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9961900" w:displacedByCustomXml="next"/>
    <w:bookmarkEnd w:id="0" w:displacedByCustomXml="next"/>
    <w:sdt>
      <w:sdtPr>
        <w:rPr>
          <w:rFonts w:ascii="Times New Roman" w:hAnsi="Times New Roman" w:cs="Times New Roman"/>
          <w:sz w:val="24"/>
          <w:lang w:val="en-GB" w:eastAsia="zh-CN"/>
        </w:rPr>
        <w:id w:val="903496428"/>
        <w:docPartObj>
          <w:docPartGallery w:val="Cover Pages"/>
          <w:docPartUnique/>
        </w:docPartObj>
      </w:sdtPr>
      <w:sdtEndPr/>
      <w:sdtContent>
        <w:p w14:paraId="09C94043" w14:textId="3FEF5715" w:rsidR="002940CA" w:rsidRPr="00A308F1" w:rsidRDefault="002940CA">
          <w:pPr>
            <w:pStyle w:val="NoSpacing"/>
            <w:rPr>
              <w:rFonts w:ascii="Times New Roman" w:hAnsi="Times New Roman" w:cs="Times New Roman"/>
            </w:rPr>
          </w:pPr>
          <w:r w:rsidRPr="00A308F1">
            <w:rPr>
              <w:rFonts w:ascii="Times New Roman" w:hAnsi="Times New Roman" w:cs="Times New Roman"/>
              <w:noProof/>
            </w:rPr>
            <mc:AlternateContent>
              <mc:Choice Requires="wpg">
                <w:drawing>
                  <wp:anchor distT="0" distB="0" distL="114300" distR="114300" simplePos="0" relativeHeight="251658240" behindDoc="1" locked="0" layoutInCell="1" allowOverlap="1" wp14:anchorId="08B2F5CD" wp14:editId="548C7A6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337FB2" w14:textId="4A9970B1" w:rsidR="002940CA" w:rsidRDefault="002940CA">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8B2F5CD" id="Group 2"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p w14:paraId="7A337FB2" w14:textId="4A9970B1" w:rsidR="002940CA" w:rsidRDefault="002940CA">
                            <w:pPr>
                              <w:pStyle w:val="NoSpacing"/>
                              <w:jc w:val="right"/>
                              <w:rPr>
                                <w:color w:val="FFFFFF" w:themeColor="background1"/>
                                <w:sz w:val="28"/>
                                <w:szCs w:val="28"/>
                              </w:rPr>
                            </w:pPr>
                          </w:p>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A308F1">
            <w:rPr>
              <w:rFonts w:ascii="Times New Roman" w:hAnsi="Times New Roman" w:cs="Times New Roman"/>
              <w:noProof/>
            </w:rPr>
            <mc:AlternateContent>
              <mc:Choice Requires="wps">
                <w:drawing>
                  <wp:anchor distT="0" distB="0" distL="114300" distR="114300" simplePos="0" relativeHeight="251658241" behindDoc="0" locked="0" layoutInCell="1" allowOverlap="1" wp14:anchorId="33FA98D8" wp14:editId="0778500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7BB68D" w14:textId="523756E7" w:rsidR="002940CA" w:rsidRPr="0016376D" w:rsidRDefault="000335B3">
                                <w:pPr>
                                  <w:pStyle w:val="NoSpacing"/>
                                  <w:rPr>
                                    <w:rFonts w:ascii="Times New Roman" w:eastAsiaTheme="majorEastAsia" w:hAnsi="Times New Roman" w:cs="Times New Roman"/>
                                    <w:color w:val="262626" w:themeColor="text1" w:themeTint="D9"/>
                                    <w:sz w:val="72"/>
                                  </w:rPr>
                                </w:pPr>
                                <w:sdt>
                                  <w:sdtPr>
                                    <w:rPr>
                                      <w:rFonts w:ascii="Times New Roman" w:eastAsiaTheme="majorEastAsia" w:hAnsi="Times New Roman" w:cs="Times New Roman"/>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2940CA" w:rsidRPr="0016376D">
                                      <w:rPr>
                                        <w:rFonts w:ascii="Times New Roman" w:eastAsiaTheme="majorEastAsia" w:hAnsi="Times New Roman" w:cs="Times New Roman"/>
                                        <w:color w:val="262626" w:themeColor="text1" w:themeTint="D9"/>
                                        <w:sz w:val="72"/>
                                        <w:szCs w:val="72"/>
                                      </w:rPr>
                                      <w:t>COMP4342</w:t>
                                    </w:r>
                                  </w:sdtContent>
                                </w:sdt>
                              </w:p>
                              <w:p w14:paraId="1A174546" w14:textId="2412EB65" w:rsidR="002940CA" w:rsidRDefault="000335B3">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2940CA">
                                      <w:rPr>
                                        <w:color w:val="404040" w:themeColor="text1" w:themeTint="BF"/>
                                        <w:sz w:val="36"/>
                                        <w:szCs w:val="36"/>
                                      </w:rPr>
                                      <w:t>Mobile Computing</w:t>
                                    </w:r>
                                  </w:sdtContent>
                                </w:sdt>
                              </w:p>
                              <w:p w14:paraId="04DD5012" w14:textId="48069817" w:rsidR="002940CA" w:rsidRDefault="002940CA">
                                <w:pPr>
                                  <w:spacing w:before="120"/>
                                  <w:rPr>
                                    <w:color w:val="404040" w:themeColor="text1" w:themeTint="BF"/>
                                    <w:sz w:val="36"/>
                                    <w:szCs w:val="36"/>
                                  </w:rPr>
                                </w:pPr>
                                <w:r>
                                  <w:rPr>
                                    <w:color w:val="404040" w:themeColor="text1" w:themeTint="BF"/>
                                    <w:sz w:val="36"/>
                                    <w:szCs w:val="36"/>
                                  </w:rPr>
                                  <w:t>Group project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33FA98D8" id="_x0000_t202" coordsize="21600,21600" o:spt="202" path="m,l,21600r21600,l21600,xe">
                    <v:stroke joinstyle="miter"/>
                    <v:path gradientshapeok="t" o:connecttype="rect"/>
                  </v:shapetype>
                  <v:shape id="Text Box 1" o:spid="_x0000_s1055" type="#_x0000_t202" style="position:absolute;margin-left:0;margin-top:0;width:4in;height:84.25pt;z-index:251658241;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RNHYQ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" filled="f" stroked="f" strokeweight=".5pt">
                    <v:textbox style="mso-fit-shape-to-text:t" inset="0,0,0,0">
                      <w:txbxContent>
                        <w:p w14:paraId="797BB68D" w14:textId="523756E7" w:rsidR="002940CA" w:rsidRPr="0016376D" w:rsidRDefault="000335B3">
                          <w:pPr>
                            <w:pStyle w:val="NoSpacing"/>
                            <w:rPr>
                              <w:rFonts w:ascii="Times New Roman" w:eastAsiaTheme="majorEastAsia" w:hAnsi="Times New Roman" w:cs="Times New Roman"/>
                              <w:color w:val="262626" w:themeColor="text1" w:themeTint="D9"/>
                              <w:sz w:val="72"/>
                            </w:rPr>
                          </w:pPr>
                          <w:sdt>
                            <w:sdtPr>
                              <w:rPr>
                                <w:rFonts w:ascii="Times New Roman" w:eastAsiaTheme="majorEastAsia" w:hAnsi="Times New Roman" w:cs="Times New Roman"/>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2940CA" w:rsidRPr="0016376D">
                                <w:rPr>
                                  <w:rFonts w:ascii="Times New Roman" w:eastAsiaTheme="majorEastAsia" w:hAnsi="Times New Roman" w:cs="Times New Roman"/>
                                  <w:color w:val="262626" w:themeColor="text1" w:themeTint="D9"/>
                                  <w:sz w:val="72"/>
                                  <w:szCs w:val="72"/>
                                </w:rPr>
                                <w:t>COMP4342</w:t>
                              </w:r>
                            </w:sdtContent>
                          </w:sdt>
                        </w:p>
                        <w:p w14:paraId="1A174546" w14:textId="2412EB65" w:rsidR="002940CA" w:rsidRDefault="000335B3">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2940CA">
                                <w:rPr>
                                  <w:color w:val="404040" w:themeColor="text1" w:themeTint="BF"/>
                                  <w:sz w:val="36"/>
                                  <w:szCs w:val="36"/>
                                </w:rPr>
                                <w:t>Mobile Computing</w:t>
                              </w:r>
                            </w:sdtContent>
                          </w:sdt>
                        </w:p>
                        <w:p w14:paraId="04DD5012" w14:textId="48069817" w:rsidR="002940CA" w:rsidRDefault="002940CA">
                          <w:pPr>
                            <w:spacing w:before="120"/>
                            <w:rPr>
                              <w:color w:val="404040" w:themeColor="text1" w:themeTint="BF"/>
                              <w:sz w:val="36"/>
                              <w:szCs w:val="36"/>
                            </w:rPr>
                          </w:pPr>
                          <w:r>
                            <w:rPr>
                              <w:color w:val="404040" w:themeColor="text1" w:themeTint="BF"/>
                              <w:sz w:val="36"/>
                              <w:szCs w:val="36"/>
                            </w:rPr>
                            <w:t>Group project (2022)</w:t>
                          </w:r>
                        </w:p>
                      </w:txbxContent>
                    </v:textbox>
                    <w10:wrap anchorx="page" anchory="page"/>
                  </v:shape>
                </w:pict>
              </mc:Fallback>
            </mc:AlternateContent>
          </w:r>
        </w:p>
        <w:p w14:paraId="28277CE6" w14:textId="5BEC9D04" w:rsidR="002940CA" w:rsidRPr="00A308F1" w:rsidRDefault="002940CA">
          <w:pPr>
            <w:rPr>
              <w:rFonts w:cs="Times New Roman"/>
            </w:rPr>
          </w:pPr>
          <w:r w:rsidRPr="00A308F1">
            <w:rPr>
              <w:rFonts w:cs="Times New Roman"/>
              <w:noProof/>
            </w:rPr>
            <mc:AlternateContent>
              <mc:Choice Requires="wps">
                <w:drawing>
                  <wp:anchor distT="0" distB="0" distL="114300" distR="114300" simplePos="0" relativeHeight="251658242" behindDoc="0" locked="0" layoutInCell="1" allowOverlap="1" wp14:anchorId="2C41E0AC" wp14:editId="2CD1A9DB">
                    <wp:simplePos x="0" y="0"/>
                    <wp:positionH relativeFrom="page">
                      <wp:posOffset>3143250</wp:posOffset>
                    </wp:positionH>
                    <wp:positionV relativeFrom="margin">
                      <wp:align>bottom</wp:align>
                    </wp:positionV>
                    <wp:extent cx="3657600" cy="1247775"/>
                    <wp:effectExtent l="0" t="0" r="7620" b="9525"/>
                    <wp:wrapNone/>
                    <wp:docPr id="32" name="Text Box 32"/>
                    <wp:cNvGraphicFramePr/>
                    <a:graphic xmlns:a="http://schemas.openxmlformats.org/drawingml/2006/main">
                      <a:graphicData uri="http://schemas.microsoft.com/office/word/2010/wordprocessingShape">
                        <wps:wsp>
                          <wps:cNvSpPr txBox="1"/>
                          <wps:spPr>
                            <a:xfrm>
                              <a:off x="0" y="0"/>
                              <a:ext cx="3657600" cy="1247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69093C" w14:textId="13ED995D" w:rsidR="002940CA" w:rsidRPr="002940CA" w:rsidRDefault="002940CA" w:rsidP="002940CA">
                                <w:pPr>
                                  <w:pStyle w:val="NoSpacing"/>
                                  <w:rPr>
                                    <w:rFonts w:ascii="Times New Roman" w:hAnsi="Times New Roman" w:cs="Times New Roman"/>
                                    <w:sz w:val="26"/>
                                    <w:szCs w:val="26"/>
                                  </w:rPr>
                                </w:pPr>
                                <w:r w:rsidRPr="002940CA">
                                  <w:rPr>
                                    <w:rFonts w:ascii="Times New Roman" w:hAnsi="Times New Roman" w:cs="Times New Roman"/>
                                    <w:sz w:val="26"/>
                                    <w:szCs w:val="26"/>
                                  </w:rPr>
                                  <w:t>Cheung Sui Wing</w:t>
                                </w:r>
                                <w:r w:rsidRPr="002940CA">
                                  <w:rPr>
                                    <w:rFonts w:ascii="Times New Roman" w:hAnsi="Times New Roman" w:cs="Times New Roman"/>
                                    <w:sz w:val="26"/>
                                    <w:szCs w:val="26"/>
                                  </w:rPr>
                                  <w:tab/>
                                  <w:t>21027547D</w:t>
                                </w:r>
                              </w:p>
                              <w:p w14:paraId="0B94143F" w14:textId="33FD51A1" w:rsidR="002940CA" w:rsidRPr="002940CA" w:rsidRDefault="000E1577" w:rsidP="002940CA">
                                <w:pPr>
                                  <w:pStyle w:val="NoSpacing"/>
                                  <w:rPr>
                                    <w:rFonts w:ascii="Times New Roman" w:hAnsi="Times New Roman" w:cs="Times New Roman"/>
                                    <w:sz w:val="26"/>
                                    <w:szCs w:val="26"/>
                                  </w:rPr>
                                </w:pPr>
                                <w:proofErr w:type="spellStart"/>
                                <w:r>
                                  <w:rPr>
                                    <w:rFonts w:ascii="Times New Roman" w:hAnsi="Times New Roman" w:cs="Times New Roman"/>
                                    <w:sz w:val="26"/>
                                    <w:szCs w:val="26"/>
                                  </w:rPr>
                                  <w:t>Kwong</w:t>
                                </w:r>
                                <w:proofErr w:type="spellEnd"/>
                                <w:r>
                                  <w:rPr>
                                    <w:rFonts w:ascii="Times New Roman" w:hAnsi="Times New Roman" w:cs="Times New Roman"/>
                                    <w:sz w:val="26"/>
                                    <w:szCs w:val="26"/>
                                  </w:rPr>
                                  <w:t xml:space="preserve"> Chun Him</w:t>
                                </w:r>
                                <w:r>
                                  <w:rPr>
                                    <w:rFonts w:ascii="Times New Roman" w:hAnsi="Times New Roman" w:cs="Times New Roman"/>
                                    <w:sz w:val="26"/>
                                    <w:szCs w:val="26"/>
                                  </w:rPr>
                                  <w:tab/>
                                  <w:t>21028468D</w:t>
                                </w:r>
                              </w:p>
                              <w:p w14:paraId="4AD9795F" w14:textId="25AAFFC0" w:rsidR="002940CA" w:rsidRPr="002940CA" w:rsidRDefault="00263393" w:rsidP="002940CA">
                                <w:pPr>
                                  <w:pStyle w:val="NoSpacing"/>
                                  <w:rPr>
                                    <w:rFonts w:ascii="Times New Roman" w:hAnsi="Times New Roman" w:cs="Times New Roman"/>
                                    <w:sz w:val="26"/>
                                    <w:szCs w:val="26"/>
                                  </w:rPr>
                                </w:pPr>
                                <w:r>
                                  <w:rPr>
                                    <w:rFonts w:ascii="Times New Roman" w:hAnsi="Times New Roman" w:cs="Times New Roman"/>
                                    <w:sz w:val="26"/>
                                    <w:szCs w:val="26"/>
                                  </w:rPr>
                                  <w:t>Lau Man Chun</w:t>
                                </w:r>
                                <w:r>
                                  <w:rPr>
                                    <w:rFonts w:ascii="Times New Roman" w:hAnsi="Times New Roman" w:cs="Times New Roman"/>
                                    <w:sz w:val="26"/>
                                    <w:szCs w:val="26"/>
                                  </w:rPr>
                                  <w:tab/>
                                  <w:t>21027257D</w:t>
                                </w:r>
                              </w:p>
                              <w:p w14:paraId="13512F2B" w14:textId="77D4E815" w:rsidR="00A64A83" w:rsidRPr="002940CA" w:rsidRDefault="00A64A83" w:rsidP="002940CA">
                                <w:pPr>
                                  <w:pStyle w:val="NoSpacing"/>
                                  <w:rPr>
                                    <w:rFonts w:ascii="Times New Roman" w:hAnsi="Times New Roman" w:cs="Times New Roman"/>
                                    <w:sz w:val="26"/>
                                    <w:szCs w:val="26"/>
                                  </w:rPr>
                                </w:pPr>
                                <w:r>
                                  <w:rPr>
                                    <w:rFonts w:ascii="Times New Roman" w:hAnsi="Times New Roman" w:cs="Times New Roman"/>
                                    <w:sz w:val="26"/>
                                    <w:szCs w:val="26"/>
                                  </w:rPr>
                                  <w:t>Cheng Chi Kit</w:t>
                                </w:r>
                                <w:r>
                                  <w:rPr>
                                    <w:rFonts w:ascii="Times New Roman" w:hAnsi="Times New Roman" w:cs="Times New Roman"/>
                                    <w:sz w:val="26"/>
                                    <w:szCs w:val="26"/>
                                  </w:rPr>
                                  <w:tab/>
                                  <w:t>21028079</w:t>
                                </w:r>
                                <w:r w:rsidR="00A03196">
                                  <w:rPr>
                                    <w:rFonts w:ascii="Times New Roman" w:hAnsi="Times New Roman" w:cs="Times New Roman"/>
                                    <w:sz w:val="26"/>
                                    <w:szCs w:val="26"/>
                                  </w:rPr>
                                  <w:t>D</w:t>
                                </w:r>
                              </w:p>
                              <w:p w14:paraId="14120C1A" w14:textId="77777777" w:rsidR="002940CA" w:rsidRPr="002940CA" w:rsidRDefault="002940CA" w:rsidP="002940CA">
                                <w:pPr>
                                  <w:pStyle w:val="NoSpacing"/>
                                  <w:rPr>
                                    <w:sz w:val="26"/>
                                    <w:szCs w:val="26"/>
                                  </w:rPr>
                                </w:pPr>
                              </w:p>
                              <w:p w14:paraId="0145A93B" w14:textId="77777777" w:rsidR="002940CA" w:rsidRDefault="002940CA">
                                <w:pPr>
                                  <w:pStyle w:val="NoSpacing"/>
                                  <w:rPr>
                                    <w:color w:val="595959" w:themeColor="text1" w:themeTint="A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 w14:anchorId="2C41E0AC" id="Text Box 32" o:spid="_x0000_s1056" type="#_x0000_t202" style="position:absolute;margin-left:247.5pt;margin-top:0;width:4in;height:98.25pt;z-index:251658242;visibility:visible;mso-wrap-style:square;mso-width-percent:450;mso-height-percent:0;mso-wrap-distance-left:9pt;mso-wrap-distance-top:0;mso-wrap-distance-right:9pt;mso-wrap-distance-bottom:0;mso-position-horizontal:absolute;mso-position-horizontal-relative:page;mso-position-vertical:bottom;mso-position-vertical-relative:margin;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" filled="f" stroked="f" strokeweight=".5pt">
                    <v:textbox inset="0,0,0,0">
                      <w:txbxContent>
                        <w:p w14:paraId="4F69093C" w14:textId="13ED995D" w:rsidR="002940CA" w:rsidRPr="002940CA" w:rsidRDefault="002940CA" w:rsidP="002940CA">
                          <w:pPr>
                            <w:pStyle w:val="NoSpacing"/>
                            <w:rPr>
                              <w:rFonts w:ascii="Times New Roman" w:hAnsi="Times New Roman" w:cs="Times New Roman"/>
                              <w:sz w:val="26"/>
                              <w:szCs w:val="26"/>
                            </w:rPr>
                          </w:pPr>
                          <w:r w:rsidRPr="002940CA">
                            <w:rPr>
                              <w:rFonts w:ascii="Times New Roman" w:hAnsi="Times New Roman" w:cs="Times New Roman"/>
                              <w:sz w:val="26"/>
                              <w:szCs w:val="26"/>
                            </w:rPr>
                            <w:t>Cheung Sui Wing</w:t>
                          </w:r>
                          <w:r w:rsidRPr="002940CA">
                            <w:rPr>
                              <w:rFonts w:ascii="Times New Roman" w:hAnsi="Times New Roman" w:cs="Times New Roman"/>
                              <w:sz w:val="26"/>
                              <w:szCs w:val="26"/>
                            </w:rPr>
                            <w:tab/>
                            <w:t>21027547D</w:t>
                          </w:r>
                        </w:p>
                        <w:p w14:paraId="0B94143F" w14:textId="33FD51A1" w:rsidR="002940CA" w:rsidRPr="002940CA" w:rsidRDefault="000E1577" w:rsidP="002940CA">
                          <w:pPr>
                            <w:pStyle w:val="NoSpacing"/>
                            <w:rPr>
                              <w:rFonts w:ascii="Times New Roman" w:hAnsi="Times New Roman" w:cs="Times New Roman"/>
                              <w:sz w:val="26"/>
                              <w:szCs w:val="26"/>
                            </w:rPr>
                          </w:pPr>
                          <w:proofErr w:type="spellStart"/>
                          <w:r>
                            <w:rPr>
                              <w:rFonts w:ascii="Times New Roman" w:hAnsi="Times New Roman" w:cs="Times New Roman"/>
                              <w:sz w:val="26"/>
                              <w:szCs w:val="26"/>
                            </w:rPr>
                            <w:t>Kwong</w:t>
                          </w:r>
                          <w:proofErr w:type="spellEnd"/>
                          <w:r>
                            <w:rPr>
                              <w:rFonts w:ascii="Times New Roman" w:hAnsi="Times New Roman" w:cs="Times New Roman"/>
                              <w:sz w:val="26"/>
                              <w:szCs w:val="26"/>
                            </w:rPr>
                            <w:t xml:space="preserve"> Chun Him</w:t>
                          </w:r>
                          <w:r>
                            <w:rPr>
                              <w:rFonts w:ascii="Times New Roman" w:hAnsi="Times New Roman" w:cs="Times New Roman"/>
                              <w:sz w:val="26"/>
                              <w:szCs w:val="26"/>
                            </w:rPr>
                            <w:tab/>
                            <w:t>21028468D</w:t>
                          </w:r>
                        </w:p>
                        <w:p w14:paraId="4AD9795F" w14:textId="25AAFFC0" w:rsidR="002940CA" w:rsidRPr="002940CA" w:rsidRDefault="00263393" w:rsidP="002940CA">
                          <w:pPr>
                            <w:pStyle w:val="NoSpacing"/>
                            <w:rPr>
                              <w:rFonts w:ascii="Times New Roman" w:hAnsi="Times New Roman" w:cs="Times New Roman"/>
                              <w:sz w:val="26"/>
                              <w:szCs w:val="26"/>
                            </w:rPr>
                          </w:pPr>
                          <w:r>
                            <w:rPr>
                              <w:rFonts w:ascii="Times New Roman" w:hAnsi="Times New Roman" w:cs="Times New Roman"/>
                              <w:sz w:val="26"/>
                              <w:szCs w:val="26"/>
                            </w:rPr>
                            <w:t>Lau Man Chun</w:t>
                          </w:r>
                          <w:r>
                            <w:rPr>
                              <w:rFonts w:ascii="Times New Roman" w:hAnsi="Times New Roman" w:cs="Times New Roman"/>
                              <w:sz w:val="26"/>
                              <w:szCs w:val="26"/>
                            </w:rPr>
                            <w:tab/>
                            <w:t>21027257D</w:t>
                          </w:r>
                        </w:p>
                        <w:p w14:paraId="13512F2B" w14:textId="77D4E815" w:rsidR="00A64A83" w:rsidRPr="002940CA" w:rsidRDefault="00A64A83" w:rsidP="002940CA">
                          <w:pPr>
                            <w:pStyle w:val="NoSpacing"/>
                            <w:rPr>
                              <w:rFonts w:ascii="Times New Roman" w:hAnsi="Times New Roman" w:cs="Times New Roman"/>
                              <w:sz w:val="26"/>
                              <w:szCs w:val="26"/>
                            </w:rPr>
                          </w:pPr>
                          <w:r>
                            <w:rPr>
                              <w:rFonts w:ascii="Times New Roman" w:hAnsi="Times New Roman" w:cs="Times New Roman"/>
                              <w:sz w:val="26"/>
                              <w:szCs w:val="26"/>
                            </w:rPr>
                            <w:t>Cheng Chi Kit</w:t>
                          </w:r>
                          <w:r>
                            <w:rPr>
                              <w:rFonts w:ascii="Times New Roman" w:hAnsi="Times New Roman" w:cs="Times New Roman"/>
                              <w:sz w:val="26"/>
                              <w:szCs w:val="26"/>
                            </w:rPr>
                            <w:tab/>
                            <w:t>21028079</w:t>
                          </w:r>
                          <w:r w:rsidR="00A03196">
                            <w:rPr>
                              <w:rFonts w:ascii="Times New Roman" w:hAnsi="Times New Roman" w:cs="Times New Roman"/>
                              <w:sz w:val="26"/>
                              <w:szCs w:val="26"/>
                            </w:rPr>
                            <w:t>D</w:t>
                          </w:r>
                        </w:p>
                        <w:p w14:paraId="14120C1A" w14:textId="77777777" w:rsidR="002940CA" w:rsidRPr="002940CA" w:rsidRDefault="002940CA" w:rsidP="002940CA">
                          <w:pPr>
                            <w:pStyle w:val="NoSpacing"/>
                            <w:rPr>
                              <w:sz w:val="26"/>
                              <w:szCs w:val="26"/>
                            </w:rPr>
                          </w:pPr>
                        </w:p>
                        <w:p w14:paraId="0145A93B" w14:textId="77777777" w:rsidR="002940CA" w:rsidRDefault="002940CA">
                          <w:pPr>
                            <w:pStyle w:val="NoSpacing"/>
                            <w:rPr>
                              <w:color w:val="595959" w:themeColor="text1" w:themeTint="A6"/>
                              <w:sz w:val="20"/>
                              <w:szCs w:val="20"/>
                            </w:rPr>
                          </w:pPr>
                        </w:p>
                      </w:txbxContent>
                    </v:textbox>
                    <w10:wrap anchorx="page" anchory="margin"/>
                  </v:shape>
                </w:pict>
              </mc:Fallback>
            </mc:AlternateContent>
          </w:r>
          <w:r w:rsidRPr="00A308F1">
            <w:rPr>
              <w:rFonts w:cs="Times New Roman"/>
            </w:rPr>
            <w:br w:type="page"/>
          </w:r>
        </w:p>
      </w:sdtContent>
    </w:sdt>
    <w:sdt>
      <w:sdtPr>
        <w:rPr>
          <w:rFonts w:ascii="Times New Roman" w:eastAsiaTheme="minorEastAsia" w:hAnsi="Times New Roman" w:cs="Times New Roman"/>
          <w:color w:val="auto"/>
          <w:sz w:val="24"/>
          <w:szCs w:val="22"/>
          <w:lang w:val="en-GB" w:eastAsia="zh-CN"/>
        </w:rPr>
        <w:id w:val="-1186286207"/>
        <w:docPartObj>
          <w:docPartGallery w:val="Table of Contents"/>
          <w:docPartUnique/>
        </w:docPartObj>
      </w:sdtPr>
      <w:sdtEndPr>
        <w:rPr>
          <w:rFonts w:eastAsiaTheme="majorEastAsia"/>
          <w:b/>
          <w:sz w:val="32"/>
          <w:szCs w:val="32"/>
        </w:rPr>
      </w:sdtEndPr>
      <w:sdtContent>
        <w:p w14:paraId="79294211" w14:textId="659E2499" w:rsidR="008056A0" w:rsidRPr="003136BD" w:rsidRDefault="008056A0">
          <w:pPr>
            <w:pStyle w:val="TOCHeading"/>
            <w:rPr>
              <w:rFonts w:ascii="Times New Roman" w:hAnsi="Times New Roman" w:cs="Times New Roman"/>
            </w:rPr>
          </w:pPr>
          <w:r w:rsidRPr="003136BD">
            <w:rPr>
              <w:rFonts w:ascii="Times New Roman" w:hAnsi="Times New Roman" w:cs="Times New Roman"/>
            </w:rPr>
            <w:t>Contents</w:t>
          </w:r>
        </w:p>
        <w:p w14:paraId="0EA9DA53" w14:textId="1391F94A" w:rsidR="000B2F2F" w:rsidRDefault="008056A0">
          <w:pPr>
            <w:pStyle w:val="TOC1"/>
            <w:tabs>
              <w:tab w:val="right" w:leader="dot" w:pos="8296"/>
            </w:tabs>
            <w:rPr>
              <w:rFonts w:asciiTheme="minorHAnsi" w:hAnsiTheme="minorHAnsi"/>
              <w:noProof/>
              <w:sz w:val="22"/>
              <w:lang w:eastAsia="zh-TW"/>
            </w:rPr>
          </w:pPr>
          <w:r w:rsidRPr="00A308F1">
            <w:rPr>
              <w:rFonts w:cs="Times New Roman"/>
            </w:rPr>
            <w:fldChar w:fldCharType="begin"/>
          </w:r>
          <w:r w:rsidRPr="00A308F1">
            <w:rPr>
              <w:rFonts w:cs="Times New Roman"/>
            </w:rPr>
            <w:instrText xml:space="preserve"> TOC \o "1-3" \h \z \u </w:instrText>
          </w:r>
          <w:r w:rsidRPr="00A308F1">
            <w:rPr>
              <w:rFonts w:cs="Times New Roman"/>
            </w:rPr>
            <w:fldChar w:fldCharType="separate"/>
          </w:r>
          <w:hyperlink w:anchor="_Toc120905905" w:history="1">
            <w:r w:rsidR="000B2F2F" w:rsidRPr="00DF7E4C">
              <w:rPr>
                <w:rStyle w:val="Hyperlink"/>
                <w:rFonts w:cs="Times New Roman"/>
                <w:noProof/>
              </w:rPr>
              <w:t>Overview of the project</w:t>
            </w:r>
            <w:r w:rsidR="000B2F2F">
              <w:rPr>
                <w:noProof/>
                <w:webHidden/>
              </w:rPr>
              <w:tab/>
            </w:r>
            <w:r w:rsidR="000B2F2F">
              <w:rPr>
                <w:noProof/>
                <w:webHidden/>
              </w:rPr>
              <w:fldChar w:fldCharType="begin"/>
            </w:r>
            <w:r w:rsidR="000B2F2F">
              <w:rPr>
                <w:noProof/>
                <w:webHidden/>
              </w:rPr>
              <w:instrText xml:space="preserve"> PAGEREF _Toc120905905 \h </w:instrText>
            </w:r>
            <w:r w:rsidR="000B2F2F">
              <w:rPr>
                <w:noProof/>
                <w:webHidden/>
              </w:rPr>
            </w:r>
            <w:r w:rsidR="000B2F2F">
              <w:rPr>
                <w:noProof/>
                <w:webHidden/>
              </w:rPr>
              <w:fldChar w:fldCharType="separate"/>
            </w:r>
            <w:r w:rsidR="000B2F2F">
              <w:rPr>
                <w:noProof/>
                <w:webHidden/>
              </w:rPr>
              <w:t>2</w:t>
            </w:r>
            <w:r w:rsidR="000B2F2F">
              <w:rPr>
                <w:noProof/>
                <w:webHidden/>
              </w:rPr>
              <w:fldChar w:fldCharType="end"/>
            </w:r>
          </w:hyperlink>
        </w:p>
        <w:p w14:paraId="25296A29" w14:textId="03EA6573" w:rsidR="000B2F2F" w:rsidRDefault="000B2F2F">
          <w:pPr>
            <w:pStyle w:val="TOC1"/>
            <w:tabs>
              <w:tab w:val="right" w:leader="dot" w:pos="8296"/>
            </w:tabs>
            <w:rPr>
              <w:rFonts w:asciiTheme="minorHAnsi" w:hAnsiTheme="minorHAnsi"/>
              <w:noProof/>
              <w:sz w:val="22"/>
              <w:lang w:eastAsia="zh-TW"/>
            </w:rPr>
          </w:pPr>
          <w:hyperlink w:anchor="_Toc120905906" w:history="1">
            <w:r w:rsidRPr="00DF7E4C">
              <w:rPr>
                <w:rStyle w:val="Hyperlink"/>
                <w:rFonts w:cs="Times New Roman"/>
                <w:noProof/>
              </w:rPr>
              <w:t>System components</w:t>
            </w:r>
            <w:r>
              <w:rPr>
                <w:noProof/>
                <w:webHidden/>
              </w:rPr>
              <w:tab/>
            </w:r>
            <w:r>
              <w:rPr>
                <w:noProof/>
                <w:webHidden/>
              </w:rPr>
              <w:fldChar w:fldCharType="begin"/>
            </w:r>
            <w:r>
              <w:rPr>
                <w:noProof/>
                <w:webHidden/>
              </w:rPr>
              <w:instrText xml:space="preserve"> PAGEREF _Toc120905906 \h </w:instrText>
            </w:r>
            <w:r>
              <w:rPr>
                <w:noProof/>
                <w:webHidden/>
              </w:rPr>
            </w:r>
            <w:r>
              <w:rPr>
                <w:noProof/>
                <w:webHidden/>
              </w:rPr>
              <w:fldChar w:fldCharType="separate"/>
            </w:r>
            <w:r>
              <w:rPr>
                <w:noProof/>
                <w:webHidden/>
              </w:rPr>
              <w:t>5</w:t>
            </w:r>
            <w:r>
              <w:rPr>
                <w:noProof/>
                <w:webHidden/>
              </w:rPr>
              <w:fldChar w:fldCharType="end"/>
            </w:r>
          </w:hyperlink>
        </w:p>
        <w:p w14:paraId="40DA6FBA" w14:textId="2596927F" w:rsidR="000B2F2F" w:rsidRDefault="000B2F2F">
          <w:pPr>
            <w:pStyle w:val="TOC2"/>
            <w:tabs>
              <w:tab w:val="right" w:leader="dot" w:pos="8296"/>
            </w:tabs>
            <w:rPr>
              <w:rFonts w:asciiTheme="minorHAnsi" w:hAnsiTheme="minorHAnsi"/>
              <w:noProof/>
              <w:sz w:val="22"/>
              <w:lang w:eastAsia="zh-TW"/>
            </w:rPr>
          </w:pPr>
          <w:hyperlink w:anchor="_Toc120905907" w:history="1">
            <w:r w:rsidRPr="00DF7E4C">
              <w:rPr>
                <w:rStyle w:val="Hyperlink"/>
                <w:rFonts w:cs="Times New Roman"/>
                <w:noProof/>
              </w:rPr>
              <w:t>Client-side application</w:t>
            </w:r>
            <w:r>
              <w:rPr>
                <w:noProof/>
                <w:webHidden/>
              </w:rPr>
              <w:tab/>
            </w:r>
            <w:r>
              <w:rPr>
                <w:noProof/>
                <w:webHidden/>
              </w:rPr>
              <w:fldChar w:fldCharType="begin"/>
            </w:r>
            <w:r>
              <w:rPr>
                <w:noProof/>
                <w:webHidden/>
              </w:rPr>
              <w:instrText xml:space="preserve"> PAGEREF _Toc120905907 \h </w:instrText>
            </w:r>
            <w:r>
              <w:rPr>
                <w:noProof/>
                <w:webHidden/>
              </w:rPr>
            </w:r>
            <w:r>
              <w:rPr>
                <w:noProof/>
                <w:webHidden/>
              </w:rPr>
              <w:fldChar w:fldCharType="separate"/>
            </w:r>
            <w:r>
              <w:rPr>
                <w:noProof/>
                <w:webHidden/>
              </w:rPr>
              <w:t>5</w:t>
            </w:r>
            <w:r>
              <w:rPr>
                <w:noProof/>
                <w:webHidden/>
              </w:rPr>
              <w:fldChar w:fldCharType="end"/>
            </w:r>
          </w:hyperlink>
        </w:p>
        <w:p w14:paraId="16FCFB54" w14:textId="326EE513" w:rsidR="000B2F2F" w:rsidRDefault="000B2F2F">
          <w:pPr>
            <w:pStyle w:val="TOC2"/>
            <w:tabs>
              <w:tab w:val="right" w:leader="dot" w:pos="8296"/>
            </w:tabs>
            <w:rPr>
              <w:rFonts w:asciiTheme="minorHAnsi" w:hAnsiTheme="minorHAnsi"/>
              <w:noProof/>
              <w:sz w:val="22"/>
              <w:lang w:eastAsia="zh-TW"/>
            </w:rPr>
          </w:pPr>
          <w:hyperlink w:anchor="_Toc120905908" w:history="1">
            <w:r w:rsidRPr="00DF7E4C">
              <w:rPr>
                <w:rStyle w:val="Hyperlink"/>
                <w:rFonts w:cs="Times New Roman"/>
                <w:noProof/>
              </w:rPr>
              <w:t>Server</w:t>
            </w:r>
            <w:r>
              <w:rPr>
                <w:noProof/>
                <w:webHidden/>
              </w:rPr>
              <w:tab/>
            </w:r>
            <w:r>
              <w:rPr>
                <w:noProof/>
                <w:webHidden/>
              </w:rPr>
              <w:fldChar w:fldCharType="begin"/>
            </w:r>
            <w:r>
              <w:rPr>
                <w:noProof/>
                <w:webHidden/>
              </w:rPr>
              <w:instrText xml:space="preserve"> PAGEREF _Toc120905908 \h </w:instrText>
            </w:r>
            <w:r>
              <w:rPr>
                <w:noProof/>
                <w:webHidden/>
              </w:rPr>
            </w:r>
            <w:r>
              <w:rPr>
                <w:noProof/>
                <w:webHidden/>
              </w:rPr>
              <w:fldChar w:fldCharType="separate"/>
            </w:r>
            <w:r>
              <w:rPr>
                <w:noProof/>
                <w:webHidden/>
              </w:rPr>
              <w:t>5</w:t>
            </w:r>
            <w:r>
              <w:rPr>
                <w:noProof/>
                <w:webHidden/>
              </w:rPr>
              <w:fldChar w:fldCharType="end"/>
            </w:r>
          </w:hyperlink>
        </w:p>
        <w:p w14:paraId="0242874F" w14:textId="31D7589D" w:rsidR="000B2F2F" w:rsidRDefault="000B2F2F">
          <w:pPr>
            <w:pStyle w:val="TOC2"/>
            <w:tabs>
              <w:tab w:val="right" w:leader="dot" w:pos="8296"/>
            </w:tabs>
            <w:rPr>
              <w:rFonts w:asciiTheme="minorHAnsi" w:hAnsiTheme="minorHAnsi"/>
              <w:noProof/>
              <w:sz w:val="22"/>
              <w:lang w:eastAsia="zh-TW"/>
            </w:rPr>
          </w:pPr>
          <w:hyperlink w:anchor="_Toc120905909" w:history="1">
            <w:r w:rsidRPr="00DF7E4C">
              <w:rPr>
                <w:rStyle w:val="Hyperlink"/>
                <w:rFonts w:cs="Times New Roman"/>
                <w:noProof/>
              </w:rPr>
              <w:t>Database</w:t>
            </w:r>
            <w:r>
              <w:rPr>
                <w:noProof/>
                <w:webHidden/>
              </w:rPr>
              <w:tab/>
            </w:r>
            <w:r>
              <w:rPr>
                <w:noProof/>
                <w:webHidden/>
              </w:rPr>
              <w:fldChar w:fldCharType="begin"/>
            </w:r>
            <w:r>
              <w:rPr>
                <w:noProof/>
                <w:webHidden/>
              </w:rPr>
              <w:instrText xml:space="preserve"> PAGEREF _Toc120905909 \h </w:instrText>
            </w:r>
            <w:r>
              <w:rPr>
                <w:noProof/>
                <w:webHidden/>
              </w:rPr>
            </w:r>
            <w:r>
              <w:rPr>
                <w:noProof/>
                <w:webHidden/>
              </w:rPr>
              <w:fldChar w:fldCharType="separate"/>
            </w:r>
            <w:r>
              <w:rPr>
                <w:noProof/>
                <w:webHidden/>
              </w:rPr>
              <w:t>5</w:t>
            </w:r>
            <w:r>
              <w:rPr>
                <w:noProof/>
                <w:webHidden/>
              </w:rPr>
              <w:fldChar w:fldCharType="end"/>
            </w:r>
          </w:hyperlink>
        </w:p>
        <w:p w14:paraId="4D4D813E" w14:textId="1BA7EB82" w:rsidR="000B2F2F" w:rsidRDefault="000B2F2F">
          <w:pPr>
            <w:pStyle w:val="TOC2"/>
            <w:tabs>
              <w:tab w:val="right" w:leader="dot" w:pos="8296"/>
            </w:tabs>
            <w:rPr>
              <w:rFonts w:asciiTheme="minorHAnsi" w:hAnsiTheme="minorHAnsi"/>
              <w:noProof/>
              <w:sz w:val="22"/>
              <w:lang w:eastAsia="zh-TW"/>
            </w:rPr>
          </w:pPr>
          <w:hyperlink w:anchor="_Toc120905910" w:history="1">
            <w:r w:rsidRPr="00DF7E4C">
              <w:rPr>
                <w:rStyle w:val="Hyperlink"/>
                <w:rFonts w:cs="Times New Roman"/>
                <w:noProof/>
              </w:rPr>
              <w:t>Third party API</w:t>
            </w:r>
            <w:r>
              <w:rPr>
                <w:noProof/>
                <w:webHidden/>
              </w:rPr>
              <w:tab/>
            </w:r>
            <w:r>
              <w:rPr>
                <w:noProof/>
                <w:webHidden/>
              </w:rPr>
              <w:fldChar w:fldCharType="begin"/>
            </w:r>
            <w:r>
              <w:rPr>
                <w:noProof/>
                <w:webHidden/>
              </w:rPr>
              <w:instrText xml:space="preserve"> PAGEREF _Toc120905910 \h </w:instrText>
            </w:r>
            <w:r>
              <w:rPr>
                <w:noProof/>
                <w:webHidden/>
              </w:rPr>
            </w:r>
            <w:r>
              <w:rPr>
                <w:noProof/>
                <w:webHidden/>
              </w:rPr>
              <w:fldChar w:fldCharType="separate"/>
            </w:r>
            <w:r>
              <w:rPr>
                <w:noProof/>
                <w:webHidden/>
              </w:rPr>
              <w:t>5</w:t>
            </w:r>
            <w:r>
              <w:rPr>
                <w:noProof/>
                <w:webHidden/>
              </w:rPr>
              <w:fldChar w:fldCharType="end"/>
            </w:r>
          </w:hyperlink>
        </w:p>
        <w:p w14:paraId="3164136C" w14:textId="19E6FFFD" w:rsidR="000B2F2F" w:rsidRDefault="000B2F2F">
          <w:pPr>
            <w:pStyle w:val="TOC1"/>
            <w:tabs>
              <w:tab w:val="right" w:leader="dot" w:pos="8296"/>
            </w:tabs>
            <w:rPr>
              <w:rFonts w:asciiTheme="minorHAnsi" w:hAnsiTheme="minorHAnsi"/>
              <w:noProof/>
              <w:sz w:val="22"/>
              <w:lang w:eastAsia="zh-TW"/>
            </w:rPr>
          </w:pPr>
          <w:hyperlink w:anchor="_Toc120905911" w:history="1">
            <w:r w:rsidRPr="00DF7E4C">
              <w:rPr>
                <w:rStyle w:val="Hyperlink"/>
                <w:rFonts w:cs="Times New Roman"/>
                <w:noProof/>
              </w:rPr>
              <w:t>Functional Requirements</w:t>
            </w:r>
            <w:r>
              <w:rPr>
                <w:noProof/>
                <w:webHidden/>
              </w:rPr>
              <w:tab/>
            </w:r>
            <w:r>
              <w:rPr>
                <w:noProof/>
                <w:webHidden/>
              </w:rPr>
              <w:fldChar w:fldCharType="begin"/>
            </w:r>
            <w:r>
              <w:rPr>
                <w:noProof/>
                <w:webHidden/>
              </w:rPr>
              <w:instrText xml:space="preserve"> PAGEREF _Toc120905911 \h </w:instrText>
            </w:r>
            <w:r>
              <w:rPr>
                <w:noProof/>
                <w:webHidden/>
              </w:rPr>
            </w:r>
            <w:r>
              <w:rPr>
                <w:noProof/>
                <w:webHidden/>
              </w:rPr>
              <w:fldChar w:fldCharType="separate"/>
            </w:r>
            <w:r>
              <w:rPr>
                <w:noProof/>
                <w:webHidden/>
              </w:rPr>
              <w:t>6</w:t>
            </w:r>
            <w:r>
              <w:rPr>
                <w:noProof/>
                <w:webHidden/>
              </w:rPr>
              <w:fldChar w:fldCharType="end"/>
            </w:r>
          </w:hyperlink>
        </w:p>
        <w:p w14:paraId="6749F64A" w14:textId="727E9478" w:rsidR="000B2F2F" w:rsidRDefault="000B2F2F">
          <w:pPr>
            <w:pStyle w:val="TOC2"/>
            <w:tabs>
              <w:tab w:val="right" w:leader="dot" w:pos="8296"/>
            </w:tabs>
            <w:rPr>
              <w:rFonts w:asciiTheme="minorHAnsi" w:hAnsiTheme="minorHAnsi"/>
              <w:noProof/>
              <w:sz w:val="22"/>
              <w:lang w:eastAsia="zh-TW"/>
            </w:rPr>
          </w:pPr>
          <w:hyperlink w:anchor="_Toc120905912" w:history="1">
            <w:r w:rsidRPr="00DF7E4C">
              <w:rPr>
                <w:rStyle w:val="Hyperlink"/>
                <w:rFonts w:cs="Times New Roman"/>
                <w:noProof/>
              </w:rPr>
              <w:t>Mobile Application</w:t>
            </w:r>
            <w:r>
              <w:rPr>
                <w:noProof/>
                <w:webHidden/>
              </w:rPr>
              <w:tab/>
            </w:r>
            <w:r>
              <w:rPr>
                <w:noProof/>
                <w:webHidden/>
              </w:rPr>
              <w:fldChar w:fldCharType="begin"/>
            </w:r>
            <w:r>
              <w:rPr>
                <w:noProof/>
                <w:webHidden/>
              </w:rPr>
              <w:instrText xml:space="preserve"> PAGEREF _Toc120905912 \h </w:instrText>
            </w:r>
            <w:r>
              <w:rPr>
                <w:noProof/>
                <w:webHidden/>
              </w:rPr>
            </w:r>
            <w:r>
              <w:rPr>
                <w:noProof/>
                <w:webHidden/>
              </w:rPr>
              <w:fldChar w:fldCharType="separate"/>
            </w:r>
            <w:r>
              <w:rPr>
                <w:noProof/>
                <w:webHidden/>
              </w:rPr>
              <w:t>6</w:t>
            </w:r>
            <w:r>
              <w:rPr>
                <w:noProof/>
                <w:webHidden/>
              </w:rPr>
              <w:fldChar w:fldCharType="end"/>
            </w:r>
          </w:hyperlink>
        </w:p>
        <w:p w14:paraId="1B7A6FD8" w14:textId="02BFE13C" w:rsidR="000B2F2F" w:rsidRDefault="000B2F2F">
          <w:pPr>
            <w:pStyle w:val="TOC2"/>
            <w:tabs>
              <w:tab w:val="right" w:leader="dot" w:pos="8296"/>
            </w:tabs>
            <w:rPr>
              <w:rFonts w:asciiTheme="minorHAnsi" w:hAnsiTheme="minorHAnsi"/>
              <w:noProof/>
              <w:sz w:val="22"/>
              <w:lang w:eastAsia="zh-TW"/>
            </w:rPr>
          </w:pPr>
          <w:hyperlink w:anchor="_Toc120905913" w:history="1">
            <w:r w:rsidRPr="00DF7E4C">
              <w:rPr>
                <w:rStyle w:val="Hyperlink"/>
                <w:rFonts w:cs="Times New Roman"/>
                <w:noProof/>
              </w:rPr>
              <w:t>RESTful Server</w:t>
            </w:r>
            <w:r>
              <w:rPr>
                <w:noProof/>
                <w:webHidden/>
              </w:rPr>
              <w:tab/>
            </w:r>
            <w:r>
              <w:rPr>
                <w:noProof/>
                <w:webHidden/>
              </w:rPr>
              <w:fldChar w:fldCharType="begin"/>
            </w:r>
            <w:r>
              <w:rPr>
                <w:noProof/>
                <w:webHidden/>
              </w:rPr>
              <w:instrText xml:space="preserve"> PAGEREF _Toc120905913 \h </w:instrText>
            </w:r>
            <w:r>
              <w:rPr>
                <w:noProof/>
                <w:webHidden/>
              </w:rPr>
            </w:r>
            <w:r>
              <w:rPr>
                <w:noProof/>
                <w:webHidden/>
              </w:rPr>
              <w:fldChar w:fldCharType="separate"/>
            </w:r>
            <w:r>
              <w:rPr>
                <w:noProof/>
                <w:webHidden/>
              </w:rPr>
              <w:t>7</w:t>
            </w:r>
            <w:r>
              <w:rPr>
                <w:noProof/>
                <w:webHidden/>
              </w:rPr>
              <w:fldChar w:fldCharType="end"/>
            </w:r>
          </w:hyperlink>
        </w:p>
        <w:p w14:paraId="432167B8" w14:textId="25B71FE2" w:rsidR="000B2F2F" w:rsidRDefault="000B2F2F">
          <w:pPr>
            <w:pStyle w:val="TOC1"/>
            <w:tabs>
              <w:tab w:val="right" w:leader="dot" w:pos="8296"/>
            </w:tabs>
            <w:rPr>
              <w:rFonts w:asciiTheme="minorHAnsi" w:hAnsiTheme="minorHAnsi"/>
              <w:noProof/>
              <w:sz w:val="22"/>
              <w:lang w:eastAsia="zh-TW"/>
            </w:rPr>
          </w:pPr>
          <w:hyperlink w:anchor="_Toc120905914" w:history="1">
            <w:r w:rsidRPr="00DF7E4C">
              <w:rPr>
                <w:rStyle w:val="Hyperlink"/>
                <w:rFonts w:cs="Times New Roman"/>
                <w:noProof/>
              </w:rPr>
              <w:t>Data Model</w:t>
            </w:r>
            <w:r>
              <w:rPr>
                <w:noProof/>
                <w:webHidden/>
              </w:rPr>
              <w:tab/>
            </w:r>
            <w:r>
              <w:rPr>
                <w:noProof/>
                <w:webHidden/>
              </w:rPr>
              <w:fldChar w:fldCharType="begin"/>
            </w:r>
            <w:r>
              <w:rPr>
                <w:noProof/>
                <w:webHidden/>
              </w:rPr>
              <w:instrText xml:space="preserve"> PAGEREF _Toc120905914 \h </w:instrText>
            </w:r>
            <w:r>
              <w:rPr>
                <w:noProof/>
                <w:webHidden/>
              </w:rPr>
            </w:r>
            <w:r>
              <w:rPr>
                <w:noProof/>
                <w:webHidden/>
              </w:rPr>
              <w:fldChar w:fldCharType="separate"/>
            </w:r>
            <w:r>
              <w:rPr>
                <w:noProof/>
                <w:webHidden/>
              </w:rPr>
              <w:t>8</w:t>
            </w:r>
            <w:r>
              <w:rPr>
                <w:noProof/>
                <w:webHidden/>
              </w:rPr>
              <w:fldChar w:fldCharType="end"/>
            </w:r>
          </w:hyperlink>
        </w:p>
        <w:p w14:paraId="7394C4CC" w14:textId="16ED3C96" w:rsidR="000B2F2F" w:rsidRDefault="000B2F2F">
          <w:pPr>
            <w:pStyle w:val="TOC1"/>
            <w:tabs>
              <w:tab w:val="right" w:leader="dot" w:pos="8296"/>
            </w:tabs>
            <w:rPr>
              <w:rFonts w:asciiTheme="minorHAnsi" w:hAnsiTheme="minorHAnsi"/>
              <w:noProof/>
              <w:sz w:val="22"/>
              <w:lang w:eastAsia="zh-TW"/>
            </w:rPr>
          </w:pPr>
          <w:hyperlink w:anchor="_Toc120905915" w:history="1">
            <w:r w:rsidRPr="00DF7E4C">
              <w:rPr>
                <w:rStyle w:val="Hyperlink"/>
                <w:rFonts w:cs="Times New Roman"/>
                <w:noProof/>
              </w:rPr>
              <w:t>Testing</w:t>
            </w:r>
            <w:r>
              <w:rPr>
                <w:noProof/>
                <w:webHidden/>
              </w:rPr>
              <w:tab/>
            </w:r>
            <w:r>
              <w:rPr>
                <w:noProof/>
                <w:webHidden/>
              </w:rPr>
              <w:fldChar w:fldCharType="begin"/>
            </w:r>
            <w:r>
              <w:rPr>
                <w:noProof/>
                <w:webHidden/>
              </w:rPr>
              <w:instrText xml:space="preserve"> PAGEREF _Toc120905915 \h </w:instrText>
            </w:r>
            <w:r>
              <w:rPr>
                <w:noProof/>
                <w:webHidden/>
              </w:rPr>
            </w:r>
            <w:r>
              <w:rPr>
                <w:noProof/>
                <w:webHidden/>
              </w:rPr>
              <w:fldChar w:fldCharType="separate"/>
            </w:r>
            <w:r>
              <w:rPr>
                <w:noProof/>
                <w:webHidden/>
              </w:rPr>
              <w:t>9</w:t>
            </w:r>
            <w:r>
              <w:rPr>
                <w:noProof/>
                <w:webHidden/>
              </w:rPr>
              <w:fldChar w:fldCharType="end"/>
            </w:r>
          </w:hyperlink>
        </w:p>
        <w:p w14:paraId="2D4EC6D6" w14:textId="1069447E" w:rsidR="000B2F2F" w:rsidRDefault="000B2F2F">
          <w:pPr>
            <w:pStyle w:val="TOC1"/>
            <w:tabs>
              <w:tab w:val="right" w:leader="dot" w:pos="8296"/>
            </w:tabs>
            <w:rPr>
              <w:rFonts w:asciiTheme="minorHAnsi" w:hAnsiTheme="minorHAnsi"/>
              <w:noProof/>
              <w:sz w:val="22"/>
              <w:lang w:eastAsia="zh-TW"/>
            </w:rPr>
          </w:pPr>
          <w:hyperlink w:anchor="_Toc120905916" w:history="1">
            <w:r w:rsidRPr="00DF7E4C">
              <w:rPr>
                <w:rStyle w:val="Hyperlink"/>
                <w:rFonts w:cs="Times New Roman"/>
                <w:noProof/>
              </w:rPr>
              <w:t>Installation guide</w:t>
            </w:r>
            <w:r>
              <w:rPr>
                <w:noProof/>
                <w:webHidden/>
              </w:rPr>
              <w:tab/>
            </w:r>
            <w:r>
              <w:rPr>
                <w:noProof/>
                <w:webHidden/>
              </w:rPr>
              <w:fldChar w:fldCharType="begin"/>
            </w:r>
            <w:r>
              <w:rPr>
                <w:noProof/>
                <w:webHidden/>
              </w:rPr>
              <w:instrText xml:space="preserve"> PAGEREF _Toc120905916 \h </w:instrText>
            </w:r>
            <w:r>
              <w:rPr>
                <w:noProof/>
                <w:webHidden/>
              </w:rPr>
            </w:r>
            <w:r>
              <w:rPr>
                <w:noProof/>
                <w:webHidden/>
              </w:rPr>
              <w:fldChar w:fldCharType="separate"/>
            </w:r>
            <w:r>
              <w:rPr>
                <w:noProof/>
                <w:webHidden/>
              </w:rPr>
              <w:t>14</w:t>
            </w:r>
            <w:r>
              <w:rPr>
                <w:noProof/>
                <w:webHidden/>
              </w:rPr>
              <w:fldChar w:fldCharType="end"/>
            </w:r>
          </w:hyperlink>
        </w:p>
        <w:p w14:paraId="422EDBFB" w14:textId="2EB23688" w:rsidR="000B2F2F" w:rsidRDefault="000B2F2F">
          <w:pPr>
            <w:pStyle w:val="TOC2"/>
            <w:tabs>
              <w:tab w:val="right" w:leader="dot" w:pos="8296"/>
            </w:tabs>
            <w:rPr>
              <w:rFonts w:asciiTheme="minorHAnsi" w:hAnsiTheme="minorHAnsi"/>
              <w:noProof/>
              <w:sz w:val="22"/>
              <w:lang w:eastAsia="zh-TW"/>
            </w:rPr>
          </w:pPr>
          <w:hyperlink w:anchor="_Toc120905917" w:history="1">
            <w:r w:rsidRPr="00DF7E4C">
              <w:rPr>
                <w:rStyle w:val="Hyperlink"/>
                <w:noProof/>
                <w:lang w:eastAsia="zh-TW"/>
              </w:rPr>
              <w:t>Backend server setup</w:t>
            </w:r>
            <w:r>
              <w:rPr>
                <w:noProof/>
                <w:webHidden/>
              </w:rPr>
              <w:tab/>
            </w:r>
            <w:r>
              <w:rPr>
                <w:noProof/>
                <w:webHidden/>
              </w:rPr>
              <w:fldChar w:fldCharType="begin"/>
            </w:r>
            <w:r>
              <w:rPr>
                <w:noProof/>
                <w:webHidden/>
              </w:rPr>
              <w:instrText xml:space="preserve"> PAGEREF _Toc120905917 \h </w:instrText>
            </w:r>
            <w:r>
              <w:rPr>
                <w:noProof/>
                <w:webHidden/>
              </w:rPr>
            </w:r>
            <w:r>
              <w:rPr>
                <w:noProof/>
                <w:webHidden/>
              </w:rPr>
              <w:fldChar w:fldCharType="separate"/>
            </w:r>
            <w:r>
              <w:rPr>
                <w:noProof/>
                <w:webHidden/>
              </w:rPr>
              <w:t>14</w:t>
            </w:r>
            <w:r>
              <w:rPr>
                <w:noProof/>
                <w:webHidden/>
              </w:rPr>
              <w:fldChar w:fldCharType="end"/>
            </w:r>
          </w:hyperlink>
        </w:p>
        <w:p w14:paraId="1AB9F6AA" w14:textId="07B86F35" w:rsidR="000B2F2F" w:rsidRDefault="000B2F2F">
          <w:pPr>
            <w:pStyle w:val="TOC2"/>
            <w:tabs>
              <w:tab w:val="right" w:leader="dot" w:pos="8296"/>
            </w:tabs>
            <w:rPr>
              <w:rFonts w:asciiTheme="minorHAnsi" w:hAnsiTheme="minorHAnsi"/>
              <w:noProof/>
              <w:sz w:val="22"/>
              <w:lang w:eastAsia="zh-TW"/>
            </w:rPr>
          </w:pPr>
          <w:hyperlink w:anchor="_Toc120905918" w:history="1">
            <w:r w:rsidRPr="00DF7E4C">
              <w:rPr>
                <w:rStyle w:val="Hyperlink"/>
                <w:noProof/>
                <w:lang w:eastAsia="zh-TW"/>
              </w:rPr>
              <w:t>Application server setup</w:t>
            </w:r>
            <w:r>
              <w:rPr>
                <w:noProof/>
                <w:webHidden/>
              </w:rPr>
              <w:tab/>
            </w:r>
            <w:r>
              <w:rPr>
                <w:noProof/>
                <w:webHidden/>
              </w:rPr>
              <w:fldChar w:fldCharType="begin"/>
            </w:r>
            <w:r>
              <w:rPr>
                <w:noProof/>
                <w:webHidden/>
              </w:rPr>
              <w:instrText xml:space="preserve"> PAGEREF _Toc120905918 \h </w:instrText>
            </w:r>
            <w:r>
              <w:rPr>
                <w:noProof/>
                <w:webHidden/>
              </w:rPr>
            </w:r>
            <w:r>
              <w:rPr>
                <w:noProof/>
                <w:webHidden/>
              </w:rPr>
              <w:fldChar w:fldCharType="separate"/>
            </w:r>
            <w:r>
              <w:rPr>
                <w:noProof/>
                <w:webHidden/>
              </w:rPr>
              <w:t>15</w:t>
            </w:r>
            <w:r>
              <w:rPr>
                <w:noProof/>
                <w:webHidden/>
              </w:rPr>
              <w:fldChar w:fldCharType="end"/>
            </w:r>
          </w:hyperlink>
        </w:p>
        <w:p w14:paraId="6B38A05C" w14:textId="66465907" w:rsidR="000B2F2F" w:rsidRDefault="000B2F2F">
          <w:pPr>
            <w:pStyle w:val="TOC2"/>
            <w:tabs>
              <w:tab w:val="right" w:leader="dot" w:pos="8296"/>
            </w:tabs>
            <w:rPr>
              <w:rFonts w:asciiTheme="minorHAnsi" w:hAnsiTheme="minorHAnsi"/>
              <w:noProof/>
              <w:sz w:val="22"/>
              <w:lang w:eastAsia="zh-TW"/>
            </w:rPr>
          </w:pPr>
          <w:hyperlink w:anchor="_Toc120905919" w:history="1">
            <w:r w:rsidRPr="00DF7E4C">
              <w:rPr>
                <w:rStyle w:val="Hyperlink"/>
                <w:noProof/>
                <w:lang w:eastAsia="zh-TW"/>
              </w:rPr>
              <w:t>Run the Application with mobile</w:t>
            </w:r>
            <w:r>
              <w:rPr>
                <w:noProof/>
                <w:webHidden/>
              </w:rPr>
              <w:tab/>
            </w:r>
            <w:r>
              <w:rPr>
                <w:noProof/>
                <w:webHidden/>
              </w:rPr>
              <w:fldChar w:fldCharType="begin"/>
            </w:r>
            <w:r>
              <w:rPr>
                <w:noProof/>
                <w:webHidden/>
              </w:rPr>
              <w:instrText xml:space="preserve"> PAGEREF _Toc120905919 \h </w:instrText>
            </w:r>
            <w:r>
              <w:rPr>
                <w:noProof/>
                <w:webHidden/>
              </w:rPr>
            </w:r>
            <w:r>
              <w:rPr>
                <w:noProof/>
                <w:webHidden/>
              </w:rPr>
              <w:fldChar w:fldCharType="separate"/>
            </w:r>
            <w:r>
              <w:rPr>
                <w:noProof/>
                <w:webHidden/>
              </w:rPr>
              <w:t>17</w:t>
            </w:r>
            <w:r>
              <w:rPr>
                <w:noProof/>
                <w:webHidden/>
              </w:rPr>
              <w:fldChar w:fldCharType="end"/>
            </w:r>
          </w:hyperlink>
        </w:p>
        <w:p w14:paraId="766CE9FF" w14:textId="111C926C" w:rsidR="000B2F2F" w:rsidRDefault="000B2F2F">
          <w:pPr>
            <w:pStyle w:val="TOC1"/>
            <w:tabs>
              <w:tab w:val="right" w:leader="dot" w:pos="8296"/>
            </w:tabs>
            <w:rPr>
              <w:rFonts w:asciiTheme="minorHAnsi" w:hAnsiTheme="minorHAnsi"/>
              <w:noProof/>
              <w:sz w:val="22"/>
              <w:lang w:eastAsia="zh-TW"/>
            </w:rPr>
          </w:pPr>
          <w:hyperlink w:anchor="_Toc120905920" w:history="1">
            <w:r w:rsidRPr="00DF7E4C">
              <w:rPr>
                <w:rStyle w:val="Hyperlink"/>
                <w:rFonts w:cs="Times New Roman"/>
                <w:noProof/>
              </w:rPr>
              <w:t>User Guide</w:t>
            </w:r>
            <w:r>
              <w:rPr>
                <w:noProof/>
                <w:webHidden/>
              </w:rPr>
              <w:tab/>
            </w:r>
            <w:r>
              <w:rPr>
                <w:noProof/>
                <w:webHidden/>
              </w:rPr>
              <w:fldChar w:fldCharType="begin"/>
            </w:r>
            <w:r>
              <w:rPr>
                <w:noProof/>
                <w:webHidden/>
              </w:rPr>
              <w:instrText xml:space="preserve"> PAGEREF _Toc120905920 \h </w:instrText>
            </w:r>
            <w:r>
              <w:rPr>
                <w:noProof/>
                <w:webHidden/>
              </w:rPr>
            </w:r>
            <w:r>
              <w:rPr>
                <w:noProof/>
                <w:webHidden/>
              </w:rPr>
              <w:fldChar w:fldCharType="separate"/>
            </w:r>
            <w:r>
              <w:rPr>
                <w:noProof/>
                <w:webHidden/>
              </w:rPr>
              <w:t>18</w:t>
            </w:r>
            <w:r>
              <w:rPr>
                <w:noProof/>
                <w:webHidden/>
              </w:rPr>
              <w:fldChar w:fldCharType="end"/>
            </w:r>
          </w:hyperlink>
        </w:p>
        <w:p w14:paraId="4B59D026" w14:textId="65201AB2" w:rsidR="000B2F2F" w:rsidRDefault="000B2F2F">
          <w:pPr>
            <w:pStyle w:val="TOC2"/>
            <w:tabs>
              <w:tab w:val="right" w:leader="dot" w:pos="8296"/>
            </w:tabs>
            <w:rPr>
              <w:rFonts w:asciiTheme="minorHAnsi" w:hAnsiTheme="minorHAnsi"/>
              <w:noProof/>
              <w:sz w:val="22"/>
              <w:lang w:eastAsia="zh-TW"/>
            </w:rPr>
          </w:pPr>
          <w:hyperlink w:anchor="_Toc120905921" w:history="1">
            <w:r w:rsidRPr="00DF7E4C">
              <w:rPr>
                <w:rStyle w:val="Hyperlink"/>
                <w:noProof/>
                <w:lang w:eastAsia="zh-TW"/>
              </w:rPr>
              <w:t>Mobile Applications User guide</w:t>
            </w:r>
            <w:r>
              <w:rPr>
                <w:noProof/>
                <w:webHidden/>
              </w:rPr>
              <w:tab/>
            </w:r>
            <w:r>
              <w:rPr>
                <w:noProof/>
                <w:webHidden/>
              </w:rPr>
              <w:fldChar w:fldCharType="begin"/>
            </w:r>
            <w:r>
              <w:rPr>
                <w:noProof/>
                <w:webHidden/>
              </w:rPr>
              <w:instrText xml:space="preserve"> PAGEREF _Toc120905921 \h </w:instrText>
            </w:r>
            <w:r>
              <w:rPr>
                <w:noProof/>
                <w:webHidden/>
              </w:rPr>
            </w:r>
            <w:r>
              <w:rPr>
                <w:noProof/>
                <w:webHidden/>
              </w:rPr>
              <w:fldChar w:fldCharType="separate"/>
            </w:r>
            <w:r>
              <w:rPr>
                <w:noProof/>
                <w:webHidden/>
              </w:rPr>
              <w:t>18</w:t>
            </w:r>
            <w:r>
              <w:rPr>
                <w:noProof/>
                <w:webHidden/>
              </w:rPr>
              <w:fldChar w:fldCharType="end"/>
            </w:r>
          </w:hyperlink>
        </w:p>
        <w:p w14:paraId="4F932D07" w14:textId="30DD72BC" w:rsidR="000B2F2F" w:rsidRDefault="000B2F2F">
          <w:pPr>
            <w:pStyle w:val="TOC1"/>
            <w:tabs>
              <w:tab w:val="right" w:leader="dot" w:pos="8296"/>
            </w:tabs>
            <w:rPr>
              <w:rFonts w:asciiTheme="minorHAnsi" w:hAnsiTheme="minorHAnsi"/>
              <w:noProof/>
              <w:sz w:val="22"/>
              <w:lang w:eastAsia="zh-TW"/>
            </w:rPr>
          </w:pPr>
          <w:hyperlink w:anchor="_Toc120905922" w:history="1">
            <w:r w:rsidRPr="00DF7E4C">
              <w:rPr>
                <w:rStyle w:val="Hyperlink"/>
                <w:rFonts w:cs="Times New Roman"/>
                <w:noProof/>
              </w:rPr>
              <w:t>Peer Review</w:t>
            </w:r>
            <w:r>
              <w:rPr>
                <w:noProof/>
                <w:webHidden/>
              </w:rPr>
              <w:tab/>
            </w:r>
            <w:r>
              <w:rPr>
                <w:noProof/>
                <w:webHidden/>
              </w:rPr>
              <w:fldChar w:fldCharType="begin"/>
            </w:r>
            <w:r>
              <w:rPr>
                <w:noProof/>
                <w:webHidden/>
              </w:rPr>
              <w:instrText xml:space="preserve"> PAGEREF _Toc120905922 \h </w:instrText>
            </w:r>
            <w:r>
              <w:rPr>
                <w:noProof/>
                <w:webHidden/>
              </w:rPr>
            </w:r>
            <w:r>
              <w:rPr>
                <w:noProof/>
                <w:webHidden/>
              </w:rPr>
              <w:fldChar w:fldCharType="separate"/>
            </w:r>
            <w:r>
              <w:rPr>
                <w:noProof/>
                <w:webHidden/>
              </w:rPr>
              <w:t>27</w:t>
            </w:r>
            <w:r>
              <w:rPr>
                <w:noProof/>
                <w:webHidden/>
              </w:rPr>
              <w:fldChar w:fldCharType="end"/>
            </w:r>
          </w:hyperlink>
        </w:p>
        <w:p w14:paraId="0081B43E" w14:textId="40727831" w:rsidR="00116DDE" w:rsidRPr="00A308F1" w:rsidRDefault="008056A0">
          <w:pPr>
            <w:rPr>
              <w:rFonts w:cs="Times New Roman"/>
              <w:b/>
            </w:rPr>
          </w:pPr>
          <w:r w:rsidRPr="00A308F1">
            <w:rPr>
              <w:rFonts w:cs="Times New Roman"/>
              <w:b/>
            </w:rPr>
            <w:fldChar w:fldCharType="end"/>
          </w:r>
        </w:p>
        <w:p w14:paraId="34E3FD03" w14:textId="77777777" w:rsidR="00DD1500" w:rsidRPr="00A308F1" w:rsidRDefault="00DD1500">
          <w:pPr>
            <w:rPr>
              <w:rFonts w:cs="Times New Roman"/>
              <w:b/>
            </w:rPr>
          </w:pPr>
        </w:p>
        <w:p w14:paraId="00ED219B" w14:textId="77777777" w:rsidR="00DD1500" w:rsidRPr="00A308F1" w:rsidRDefault="00DD1500">
          <w:pPr>
            <w:rPr>
              <w:rFonts w:cs="Times New Roman"/>
              <w:b/>
            </w:rPr>
          </w:pPr>
        </w:p>
        <w:p w14:paraId="388FE012" w14:textId="77777777" w:rsidR="00DD1500" w:rsidRPr="00A308F1" w:rsidRDefault="00DD1500">
          <w:pPr>
            <w:rPr>
              <w:rFonts w:cs="Times New Roman"/>
              <w:b/>
            </w:rPr>
          </w:pPr>
        </w:p>
        <w:p w14:paraId="7ED632E8" w14:textId="77777777" w:rsidR="00DD1500" w:rsidRPr="00A308F1" w:rsidRDefault="00DD1500">
          <w:pPr>
            <w:rPr>
              <w:rFonts w:cs="Times New Roman"/>
              <w:b/>
            </w:rPr>
          </w:pPr>
        </w:p>
        <w:p w14:paraId="41A9D4BA" w14:textId="77777777" w:rsidR="006C216A" w:rsidRPr="00A308F1" w:rsidRDefault="00FE1213" w:rsidP="00D46085">
          <w:pPr>
            <w:pStyle w:val="Heading1"/>
            <w:rPr>
              <w:rFonts w:cs="Times New Roman"/>
              <w:b/>
            </w:rPr>
          </w:pPr>
          <w:r w:rsidRPr="00A308F1">
            <w:rPr>
              <w:rFonts w:cs="Times New Roman"/>
              <w:b/>
            </w:rPr>
            <w:br w:type="page"/>
          </w:r>
        </w:p>
      </w:sdtContent>
    </w:sdt>
    <w:p w14:paraId="56E18358" w14:textId="433E21F7" w:rsidR="00BF43D0" w:rsidRPr="00A308F1" w:rsidRDefault="00D46085" w:rsidP="00D46085">
      <w:pPr>
        <w:pStyle w:val="Heading1"/>
        <w:rPr>
          <w:rFonts w:cs="Times New Roman"/>
        </w:rPr>
      </w:pPr>
      <w:bookmarkStart w:id="1" w:name="_Toc120905905"/>
      <w:r w:rsidRPr="00A308F1">
        <w:rPr>
          <w:rFonts w:cs="Times New Roman"/>
        </w:rPr>
        <w:lastRenderedPageBreak/>
        <w:t>Overview of the project</w:t>
      </w:r>
      <w:bookmarkEnd w:id="1"/>
    </w:p>
    <w:p w14:paraId="6DBFCD0C" w14:textId="7427761A" w:rsidR="00FE2EAA" w:rsidRPr="00A308F1" w:rsidRDefault="00FE2EAA">
      <w:pPr>
        <w:rPr>
          <w:rFonts w:cs="Times New Roman"/>
        </w:rPr>
      </w:pPr>
    </w:p>
    <w:p w14:paraId="37865C71" w14:textId="77777777" w:rsidR="005E1775" w:rsidRPr="00A308F1" w:rsidRDefault="005E1775" w:rsidP="005E1775">
      <w:pPr>
        <w:jc w:val="both"/>
        <w:rPr>
          <w:rFonts w:cs="Times New Roman"/>
        </w:rPr>
      </w:pPr>
      <w:r w:rsidRPr="00A308F1">
        <w:rPr>
          <w:rFonts w:cs="Times New Roman"/>
        </w:rPr>
        <w:t>As the public has become more aware of the concept of healthiness, calculating calories has become one of the most important things in diet control. Many people have their target calorie absorption per day calculated by themself or provided by their doctor.</w:t>
      </w:r>
    </w:p>
    <w:p w14:paraId="389533D7" w14:textId="77777777" w:rsidR="005E1775" w:rsidRPr="00A308F1" w:rsidRDefault="005E1775" w:rsidP="005E1775">
      <w:pPr>
        <w:jc w:val="both"/>
        <w:rPr>
          <w:rFonts w:cs="Times New Roman"/>
        </w:rPr>
      </w:pPr>
    </w:p>
    <w:p w14:paraId="4EF2A24F" w14:textId="77777777" w:rsidR="005E1775" w:rsidRPr="00A308F1" w:rsidRDefault="005E1775" w:rsidP="005E1775">
      <w:pPr>
        <w:jc w:val="both"/>
        <w:rPr>
          <w:rFonts w:cs="Times New Roman"/>
        </w:rPr>
      </w:pPr>
      <w:r w:rsidRPr="00A308F1">
        <w:rPr>
          <w:rFonts w:cs="Times New Roman"/>
        </w:rPr>
        <w:t>At the same time, there are many applications in the market that allows users to input food name to create a record. And calculate the calories for the user. However, the process is not user-friendly since the users need to input the food by name and then search one by one.</w:t>
      </w:r>
    </w:p>
    <w:p w14:paraId="4D499D6B" w14:textId="77777777" w:rsidR="005E1775" w:rsidRPr="00A308F1" w:rsidRDefault="005E1775" w:rsidP="005E1775">
      <w:pPr>
        <w:jc w:val="both"/>
        <w:rPr>
          <w:rFonts w:cs="Times New Roman"/>
        </w:rPr>
      </w:pPr>
    </w:p>
    <w:p w14:paraId="35C7D5C4" w14:textId="1C290138" w:rsidR="005E1775" w:rsidRPr="00A308F1" w:rsidRDefault="005E1775" w:rsidP="005E1775">
      <w:pPr>
        <w:jc w:val="both"/>
        <w:rPr>
          <w:rFonts w:cs="Times New Roman"/>
        </w:rPr>
      </w:pPr>
      <w:r w:rsidRPr="00A308F1">
        <w:rPr>
          <w:rFonts w:cs="Times New Roman"/>
        </w:rPr>
        <w:t>The main purpose of our mobile application is to help the user to improve the food recording experience. It allows people to take/choose a picture and send it to the server. Using an object detection skill to recognize the foods and find the food nutrition data from a public food database API. The user can choose the food by clicking the result response from the server instead of inputting and searching by the name to create a food calorie record every time.</w:t>
      </w:r>
    </w:p>
    <w:p w14:paraId="4ECE859E" w14:textId="77777777" w:rsidR="00C63C40" w:rsidRPr="00A308F1" w:rsidRDefault="00C63C40" w:rsidP="005E1775">
      <w:pPr>
        <w:jc w:val="both"/>
        <w:rPr>
          <w:rFonts w:cs="Times New Roman"/>
        </w:rPr>
      </w:pPr>
    </w:p>
    <w:p w14:paraId="0ABB2843" w14:textId="0FFB3ACF" w:rsidR="00C63C40" w:rsidRPr="00A308F1" w:rsidRDefault="00C63C40" w:rsidP="00C63C40">
      <w:pPr>
        <w:jc w:val="center"/>
        <w:rPr>
          <w:rFonts w:cs="Times New Roman"/>
        </w:rPr>
      </w:pPr>
      <w:r w:rsidRPr="00A308F1">
        <w:rPr>
          <w:rFonts w:cs="Times New Roman"/>
          <w:noProof/>
        </w:rPr>
        <w:drawing>
          <wp:inline distT="0" distB="0" distL="0" distR="0" wp14:anchorId="340BC86E" wp14:editId="54CBD7E4">
            <wp:extent cx="3829050" cy="2626767"/>
            <wp:effectExtent l="0" t="0" r="0" b="254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12"/>
                    <a:stretch>
                      <a:fillRect/>
                    </a:stretch>
                  </pic:blipFill>
                  <pic:spPr>
                    <a:xfrm>
                      <a:off x="0" y="0"/>
                      <a:ext cx="3833775" cy="2630009"/>
                    </a:xfrm>
                    <a:prstGeom prst="rect">
                      <a:avLst/>
                    </a:prstGeom>
                  </pic:spPr>
                </pic:pic>
              </a:graphicData>
            </a:graphic>
          </wp:inline>
        </w:drawing>
      </w:r>
    </w:p>
    <w:p w14:paraId="1056968F" w14:textId="64A8D1CA" w:rsidR="000450B7" w:rsidRPr="00A308F1" w:rsidRDefault="00206DF2" w:rsidP="000450B7">
      <w:pPr>
        <w:pStyle w:val="Caption"/>
        <w:jc w:val="center"/>
        <w:rPr>
          <w:rFonts w:cs="Times New Roman"/>
        </w:rPr>
      </w:pPr>
      <w:r w:rsidRPr="00A308F1">
        <w:rPr>
          <w:rFonts w:cs="Times New Roman"/>
        </w:rPr>
        <w:t xml:space="preserve">Figure </w:t>
      </w:r>
      <w:r w:rsidRPr="00A308F1">
        <w:rPr>
          <w:rFonts w:cs="Times New Roman"/>
        </w:rPr>
        <w:fldChar w:fldCharType="begin"/>
      </w:r>
      <w:r>
        <w:instrText xml:space="preserve"> SEQ Figure \* ARABIC </w:instrText>
      </w:r>
      <w:r w:rsidRPr="00A308F1">
        <w:rPr>
          <w:rFonts w:cs="Times New Roman"/>
        </w:rPr>
        <w:fldChar w:fldCharType="separate"/>
      </w:r>
      <w:r w:rsidR="00463553">
        <w:t>1</w:t>
      </w:r>
      <w:r w:rsidRPr="00A308F1">
        <w:rPr>
          <w:rFonts w:cs="Times New Roman"/>
        </w:rPr>
        <w:fldChar w:fldCharType="end"/>
      </w:r>
      <w:r w:rsidRPr="00A308F1">
        <w:rPr>
          <w:rFonts w:cs="Times New Roman"/>
        </w:rPr>
        <w:t xml:space="preserve"> Left are using input, Right using AI (our app)</w:t>
      </w:r>
    </w:p>
    <w:p w14:paraId="31F4EC57" w14:textId="29DDA456" w:rsidR="000450B7" w:rsidRPr="00A308F1" w:rsidRDefault="002247DB" w:rsidP="002125FD">
      <w:pPr>
        <w:jc w:val="both"/>
        <w:rPr>
          <w:rFonts w:cs="Times New Roman"/>
        </w:rPr>
      </w:pPr>
      <w:r w:rsidRPr="00A308F1">
        <w:rPr>
          <w:rFonts w:cs="Times New Roman"/>
        </w:rPr>
        <w:t xml:space="preserve">Left </w:t>
      </w:r>
      <w:r w:rsidR="00423E2B" w:rsidRPr="00A308F1">
        <w:rPr>
          <w:rFonts w:cs="Times New Roman"/>
        </w:rPr>
        <w:t>side of figure 1 show the application require user to type “Apple” to search the food one by one.</w:t>
      </w:r>
    </w:p>
    <w:p w14:paraId="209D3ACE" w14:textId="2D92BC73" w:rsidR="00423E2B" w:rsidRPr="00A308F1" w:rsidRDefault="00423E2B" w:rsidP="002125FD">
      <w:pPr>
        <w:jc w:val="both"/>
        <w:rPr>
          <w:rFonts w:cs="Times New Roman"/>
        </w:rPr>
      </w:pPr>
      <w:r w:rsidRPr="00A308F1">
        <w:rPr>
          <w:rFonts w:cs="Times New Roman"/>
        </w:rPr>
        <w:t xml:space="preserve">Right side of figure 1 shows our application, which allow user to take picture to </w:t>
      </w:r>
      <w:r w:rsidR="00F82883" w:rsidRPr="00A308F1">
        <w:rPr>
          <w:rFonts w:cs="Times New Roman"/>
        </w:rPr>
        <w:t xml:space="preserve">recognized </w:t>
      </w:r>
      <w:r w:rsidR="00991881" w:rsidRPr="00A308F1">
        <w:rPr>
          <w:rFonts w:cs="Times New Roman"/>
        </w:rPr>
        <w:t xml:space="preserve">that is </w:t>
      </w:r>
      <w:r w:rsidR="00F935AA" w:rsidRPr="00A308F1">
        <w:rPr>
          <w:rFonts w:cs="Times New Roman"/>
        </w:rPr>
        <w:t>an</w:t>
      </w:r>
      <w:r w:rsidR="00991881" w:rsidRPr="00A308F1">
        <w:rPr>
          <w:rFonts w:cs="Times New Roman"/>
        </w:rPr>
        <w:t xml:space="preserve"> apple.</w:t>
      </w:r>
    </w:p>
    <w:p w14:paraId="4A6BC12E" w14:textId="368B8F79" w:rsidR="002125FD" w:rsidRPr="00A308F1" w:rsidRDefault="002125FD" w:rsidP="002125FD">
      <w:pPr>
        <w:pStyle w:val="Caption"/>
        <w:jc w:val="both"/>
        <w:rPr>
          <w:rFonts w:cs="Times New Roman"/>
          <w:i w:val="0"/>
          <w:color w:val="auto"/>
          <w:sz w:val="24"/>
          <w:szCs w:val="22"/>
        </w:rPr>
      </w:pPr>
      <w:r w:rsidRPr="00A308F1">
        <w:rPr>
          <w:rFonts w:cs="Times New Roman"/>
          <w:i w:val="0"/>
          <w:color w:val="auto"/>
          <w:sz w:val="24"/>
          <w:szCs w:val="22"/>
        </w:rPr>
        <w:t xml:space="preserve">If there is </w:t>
      </w:r>
      <w:r w:rsidRPr="00A308F1">
        <w:rPr>
          <w:rFonts w:cs="Times New Roman"/>
          <w:b/>
          <w:i w:val="0"/>
          <w:color w:val="auto"/>
          <w:sz w:val="24"/>
          <w:szCs w:val="22"/>
        </w:rPr>
        <w:t>more</w:t>
      </w:r>
      <w:r w:rsidRPr="00A308F1">
        <w:rPr>
          <w:rFonts w:cs="Times New Roman"/>
          <w:i w:val="0"/>
          <w:color w:val="auto"/>
          <w:sz w:val="24"/>
          <w:szCs w:val="22"/>
        </w:rPr>
        <w:t xml:space="preserve"> food needed to record, our application is much more convenient.</w:t>
      </w:r>
    </w:p>
    <w:p w14:paraId="13B68C21" w14:textId="773514CC" w:rsidR="00902AA0" w:rsidRPr="00A308F1" w:rsidRDefault="00902AA0" w:rsidP="002125FD">
      <w:pPr>
        <w:pStyle w:val="Caption"/>
        <w:jc w:val="both"/>
        <w:rPr>
          <w:rFonts w:cs="Times New Roman"/>
        </w:rPr>
      </w:pPr>
      <w:r w:rsidRPr="00A308F1">
        <w:rPr>
          <w:rFonts w:cs="Times New Roman"/>
        </w:rPr>
        <w:br w:type="page"/>
      </w:r>
      <w:r w:rsidR="00E857D9" w:rsidRPr="00A308F1">
        <w:rPr>
          <w:rFonts w:cs="Times New Roman"/>
        </w:rPr>
        <w:lastRenderedPageBreak/>
        <w:t xml:space="preserve">System </w:t>
      </w:r>
      <w:r w:rsidR="007F4D38" w:rsidRPr="00A308F1">
        <w:rPr>
          <w:rFonts w:cs="Times New Roman"/>
        </w:rPr>
        <w:t>architecture</w:t>
      </w:r>
    </w:p>
    <w:p w14:paraId="7242AEAC" w14:textId="361F0F66" w:rsidR="0052576C" w:rsidRPr="00A308F1" w:rsidRDefault="00A06978" w:rsidP="0052576C">
      <w:pPr>
        <w:rPr>
          <w:rFonts w:cs="Times New Roman"/>
        </w:rPr>
      </w:pPr>
      <w:r w:rsidRPr="00A308F1">
        <w:rPr>
          <w:rFonts w:cs="Times New Roman"/>
          <w:noProof/>
        </w:rPr>
        <w:drawing>
          <wp:inline distT="0" distB="0" distL="0" distR="0" wp14:anchorId="609E8230" wp14:editId="27FE8F9C">
            <wp:extent cx="5274310" cy="2740025"/>
            <wp:effectExtent l="0" t="0" r="2540" b="317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3"/>
                    <a:stretch>
                      <a:fillRect/>
                    </a:stretch>
                  </pic:blipFill>
                  <pic:spPr>
                    <a:xfrm>
                      <a:off x="0" y="0"/>
                      <a:ext cx="5274310" cy="2740025"/>
                    </a:xfrm>
                    <a:prstGeom prst="rect">
                      <a:avLst/>
                    </a:prstGeom>
                  </pic:spPr>
                </pic:pic>
              </a:graphicData>
            </a:graphic>
          </wp:inline>
        </w:drawing>
      </w:r>
    </w:p>
    <w:p w14:paraId="5EC169FD" w14:textId="36E6A132" w:rsidR="00A06978" w:rsidRPr="00A308F1" w:rsidRDefault="00231F7F" w:rsidP="00231F7F">
      <w:pPr>
        <w:pStyle w:val="Caption"/>
        <w:jc w:val="center"/>
        <w:rPr>
          <w:rFonts w:cs="Times New Roman"/>
          <w:sz w:val="24"/>
          <w:szCs w:val="24"/>
        </w:rPr>
      </w:pPr>
      <w:r w:rsidRPr="00A308F1">
        <w:rPr>
          <w:rFonts w:cs="Times New Roman"/>
          <w:sz w:val="24"/>
          <w:szCs w:val="24"/>
        </w:rPr>
        <w:t xml:space="preserve">Figure </w:t>
      </w:r>
      <w:r w:rsidRPr="00A308F1">
        <w:rPr>
          <w:rFonts w:cs="Times New Roman"/>
          <w:sz w:val="24"/>
          <w:szCs w:val="24"/>
        </w:rPr>
        <w:fldChar w:fldCharType="begin"/>
      </w:r>
      <w:r w:rsidRPr="00A308F1">
        <w:rPr>
          <w:rFonts w:cs="Times New Roman"/>
          <w:sz w:val="24"/>
          <w:szCs w:val="24"/>
        </w:rPr>
        <w:instrText xml:space="preserve"> SEQ Figure \* ARABIC </w:instrText>
      </w:r>
      <w:r w:rsidRPr="00A308F1">
        <w:rPr>
          <w:rFonts w:cs="Times New Roman"/>
          <w:sz w:val="24"/>
          <w:szCs w:val="24"/>
        </w:rPr>
        <w:fldChar w:fldCharType="separate"/>
      </w:r>
      <w:r w:rsidR="00463553" w:rsidRPr="00A308F1">
        <w:rPr>
          <w:rFonts w:cs="Times New Roman"/>
          <w:sz w:val="24"/>
          <w:szCs w:val="24"/>
        </w:rPr>
        <w:t>2</w:t>
      </w:r>
      <w:r w:rsidRPr="00A308F1">
        <w:rPr>
          <w:rFonts w:cs="Times New Roman"/>
          <w:sz w:val="24"/>
          <w:szCs w:val="24"/>
        </w:rPr>
        <w:fldChar w:fldCharType="end"/>
      </w:r>
      <w:r w:rsidRPr="00A308F1">
        <w:rPr>
          <w:rFonts w:cs="Times New Roman"/>
          <w:sz w:val="24"/>
          <w:szCs w:val="24"/>
        </w:rPr>
        <w:t xml:space="preserve"> System architecture</w:t>
      </w:r>
    </w:p>
    <w:p w14:paraId="0EE108EC" w14:textId="05A6ACA7" w:rsidR="00A06978" w:rsidRPr="00A308F1" w:rsidRDefault="00E37FBF" w:rsidP="00F9115C">
      <w:pPr>
        <w:jc w:val="both"/>
        <w:rPr>
          <w:rFonts w:cs="Times New Roman"/>
        </w:rPr>
      </w:pPr>
      <w:r w:rsidRPr="00A308F1">
        <w:rPr>
          <w:rFonts w:cs="Times New Roman"/>
        </w:rPr>
        <w:t xml:space="preserve">As Figure </w:t>
      </w:r>
      <w:r w:rsidR="00206DF2" w:rsidRPr="00A308F1">
        <w:rPr>
          <w:rFonts w:cs="Times New Roman"/>
        </w:rPr>
        <w:t>2</w:t>
      </w:r>
      <w:r w:rsidRPr="00A308F1">
        <w:rPr>
          <w:rFonts w:cs="Times New Roman"/>
        </w:rPr>
        <w:t xml:space="preserve"> shows, our system includes frontend and backend applications.</w:t>
      </w:r>
    </w:p>
    <w:p w14:paraId="2CAA1C81" w14:textId="2F89120B" w:rsidR="00630F04" w:rsidRPr="00A308F1" w:rsidRDefault="00630F04" w:rsidP="00630F04">
      <w:pPr>
        <w:jc w:val="both"/>
        <w:rPr>
          <w:rFonts w:cs="Times New Roman"/>
        </w:rPr>
      </w:pPr>
      <w:r w:rsidRPr="00A308F1">
        <w:rPr>
          <w:rFonts w:cs="Times New Roman"/>
        </w:rPr>
        <w:t xml:space="preserve">Our main function is to allow the user to take/pick a picture of the food in the mobile app. This will then be sent to the server which will use the image to get the food recognition result and nutritional data by accessing some </w:t>
      </w:r>
      <w:proofErr w:type="gramStart"/>
      <w:r w:rsidRPr="00A308F1">
        <w:rPr>
          <w:rFonts w:cs="Times New Roman"/>
        </w:rPr>
        <w:t>third party</w:t>
      </w:r>
      <w:proofErr w:type="gramEnd"/>
      <w:r w:rsidRPr="00A308F1">
        <w:rPr>
          <w:rFonts w:cs="Times New Roman"/>
        </w:rPr>
        <w:t xml:space="preserve"> APIs, and finally return to the front-end phone so that the user can select and record the food directly.</w:t>
      </w:r>
    </w:p>
    <w:p w14:paraId="63736689" w14:textId="745843E9" w:rsidR="00F51B32" w:rsidRPr="00A308F1" w:rsidRDefault="00F51B32" w:rsidP="00630F04">
      <w:pPr>
        <w:jc w:val="both"/>
        <w:rPr>
          <w:rFonts w:cs="Times New Roman"/>
        </w:rPr>
      </w:pPr>
      <w:r w:rsidRPr="00A308F1">
        <w:rPr>
          <w:rFonts w:cs="Times New Roman"/>
        </w:rPr>
        <w:t xml:space="preserve">Here </w:t>
      </w:r>
      <w:r w:rsidR="00E54249" w:rsidRPr="00A308F1">
        <w:rPr>
          <w:rFonts w:cs="Times New Roman"/>
        </w:rPr>
        <w:t>is</w:t>
      </w:r>
      <w:r w:rsidRPr="00A308F1">
        <w:rPr>
          <w:rFonts w:cs="Times New Roman"/>
        </w:rPr>
        <w:t xml:space="preserve"> system logic of this function:</w:t>
      </w:r>
    </w:p>
    <w:p w14:paraId="44597192" w14:textId="3995C9C5" w:rsidR="00630F04" w:rsidRPr="00A308F1" w:rsidRDefault="00E54249" w:rsidP="00F51B32">
      <w:pPr>
        <w:pStyle w:val="ListParagraph"/>
        <w:numPr>
          <w:ilvl w:val="0"/>
          <w:numId w:val="1"/>
        </w:numPr>
        <w:rPr>
          <w:rFonts w:cs="Times New Roman"/>
        </w:rPr>
      </w:pPr>
      <w:r w:rsidRPr="00A308F1">
        <w:rPr>
          <w:rFonts w:cs="Times New Roman"/>
        </w:rPr>
        <w:t>Users take/pick a picture by using the mobile application.</w:t>
      </w:r>
    </w:p>
    <w:p w14:paraId="29452D3B" w14:textId="5A647B59" w:rsidR="00E54249" w:rsidRPr="00A308F1" w:rsidRDefault="00E54249" w:rsidP="00F51B32">
      <w:pPr>
        <w:pStyle w:val="ListParagraph"/>
        <w:numPr>
          <w:ilvl w:val="0"/>
          <w:numId w:val="1"/>
        </w:numPr>
        <w:rPr>
          <w:rFonts w:cs="Times New Roman"/>
        </w:rPr>
      </w:pPr>
      <w:r w:rsidRPr="00A308F1">
        <w:rPr>
          <w:rFonts w:cs="Times New Roman"/>
        </w:rPr>
        <w:t>The application sends the picture to the server</w:t>
      </w:r>
    </w:p>
    <w:p w14:paraId="1A91290D" w14:textId="36424B68" w:rsidR="00E54249" w:rsidRPr="00A308F1" w:rsidRDefault="00FE1049" w:rsidP="00F51B32">
      <w:pPr>
        <w:pStyle w:val="ListParagraph"/>
        <w:numPr>
          <w:ilvl w:val="0"/>
          <w:numId w:val="1"/>
        </w:numPr>
        <w:rPr>
          <w:rFonts w:cs="Times New Roman"/>
        </w:rPr>
      </w:pPr>
      <w:r w:rsidRPr="00A308F1">
        <w:rPr>
          <w:rFonts w:cs="Times New Roman"/>
        </w:rPr>
        <w:t xml:space="preserve">The server </w:t>
      </w:r>
      <w:r w:rsidR="00724D66" w:rsidRPr="00A308F1">
        <w:rPr>
          <w:rFonts w:cs="Times New Roman"/>
        </w:rPr>
        <w:t>sends</w:t>
      </w:r>
      <w:r w:rsidRPr="00A308F1">
        <w:rPr>
          <w:rFonts w:cs="Times New Roman"/>
        </w:rPr>
        <w:t xml:space="preserve"> the picture to </w:t>
      </w:r>
      <w:proofErr w:type="spellStart"/>
      <w:r w:rsidR="007B05F5" w:rsidRPr="00A308F1">
        <w:rPr>
          <w:rFonts w:cs="Times New Roman"/>
        </w:rPr>
        <w:t>Clarifai</w:t>
      </w:r>
      <w:proofErr w:type="spellEnd"/>
      <w:r w:rsidR="007B05F5" w:rsidRPr="00A308F1">
        <w:rPr>
          <w:rFonts w:cs="Times New Roman"/>
        </w:rPr>
        <w:t xml:space="preserve"> API</w:t>
      </w:r>
      <w:r w:rsidR="00B26D47" w:rsidRPr="00A308F1">
        <w:rPr>
          <w:rFonts w:cs="Times New Roman"/>
        </w:rPr>
        <w:t xml:space="preserve"> and get the </w:t>
      </w:r>
      <w:r w:rsidR="00E82C5D" w:rsidRPr="00A308F1">
        <w:rPr>
          <w:rFonts w:cs="Times New Roman"/>
        </w:rPr>
        <w:t xml:space="preserve">food </w:t>
      </w:r>
      <w:r w:rsidR="00724D66" w:rsidRPr="00A308F1">
        <w:rPr>
          <w:rFonts w:cs="Times New Roman"/>
        </w:rPr>
        <w:t>recognition data.</w:t>
      </w:r>
    </w:p>
    <w:p w14:paraId="6C6473AF" w14:textId="370B25C3" w:rsidR="00724D66" w:rsidRPr="00A308F1" w:rsidRDefault="008204B1" w:rsidP="00F51B32">
      <w:pPr>
        <w:pStyle w:val="ListParagraph"/>
        <w:numPr>
          <w:ilvl w:val="0"/>
          <w:numId w:val="1"/>
        </w:numPr>
        <w:rPr>
          <w:rFonts w:cs="Times New Roman"/>
        </w:rPr>
      </w:pPr>
      <w:r w:rsidRPr="00A308F1">
        <w:rPr>
          <w:rFonts w:cs="Times New Roman"/>
        </w:rPr>
        <w:t xml:space="preserve">After received the food recognition data, use the result food list </w:t>
      </w:r>
      <w:r w:rsidR="002716D6" w:rsidRPr="00A308F1">
        <w:rPr>
          <w:rFonts w:cs="Times New Roman"/>
        </w:rPr>
        <w:t>to generate a query</w:t>
      </w:r>
      <w:r w:rsidR="000F4ECE" w:rsidRPr="00A308F1">
        <w:rPr>
          <w:rFonts w:cs="Times New Roman"/>
        </w:rPr>
        <w:t xml:space="preserve">. Then send to </w:t>
      </w:r>
      <w:proofErr w:type="spellStart"/>
      <w:r w:rsidR="000F4ECE" w:rsidRPr="00A308F1">
        <w:rPr>
          <w:rFonts w:cs="Times New Roman"/>
        </w:rPr>
        <w:t>Nutritionix</w:t>
      </w:r>
      <w:proofErr w:type="spellEnd"/>
      <w:r w:rsidR="000F4ECE" w:rsidRPr="00A308F1">
        <w:rPr>
          <w:rFonts w:cs="Times New Roman"/>
        </w:rPr>
        <w:t xml:space="preserve"> API to get the nutrition data.</w:t>
      </w:r>
    </w:p>
    <w:p w14:paraId="43AD2544" w14:textId="293AC0F7" w:rsidR="002D5D81" w:rsidRPr="00A308F1" w:rsidRDefault="00C10BAB" w:rsidP="002D5D81">
      <w:pPr>
        <w:pStyle w:val="ListParagraph"/>
        <w:numPr>
          <w:ilvl w:val="0"/>
          <w:numId w:val="1"/>
        </w:numPr>
        <w:rPr>
          <w:rFonts w:cs="Times New Roman"/>
        </w:rPr>
      </w:pPr>
      <w:r w:rsidRPr="00A308F1">
        <w:rPr>
          <w:rFonts w:cs="Times New Roman"/>
        </w:rPr>
        <w:t xml:space="preserve">The server </w:t>
      </w:r>
      <w:r w:rsidR="007B0696" w:rsidRPr="00A308F1">
        <w:rPr>
          <w:rFonts w:cs="Times New Roman"/>
        </w:rPr>
        <w:t>processes</w:t>
      </w:r>
      <w:r w:rsidRPr="00A308F1">
        <w:rPr>
          <w:rFonts w:cs="Times New Roman"/>
        </w:rPr>
        <w:t xml:space="preserve"> the data</w:t>
      </w:r>
      <w:r w:rsidR="007A0685" w:rsidRPr="00A308F1">
        <w:rPr>
          <w:rFonts w:cs="Times New Roman"/>
        </w:rPr>
        <w:t xml:space="preserve"> then send back to the </w:t>
      </w:r>
      <w:r w:rsidR="006017BD" w:rsidRPr="00A308F1">
        <w:rPr>
          <w:rFonts w:cs="Times New Roman"/>
        </w:rPr>
        <w:t>user.</w:t>
      </w:r>
    </w:p>
    <w:p w14:paraId="3A70491C" w14:textId="77777777" w:rsidR="007460E1" w:rsidRPr="00A308F1" w:rsidRDefault="00546870">
      <w:pPr>
        <w:rPr>
          <w:rFonts w:cs="Times New Roman"/>
        </w:rPr>
      </w:pPr>
      <w:r w:rsidRPr="00A308F1">
        <w:rPr>
          <w:rFonts w:cs="Times New Roman"/>
        </w:rPr>
        <w:br w:type="page"/>
      </w:r>
    </w:p>
    <w:p w14:paraId="3682585C" w14:textId="7EE9C725" w:rsidR="007460E1" w:rsidRPr="00A308F1" w:rsidRDefault="007B0218">
      <w:pPr>
        <w:rPr>
          <w:rFonts w:cs="Times New Roman"/>
        </w:rPr>
      </w:pPr>
      <w:r w:rsidRPr="00A308F1">
        <w:rPr>
          <w:rFonts w:cs="Times New Roman"/>
        </w:rPr>
        <w:lastRenderedPageBreak/>
        <w:t xml:space="preserve">Sequence diagram of </w:t>
      </w:r>
      <w:r w:rsidR="00FD3C8A" w:rsidRPr="00A308F1">
        <w:rPr>
          <w:rFonts w:cs="Times New Roman"/>
        </w:rPr>
        <w:t>the main function (Record diet)</w:t>
      </w:r>
    </w:p>
    <w:p w14:paraId="6E3B08D0" w14:textId="77777777" w:rsidR="002D5D81" w:rsidRPr="00A308F1" w:rsidRDefault="002D5D81">
      <w:pPr>
        <w:rPr>
          <w:rFonts w:cs="Times New Roman"/>
        </w:rPr>
      </w:pPr>
    </w:p>
    <w:p w14:paraId="0D5DF6E5" w14:textId="486EE301" w:rsidR="00FD3C8A" w:rsidRPr="00A308F1" w:rsidRDefault="00B155F4">
      <w:pPr>
        <w:rPr>
          <w:rFonts w:cs="Times New Roman"/>
        </w:rPr>
      </w:pPr>
      <w:r w:rsidRPr="00A308F1">
        <w:rPr>
          <w:rFonts w:cs="Times New Roman"/>
          <w:noProof/>
        </w:rPr>
        <w:drawing>
          <wp:inline distT="0" distB="0" distL="0" distR="0" wp14:anchorId="61076FA2" wp14:editId="1B6D93F6">
            <wp:extent cx="5274310" cy="7468870"/>
            <wp:effectExtent l="0" t="0" r="2540" b="0"/>
            <wp:docPr id="39" name="Picture 3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 engineering drawing&#10;&#10;Description automatically generated"/>
                    <pic:cNvPicPr/>
                  </pic:nvPicPr>
                  <pic:blipFill>
                    <a:blip r:embed="rId14"/>
                    <a:stretch>
                      <a:fillRect/>
                    </a:stretch>
                  </pic:blipFill>
                  <pic:spPr>
                    <a:xfrm>
                      <a:off x="0" y="0"/>
                      <a:ext cx="5274310" cy="7468870"/>
                    </a:xfrm>
                    <a:prstGeom prst="rect">
                      <a:avLst/>
                    </a:prstGeom>
                  </pic:spPr>
                </pic:pic>
              </a:graphicData>
            </a:graphic>
          </wp:inline>
        </w:drawing>
      </w:r>
    </w:p>
    <w:p w14:paraId="49ACC064" w14:textId="3B22274E" w:rsidR="00546870" w:rsidRPr="00A308F1" w:rsidRDefault="007460E1">
      <w:pPr>
        <w:rPr>
          <w:rFonts w:cs="Times New Roman"/>
          <w:lang w:val="en-US"/>
        </w:rPr>
      </w:pPr>
      <w:r w:rsidRPr="00A308F1">
        <w:rPr>
          <w:rFonts w:cs="Times New Roman"/>
        </w:rPr>
        <w:br w:type="page"/>
      </w:r>
    </w:p>
    <w:p w14:paraId="7F96AE6F" w14:textId="2C78D648" w:rsidR="00BD2A44" w:rsidRPr="00A308F1" w:rsidRDefault="001D0BA5" w:rsidP="00D07E18">
      <w:pPr>
        <w:pStyle w:val="Heading1"/>
        <w:rPr>
          <w:rFonts w:cs="Times New Roman"/>
        </w:rPr>
      </w:pPr>
      <w:bookmarkStart w:id="2" w:name="_Toc120905906"/>
      <w:r w:rsidRPr="00A308F1">
        <w:rPr>
          <w:rFonts w:cs="Times New Roman"/>
        </w:rPr>
        <w:lastRenderedPageBreak/>
        <w:t xml:space="preserve">System </w:t>
      </w:r>
      <w:r w:rsidR="00D07E18" w:rsidRPr="00A308F1">
        <w:rPr>
          <w:rFonts w:cs="Times New Roman"/>
        </w:rPr>
        <w:t>components</w:t>
      </w:r>
      <w:bookmarkEnd w:id="2"/>
    </w:p>
    <w:p w14:paraId="578507CD" w14:textId="2E262E57" w:rsidR="00546870" w:rsidRPr="00A308F1" w:rsidRDefault="0086708E" w:rsidP="0086708E">
      <w:pPr>
        <w:pStyle w:val="Heading2"/>
        <w:rPr>
          <w:rFonts w:cs="Times New Roman"/>
        </w:rPr>
      </w:pPr>
      <w:bookmarkStart w:id="3" w:name="_Toc120905907"/>
      <w:r w:rsidRPr="00A308F1">
        <w:rPr>
          <w:rFonts w:cs="Times New Roman" w:hint="eastAsia"/>
        </w:rPr>
        <w:t>Client</w:t>
      </w:r>
      <w:r w:rsidRPr="00A308F1">
        <w:rPr>
          <w:rFonts w:cs="Times New Roman"/>
        </w:rPr>
        <w:t>-side application</w:t>
      </w:r>
      <w:bookmarkEnd w:id="3"/>
    </w:p>
    <w:p w14:paraId="75E616FD" w14:textId="44F552B8" w:rsidR="0086708E" w:rsidRPr="00A308F1" w:rsidRDefault="00EB14F7" w:rsidP="00EB14F7">
      <w:pPr>
        <w:pStyle w:val="ListParagraph"/>
        <w:numPr>
          <w:ilvl w:val="0"/>
          <w:numId w:val="2"/>
        </w:numPr>
        <w:rPr>
          <w:rFonts w:cs="Times New Roman"/>
        </w:rPr>
      </w:pPr>
      <w:r w:rsidRPr="00A308F1">
        <w:rPr>
          <w:rFonts w:cs="Times New Roman"/>
        </w:rPr>
        <w:t xml:space="preserve">Development platform: React </w:t>
      </w:r>
      <w:r w:rsidR="009C17BA" w:rsidRPr="00A308F1">
        <w:rPr>
          <w:rFonts w:cs="Times New Roman"/>
        </w:rPr>
        <w:t>N</w:t>
      </w:r>
      <w:r w:rsidRPr="00A308F1">
        <w:rPr>
          <w:rFonts w:cs="Times New Roman"/>
        </w:rPr>
        <w:t>ative expo</w:t>
      </w:r>
      <w:r w:rsidR="009F755A" w:rsidRPr="00A308F1">
        <w:rPr>
          <w:rFonts w:cs="Times New Roman"/>
        </w:rPr>
        <w:t xml:space="preserve"> (SDK47</w:t>
      </w:r>
      <w:r w:rsidR="00875E5E">
        <w:rPr>
          <w:rFonts w:cs="Times New Roman"/>
        </w:rPr>
        <w:t xml:space="preserve">, IOS13.0+/ Android </w:t>
      </w:r>
      <w:r w:rsidR="004A592C">
        <w:rPr>
          <w:rFonts w:cs="Times New Roman"/>
        </w:rPr>
        <w:t>5.0+</w:t>
      </w:r>
      <w:r w:rsidR="009F755A" w:rsidRPr="00A308F1">
        <w:rPr>
          <w:rFonts w:cs="Times New Roman"/>
        </w:rPr>
        <w:t>)</w:t>
      </w:r>
    </w:p>
    <w:p w14:paraId="0B67B0E8" w14:textId="02E2E0FA" w:rsidR="00AF761F" w:rsidRPr="00A308F1" w:rsidRDefault="000E2DA1" w:rsidP="00EB14F7">
      <w:pPr>
        <w:pStyle w:val="ListParagraph"/>
        <w:numPr>
          <w:ilvl w:val="0"/>
          <w:numId w:val="2"/>
        </w:numPr>
        <w:rPr>
          <w:rFonts w:cs="Times New Roman"/>
        </w:rPr>
      </w:pPr>
      <w:r w:rsidRPr="00A308F1">
        <w:rPr>
          <w:rFonts w:cs="Times New Roman"/>
        </w:rPr>
        <w:t xml:space="preserve">Main </w:t>
      </w:r>
      <w:r w:rsidR="00AF761F" w:rsidRPr="00A308F1">
        <w:rPr>
          <w:rFonts w:cs="Times New Roman"/>
        </w:rPr>
        <w:t xml:space="preserve">Development environment: </w:t>
      </w:r>
      <w:proofErr w:type="spellStart"/>
      <w:r w:rsidR="00AF761F" w:rsidRPr="00A308F1">
        <w:rPr>
          <w:rFonts w:cs="Times New Roman"/>
        </w:rPr>
        <w:t>I</w:t>
      </w:r>
      <w:r w:rsidRPr="00A308F1">
        <w:rPr>
          <w:rFonts w:cs="Times New Roman"/>
        </w:rPr>
        <w:t>P</w:t>
      </w:r>
      <w:r w:rsidR="00AF761F" w:rsidRPr="00A308F1">
        <w:rPr>
          <w:rFonts w:cs="Times New Roman"/>
        </w:rPr>
        <w:t>hone</w:t>
      </w:r>
      <w:proofErr w:type="spellEnd"/>
      <w:r w:rsidR="00AF761F" w:rsidRPr="00A308F1">
        <w:rPr>
          <w:rFonts w:cs="Times New Roman"/>
        </w:rPr>
        <w:t xml:space="preserve"> 11 (</w:t>
      </w:r>
      <w:r w:rsidRPr="00A308F1">
        <w:rPr>
          <w:rFonts w:cs="Times New Roman"/>
        </w:rPr>
        <w:t xml:space="preserve">IOS </w:t>
      </w:r>
      <w:r w:rsidR="00CD2D4E" w:rsidRPr="00A308F1">
        <w:rPr>
          <w:rFonts w:cs="Times New Roman"/>
        </w:rPr>
        <w:t>15.6.1</w:t>
      </w:r>
      <w:r w:rsidR="00AF761F" w:rsidRPr="00A308F1">
        <w:rPr>
          <w:rFonts w:cs="Times New Roman"/>
        </w:rPr>
        <w:t>)</w:t>
      </w:r>
    </w:p>
    <w:p w14:paraId="7BFA440C" w14:textId="590C56B7" w:rsidR="00290C7C" w:rsidRPr="00A308F1" w:rsidRDefault="00290C7C" w:rsidP="00EB14F7">
      <w:pPr>
        <w:pStyle w:val="ListParagraph"/>
        <w:numPr>
          <w:ilvl w:val="0"/>
          <w:numId w:val="2"/>
        </w:numPr>
        <w:rPr>
          <w:rFonts w:cs="Times New Roman"/>
        </w:rPr>
      </w:pPr>
      <w:r w:rsidRPr="00A308F1">
        <w:rPr>
          <w:rFonts w:cs="Times New Roman"/>
        </w:rPr>
        <w:t>Supported platform: Android and IOS</w:t>
      </w:r>
    </w:p>
    <w:p w14:paraId="561A0AAD" w14:textId="330D7180" w:rsidR="00367FDA" w:rsidRPr="00A308F1" w:rsidRDefault="00367FDA" w:rsidP="00367FDA">
      <w:pPr>
        <w:rPr>
          <w:rFonts w:cs="Times New Roman"/>
        </w:rPr>
      </w:pPr>
      <w:r w:rsidRPr="00A308F1">
        <w:rPr>
          <w:rFonts w:cs="Times New Roman"/>
          <w:noProof/>
        </w:rPr>
        <w:drawing>
          <wp:inline distT="0" distB="0" distL="0" distR="0" wp14:anchorId="25C800E3" wp14:editId="16C5E394">
            <wp:extent cx="5274310" cy="2558415"/>
            <wp:effectExtent l="0" t="0" r="254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15"/>
                    <a:stretch>
                      <a:fillRect/>
                    </a:stretch>
                  </pic:blipFill>
                  <pic:spPr>
                    <a:xfrm>
                      <a:off x="0" y="0"/>
                      <a:ext cx="5274310" cy="2558415"/>
                    </a:xfrm>
                    <a:prstGeom prst="rect">
                      <a:avLst/>
                    </a:prstGeom>
                  </pic:spPr>
                </pic:pic>
              </a:graphicData>
            </a:graphic>
          </wp:inline>
        </w:drawing>
      </w:r>
    </w:p>
    <w:p w14:paraId="7C0F8954" w14:textId="24DFF64C" w:rsidR="00367FDA" w:rsidRPr="00A308F1" w:rsidRDefault="00BF0EF5" w:rsidP="00BF0EF5">
      <w:pPr>
        <w:pStyle w:val="Caption"/>
        <w:jc w:val="center"/>
        <w:rPr>
          <w:rFonts w:cs="Times New Roman"/>
        </w:rPr>
      </w:pPr>
      <w:r w:rsidRPr="00A308F1">
        <w:rPr>
          <w:rFonts w:cs="Times New Roman"/>
        </w:rPr>
        <w:t xml:space="preserve">Figure </w:t>
      </w:r>
      <w:r w:rsidRPr="00A308F1">
        <w:rPr>
          <w:rFonts w:cs="Times New Roman"/>
        </w:rPr>
        <w:fldChar w:fldCharType="begin"/>
      </w:r>
      <w:r>
        <w:instrText xml:space="preserve"> SEQ Figure \* ARABIC </w:instrText>
      </w:r>
      <w:r w:rsidRPr="00A308F1">
        <w:rPr>
          <w:rFonts w:cs="Times New Roman"/>
        </w:rPr>
        <w:fldChar w:fldCharType="separate"/>
      </w:r>
      <w:r w:rsidR="00463553">
        <w:t>3</w:t>
      </w:r>
      <w:r w:rsidRPr="00A308F1">
        <w:rPr>
          <w:rFonts w:cs="Times New Roman"/>
        </w:rPr>
        <w:fldChar w:fldCharType="end"/>
      </w:r>
      <w:r w:rsidRPr="00A308F1">
        <w:rPr>
          <w:rFonts w:cs="Times New Roman"/>
        </w:rPr>
        <w:t xml:space="preserve"> Mobile App architecture</w:t>
      </w:r>
    </w:p>
    <w:p w14:paraId="2313EBED" w14:textId="5FE05645" w:rsidR="00BF0EF5" w:rsidRPr="00A308F1" w:rsidRDefault="00BF0EF5" w:rsidP="00BF0EF5">
      <w:pPr>
        <w:pStyle w:val="ListParagraph"/>
        <w:numPr>
          <w:ilvl w:val="0"/>
          <w:numId w:val="5"/>
        </w:numPr>
        <w:rPr>
          <w:rFonts w:cs="Times New Roman"/>
        </w:rPr>
      </w:pPr>
      <w:r w:rsidRPr="00A308F1">
        <w:rPr>
          <w:rFonts w:cs="Times New Roman"/>
        </w:rPr>
        <w:t xml:space="preserve">Figure </w:t>
      </w:r>
      <w:r w:rsidR="00206DF2" w:rsidRPr="00A308F1">
        <w:rPr>
          <w:rFonts w:cs="Times New Roman"/>
        </w:rPr>
        <w:t>3</w:t>
      </w:r>
      <w:r w:rsidRPr="00A308F1">
        <w:rPr>
          <w:rFonts w:cs="Times New Roman"/>
        </w:rPr>
        <w:t xml:space="preserve"> shows </w:t>
      </w:r>
      <w:r w:rsidR="00D07800" w:rsidRPr="00A308F1">
        <w:rPr>
          <w:rFonts w:cs="Times New Roman"/>
        </w:rPr>
        <w:t>all the screen included in our application.</w:t>
      </w:r>
    </w:p>
    <w:p w14:paraId="1B988C6D" w14:textId="5F420E45" w:rsidR="00660DA4" w:rsidRPr="00A308F1" w:rsidRDefault="00660DA4" w:rsidP="00BF0EF5">
      <w:pPr>
        <w:pStyle w:val="ListParagraph"/>
        <w:numPr>
          <w:ilvl w:val="0"/>
          <w:numId w:val="5"/>
        </w:numPr>
        <w:rPr>
          <w:rFonts w:cs="Times New Roman"/>
        </w:rPr>
      </w:pPr>
      <w:r w:rsidRPr="00A308F1">
        <w:rPr>
          <w:rFonts w:cs="Times New Roman"/>
        </w:rPr>
        <w:t xml:space="preserve">App.js </w:t>
      </w:r>
      <w:r w:rsidR="000A3573" w:rsidRPr="00A308F1">
        <w:rPr>
          <w:rFonts w:cs="Times New Roman"/>
        </w:rPr>
        <w:t>keep the auth conte</w:t>
      </w:r>
      <w:r w:rsidR="004430C1" w:rsidRPr="00A308F1">
        <w:rPr>
          <w:rFonts w:cs="Times New Roman"/>
        </w:rPr>
        <w:t xml:space="preserve">xt to control the </w:t>
      </w:r>
      <w:r w:rsidR="00411A50" w:rsidRPr="00A308F1">
        <w:rPr>
          <w:rFonts w:cs="Times New Roman"/>
        </w:rPr>
        <w:t>which stack of screen to show</w:t>
      </w:r>
    </w:p>
    <w:p w14:paraId="69BD4C99" w14:textId="6B4EE9A8" w:rsidR="00411A50" w:rsidRPr="00BF0EF5" w:rsidRDefault="0023282F" w:rsidP="00BF0EF5">
      <w:pPr>
        <w:pStyle w:val="ListParagraph"/>
        <w:numPr>
          <w:ilvl w:val="0"/>
          <w:numId w:val="5"/>
        </w:numPr>
        <w:rPr>
          <w:rFonts w:cs="Times New Roman"/>
        </w:rPr>
      </w:pPr>
      <w:r w:rsidRPr="00A308F1">
        <w:rPr>
          <w:rFonts w:cs="Times New Roman"/>
        </w:rPr>
        <w:t xml:space="preserve">The 4 </w:t>
      </w:r>
      <w:r w:rsidR="007E22F7" w:rsidRPr="00A308F1">
        <w:rPr>
          <w:rFonts w:cs="Times New Roman"/>
        </w:rPr>
        <w:t>“</w:t>
      </w:r>
      <w:r w:rsidR="007874B0" w:rsidRPr="00A308F1">
        <w:rPr>
          <w:rFonts w:cs="Times New Roman"/>
        </w:rPr>
        <w:t xml:space="preserve">xxx </w:t>
      </w:r>
      <w:r w:rsidRPr="00A308F1">
        <w:rPr>
          <w:rFonts w:cs="Times New Roman"/>
        </w:rPr>
        <w:t>Stack</w:t>
      </w:r>
      <w:r w:rsidR="007E22F7" w:rsidRPr="00A308F1">
        <w:rPr>
          <w:rFonts w:cs="Times New Roman"/>
        </w:rPr>
        <w:t>”</w:t>
      </w:r>
      <w:r w:rsidR="007874B0" w:rsidRPr="00A308F1">
        <w:rPr>
          <w:rFonts w:cs="Times New Roman"/>
        </w:rPr>
        <w:t xml:space="preserve"> in </w:t>
      </w:r>
      <w:r w:rsidR="007E22F7" w:rsidRPr="00A308F1">
        <w:rPr>
          <w:rFonts w:cs="Times New Roman"/>
        </w:rPr>
        <w:t xml:space="preserve">the </w:t>
      </w:r>
      <w:r w:rsidR="007874B0" w:rsidRPr="00A308F1">
        <w:rPr>
          <w:rFonts w:cs="Times New Roman"/>
        </w:rPr>
        <w:t>third row means the group of screen</w:t>
      </w:r>
      <w:r w:rsidR="00F42A82" w:rsidRPr="00A308F1">
        <w:rPr>
          <w:rFonts w:cs="Times New Roman"/>
        </w:rPr>
        <w:t>s</w:t>
      </w:r>
      <w:r w:rsidR="00FD2065" w:rsidRPr="00A308F1">
        <w:rPr>
          <w:rFonts w:cs="Times New Roman"/>
        </w:rPr>
        <w:t>, we keep it in a navigation stack to handle screen navigation.</w:t>
      </w:r>
    </w:p>
    <w:p w14:paraId="65E96A01" w14:textId="2758248D" w:rsidR="0086708E" w:rsidRPr="00A308F1" w:rsidRDefault="0089588A" w:rsidP="0089588A">
      <w:pPr>
        <w:pStyle w:val="Heading2"/>
        <w:rPr>
          <w:rFonts w:cs="Times New Roman"/>
        </w:rPr>
      </w:pPr>
      <w:bookmarkStart w:id="4" w:name="_Toc120905908"/>
      <w:r w:rsidRPr="00A308F1">
        <w:rPr>
          <w:rFonts w:cs="Times New Roman"/>
        </w:rPr>
        <w:t>Server</w:t>
      </w:r>
      <w:bookmarkEnd w:id="4"/>
    </w:p>
    <w:p w14:paraId="514C5D55" w14:textId="6EC766A9" w:rsidR="0067584A" w:rsidRPr="00A308F1" w:rsidRDefault="009C17BA" w:rsidP="009C17BA">
      <w:pPr>
        <w:pStyle w:val="ListParagraph"/>
        <w:numPr>
          <w:ilvl w:val="0"/>
          <w:numId w:val="3"/>
        </w:numPr>
        <w:rPr>
          <w:rFonts w:cs="Times New Roman"/>
        </w:rPr>
      </w:pPr>
      <w:r w:rsidRPr="00A308F1">
        <w:rPr>
          <w:rFonts w:cs="Times New Roman"/>
        </w:rPr>
        <w:t>Node.js</w:t>
      </w:r>
    </w:p>
    <w:p w14:paraId="726D25D7" w14:textId="30FD626F" w:rsidR="009C17BA" w:rsidRPr="00A308F1" w:rsidRDefault="009C17BA" w:rsidP="009C17BA">
      <w:pPr>
        <w:pStyle w:val="ListParagraph"/>
        <w:numPr>
          <w:ilvl w:val="0"/>
          <w:numId w:val="3"/>
        </w:numPr>
        <w:rPr>
          <w:rFonts w:cs="Times New Roman"/>
        </w:rPr>
      </w:pPr>
      <w:r w:rsidRPr="00A308F1">
        <w:rPr>
          <w:rFonts w:cs="Times New Roman"/>
        </w:rPr>
        <w:t xml:space="preserve">Express.js </w:t>
      </w:r>
      <w:r w:rsidR="00E76711" w:rsidRPr="00A308F1">
        <w:rPr>
          <w:rFonts w:cs="Times New Roman"/>
        </w:rPr>
        <w:tab/>
      </w:r>
      <w:r w:rsidRPr="00A308F1">
        <w:rPr>
          <w:rFonts w:cs="Times New Roman"/>
        </w:rPr>
        <w:t>(</w:t>
      </w:r>
      <w:r w:rsidR="00FD7862" w:rsidRPr="00A308F1">
        <w:rPr>
          <w:rFonts w:cs="Times New Roman"/>
        </w:rPr>
        <w:t>Create RESTful API</w:t>
      </w:r>
      <w:r w:rsidRPr="00A308F1">
        <w:rPr>
          <w:rFonts w:cs="Times New Roman"/>
        </w:rPr>
        <w:t>)</w:t>
      </w:r>
    </w:p>
    <w:p w14:paraId="6CAA42BA" w14:textId="2BE2A5BF" w:rsidR="00FD7862" w:rsidRPr="00A308F1" w:rsidRDefault="00FD7862" w:rsidP="009C17BA">
      <w:pPr>
        <w:pStyle w:val="ListParagraph"/>
        <w:numPr>
          <w:ilvl w:val="0"/>
          <w:numId w:val="3"/>
        </w:numPr>
        <w:rPr>
          <w:rFonts w:cs="Times New Roman"/>
        </w:rPr>
      </w:pPr>
      <w:r w:rsidRPr="00A308F1">
        <w:rPr>
          <w:rFonts w:cs="Times New Roman"/>
        </w:rPr>
        <w:t xml:space="preserve">Mongoose.js </w:t>
      </w:r>
      <w:r w:rsidR="00E76711" w:rsidRPr="00A308F1">
        <w:rPr>
          <w:rFonts w:cs="Times New Roman"/>
        </w:rPr>
        <w:tab/>
      </w:r>
      <w:r w:rsidRPr="00A308F1">
        <w:rPr>
          <w:rFonts w:cs="Times New Roman"/>
        </w:rPr>
        <w:t>(</w:t>
      </w:r>
      <w:r w:rsidR="001F752F" w:rsidRPr="00A308F1">
        <w:rPr>
          <w:rFonts w:cs="Times New Roman"/>
        </w:rPr>
        <w:t>M</w:t>
      </w:r>
      <w:r w:rsidRPr="00A308F1">
        <w:rPr>
          <w:rFonts w:cs="Times New Roman"/>
        </w:rPr>
        <w:t xml:space="preserve">anage access/operation with </w:t>
      </w:r>
      <w:r w:rsidR="001F752F" w:rsidRPr="00A308F1">
        <w:rPr>
          <w:rFonts w:cs="Times New Roman"/>
        </w:rPr>
        <w:t>MongoDB Atlas</w:t>
      </w:r>
      <w:r w:rsidRPr="00A308F1">
        <w:rPr>
          <w:rFonts w:cs="Times New Roman"/>
        </w:rPr>
        <w:t>)</w:t>
      </w:r>
    </w:p>
    <w:p w14:paraId="6A567AFB" w14:textId="24DF39B0" w:rsidR="00703A26" w:rsidRPr="00A308F1" w:rsidRDefault="000335B3" w:rsidP="009C17BA">
      <w:pPr>
        <w:pStyle w:val="ListParagraph"/>
        <w:numPr>
          <w:ilvl w:val="0"/>
          <w:numId w:val="3"/>
        </w:numPr>
        <w:rPr>
          <w:rFonts w:cs="Times New Roman"/>
        </w:rPr>
      </w:pPr>
      <w:hyperlink r:id="rId16" w:history="1">
        <w:r w:rsidR="007A75D6" w:rsidRPr="00A308F1">
          <w:rPr>
            <w:rStyle w:val="Hyperlink"/>
            <w:rFonts w:cs="Times New Roman"/>
          </w:rPr>
          <w:t>https://jwt.io/</w:t>
        </w:r>
      </w:hyperlink>
      <w:r w:rsidR="007A75D6" w:rsidRPr="00A308F1">
        <w:rPr>
          <w:rFonts w:cs="Times New Roman"/>
        </w:rPr>
        <w:tab/>
      </w:r>
      <w:r w:rsidR="00E76711" w:rsidRPr="00A308F1">
        <w:rPr>
          <w:rFonts w:cs="Times New Roman"/>
        </w:rPr>
        <w:t>(</w:t>
      </w:r>
      <w:r w:rsidR="00DA1DBC" w:rsidRPr="00A308F1">
        <w:rPr>
          <w:rFonts w:cs="Times New Roman"/>
        </w:rPr>
        <w:t xml:space="preserve">Java web token, </w:t>
      </w:r>
      <w:r w:rsidR="00693C31" w:rsidRPr="00A308F1">
        <w:rPr>
          <w:rFonts w:cs="Times New Roman"/>
        </w:rPr>
        <w:t>R</w:t>
      </w:r>
      <w:r w:rsidR="00DA1DBC" w:rsidRPr="00A308F1">
        <w:rPr>
          <w:rFonts w:cs="Times New Roman"/>
        </w:rPr>
        <w:t>oute protect</w:t>
      </w:r>
      <w:r w:rsidR="00693C31" w:rsidRPr="00A308F1">
        <w:rPr>
          <w:rFonts w:cs="Times New Roman"/>
        </w:rPr>
        <w:t>ion</w:t>
      </w:r>
      <w:r w:rsidR="001A397A" w:rsidRPr="00A308F1">
        <w:rPr>
          <w:rFonts w:cs="Times New Roman"/>
        </w:rPr>
        <w:t xml:space="preserve"> for security </w:t>
      </w:r>
      <w:r w:rsidR="00121BB0" w:rsidRPr="00A308F1">
        <w:rPr>
          <w:rFonts w:cs="Times New Roman"/>
        </w:rPr>
        <w:t>reason</w:t>
      </w:r>
      <w:r w:rsidR="00E76711" w:rsidRPr="00A308F1">
        <w:rPr>
          <w:rFonts w:cs="Times New Roman"/>
        </w:rPr>
        <w:t>)</w:t>
      </w:r>
    </w:p>
    <w:p w14:paraId="584F6658" w14:textId="7433A0B0" w:rsidR="00642455" w:rsidRPr="00A308F1" w:rsidRDefault="008A10E4" w:rsidP="009C17BA">
      <w:pPr>
        <w:pStyle w:val="ListParagraph"/>
        <w:numPr>
          <w:ilvl w:val="0"/>
          <w:numId w:val="3"/>
        </w:numPr>
        <w:rPr>
          <w:rFonts w:cs="Times New Roman"/>
        </w:rPr>
      </w:pPr>
      <w:r w:rsidRPr="00A308F1">
        <w:rPr>
          <w:rFonts w:cs="Times New Roman"/>
        </w:rPr>
        <w:t xml:space="preserve">4 APIs for </w:t>
      </w:r>
      <w:r w:rsidR="005B3F33" w:rsidRPr="00A308F1">
        <w:rPr>
          <w:rFonts w:cs="Times New Roman"/>
        </w:rPr>
        <w:t>user</w:t>
      </w:r>
      <w:r w:rsidR="00775F20" w:rsidRPr="00A308F1">
        <w:rPr>
          <w:rFonts w:cs="Times New Roman"/>
        </w:rPr>
        <w:t xml:space="preserve"> (</w:t>
      </w:r>
      <w:r w:rsidR="00B83645" w:rsidRPr="00A308F1">
        <w:rPr>
          <w:rFonts w:cs="Times New Roman"/>
        </w:rPr>
        <w:t>signup/login/edit/verify</w:t>
      </w:r>
      <w:r w:rsidR="00775F20" w:rsidRPr="00A308F1">
        <w:rPr>
          <w:rFonts w:cs="Times New Roman"/>
        </w:rPr>
        <w:t>)</w:t>
      </w:r>
    </w:p>
    <w:p w14:paraId="2B8680BD" w14:textId="666AC7ED" w:rsidR="005B27D0" w:rsidRPr="00A308F1" w:rsidRDefault="005B27D0" w:rsidP="009C17BA">
      <w:pPr>
        <w:pStyle w:val="ListParagraph"/>
        <w:numPr>
          <w:ilvl w:val="0"/>
          <w:numId w:val="3"/>
        </w:numPr>
        <w:rPr>
          <w:rFonts w:cs="Times New Roman"/>
        </w:rPr>
      </w:pPr>
      <w:r w:rsidRPr="00A308F1">
        <w:rPr>
          <w:rFonts w:cs="Times New Roman"/>
        </w:rPr>
        <w:t>1</w:t>
      </w:r>
      <w:r w:rsidR="00B83645" w:rsidRPr="00A308F1">
        <w:rPr>
          <w:rFonts w:cs="Times New Roman"/>
        </w:rPr>
        <w:t xml:space="preserve"> API for food </w:t>
      </w:r>
      <w:r w:rsidR="00FF11E9" w:rsidRPr="00A308F1">
        <w:rPr>
          <w:rFonts w:cs="Times New Roman"/>
        </w:rPr>
        <w:t>recognition</w:t>
      </w:r>
    </w:p>
    <w:p w14:paraId="5969DB19" w14:textId="2C2D18C0" w:rsidR="0067584A" w:rsidRPr="00A308F1" w:rsidRDefault="0067584A" w:rsidP="0067584A">
      <w:pPr>
        <w:pStyle w:val="Heading2"/>
        <w:rPr>
          <w:rFonts w:cs="Times New Roman"/>
        </w:rPr>
      </w:pPr>
      <w:bookmarkStart w:id="5" w:name="_Toc120905909"/>
      <w:r w:rsidRPr="00A308F1">
        <w:rPr>
          <w:rFonts w:cs="Times New Roman"/>
        </w:rPr>
        <w:t>Database</w:t>
      </w:r>
      <w:bookmarkEnd w:id="5"/>
    </w:p>
    <w:p w14:paraId="03D788C3" w14:textId="6D828BE6" w:rsidR="0067584A" w:rsidRPr="00A308F1" w:rsidRDefault="007A75D6" w:rsidP="0067584A">
      <w:pPr>
        <w:pStyle w:val="ListParagraph"/>
        <w:numPr>
          <w:ilvl w:val="0"/>
          <w:numId w:val="4"/>
        </w:numPr>
        <w:rPr>
          <w:rFonts w:cs="Times New Roman"/>
        </w:rPr>
      </w:pPr>
      <w:r w:rsidRPr="00A308F1">
        <w:rPr>
          <w:rFonts w:cs="Times New Roman"/>
        </w:rPr>
        <w:t>MongoDB Atlas</w:t>
      </w:r>
      <w:r w:rsidRPr="00A308F1">
        <w:rPr>
          <w:rFonts w:cs="Times New Roman"/>
        </w:rPr>
        <w:tab/>
      </w:r>
      <w:r w:rsidR="00737843" w:rsidRPr="00A308F1">
        <w:rPr>
          <w:rFonts w:cs="Times New Roman"/>
        </w:rPr>
        <w:t>(Free 500MB NoSQL Cloud DB provider)</w:t>
      </w:r>
    </w:p>
    <w:p w14:paraId="4F116CAF" w14:textId="3FBB27B7" w:rsidR="0067584A" w:rsidRPr="00A308F1" w:rsidRDefault="0067584A" w:rsidP="0067584A">
      <w:pPr>
        <w:pStyle w:val="Heading2"/>
        <w:rPr>
          <w:rFonts w:cs="Times New Roman"/>
        </w:rPr>
      </w:pPr>
      <w:bookmarkStart w:id="6" w:name="_Toc120905910"/>
      <w:r w:rsidRPr="00A308F1">
        <w:rPr>
          <w:rFonts w:cs="Times New Roman"/>
        </w:rPr>
        <w:t>Third party API</w:t>
      </w:r>
      <w:bookmarkEnd w:id="6"/>
    </w:p>
    <w:p w14:paraId="1BA96F6D" w14:textId="3E6C9A46" w:rsidR="0067584A" w:rsidRPr="00A308F1" w:rsidRDefault="00E02496" w:rsidP="008A2A11">
      <w:pPr>
        <w:pStyle w:val="ListParagraph"/>
        <w:numPr>
          <w:ilvl w:val="0"/>
          <w:numId w:val="4"/>
        </w:numPr>
        <w:rPr>
          <w:rFonts w:cs="Times New Roman"/>
          <w:lang w:eastAsia="zh-TW"/>
        </w:rPr>
      </w:pPr>
      <w:proofErr w:type="spellStart"/>
      <w:r w:rsidRPr="00A308F1">
        <w:rPr>
          <w:rFonts w:cs="Times New Roman"/>
          <w:lang w:eastAsia="zh-TW"/>
        </w:rPr>
        <w:t>C</w:t>
      </w:r>
      <w:r w:rsidR="00740ABE" w:rsidRPr="00A308F1">
        <w:rPr>
          <w:rFonts w:cs="Times New Roman"/>
          <w:lang w:eastAsia="zh-TW"/>
        </w:rPr>
        <w:t>larifai</w:t>
      </w:r>
      <w:proofErr w:type="spellEnd"/>
      <w:r w:rsidRPr="00A308F1">
        <w:rPr>
          <w:rFonts w:cs="Times New Roman"/>
          <w:lang w:eastAsia="zh-TW"/>
        </w:rPr>
        <w:t xml:space="preserve"> </w:t>
      </w:r>
      <w:r w:rsidR="000C0055" w:rsidRPr="00A308F1">
        <w:rPr>
          <w:rFonts w:cs="Times New Roman"/>
          <w:lang w:eastAsia="zh-TW"/>
        </w:rPr>
        <w:tab/>
        <w:t>(</w:t>
      </w:r>
      <w:r w:rsidR="008A2A11" w:rsidRPr="00A308F1">
        <w:rPr>
          <w:rFonts w:cs="Times New Roman"/>
          <w:lang w:eastAsia="zh-TW"/>
        </w:rPr>
        <w:t>F</w:t>
      </w:r>
      <w:r w:rsidRPr="00A308F1">
        <w:rPr>
          <w:rFonts w:cs="Times New Roman"/>
          <w:lang w:eastAsia="zh-TW"/>
        </w:rPr>
        <w:t>ood-</w:t>
      </w:r>
      <w:r w:rsidR="008A2A11" w:rsidRPr="00A308F1">
        <w:rPr>
          <w:rFonts w:cs="Times New Roman"/>
          <w:lang w:eastAsia="zh-TW"/>
        </w:rPr>
        <w:t>I</w:t>
      </w:r>
      <w:r w:rsidRPr="00A308F1">
        <w:rPr>
          <w:rFonts w:cs="Times New Roman"/>
          <w:lang w:eastAsia="zh-TW"/>
        </w:rPr>
        <w:t>tem-recognition</w:t>
      </w:r>
      <w:r w:rsidR="008A2A11" w:rsidRPr="00A308F1">
        <w:rPr>
          <w:rFonts w:cs="Times New Roman"/>
          <w:lang w:eastAsia="zh-TW"/>
        </w:rPr>
        <w:t xml:space="preserve"> API</w:t>
      </w:r>
      <w:r w:rsidR="000C0055" w:rsidRPr="00A308F1">
        <w:rPr>
          <w:rFonts w:cs="Times New Roman"/>
          <w:lang w:eastAsia="zh-TW"/>
        </w:rPr>
        <w:t xml:space="preserve"> Provider)</w:t>
      </w:r>
    </w:p>
    <w:p w14:paraId="486DA8FD" w14:textId="5CF2C665" w:rsidR="00E02496" w:rsidRPr="00A308F1" w:rsidRDefault="000335B3" w:rsidP="0067584A">
      <w:pPr>
        <w:rPr>
          <w:rFonts w:cs="Times New Roman"/>
          <w:lang w:eastAsia="zh-TW"/>
        </w:rPr>
      </w:pPr>
      <w:hyperlink r:id="rId17" w:history="1">
        <w:r w:rsidR="00E02496" w:rsidRPr="00A308F1">
          <w:rPr>
            <w:rStyle w:val="Hyperlink"/>
            <w:rFonts w:cs="Times New Roman"/>
            <w:lang w:eastAsia="zh-TW"/>
          </w:rPr>
          <w:t>https://clarifai.com/clarifai/main/models/food-item-recognition?inputId=https%3A%2F</w:t>
        </w:r>
        <w:bookmarkStart w:id="7" w:name="_Hlt119792457"/>
        <w:bookmarkStart w:id="8" w:name="_Hlt119792458"/>
        <w:r w:rsidR="00E02496" w:rsidRPr="00A308F1">
          <w:rPr>
            <w:rStyle w:val="Hyperlink"/>
            <w:rFonts w:cs="Times New Roman"/>
            <w:lang w:eastAsia="zh-TW"/>
          </w:rPr>
          <w:t>%</w:t>
        </w:r>
        <w:bookmarkEnd w:id="7"/>
        <w:bookmarkEnd w:id="8"/>
        <w:r w:rsidR="00E02496" w:rsidRPr="00A308F1">
          <w:rPr>
            <w:rStyle w:val="Hyperlink"/>
            <w:rFonts w:cs="Times New Roman"/>
            <w:lang w:eastAsia="zh-TW"/>
          </w:rPr>
          <w:t>2Fs3.amazonaws.com%2Fsamples.clarifai.com%2Ffeatured-models%2Ffood-pepperoni-pizza.jpg</w:t>
        </w:r>
      </w:hyperlink>
    </w:p>
    <w:p w14:paraId="53FDAA4A" w14:textId="5F7225CD" w:rsidR="00E02496" w:rsidRPr="00A308F1" w:rsidRDefault="00235140" w:rsidP="004D40C7">
      <w:pPr>
        <w:pStyle w:val="ListParagraph"/>
        <w:numPr>
          <w:ilvl w:val="0"/>
          <w:numId w:val="4"/>
        </w:numPr>
        <w:rPr>
          <w:rFonts w:cs="Times New Roman"/>
          <w:lang w:eastAsia="zh-TW"/>
        </w:rPr>
      </w:pPr>
      <w:proofErr w:type="spellStart"/>
      <w:r w:rsidRPr="00A308F1">
        <w:rPr>
          <w:rFonts w:cs="Times New Roman" w:hint="eastAsia"/>
          <w:lang w:eastAsia="zh-TW"/>
        </w:rPr>
        <w:t>N</w:t>
      </w:r>
      <w:r w:rsidRPr="00A308F1">
        <w:rPr>
          <w:rFonts w:cs="Times New Roman"/>
          <w:lang w:eastAsia="zh-TW"/>
        </w:rPr>
        <w:t>utritionix</w:t>
      </w:r>
      <w:proofErr w:type="spellEnd"/>
      <w:r w:rsidR="000C0055" w:rsidRPr="00A308F1">
        <w:rPr>
          <w:rFonts w:cs="Times New Roman"/>
          <w:lang w:eastAsia="zh-TW"/>
        </w:rPr>
        <w:tab/>
        <w:t>(</w:t>
      </w:r>
      <w:r w:rsidR="004D40C7" w:rsidRPr="00A308F1">
        <w:rPr>
          <w:rFonts w:cs="Times New Roman"/>
          <w:lang w:eastAsia="zh-TW"/>
        </w:rPr>
        <w:t>F</w:t>
      </w:r>
      <w:r w:rsidRPr="00A308F1">
        <w:rPr>
          <w:rFonts w:cs="Times New Roman"/>
          <w:lang w:eastAsia="zh-TW"/>
        </w:rPr>
        <w:t>ood</w:t>
      </w:r>
      <w:r w:rsidR="00997BC7" w:rsidRPr="00A308F1">
        <w:rPr>
          <w:rFonts w:cs="Times New Roman"/>
          <w:lang w:eastAsia="zh-TW"/>
        </w:rPr>
        <w:t xml:space="preserve"> nutrition </w:t>
      </w:r>
      <w:r w:rsidR="000C0055" w:rsidRPr="00A308F1">
        <w:rPr>
          <w:rFonts w:cs="Times New Roman"/>
          <w:lang w:eastAsia="zh-TW"/>
        </w:rPr>
        <w:t xml:space="preserve">data </w:t>
      </w:r>
      <w:r w:rsidR="00997BC7" w:rsidRPr="00A308F1">
        <w:rPr>
          <w:rFonts w:cs="Times New Roman"/>
          <w:lang w:eastAsia="zh-TW"/>
        </w:rPr>
        <w:t>database</w:t>
      </w:r>
      <w:r w:rsidR="000C0055" w:rsidRPr="00A308F1">
        <w:rPr>
          <w:rFonts w:cs="Times New Roman"/>
          <w:lang w:eastAsia="zh-TW"/>
        </w:rPr>
        <w:t>)</w:t>
      </w:r>
    </w:p>
    <w:p w14:paraId="750E3D39" w14:textId="39C439D4" w:rsidR="0067584A" w:rsidRPr="00A308F1" w:rsidRDefault="000335B3">
      <w:pPr>
        <w:rPr>
          <w:rFonts w:cs="Times New Roman"/>
          <w:lang w:eastAsia="zh-TW"/>
        </w:rPr>
      </w:pPr>
      <w:hyperlink r:id="rId18" w:history="1">
        <w:r w:rsidR="00337AD4" w:rsidRPr="00A308F1">
          <w:rPr>
            <w:rStyle w:val="Hyperlink"/>
            <w:rFonts w:cs="Times New Roman"/>
            <w:lang w:eastAsia="zh-TW"/>
          </w:rPr>
          <w:t>https://www.nutritionix.com/natural-demo?q=1%20cup%20mashed%20potatoes%20and%202%20tbsp%20gravy&amp;s=1</w:t>
        </w:r>
      </w:hyperlink>
      <w:r w:rsidR="0067584A" w:rsidRPr="00A308F1">
        <w:rPr>
          <w:rFonts w:cs="Times New Roman"/>
          <w:lang w:eastAsia="zh-TW"/>
        </w:rPr>
        <w:br w:type="page"/>
      </w:r>
    </w:p>
    <w:p w14:paraId="10BEB9F4" w14:textId="25C107CC" w:rsidR="0067584A" w:rsidRPr="00A308F1" w:rsidRDefault="002C2737" w:rsidP="002C2737">
      <w:pPr>
        <w:pStyle w:val="Heading1"/>
        <w:rPr>
          <w:rFonts w:cs="Times New Roman"/>
        </w:rPr>
      </w:pPr>
      <w:bookmarkStart w:id="9" w:name="_Toc120905911"/>
      <w:r w:rsidRPr="00A308F1">
        <w:rPr>
          <w:rFonts w:cs="Times New Roman"/>
        </w:rPr>
        <w:lastRenderedPageBreak/>
        <w:t>Functional Requirements</w:t>
      </w:r>
      <w:bookmarkEnd w:id="9"/>
    </w:p>
    <w:p w14:paraId="13A358BF" w14:textId="269CC3A2" w:rsidR="002C2737" w:rsidRPr="00A308F1" w:rsidRDefault="00163E32" w:rsidP="00163E32">
      <w:pPr>
        <w:pStyle w:val="Heading2"/>
        <w:rPr>
          <w:rFonts w:cs="Times New Roman"/>
        </w:rPr>
      </w:pPr>
      <w:bookmarkStart w:id="10" w:name="_Toc120905912"/>
      <w:r w:rsidRPr="00A308F1">
        <w:rPr>
          <w:rFonts w:cs="Times New Roman"/>
        </w:rPr>
        <w:t>Mobile Application</w:t>
      </w:r>
      <w:bookmarkEnd w:id="10"/>
    </w:p>
    <w:tbl>
      <w:tblPr>
        <w:tblStyle w:val="TableGrid"/>
        <w:tblW w:w="0" w:type="auto"/>
        <w:tblLook w:val="04A0" w:firstRow="1" w:lastRow="0" w:firstColumn="1" w:lastColumn="0" w:noHBand="0" w:noVBand="1"/>
      </w:tblPr>
      <w:tblGrid>
        <w:gridCol w:w="4148"/>
        <w:gridCol w:w="4148"/>
      </w:tblGrid>
      <w:tr w:rsidR="00163E32" w14:paraId="0461BF09" w14:textId="77777777" w:rsidTr="00AC6264">
        <w:tc>
          <w:tcPr>
            <w:tcW w:w="4148" w:type="dxa"/>
            <w:shd w:val="clear" w:color="auto" w:fill="D9D9D9" w:themeFill="background1" w:themeFillShade="D9"/>
          </w:tcPr>
          <w:p w14:paraId="63C17CC8" w14:textId="6CE742D4" w:rsidR="00163E32" w:rsidRPr="00A308F1" w:rsidRDefault="00AC6264" w:rsidP="00AC6264">
            <w:pPr>
              <w:jc w:val="center"/>
              <w:rPr>
                <w:rFonts w:cs="Times New Roman"/>
              </w:rPr>
            </w:pPr>
            <w:r w:rsidRPr="00A308F1">
              <w:rPr>
                <w:rFonts w:cs="Times New Roman"/>
              </w:rPr>
              <w:t>Function</w:t>
            </w:r>
          </w:p>
        </w:tc>
        <w:tc>
          <w:tcPr>
            <w:tcW w:w="4148" w:type="dxa"/>
            <w:shd w:val="clear" w:color="auto" w:fill="D9D9D9" w:themeFill="background1" w:themeFillShade="D9"/>
          </w:tcPr>
          <w:p w14:paraId="10DCDEF3" w14:textId="48B76F1A" w:rsidR="00163E32" w:rsidRPr="00A308F1" w:rsidRDefault="00AC6264" w:rsidP="00AC6264">
            <w:pPr>
              <w:jc w:val="center"/>
              <w:rPr>
                <w:rFonts w:cs="Times New Roman"/>
              </w:rPr>
            </w:pPr>
            <w:r w:rsidRPr="00A308F1">
              <w:rPr>
                <w:rFonts w:cs="Times New Roman"/>
              </w:rPr>
              <w:t>Description</w:t>
            </w:r>
          </w:p>
        </w:tc>
      </w:tr>
      <w:tr w:rsidR="00163E32" w14:paraId="61501998" w14:textId="77777777" w:rsidTr="00BC7653">
        <w:tc>
          <w:tcPr>
            <w:tcW w:w="4148" w:type="dxa"/>
            <w:vAlign w:val="center"/>
          </w:tcPr>
          <w:p w14:paraId="34EA7CEF" w14:textId="3F9E587B" w:rsidR="00163E32" w:rsidRPr="00A308F1" w:rsidRDefault="00BC7653" w:rsidP="00BC7653">
            <w:pPr>
              <w:jc w:val="center"/>
              <w:rPr>
                <w:rFonts w:cs="Times New Roman"/>
              </w:rPr>
            </w:pPr>
            <w:r w:rsidRPr="00A308F1">
              <w:rPr>
                <w:rFonts w:cs="Times New Roman"/>
              </w:rPr>
              <w:t>Sign up</w:t>
            </w:r>
          </w:p>
        </w:tc>
        <w:tc>
          <w:tcPr>
            <w:tcW w:w="4148" w:type="dxa"/>
          </w:tcPr>
          <w:p w14:paraId="22C7AD4D" w14:textId="76EAC628" w:rsidR="00163E32" w:rsidRPr="00A308F1" w:rsidRDefault="000B23B3" w:rsidP="00BC7653">
            <w:pPr>
              <w:rPr>
                <w:rFonts w:cs="Times New Roman"/>
              </w:rPr>
            </w:pPr>
            <w:r w:rsidRPr="00A308F1">
              <w:rPr>
                <w:rFonts w:cs="Times New Roman"/>
              </w:rPr>
              <w:t>Create account</w:t>
            </w:r>
          </w:p>
        </w:tc>
      </w:tr>
      <w:tr w:rsidR="00163E32" w14:paraId="3D95AC5D" w14:textId="77777777" w:rsidTr="00BC7653">
        <w:tc>
          <w:tcPr>
            <w:tcW w:w="4148" w:type="dxa"/>
            <w:vAlign w:val="center"/>
          </w:tcPr>
          <w:p w14:paraId="58F2C604" w14:textId="0C8A3730" w:rsidR="00163E32" w:rsidRPr="00A308F1" w:rsidRDefault="00BC7653" w:rsidP="00BC7653">
            <w:pPr>
              <w:jc w:val="center"/>
              <w:rPr>
                <w:rFonts w:cs="Times New Roman"/>
              </w:rPr>
            </w:pPr>
            <w:r w:rsidRPr="00A308F1">
              <w:rPr>
                <w:rFonts w:cs="Times New Roman"/>
              </w:rPr>
              <w:t>Sign in</w:t>
            </w:r>
          </w:p>
        </w:tc>
        <w:tc>
          <w:tcPr>
            <w:tcW w:w="4148" w:type="dxa"/>
          </w:tcPr>
          <w:p w14:paraId="74A37392" w14:textId="071C2F07" w:rsidR="00163E32" w:rsidRPr="00A308F1" w:rsidRDefault="000B23B3" w:rsidP="00BC7653">
            <w:pPr>
              <w:rPr>
                <w:rFonts w:cs="Times New Roman"/>
              </w:rPr>
            </w:pPr>
            <w:r w:rsidRPr="00A308F1">
              <w:rPr>
                <w:rFonts w:cs="Times New Roman"/>
              </w:rPr>
              <w:t>Login account and get the “</w:t>
            </w:r>
            <w:proofErr w:type="spellStart"/>
            <w:r w:rsidRPr="00A308F1">
              <w:rPr>
                <w:rFonts w:cs="Times New Roman"/>
              </w:rPr>
              <w:t>userToken</w:t>
            </w:r>
            <w:proofErr w:type="spellEnd"/>
            <w:r w:rsidRPr="00A308F1">
              <w:rPr>
                <w:rFonts w:cs="Times New Roman"/>
              </w:rPr>
              <w:t>” (</w:t>
            </w:r>
            <w:proofErr w:type="gramStart"/>
            <w:r w:rsidR="00E155E5" w:rsidRPr="00A308F1">
              <w:rPr>
                <w:rFonts w:cs="Times New Roman"/>
              </w:rPr>
              <w:t>i.e.</w:t>
            </w:r>
            <w:proofErr w:type="gramEnd"/>
            <w:r w:rsidR="00E155E5" w:rsidRPr="00A308F1">
              <w:rPr>
                <w:rFonts w:cs="Times New Roman"/>
              </w:rPr>
              <w:t xml:space="preserve"> </w:t>
            </w:r>
            <w:r w:rsidRPr="00A308F1">
              <w:rPr>
                <w:rFonts w:cs="Times New Roman"/>
              </w:rPr>
              <w:t xml:space="preserve">Java web </w:t>
            </w:r>
            <w:r w:rsidR="00E155E5" w:rsidRPr="00A308F1">
              <w:rPr>
                <w:rFonts w:cs="Times New Roman"/>
              </w:rPr>
              <w:t>token)</w:t>
            </w:r>
          </w:p>
        </w:tc>
      </w:tr>
      <w:tr w:rsidR="00D6701F" w14:paraId="69EF39AE" w14:textId="77777777" w:rsidTr="00BC7653">
        <w:tc>
          <w:tcPr>
            <w:tcW w:w="4148" w:type="dxa"/>
            <w:vAlign w:val="center"/>
          </w:tcPr>
          <w:p w14:paraId="1A62309F" w14:textId="55DB0D0C" w:rsidR="00D6701F" w:rsidRPr="00A308F1" w:rsidRDefault="00D6701F" w:rsidP="00BC7653">
            <w:pPr>
              <w:jc w:val="center"/>
              <w:rPr>
                <w:rFonts w:cs="Times New Roman"/>
                <w:lang w:val="en-US"/>
              </w:rPr>
            </w:pPr>
            <w:r w:rsidRPr="00A308F1">
              <w:rPr>
                <w:rFonts w:cs="Times New Roman"/>
              </w:rPr>
              <w:t xml:space="preserve">Store the </w:t>
            </w:r>
            <w:r w:rsidR="001865FC" w:rsidRPr="00A308F1">
              <w:rPr>
                <w:rFonts w:cs="Times New Roman"/>
                <w:lang w:val="en-US"/>
              </w:rPr>
              <w:t>“</w:t>
            </w:r>
            <w:proofErr w:type="spellStart"/>
            <w:r w:rsidR="001865FC" w:rsidRPr="00A308F1">
              <w:rPr>
                <w:rFonts w:cs="Times New Roman"/>
                <w:lang w:val="en-US"/>
              </w:rPr>
              <w:t>userToken</w:t>
            </w:r>
            <w:proofErr w:type="spellEnd"/>
            <w:r w:rsidR="001865FC" w:rsidRPr="00A308F1">
              <w:rPr>
                <w:rFonts w:cs="Times New Roman"/>
                <w:lang w:val="en-US"/>
              </w:rPr>
              <w:t>”</w:t>
            </w:r>
            <w:r w:rsidR="00C210F9" w:rsidRPr="00A308F1">
              <w:rPr>
                <w:rFonts w:cs="Times New Roman"/>
                <w:lang w:val="en-US"/>
              </w:rPr>
              <w:t xml:space="preserve"> in </w:t>
            </w:r>
            <w:r w:rsidR="0025224F" w:rsidRPr="00A308F1">
              <w:rPr>
                <w:rFonts w:cs="Times New Roman"/>
                <w:lang w:val="en-US"/>
              </w:rPr>
              <w:t>storage</w:t>
            </w:r>
          </w:p>
        </w:tc>
        <w:tc>
          <w:tcPr>
            <w:tcW w:w="4148" w:type="dxa"/>
          </w:tcPr>
          <w:p w14:paraId="43F004A6" w14:textId="66A29F49" w:rsidR="00D6701F" w:rsidRPr="00A308F1" w:rsidRDefault="00227353" w:rsidP="00BC7653">
            <w:pPr>
              <w:rPr>
                <w:rFonts w:cs="Times New Roman"/>
              </w:rPr>
            </w:pPr>
            <w:r w:rsidRPr="00A308F1">
              <w:rPr>
                <w:rFonts w:cs="Times New Roman"/>
              </w:rPr>
              <w:t xml:space="preserve">Store </w:t>
            </w:r>
            <w:r w:rsidR="005F497D" w:rsidRPr="00A308F1">
              <w:rPr>
                <w:rFonts w:cs="Times New Roman"/>
              </w:rPr>
              <w:t>token for accessing the server</w:t>
            </w:r>
            <w:r w:rsidR="00E859A9" w:rsidRPr="00A308F1">
              <w:rPr>
                <w:rFonts w:cs="Times New Roman"/>
              </w:rPr>
              <w:t>/auto login</w:t>
            </w:r>
          </w:p>
        </w:tc>
      </w:tr>
      <w:tr w:rsidR="00D6701F" w14:paraId="2BDE007D" w14:textId="77777777" w:rsidTr="00BC7653">
        <w:tc>
          <w:tcPr>
            <w:tcW w:w="4148" w:type="dxa"/>
            <w:vAlign w:val="center"/>
          </w:tcPr>
          <w:p w14:paraId="75FFD01B" w14:textId="586468C4" w:rsidR="00D6701F" w:rsidRPr="00A308F1" w:rsidRDefault="00D6701F" w:rsidP="00BC7653">
            <w:pPr>
              <w:jc w:val="center"/>
              <w:rPr>
                <w:rFonts w:cs="Times New Roman"/>
              </w:rPr>
            </w:pPr>
            <w:r w:rsidRPr="00A308F1">
              <w:rPr>
                <w:rFonts w:cs="Times New Roman"/>
              </w:rPr>
              <w:t>Auto Login</w:t>
            </w:r>
          </w:p>
        </w:tc>
        <w:tc>
          <w:tcPr>
            <w:tcW w:w="4148" w:type="dxa"/>
          </w:tcPr>
          <w:p w14:paraId="71DFA586" w14:textId="210762FA" w:rsidR="00D6701F" w:rsidRPr="00A308F1" w:rsidRDefault="00E859A9" w:rsidP="00BC7653">
            <w:pPr>
              <w:rPr>
                <w:rFonts w:cs="Times New Roman"/>
              </w:rPr>
            </w:pPr>
            <w:r w:rsidRPr="00A308F1">
              <w:rPr>
                <w:rFonts w:cs="Times New Roman"/>
              </w:rPr>
              <w:t>If there are “</w:t>
            </w:r>
            <w:proofErr w:type="spellStart"/>
            <w:r w:rsidRPr="00A308F1">
              <w:rPr>
                <w:rFonts w:cs="Times New Roman"/>
              </w:rPr>
              <w:t>userToken</w:t>
            </w:r>
            <w:proofErr w:type="spellEnd"/>
            <w:r w:rsidRPr="00A308F1">
              <w:rPr>
                <w:rFonts w:cs="Times New Roman"/>
              </w:rPr>
              <w:t xml:space="preserve">” in the storage, try to use this token for </w:t>
            </w:r>
            <w:r w:rsidR="00237384" w:rsidRPr="00A308F1">
              <w:rPr>
                <w:rFonts w:cs="Times New Roman"/>
              </w:rPr>
              <w:t>login</w:t>
            </w:r>
          </w:p>
        </w:tc>
      </w:tr>
      <w:tr w:rsidR="002C01A8" w14:paraId="704B4E55" w14:textId="77777777" w:rsidTr="00BC7653">
        <w:tc>
          <w:tcPr>
            <w:tcW w:w="4148" w:type="dxa"/>
            <w:vAlign w:val="center"/>
          </w:tcPr>
          <w:p w14:paraId="213CAF76" w14:textId="3EFFA412" w:rsidR="002C01A8" w:rsidRPr="00A308F1" w:rsidRDefault="00331F97" w:rsidP="00BC7653">
            <w:pPr>
              <w:jc w:val="center"/>
              <w:rPr>
                <w:rFonts w:cs="Times New Roman"/>
              </w:rPr>
            </w:pPr>
            <w:r w:rsidRPr="00A308F1">
              <w:rPr>
                <w:rFonts w:cs="Times New Roman"/>
              </w:rPr>
              <w:t>View personal profile</w:t>
            </w:r>
          </w:p>
        </w:tc>
        <w:tc>
          <w:tcPr>
            <w:tcW w:w="4148" w:type="dxa"/>
          </w:tcPr>
          <w:p w14:paraId="3024011C" w14:textId="7E208AB8" w:rsidR="002C01A8" w:rsidRPr="00A308F1" w:rsidRDefault="00230AA2" w:rsidP="00BC7653">
            <w:pPr>
              <w:rPr>
                <w:rFonts w:cs="Times New Roman"/>
              </w:rPr>
            </w:pPr>
            <w:r w:rsidRPr="00A308F1">
              <w:rPr>
                <w:rFonts w:cs="Times New Roman"/>
              </w:rPr>
              <w:t>User can view their own profile</w:t>
            </w:r>
          </w:p>
        </w:tc>
      </w:tr>
      <w:tr w:rsidR="005C4375" w14:paraId="695FADC5" w14:textId="77777777" w:rsidTr="00BC7653">
        <w:tc>
          <w:tcPr>
            <w:tcW w:w="4148" w:type="dxa"/>
            <w:vAlign w:val="center"/>
          </w:tcPr>
          <w:p w14:paraId="4AD63D8B" w14:textId="2ACD0C2E" w:rsidR="005C4375" w:rsidRPr="00A308F1" w:rsidRDefault="005C4375" w:rsidP="00BC7653">
            <w:pPr>
              <w:jc w:val="center"/>
              <w:rPr>
                <w:rFonts w:cs="Times New Roman"/>
              </w:rPr>
            </w:pPr>
            <w:r w:rsidRPr="00A308F1">
              <w:rPr>
                <w:rFonts w:cs="Times New Roman"/>
              </w:rPr>
              <w:t>Edit personal profile</w:t>
            </w:r>
          </w:p>
        </w:tc>
        <w:tc>
          <w:tcPr>
            <w:tcW w:w="4148" w:type="dxa"/>
          </w:tcPr>
          <w:p w14:paraId="1803EB1E" w14:textId="0FE0DFBF" w:rsidR="005C4375" w:rsidRPr="00A308F1" w:rsidRDefault="003E5EE2" w:rsidP="00BC7653">
            <w:pPr>
              <w:rPr>
                <w:rFonts w:cs="Times New Roman"/>
              </w:rPr>
            </w:pPr>
            <w:r w:rsidRPr="00A308F1">
              <w:rPr>
                <w:rFonts w:cs="Times New Roman"/>
              </w:rPr>
              <w:t>User can edit their own profile</w:t>
            </w:r>
          </w:p>
        </w:tc>
      </w:tr>
      <w:tr w:rsidR="00163E32" w14:paraId="1A9603BF" w14:textId="77777777" w:rsidTr="00BC7653">
        <w:tc>
          <w:tcPr>
            <w:tcW w:w="4148" w:type="dxa"/>
            <w:vAlign w:val="center"/>
          </w:tcPr>
          <w:p w14:paraId="32023D3C" w14:textId="7AAFF657" w:rsidR="00163E32" w:rsidRPr="00A308F1" w:rsidRDefault="00E41557" w:rsidP="00BC7653">
            <w:pPr>
              <w:jc w:val="center"/>
              <w:rPr>
                <w:rFonts w:cs="Times New Roman"/>
              </w:rPr>
            </w:pPr>
            <w:r w:rsidRPr="00A308F1">
              <w:rPr>
                <w:rFonts w:cs="Times New Roman"/>
              </w:rPr>
              <w:t>Tutorial for new account</w:t>
            </w:r>
          </w:p>
        </w:tc>
        <w:tc>
          <w:tcPr>
            <w:tcW w:w="4148" w:type="dxa"/>
          </w:tcPr>
          <w:p w14:paraId="1AF3EB49" w14:textId="41267721" w:rsidR="00163E32" w:rsidRPr="00A308F1" w:rsidRDefault="00E04DC7" w:rsidP="00BC7653">
            <w:pPr>
              <w:rPr>
                <w:rFonts w:cs="Times New Roman"/>
              </w:rPr>
            </w:pPr>
            <w:r w:rsidRPr="00A308F1">
              <w:rPr>
                <w:rFonts w:cs="Times New Roman"/>
              </w:rPr>
              <w:t>For new accounts, it will be a tutorial for them and lead them to input the basic information used to calculate the BMR.</w:t>
            </w:r>
          </w:p>
        </w:tc>
      </w:tr>
      <w:tr w:rsidR="00163E32" w14:paraId="1A9AA49C" w14:textId="77777777" w:rsidTr="00BC7653">
        <w:tc>
          <w:tcPr>
            <w:tcW w:w="4148" w:type="dxa"/>
            <w:vAlign w:val="center"/>
          </w:tcPr>
          <w:p w14:paraId="081A8105" w14:textId="778B997C" w:rsidR="00163E32" w:rsidRPr="00A308F1" w:rsidRDefault="009E03E6" w:rsidP="00BC7653">
            <w:pPr>
              <w:jc w:val="center"/>
              <w:rPr>
                <w:rFonts w:cs="Times New Roman"/>
              </w:rPr>
            </w:pPr>
            <w:r w:rsidRPr="00A308F1">
              <w:rPr>
                <w:rFonts w:cs="Times New Roman"/>
              </w:rPr>
              <w:t>Calculate BMR</w:t>
            </w:r>
            <w:r w:rsidR="00C631CD" w:rsidRPr="00A308F1">
              <w:rPr>
                <w:rFonts w:cs="Times New Roman"/>
              </w:rPr>
              <w:t xml:space="preserve"> (Basal Metabolic Rate)</w:t>
            </w:r>
          </w:p>
        </w:tc>
        <w:tc>
          <w:tcPr>
            <w:tcW w:w="4148" w:type="dxa"/>
          </w:tcPr>
          <w:p w14:paraId="66A1A16B" w14:textId="77777777" w:rsidR="008622A0" w:rsidRPr="00A308F1" w:rsidRDefault="008622A0" w:rsidP="008622A0">
            <w:pPr>
              <w:rPr>
                <w:rFonts w:cs="Times New Roman"/>
              </w:rPr>
            </w:pPr>
            <w:r w:rsidRPr="00A308F1">
              <w:rPr>
                <w:rFonts w:cs="Times New Roman"/>
              </w:rPr>
              <w:t>By using the Mifflin-St Jeor Equation</w:t>
            </w:r>
          </w:p>
          <w:p w14:paraId="61BA6661" w14:textId="77777777" w:rsidR="008622A0" w:rsidRPr="00A308F1" w:rsidRDefault="008622A0" w:rsidP="008622A0">
            <w:pPr>
              <w:rPr>
                <w:rFonts w:cs="Times New Roman"/>
              </w:rPr>
            </w:pPr>
            <w:r w:rsidRPr="00A308F1">
              <w:rPr>
                <w:rFonts w:cs="Times New Roman"/>
              </w:rPr>
              <w:t>(Calculator.net, n.d.)</w:t>
            </w:r>
          </w:p>
          <w:p w14:paraId="46F66F47" w14:textId="77777777" w:rsidR="008622A0" w:rsidRPr="00A308F1" w:rsidRDefault="008622A0" w:rsidP="008622A0">
            <w:pPr>
              <w:rPr>
                <w:rFonts w:cs="Times New Roman"/>
              </w:rPr>
            </w:pPr>
            <w:r w:rsidRPr="00A308F1">
              <w:rPr>
                <w:rFonts w:cs="Times New Roman"/>
              </w:rPr>
              <w:t>For men:</w:t>
            </w:r>
          </w:p>
          <w:p w14:paraId="7717E10A" w14:textId="77777777" w:rsidR="008622A0" w:rsidRPr="00A308F1" w:rsidRDefault="008622A0" w:rsidP="008622A0">
            <w:pPr>
              <w:rPr>
                <w:rFonts w:cs="Times New Roman"/>
              </w:rPr>
            </w:pPr>
            <w:r w:rsidRPr="00A308F1">
              <w:rPr>
                <w:rFonts w:cs="Times New Roman"/>
              </w:rPr>
              <w:t>BMR = 10W + 6.25H - 5A + 5</w:t>
            </w:r>
          </w:p>
          <w:p w14:paraId="6A212C33" w14:textId="77777777" w:rsidR="008622A0" w:rsidRPr="00A308F1" w:rsidRDefault="008622A0" w:rsidP="008622A0">
            <w:pPr>
              <w:rPr>
                <w:rFonts w:cs="Times New Roman"/>
              </w:rPr>
            </w:pPr>
            <w:r w:rsidRPr="00A308F1">
              <w:rPr>
                <w:rFonts w:cs="Times New Roman"/>
              </w:rPr>
              <w:t>For women:</w:t>
            </w:r>
          </w:p>
          <w:p w14:paraId="15A98C34" w14:textId="77777777" w:rsidR="008622A0" w:rsidRPr="00A308F1" w:rsidRDefault="008622A0" w:rsidP="008622A0">
            <w:pPr>
              <w:rPr>
                <w:rFonts w:cs="Times New Roman"/>
              </w:rPr>
            </w:pPr>
            <w:r w:rsidRPr="00A308F1">
              <w:rPr>
                <w:rFonts w:cs="Times New Roman"/>
              </w:rPr>
              <w:t>BMR = 10W + 6.25H - 5A – 161</w:t>
            </w:r>
          </w:p>
          <w:p w14:paraId="24745B0B" w14:textId="77777777" w:rsidR="008622A0" w:rsidRPr="00A308F1" w:rsidRDefault="008622A0" w:rsidP="008622A0">
            <w:pPr>
              <w:rPr>
                <w:rFonts w:cs="Times New Roman"/>
              </w:rPr>
            </w:pPr>
            <w:r w:rsidRPr="00A308F1">
              <w:rPr>
                <w:rFonts w:cs="Times New Roman"/>
              </w:rPr>
              <w:t>where:</w:t>
            </w:r>
          </w:p>
          <w:p w14:paraId="1ED578A9" w14:textId="77777777" w:rsidR="008622A0" w:rsidRPr="00A308F1" w:rsidRDefault="008622A0" w:rsidP="008622A0">
            <w:pPr>
              <w:rPr>
                <w:rFonts w:cs="Times New Roman"/>
              </w:rPr>
            </w:pPr>
            <w:r w:rsidRPr="00A308F1">
              <w:rPr>
                <w:rFonts w:cs="Times New Roman"/>
              </w:rPr>
              <w:t>W is body weight in kg</w:t>
            </w:r>
          </w:p>
          <w:p w14:paraId="7E829FB1" w14:textId="77777777" w:rsidR="008622A0" w:rsidRPr="00A308F1" w:rsidRDefault="008622A0" w:rsidP="008622A0">
            <w:pPr>
              <w:rPr>
                <w:rFonts w:cs="Times New Roman"/>
              </w:rPr>
            </w:pPr>
            <w:proofErr w:type="spellStart"/>
            <w:r w:rsidRPr="00A308F1">
              <w:rPr>
                <w:rFonts w:cs="Times New Roman"/>
              </w:rPr>
              <w:t>H is</w:t>
            </w:r>
            <w:proofErr w:type="spellEnd"/>
            <w:r w:rsidRPr="00A308F1">
              <w:rPr>
                <w:rFonts w:cs="Times New Roman"/>
              </w:rPr>
              <w:t xml:space="preserve"> body height in cm</w:t>
            </w:r>
          </w:p>
          <w:p w14:paraId="7BD44CFE" w14:textId="74354142" w:rsidR="00163E32" w:rsidRPr="00A308F1" w:rsidRDefault="008622A0" w:rsidP="008622A0">
            <w:pPr>
              <w:rPr>
                <w:rFonts w:cs="Times New Roman"/>
              </w:rPr>
            </w:pPr>
            <w:r w:rsidRPr="00A308F1">
              <w:rPr>
                <w:rFonts w:cs="Times New Roman"/>
              </w:rPr>
              <w:t>A is age</w:t>
            </w:r>
          </w:p>
        </w:tc>
      </w:tr>
      <w:tr w:rsidR="00163E32" w14:paraId="14BFD87A" w14:textId="77777777" w:rsidTr="00BC7653">
        <w:tc>
          <w:tcPr>
            <w:tcW w:w="4148" w:type="dxa"/>
            <w:vAlign w:val="center"/>
          </w:tcPr>
          <w:p w14:paraId="39A9C3B9" w14:textId="7DF1770D" w:rsidR="00163E32" w:rsidRPr="00A308F1" w:rsidRDefault="008622A0" w:rsidP="00BC7653">
            <w:pPr>
              <w:jc w:val="center"/>
              <w:rPr>
                <w:rFonts w:cs="Times New Roman"/>
              </w:rPr>
            </w:pPr>
            <w:r w:rsidRPr="00A308F1">
              <w:rPr>
                <w:rFonts w:cs="Times New Roman"/>
              </w:rPr>
              <w:t>Calculate</w:t>
            </w:r>
            <w:r w:rsidR="00C631CD" w:rsidRPr="00A308F1">
              <w:rPr>
                <w:rFonts w:cs="Times New Roman"/>
              </w:rPr>
              <w:t xml:space="preserve"> BMI</w:t>
            </w:r>
          </w:p>
        </w:tc>
        <w:tc>
          <w:tcPr>
            <w:tcW w:w="4148" w:type="dxa"/>
          </w:tcPr>
          <w:p w14:paraId="40C65BE3" w14:textId="6B3A1A6F" w:rsidR="00163E32" w:rsidRPr="00A308F1" w:rsidRDefault="009C6D97" w:rsidP="00BC7653">
            <w:pPr>
              <w:rPr>
                <w:rFonts w:cs="Times New Roman"/>
              </w:rPr>
            </w:pPr>
            <w:r w:rsidRPr="00A308F1">
              <w:rPr>
                <w:rFonts w:cs="Times New Roman"/>
              </w:rPr>
              <w:t>Calculate the Body Mass Index</w:t>
            </w:r>
          </w:p>
        </w:tc>
      </w:tr>
      <w:tr w:rsidR="00163E32" w14:paraId="59BCB5C1" w14:textId="77777777" w:rsidTr="00BC7653">
        <w:tc>
          <w:tcPr>
            <w:tcW w:w="4148" w:type="dxa"/>
            <w:vAlign w:val="center"/>
          </w:tcPr>
          <w:p w14:paraId="1EE07EF6" w14:textId="36D077A4" w:rsidR="00163E32" w:rsidRPr="00A308F1" w:rsidRDefault="00025C8D" w:rsidP="00BC7653">
            <w:pPr>
              <w:jc w:val="center"/>
              <w:rPr>
                <w:rFonts w:cs="Times New Roman"/>
              </w:rPr>
            </w:pPr>
            <w:r w:rsidRPr="00A308F1">
              <w:rPr>
                <w:rFonts w:cs="Times New Roman"/>
              </w:rPr>
              <w:t xml:space="preserve">Take/pick picture to </w:t>
            </w:r>
            <w:r w:rsidR="00562328" w:rsidRPr="00A308F1">
              <w:rPr>
                <w:rFonts w:cs="Times New Roman"/>
              </w:rPr>
              <w:t>get food item</w:t>
            </w:r>
          </w:p>
        </w:tc>
        <w:tc>
          <w:tcPr>
            <w:tcW w:w="4148" w:type="dxa"/>
          </w:tcPr>
          <w:p w14:paraId="25737783" w14:textId="2C32AF9E" w:rsidR="00163E32" w:rsidRPr="00A308F1" w:rsidRDefault="002C7FAE" w:rsidP="00BC7653">
            <w:pPr>
              <w:rPr>
                <w:rFonts w:cs="Times New Roman"/>
              </w:rPr>
            </w:pPr>
            <w:r w:rsidRPr="00A308F1">
              <w:rPr>
                <w:rFonts w:cs="Times New Roman"/>
              </w:rPr>
              <w:t>User can take/pick a picture and send to the server and get the food items with nutrition data</w:t>
            </w:r>
          </w:p>
        </w:tc>
      </w:tr>
      <w:tr w:rsidR="00163E32" w14:paraId="6C5DE9EC" w14:textId="77777777" w:rsidTr="00BC7653">
        <w:tc>
          <w:tcPr>
            <w:tcW w:w="4148" w:type="dxa"/>
            <w:vAlign w:val="center"/>
          </w:tcPr>
          <w:p w14:paraId="37958CCC" w14:textId="7B537DF0" w:rsidR="00163E32" w:rsidRPr="00A308F1" w:rsidRDefault="00B729F3" w:rsidP="00BC7653">
            <w:pPr>
              <w:jc w:val="center"/>
              <w:rPr>
                <w:rFonts w:cs="Times New Roman"/>
              </w:rPr>
            </w:pPr>
            <w:r w:rsidRPr="00A308F1">
              <w:rPr>
                <w:rFonts w:cs="Times New Roman"/>
              </w:rPr>
              <w:t>Record the food item</w:t>
            </w:r>
          </w:p>
        </w:tc>
        <w:tc>
          <w:tcPr>
            <w:tcW w:w="4148" w:type="dxa"/>
          </w:tcPr>
          <w:p w14:paraId="76FCB9DC" w14:textId="77777777" w:rsidR="00163E32" w:rsidRPr="00A308F1" w:rsidRDefault="002C7FAE" w:rsidP="00BC7653">
            <w:pPr>
              <w:rPr>
                <w:rFonts w:cs="Times New Roman"/>
              </w:rPr>
            </w:pPr>
            <w:r w:rsidRPr="00A308F1">
              <w:rPr>
                <w:rFonts w:cs="Times New Roman"/>
              </w:rPr>
              <w:t xml:space="preserve">User can add the food item to </w:t>
            </w:r>
            <w:r w:rsidR="00F624E6" w:rsidRPr="00A308F1">
              <w:rPr>
                <w:rFonts w:cs="Times New Roman"/>
              </w:rPr>
              <w:t xml:space="preserve">record list according to </w:t>
            </w:r>
            <w:r w:rsidR="004F4D5A" w:rsidRPr="00A308F1">
              <w:rPr>
                <w:rFonts w:cs="Times New Roman"/>
              </w:rPr>
              <w:t>“Date” and “Slot”</w:t>
            </w:r>
          </w:p>
          <w:p w14:paraId="73886D80" w14:textId="340294BD" w:rsidR="004F4D5A" w:rsidRPr="00A308F1" w:rsidRDefault="004F4D5A" w:rsidP="00BC7653">
            <w:pPr>
              <w:rPr>
                <w:rFonts w:cs="Times New Roman"/>
              </w:rPr>
            </w:pPr>
            <w:r w:rsidRPr="00A308F1">
              <w:rPr>
                <w:rFonts w:cs="Times New Roman"/>
              </w:rPr>
              <w:t>“Date” means the record day, user can change to different day to record</w:t>
            </w:r>
          </w:p>
          <w:p w14:paraId="7F474639" w14:textId="3F8A1B59" w:rsidR="004F4D5A" w:rsidRPr="00A308F1" w:rsidRDefault="00416012" w:rsidP="00BC7653">
            <w:pPr>
              <w:rPr>
                <w:rFonts w:cs="Times New Roman"/>
              </w:rPr>
            </w:pPr>
            <w:r w:rsidRPr="00A308F1">
              <w:rPr>
                <w:rFonts w:cs="Times New Roman"/>
              </w:rPr>
              <w:t>“Slot” means “Breakfast” / “lunch”, “Dinner”, “Other”</w:t>
            </w:r>
          </w:p>
        </w:tc>
      </w:tr>
      <w:tr w:rsidR="00416012" w14:paraId="5FD11D86" w14:textId="77777777" w:rsidTr="00BC7653">
        <w:tc>
          <w:tcPr>
            <w:tcW w:w="4148" w:type="dxa"/>
            <w:vAlign w:val="center"/>
          </w:tcPr>
          <w:p w14:paraId="15695A3A" w14:textId="5A8C54B6" w:rsidR="00416012" w:rsidRPr="00A308F1" w:rsidRDefault="00EA7960" w:rsidP="00BC7653">
            <w:pPr>
              <w:jc w:val="center"/>
              <w:rPr>
                <w:rFonts w:cs="Times New Roman"/>
              </w:rPr>
            </w:pPr>
            <w:r w:rsidRPr="00A308F1">
              <w:rPr>
                <w:rFonts w:cs="Times New Roman"/>
              </w:rPr>
              <w:t>Warning if the absorbed calories is over the recommended BMR</w:t>
            </w:r>
          </w:p>
        </w:tc>
        <w:tc>
          <w:tcPr>
            <w:tcW w:w="4148" w:type="dxa"/>
          </w:tcPr>
          <w:p w14:paraId="05B730A0" w14:textId="5E47605F" w:rsidR="00416012" w:rsidRPr="00A308F1" w:rsidRDefault="00870563" w:rsidP="00BC7653">
            <w:pPr>
              <w:rPr>
                <w:rFonts w:cs="Times New Roman"/>
              </w:rPr>
            </w:pPr>
            <w:r w:rsidRPr="00A308F1">
              <w:rPr>
                <w:rFonts w:cs="Times New Roman"/>
              </w:rPr>
              <w:t>/</w:t>
            </w:r>
          </w:p>
        </w:tc>
      </w:tr>
      <w:tr w:rsidR="00751771" w14:paraId="713FE7D4" w14:textId="77777777" w:rsidTr="00751771">
        <w:tc>
          <w:tcPr>
            <w:tcW w:w="4148" w:type="dxa"/>
            <w:vAlign w:val="center"/>
          </w:tcPr>
          <w:p w14:paraId="345DF6F9" w14:textId="173EF61D" w:rsidR="00751771" w:rsidRPr="00A308F1" w:rsidRDefault="00751771" w:rsidP="00751771">
            <w:pPr>
              <w:jc w:val="center"/>
              <w:rPr>
                <w:rFonts w:cs="Times New Roman"/>
              </w:rPr>
            </w:pPr>
            <w:r w:rsidRPr="00A308F1">
              <w:rPr>
                <w:rFonts w:cs="Times New Roman"/>
              </w:rPr>
              <w:t>Report</w:t>
            </w:r>
          </w:p>
        </w:tc>
        <w:tc>
          <w:tcPr>
            <w:tcW w:w="4148" w:type="dxa"/>
          </w:tcPr>
          <w:p w14:paraId="13D86FA6" w14:textId="58188EEC" w:rsidR="00751771" w:rsidRPr="00A308F1" w:rsidRDefault="00751771" w:rsidP="00BC7653">
            <w:pPr>
              <w:rPr>
                <w:rFonts w:cs="Times New Roman"/>
              </w:rPr>
            </w:pPr>
            <w:r w:rsidRPr="00A308F1">
              <w:rPr>
                <w:rFonts w:cs="Times New Roman"/>
              </w:rPr>
              <w:t>Simple bar chart report to show the record of calories absorbed in the last week.</w:t>
            </w:r>
          </w:p>
        </w:tc>
      </w:tr>
    </w:tbl>
    <w:p w14:paraId="58C910F2" w14:textId="756B4992" w:rsidR="00751771" w:rsidRPr="00A308F1" w:rsidRDefault="00751771" w:rsidP="00163E32">
      <w:pPr>
        <w:rPr>
          <w:rFonts w:cs="Times New Roman"/>
        </w:rPr>
      </w:pPr>
    </w:p>
    <w:p w14:paraId="52933BD5" w14:textId="5132A69F" w:rsidR="00163E32" w:rsidRPr="00163E32" w:rsidRDefault="00751771" w:rsidP="00163E32">
      <w:pPr>
        <w:rPr>
          <w:rFonts w:cs="Times New Roman"/>
        </w:rPr>
      </w:pPr>
      <w:r w:rsidRPr="00A308F1">
        <w:rPr>
          <w:rFonts w:cs="Times New Roman"/>
        </w:rPr>
        <w:br w:type="page"/>
      </w:r>
    </w:p>
    <w:p w14:paraId="7FB5E96A" w14:textId="2CCCA79B" w:rsidR="00163E32" w:rsidRPr="00A308F1" w:rsidRDefault="00714E91" w:rsidP="00163E32">
      <w:pPr>
        <w:pStyle w:val="Heading2"/>
        <w:rPr>
          <w:rFonts w:cs="Times New Roman"/>
        </w:rPr>
      </w:pPr>
      <w:bookmarkStart w:id="11" w:name="_Toc120905913"/>
      <w:r w:rsidRPr="00A308F1">
        <w:rPr>
          <w:rFonts w:cs="Times New Roman"/>
        </w:rPr>
        <w:lastRenderedPageBreak/>
        <w:t xml:space="preserve">RESTful </w:t>
      </w:r>
      <w:r w:rsidR="00163E32" w:rsidRPr="00A308F1">
        <w:rPr>
          <w:rFonts w:cs="Times New Roman"/>
        </w:rPr>
        <w:t>Server</w:t>
      </w:r>
      <w:bookmarkEnd w:id="11"/>
    </w:p>
    <w:tbl>
      <w:tblPr>
        <w:tblStyle w:val="TableGrid"/>
        <w:tblW w:w="0" w:type="auto"/>
        <w:tblLook w:val="04A0" w:firstRow="1" w:lastRow="0" w:firstColumn="1" w:lastColumn="0" w:noHBand="0" w:noVBand="1"/>
      </w:tblPr>
      <w:tblGrid>
        <w:gridCol w:w="4121"/>
        <w:gridCol w:w="4175"/>
      </w:tblGrid>
      <w:tr w:rsidR="00751771" w14:paraId="0E4D9527" w14:textId="77777777" w:rsidTr="00A2439B">
        <w:tc>
          <w:tcPr>
            <w:tcW w:w="4121" w:type="dxa"/>
          </w:tcPr>
          <w:p w14:paraId="2B467D6D" w14:textId="79040644" w:rsidR="00751771" w:rsidRPr="00A308F1" w:rsidRDefault="00832E21" w:rsidP="00170CB8">
            <w:pPr>
              <w:jc w:val="center"/>
              <w:rPr>
                <w:rFonts w:cs="Times New Roman"/>
              </w:rPr>
            </w:pPr>
            <w:r w:rsidRPr="00A308F1">
              <w:rPr>
                <w:rFonts w:cs="Times New Roman"/>
              </w:rPr>
              <w:t>Route</w:t>
            </w:r>
          </w:p>
        </w:tc>
        <w:tc>
          <w:tcPr>
            <w:tcW w:w="4175" w:type="dxa"/>
          </w:tcPr>
          <w:p w14:paraId="4A468448" w14:textId="19D39BB1" w:rsidR="00751771" w:rsidRPr="00A308F1" w:rsidRDefault="00751771" w:rsidP="00170CB8">
            <w:pPr>
              <w:jc w:val="center"/>
              <w:rPr>
                <w:rFonts w:cs="Times New Roman"/>
              </w:rPr>
            </w:pPr>
            <w:r w:rsidRPr="00A308F1">
              <w:rPr>
                <w:rFonts w:cs="Times New Roman"/>
              </w:rPr>
              <w:t>Description</w:t>
            </w:r>
          </w:p>
        </w:tc>
      </w:tr>
      <w:tr w:rsidR="00A2439B" w14:paraId="7A4983DF" w14:textId="77777777" w:rsidTr="00AC6D07">
        <w:tc>
          <w:tcPr>
            <w:tcW w:w="4121" w:type="dxa"/>
            <w:vAlign w:val="center"/>
          </w:tcPr>
          <w:p w14:paraId="515FA839" w14:textId="5814341F" w:rsidR="00A2439B" w:rsidRPr="00A308F1" w:rsidRDefault="00A2439B" w:rsidP="00170CB8">
            <w:pPr>
              <w:jc w:val="center"/>
              <w:rPr>
                <w:rFonts w:cs="Times New Roman"/>
              </w:rPr>
            </w:pPr>
            <w:r w:rsidRPr="00A308F1">
              <w:rPr>
                <w:rFonts w:cs="Times New Roman"/>
              </w:rPr>
              <w:t>/user/signup</w:t>
            </w:r>
          </w:p>
        </w:tc>
        <w:tc>
          <w:tcPr>
            <w:tcW w:w="4175" w:type="dxa"/>
          </w:tcPr>
          <w:p w14:paraId="67784EC3" w14:textId="56475388" w:rsidR="00A2439B" w:rsidRPr="00A308F1" w:rsidRDefault="00A2439B" w:rsidP="00AB20A6">
            <w:pPr>
              <w:rPr>
                <w:rFonts w:cs="Times New Roman"/>
              </w:rPr>
            </w:pPr>
            <w:r w:rsidRPr="00A308F1">
              <w:rPr>
                <w:rFonts w:cs="Times New Roman"/>
              </w:rPr>
              <w:t>/</w:t>
            </w:r>
            <w:r w:rsidR="006C2B96" w:rsidRPr="00A308F1">
              <w:rPr>
                <w:rFonts w:cs="Times New Roman"/>
              </w:rPr>
              <w:t>*</w:t>
            </w:r>
            <w:r w:rsidRPr="00A308F1">
              <w:rPr>
                <w:rFonts w:cs="Times New Roman"/>
              </w:rPr>
              <w:t xml:space="preserve"> create user</w:t>
            </w:r>
          </w:p>
          <w:p w14:paraId="0D727CD7" w14:textId="77777777" w:rsidR="00A2439B" w:rsidRPr="00A308F1" w:rsidRDefault="00A2439B" w:rsidP="00AB20A6">
            <w:pPr>
              <w:rPr>
                <w:rFonts w:cs="Times New Roman"/>
              </w:rPr>
            </w:pPr>
            <w:r w:rsidRPr="00A308F1">
              <w:rPr>
                <w:rFonts w:cs="Times New Roman"/>
              </w:rPr>
              <w:t>URL:localhost:3000/user/signup</w:t>
            </w:r>
          </w:p>
          <w:p w14:paraId="7C2BEA17" w14:textId="77777777" w:rsidR="00A2439B" w:rsidRPr="00A308F1" w:rsidRDefault="00A2439B" w:rsidP="00AB20A6">
            <w:pPr>
              <w:rPr>
                <w:rFonts w:cs="Times New Roman"/>
              </w:rPr>
            </w:pPr>
            <w:r w:rsidRPr="00A308F1">
              <w:rPr>
                <w:rFonts w:cs="Times New Roman"/>
              </w:rPr>
              <w:t>Method: POST</w:t>
            </w:r>
          </w:p>
          <w:p w14:paraId="3BC07814" w14:textId="77777777" w:rsidR="00A2439B" w:rsidRPr="00A308F1" w:rsidRDefault="00A2439B" w:rsidP="00AB20A6">
            <w:pPr>
              <w:rPr>
                <w:rFonts w:cs="Times New Roman"/>
              </w:rPr>
            </w:pPr>
            <w:r w:rsidRPr="00A308F1">
              <w:rPr>
                <w:rFonts w:cs="Times New Roman"/>
              </w:rPr>
              <w:t>body:</w:t>
            </w:r>
          </w:p>
          <w:p w14:paraId="61CB7DB1" w14:textId="77777777" w:rsidR="00A2439B" w:rsidRPr="00A308F1" w:rsidRDefault="00A2439B" w:rsidP="00AB20A6">
            <w:pPr>
              <w:rPr>
                <w:rFonts w:cs="Times New Roman"/>
              </w:rPr>
            </w:pPr>
            <w:r w:rsidRPr="00A308F1">
              <w:rPr>
                <w:rFonts w:cs="Times New Roman"/>
              </w:rPr>
              <w:t>{</w:t>
            </w:r>
          </w:p>
          <w:p w14:paraId="56A1D4C1" w14:textId="77777777" w:rsidR="00A2439B" w:rsidRPr="00A308F1" w:rsidRDefault="00A2439B" w:rsidP="00AB20A6">
            <w:pPr>
              <w:rPr>
                <w:rFonts w:cs="Times New Roman"/>
              </w:rPr>
            </w:pPr>
            <w:r w:rsidRPr="00A308F1">
              <w:rPr>
                <w:rFonts w:cs="Times New Roman"/>
              </w:rPr>
              <w:t xml:space="preserve">    "username": "test",</w:t>
            </w:r>
          </w:p>
          <w:p w14:paraId="196BC7B5" w14:textId="77777777" w:rsidR="00A2439B" w:rsidRPr="00A308F1" w:rsidRDefault="00A2439B" w:rsidP="00AB20A6">
            <w:pPr>
              <w:rPr>
                <w:rFonts w:cs="Times New Roman"/>
              </w:rPr>
            </w:pPr>
            <w:r w:rsidRPr="00A308F1">
              <w:rPr>
                <w:rFonts w:cs="Times New Roman"/>
              </w:rPr>
              <w:t xml:space="preserve">    "password": "12345"</w:t>
            </w:r>
          </w:p>
          <w:p w14:paraId="00F8AE05" w14:textId="77777777" w:rsidR="00A2439B" w:rsidRPr="00A308F1" w:rsidRDefault="00A2439B" w:rsidP="006C2B96">
            <w:pPr>
              <w:rPr>
                <w:rFonts w:cs="Times New Roman"/>
              </w:rPr>
            </w:pPr>
            <w:r w:rsidRPr="00A308F1">
              <w:rPr>
                <w:rFonts w:cs="Times New Roman"/>
              </w:rPr>
              <w:t>}</w:t>
            </w:r>
          </w:p>
          <w:p w14:paraId="5DC56F3E" w14:textId="1B2B1AC7" w:rsidR="006C2B96" w:rsidRPr="00A308F1" w:rsidRDefault="006C2B96" w:rsidP="006C2B96">
            <w:pPr>
              <w:rPr>
                <w:rFonts w:cs="Times New Roman"/>
              </w:rPr>
            </w:pPr>
            <w:r w:rsidRPr="00A308F1">
              <w:rPr>
                <w:rFonts w:cs="Times New Roman"/>
              </w:rPr>
              <w:t>*/</w:t>
            </w:r>
          </w:p>
        </w:tc>
      </w:tr>
      <w:tr w:rsidR="00A2439B" w14:paraId="034F6A3A" w14:textId="77777777" w:rsidTr="00AC6D07">
        <w:tc>
          <w:tcPr>
            <w:tcW w:w="4121" w:type="dxa"/>
            <w:vAlign w:val="center"/>
          </w:tcPr>
          <w:p w14:paraId="715506DB" w14:textId="113C1DD6" w:rsidR="00A2439B" w:rsidRPr="00A308F1" w:rsidRDefault="00A2439B" w:rsidP="00AB20A6">
            <w:pPr>
              <w:jc w:val="center"/>
              <w:rPr>
                <w:rFonts w:cs="Times New Roman"/>
              </w:rPr>
            </w:pPr>
            <w:r w:rsidRPr="00A308F1">
              <w:rPr>
                <w:rFonts w:cs="Times New Roman"/>
              </w:rPr>
              <w:t>/user/login</w:t>
            </w:r>
          </w:p>
        </w:tc>
        <w:tc>
          <w:tcPr>
            <w:tcW w:w="4175" w:type="dxa"/>
          </w:tcPr>
          <w:p w14:paraId="2AC57C71" w14:textId="388DD86C" w:rsidR="00A2439B" w:rsidRPr="00A308F1" w:rsidRDefault="00A2439B" w:rsidP="007E391C">
            <w:pPr>
              <w:rPr>
                <w:rFonts w:cs="Times New Roman"/>
              </w:rPr>
            </w:pPr>
            <w:r w:rsidRPr="00A308F1">
              <w:rPr>
                <w:rFonts w:cs="Times New Roman"/>
              </w:rPr>
              <w:t>/</w:t>
            </w:r>
            <w:r w:rsidR="006C2B96" w:rsidRPr="00A308F1">
              <w:rPr>
                <w:rFonts w:cs="Times New Roman"/>
              </w:rPr>
              <w:t>*</w:t>
            </w:r>
            <w:r w:rsidRPr="00A308F1">
              <w:rPr>
                <w:rFonts w:cs="Times New Roman"/>
              </w:rPr>
              <w:t xml:space="preserve"> login</w:t>
            </w:r>
          </w:p>
          <w:p w14:paraId="7543C6BA" w14:textId="77777777" w:rsidR="00A2439B" w:rsidRPr="00A308F1" w:rsidRDefault="00A2439B" w:rsidP="007E391C">
            <w:pPr>
              <w:rPr>
                <w:rFonts w:cs="Times New Roman"/>
              </w:rPr>
            </w:pPr>
            <w:r w:rsidRPr="00A308F1">
              <w:rPr>
                <w:rFonts w:cs="Times New Roman"/>
              </w:rPr>
              <w:t>URL:localhost:3000/user/login</w:t>
            </w:r>
          </w:p>
          <w:p w14:paraId="442BB8F1" w14:textId="77777777" w:rsidR="00A2439B" w:rsidRPr="00A308F1" w:rsidRDefault="00A2439B" w:rsidP="007E391C">
            <w:pPr>
              <w:rPr>
                <w:rFonts w:cs="Times New Roman"/>
              </w:rPr>
            </w:pPr>
            <w:r w:rsidRPr="00A308F1">
              <w:rPr>
                <w:rFonts w:cs="Times New Roman"/>
              </w:rPr>
              <w:t>Method: POST</w:t>
            </w:r>
          </w:p>
          <w:p w14:paraId="5C62DAA1" w14:textId="77777777" w:rsidR="00A2439B" w:rsidRPr="00A308F1" w:rsidRDefault="00A2439B" w:rsidP="007E391C">
            <w:pPr>
              <w:rPr>
                <w:rFonts w:cs="Times New Roman"/>
              </w:rPr>
            </w:pPr>
            <w:r w:rsidRPr="00A308F1">
              <w:rPr>
                <w:rFonts w:cs="Times New Roman"/>
              </w:rPr>
              <w:t>body:</w:t>
            </w:r>
          </w:p>
          <w:p w14:paraId="576A2D9A" w14:textId="77777777" w:rsidR="00A2439B" w:rsidRPr="00A308F1" w:rsidRDefault="00A2439B" w:rsidP="007E391C">
            <w:pPr>
              <w:rPr>
                <w:rFonts w:cs="Times New Roman"/>
              </w:rPr>
            </w:pPr>
            <w:r w:rsidRPr="00A308F1">
              <w:rPr>
                <w:rFonts w:cs="Times New Roman"/>
              </w:rPr>
              <w:t>{</w:t>
            </w:r>
          </w:p>
          <w:p w14:paraId="1F6441FE" w14:textId="77777777" w:rsidR="00A2439B" w:rsidRPr="00A308F1" w:rsidRDefault="00A2439B" w:rsidP="007E391C">
            <w:pPr>
              <w:rPr>
                <w:rFonts w:cs="Times New Roman"/>
              </w:rPr>
            </w:pPr>
            <w:r w:rsidRPr="00A308F1">
              <w:rPr>
                <w:rFonts w:cs="Times New Roman"/>
              </w:rPr>
              <w:t xml:space="preserve">    "username": "test",</w:t>
            </w:r>
          </w:p>
          <w:p w14:paraId="644466F7" w14:textId="77777777" w:rsidR="00A2439B" w:rsidRPr="00A308F1" w:rsidRDefault="00A2439B" w:rsidP="007E391C">
            <w:pPr>
              <w:rPr>
                <w:rFonts w:cs="Times New Roman"/>
              </w:rPr>
            </w:pPr>
            <w:r w:rsidRPr="00A308F1">
              <w:rPr>
                <w:rFonts w:cs="Times New Roman"/>
              </w:rPr>
              <w:t xml:space="preserve">    "password": "12345"</w:t>
            </w:r>
          </w:p>
          <w:p w14:paraId="7D9F5541" w14:textId="77777777" w:rsidR="00A2439B" w:rsidRPr="00A308F1" w:rsidRDefault="00A2439B" w:rsidP="00AB20A6">
            <w:pPr>
              <w:rPr>
                <w:rFonts w:cs="Times New Roman"/>
              </w:rPr>
            </w:pPr>
            <w:r w:rsidRPr="00A308F1">
              <w:rPr>
                <w:rFonts w:cs="Times New Roman"/>
              </w:rPr>
              <w:t>}</w:t>
            </w:r>
          </w:p>
          <w:p w14:paraId="65F501B5" w14:textId="09336553" w:rsidR="006C2B96" w:rsidRPr="00A308F1" w:rsidRDefault="006C2B96" w:rsidP="00AB20A6">
            <w:pPr>
              <w:rPr>
                <w:rFonts w:cs="Times New Roman"/>
              </w:rPr>
            </w:pPr>
            <w:r w:rsidRPr="00A308F1">
              <w:rPr>
                <w:rFonts w:cs="Times New Roman"/>
              </w:rPr>
              <w:t>*/</w:t>
            </w:r>
          </w:p>
        </w:tc>
      </w:tr>
      <w:tr w:rsidR="00A2439B" w14:paraId="41C2D8B2" w14:textId="77777777" w:rsidTr="00AC6D07">
        <w:tc>
          <w:tcPr>
            <w:tcW w:w="4121" w:type="dxa"/>
            <w:vAlign w:val="center"/>
          </w:tcPr>
          <w:p w14:paraId="18AAF503" w14:textId="1D3A5F14" w:rsidR="00A2439B" w:rsidRPr="00A308F1" w:rsidRDefault="00A2439B" w:rsidP="00AB20A6">
            <w:pPr>
              <w:jc w:val="center"/>
              <w:rPr>
                <w:rFonts w:cs="Times New Roman"/>
              </w:rPr>
            </w:pPr>
            <w:r w:rsidRPr="00A308F1">
              <w:rPr>
                <w:rFonts w:cs="Times New Roman"/>
              </w:rPr>
              <w:t>/user/verify</w:t>
            </w:r>
          </w:p>
        </w:tc>
        <w:tc>
          <w:tcPr>
            <w:tcW w:w="4175" w:type="dxa"/>
          </w:tcPr>
          <w:p w14:paraId="3096C7D1" w14:textId="32A38A56" w:rsidR="00A2439B" w:rsidRPr="00A308F1" w:rsidRDefault="00A2439B" w:rsidP="007E391C">
            <w:pPr>
              <w:rPr>
                <w:rFonts w:cs="Times New Roman"/>
              </w:rPr>
            </w:pPr>
            <w:r w:rsidRPr="00A308F1">
              <w:rPr>
                <w:rFonts w:cs="Times New Roman"/>
              </w:rPr>
              <w:t>/</w:t>
            </w:r>
            <w:r w:rsidR="006C2B96" w:rsidRPr="00A308F1">
              <w:rPr>
                <w:rFonts w:cs="Times New Roman"/>
              </w:rPr>
              <w:t>*</w:t>
            </w:r>
            <w:r w:rsidRPr="00A308F1">
              <w:rPr>
                <w:rFonts w:cs="Times New Roman"/>
              </w:rPr>
              <w:t xml:space="preserve"> verify user by token</w:t>
            </w:r>
          </w:p>
          <w:p w14:paraId="237C6DC7" w14:textId="77777777" w:rsidR="00A2439B" w:rsidRPr="00A308F1" w:rsidRDefault="00A2439B" w:rsidP="007E391C">
            <w:pPr>
              <w:rPr>
                <w:rFonts w:cs="Times New Roman"/>
              </w:rPr>
            </w:pPr>
            <w:r w:rsidRPr="00A308F1">
              <w:rPr>
                <w:rFonts w:cs="Times New Roman"/>
              </w:rPr>
              <w:t>URL:localhost:3000/user/verify</w:t>
            </w:r>
          </w:p>
          <w:p w14:paraId="778C1E64" w14:textId="77777777" w:rsidR="00A2439B" w:rsidRPr="00A308F1" w:rsidRDefault="00A2439B" w:rsidP="007E391C">
            <w:pPr>
              <w:rPr>
                <w:rFonts w:cs="Times New Roman"/>
              </w:rPr>
            </w:pPr>
            <w:r w:rsidRPr="00A308F1">
              <w:rPr>
                <w:rFonts w:cs="Times New Roman"/>
              </w:rPr>
              <w:t>Method: POST</w:t>
            </w:r>
          </w:p>
          <w:p w14:paraId="5576DDE2" w14:textId="77777777" w:rsidR="00A2439B" w:rsidRPr="00A308F1" w:rsidRDefault="00A2439B" w:rsidP="007E391C">
            <w:pPr>
              <w:rPr>
                <w:rFonts w:cs="Times New Roman"/>
              </w:rPr>
            </w:pPr>
            <w:r w:rsidRPr="00A308F1">
              <w:rPr>
                <w:rFonts w:cs="Times New Roman"/>
              </w:rPr>
              <w:t>body:</w:t>
            </w:r>
          </w:p>
          <w:p w14:paraId="4C2B152C" w14:textId="77777777" w:rsidR="00A2439B" w:rsidRPr="00A308F1" w:rsidRDefault="00A2439B" w:rsidP="007E391C">
            <w:pPr>
              <w:rPr>
                <w:rFonts w:cs="Times New Roman"/>
              </w:rPr>
            </w:pPr>
            <w:r w:rsidRPr="00A308F1">
              <w:rPr>
                <w:rFonts w:cs="Times New Roman"/>
              </w:rPr>
              <w:t>{</w:t>
            </w:r>
          </w:p>
          <w:p w14:paraId="2BD80C4E" w14:textId="77777777" w:rsidR="00A2439B" w:rsidRPr="00A308F1" w:rsidRDefault="00A2439B" w:rsidP="007E391C">
            <w:pPr>
              <w:rPr>
                <w:rFonts w:cs="Times New Roman"/>
              </w:rPr>
            </w:pPr>
            <w:r w:rsidRPr="00A308F1">
              <w:rPr>
                <w:rFonts w:cs="Times New Roman"/>
              </w:rPr>
              <w:t xml:space="preserve">    "token": "xxx"</w:t>
            </w:r>
          </w:p>
          <w:p w14:paraId="10CE2E3B" w14:textId="77777777" w:rsidR="006C2B96" w:rsidRPr="00A308F1" w:rsidRDefault="00A2439B" w:rsidP="007E391C">
            <w:pPr>
              <w:rPr>
                <w:rFonts w:cs="Times New Roman"/>
              </w:rPr>
            </w:pPr>
            <w:r w:rsidRPr="00A308F1">
              <w:rPr>
                <w:rFonts w:cs="Times New Roman"/>
              </w:rPr>
              <w:t>}</w:t>
            </w:r>
          </w:p>
          <w:p w14:paraId="71862192" w14:textId="16E9577E" w:rsidR="006C2B96" w:rsidRPr="00A308F1" w:rsidRDefault="006C2B96" w:rsidP="007E391C">
            <w:pPr>
              <w:rPr>
                <w:rFonts w:cs="Times New Roman"/>
              </w:rPr>
            </w:pPr>
            <w:r w:rsidRPr="00A308F1">
              <w:rPr>
                <w:rFonts w:cs="Times New Roman"/>
              </w:rPr>
              <w:t>*/</w:t>
            </w:r>
          </w:p>
        </w:tc>
      </w:tr>
      <w:tr w:rsidR="00A2439B" w14:paraId="6BED3DB2" w14:textId="77777777" w:rsidTr="00AC6D07">
        <w:tc>
          <w:tcPr>
            <w:tcW w:w="4121" w:type="dxa"/>
            <w:vAlign w:val="center"/>
          </w:tcPr>
          <w:p w14:paraId="6B000BD7" w14:textId="268560EF" w:rsidR="00A2439B" w:rsidRPr="00A308F1" w:rsidRDefault="00A2439B" w:rsidP="00AB20A6">
            <w:pPr>
              <w:jc w:val="center"/>
              <w:rPr>
                <w:rFonts w:cs="Times New Roman"/>
              </w:rPr>
            </w:pPr>
            <w:r w:rsidRPr="00A308F1">
              <w:rPr>
                <w:rFonts w:cs="Times New Roman"/>
              </w:rPr>
              <w:t>/user/edit</w:t>
            </w:r>
          </w:p>
        </w:tc>
        <w:tc>
          <w:tcPr>
            <w:tcW w:w="4175" w:type="dxa"/>
          </w:tcPr>
          <w:p w14:paraId="09106B4F" w14:textId="6B97BE06" w:rsidR="00A2439B" w:rsidRPr="00A308F1" w:rsidRDefault="00A2439B" w:rsidP="007A323E">
            <w:pPr>
              <w:rPr>
                <w:rFonts w:cs="Times New Roman"/>
              </w:rPr>
            </w:pPr>
            <w:r w:rsidRPr="00A308F1">
              <w:rPr>
                <w:rFonts w:cs="Times New Roman"/>
              </w:rPr>
              <w:t>/</w:t>
            </w:r>
            <w:r w:rsidR="006C2B96" w:rsidRPr="00A308F1">
              <w:rPr>
                <w:rFonts w:cs="Times New Roman"/>
              </w:rPr>
              <w:t>*</w:t>
            </w:r>
            <w:r w:rsidRPr="00A308F1">
              <w:rPr>
                <w:rFonts w:cs="Times New Roman"/>
              </w:rPr>
              <w:t xml:space="preserve"> edit user</w:t>
            </w:r>
          </w:p>
          <w:p w14:paraId="55F1619B" w14:textId="77777777" w:rsidR="00A2439B" w:rsidRPr="00A308F1" w:rsidRDefault="00A2439B" w:rsidP="007A323E">
            <w:pPr>
              <w:rPr>
                <w:rFonts w:cs="Times New Roman"/>
              </w:rPr>
            </w:pPr>
            <w:r w:rsidRPr="00A308F1">
              <w:rPr>
                <w:rFonts w:cs="Times New Roman"/>
              </w:rPr>
              <w:t>URL:localhost:3000/user/edit</w:t>
            </w:r>
          </w:p>
          <w:p w14:paraId="283A6215" w14:textId="77777777" w:rsidR="00A2439B" w:rsidRPr="00A308F1" w:rsidRDefault="00A2439B" w:rsidP="007A323E">
            <w:pPr>
              <w:rPr>
                <w:rFonts w:cs="Times New Roman"/>
              </w:rPr>
            </w:pPr>
            <w:r w:rsidRPr="00A308F1">
              <w:rPr>
                <w:rFonts w:cs="Times New Roman"/>
              </w:rPr>
              <w:t>Method: POST</w:t>
            </w:r>
          </w:p>
          <w:p w14:paraId="62D1933F" w14:textId="77777777" w:rsidR="00A2439B" w:rsidRPr="00A308F1" w:rsidRDefault="00A2439B" w:rsidP="007A323E">
            <w:pPr>
              <w:rPr>
                <w:rFonts w:cs="Times New Roman"/>
              </w:rPr>
            </w:pPr>
            <w:r w:rsidRPr="00A308F1">
              <w:rPr>
                <w:rFonts w:cs="Times New Roman"/>
              </w:rPr>
              <w:t>body:</w:t>
            </w:r>
          </w:p>
          <w:p w14:paraId="1D0ACD01" w14:textId="77777777" w:rsidR="00A2439B" w:rsidRPr="00A308F1" w:rsidRDefault="00A2439B" w:rsidP="007A323E">
            <w:pPr>
              <w:rPr>
                <w:rFonts w:cs="Times New Roman"/>
              </w:rPr>
            </w:pPr>
            <w:r w:rsidRPr="00A308F1">
              <w:rPr>
                <w:rFonts w:cs="Times New Roman"/>
              </w:rPr>
              <w:t>{</w:t>
            </w:r>
          </w:p>
          <w:p w14:paraId="42674F2B" w14:textId="77777777" w:rsidR="00A2439B" w:rsidRPr="00A308F1" w:rsidRDefault="00A2439B" w:rsidP="007A323E">
            <w:pPr>
              <w:rPr>
                <w:rFonts w:cs="Times New Roman"/>
              </w:rPr>
            </w:pPr>
            <w:r w:rsidRPr="00A308F1">
              <w:rPr>
                <w:rFonts w:cs="Times New Roman"/>
              </w:rPr>
              <w:t xml:space="preserve">    "user": "{</w:t>
            </w:r>
          </w:p>
          <w:p w14:paraId="1054FA1E" w14:textId="77777777" w:rsidR="00A2439B" w:rsidRPr="00A308F1" w:rsidRDefault="00A2439B" w:rsidP="007A323E">
            <w:pPr>
              <w:rPr>
                <w:rFonts w:cs="Times New Roman"/>
              </w:rPr>
            </w:pPr>
            <w:r w:rsidRPr="00A308F1">
              <w:rPr>
                <w:rFonts w:cs="Times New Roman"/>
              </w:rPr>
              <w:t xml:space="preserve">        _</w:t>
            </w:r>
            <w:proofErr w:type="gramStart"/>
            <w:r w:rsidRPr="00A308F1">
              <w:rPr>
                <w:rFonts w:cs="Times New Roman"/>
              </w:rPr>
              <w:t>id :</w:t>
            </w:r>
            <w:proofErr w:type="gramEnd"/>
            <w:r w:rsidRPr="00A308F1">
              <w:rPr>
                <w:rFonts w:cs="Times New Roman"/>
              </w:rPr>
              <w:t xml:space="preserve"> </w:t>
            </w:r>
            <w:proofErr w:type="spellStart"/>
            <w:r w:rsidRPr="00A308F1">
              <w:rPr>
                <w:rFonts w:cs="Times New Roman"/>
              </w:rPr>
              <w:t>xxxxxxxxxxxxx</w:t>
            </w:r>
            <w:proofErr w:type="spellEnd"/>
          </w:p>
          <w:p w14:paraId="270C0E0B" w14:textId="77777777" w:rsidR="00A2439B" w:rsidRPr="00A308F1" w:rsidRDefault="00A2439B" w:rsidP="007A323E">
            <w:pPr>
              <w:rPr>
                <w:rFonts w:cs="Times New Roman"/>
              </w:rPr>
            </w:pPr>
            <w:r w:rsidRPr="00A308F1">
              <w:rPr>
                <w:rFonts w:cs="Times New Roman"/>
              </w:rPr>
              <w:t xml:space="preserve">        username: xxx</w:t>
            </w:r>
          </w:p>
          <w:p w14:paraId="148377DE" w14:textId="77777777" w:rsidR="00A2439B" w:rsidRPr="00A308F1" w:rsidRDefault="00A2439B" w:rsidP="007A323E">
            <w:pPr>
              <w:rPr>
                <w:rFonts w:cs="Times New Roman"/>
              </w:rPr>
            </w:pPr>
            <w:r w:rsidRPr="00A308F1">
              <w:rPr>
                <w:rFonts w:cs="Times New Roman"/>
              </w:rPr>
              <w:t xml:space="preserve">        xxx: xxx</w:t>
            </w:r>
          </w:p>
          <w:p w14:paraId="129A3826" w14:textId="77777777" w:rsidR="00A2439B" w:rsidRPr="00A308F1" w:rsidRDefault="00A2439B" w:rsidP="007A323E">
            <w:pPr>
              <w:rPr>
                <w:rFonts w:cs="Times New Roman"/>
              </w:rPr>
            </w:pPr>
            <w:r w:rsidRPr="00A308F1">
              <w:rPr>
                <w:rFonts w:cs="Times New Roman"/>
              </w:rPr>
              <w:t xml:space="preserve">        ...</w:t>
            </w:r>
          </w:p>
          <w:p w14:paraId="4168BBA2" w14:textId="77777777" w:rsidR="00A2439B" w:rsidRPr="00A308F1" w:rsidRDefault="00A2439B" w:rsidP="007A323E">
            <w:pPr>
              <w:rPr>
                <w:rFonts w:cs="Times New Roman"/>
              </w:rPr>
            </w:pPr>
            <w:r w:rsidRPr="00A308F1">
              <w:rPr>
                <w:rFonts w:cs="Times New Roman"/>
              </w:rPr>
              <w:t xml:space="preserve">    },</w:t>
            </w:r>
          </w:p>
          <w:p w14:paraId="69F307AC" w14:textId="77777777" w:rsidR="00A2439B" w:rsidRPr="00A308F1" w:rsidRDefault="00A2439B" w:rsidP="007A323E">
            <w:pPr>
              <w:rPr>
                <w:rFonts w:cs="Times New Roman"/>
              </w:rPr>
            </w:pPr>
            <w:r w:rsidRPr="00A308F1">
              <w:rPr>
                <w:rFonts w:cs="Times New Roman"/>
              </w:rPr>
              <w:t xml:space="preserve">    "token": </w:t>
            </w:r>
            <w:proofErr w:type="spellStart"/>
            <w:r w:rsidRPr="00A308F1">
              <w:rPr>
                <w:rFonts w:cs="Times New Roman"/>
              </w:rPr>
              <w:t>xxxxxxxxx</w:t>
            </w:r>
            <w:proofErr w:type="spellEnd"/>
          </w:p>
          <w:p w14:paraId="3E553B53" w14:textId="77777777" w:rsidR="006C2B96" w:rsidRPr="00A308F1" w:rsidRDefault="00A2439B" w:rsidP="007E391C">
            <w:pPr>
              <w:rPr>
                <w:rFonts w:cs="Times New Roman"/>
              </w:rPr>
            </w:pPr>
            <w:r w:rsidRPr="00A308F1">
              <w:rPr>
                <w:rFonts w:cs="Times New Roman"/>
              </w:rPr>
              <w:t>}</w:t>
            </w:r>
          </w:p>
          <w:p w14:paraId="7BD31583" w14:textId="3761CF29" w:rsidR="006C2B96" w:rsidRPr="00A308F1" w:rsidRDefault="006C2B96" w:rsidP="007E391C">
            <w:pPr>
              <w:rPr>
                <w:rFonts w:cs="Times New Roman"/>
              </w:rPr>
            </w:pPr>
            <w:r w:rsidRPr="00A308F1">
              <w:rPr>
                <w:rFonts w:cs="Times New Roman"/>
              </w:rPr>
              <w:t>*/</w:t>
            </w:r>
          </w:p>
        </w:tc>
      </w:tr>
      <w:tr w:rsidR="00A2439B" w14:paraId="6D531D89" w14:textId="77777777" w:rsidTr="00AC6D07">
        <w:tc>
          <w:tcPr>
            <w:tcW w:w="4121" w:type="dxa"/>
            <w:vAlign w:val="center"/>
          </w:tcPr>
          <w:p w14:paraId="0764C04A" w14:textId="0C7A50B9" w:rsidR="00A2439B" w:rsidRPr="00A308F1" w:rsidRDefault="00A2439B" w:rsidP="00AB20A6">
            <w:pPr>
              <w:jc w:val="center"/>
              <w:rPr>
                <w:rFonts w:cs="Times New Roman"/>
              </w:rPr>
            </w:pPr>
            <w:r w:rsidRPr="00A308F1">
              <w:rPr>
                <w:rFonts w:cs="Times New Roman"/>
              </w:rPr>
              <w:t>/</w:t>
            </w:r>
            <w:proofErr w:type="spellStart"/>
            <w:r w:rsidRPr="00A308F1">
              <w:rPr>
                <w:rFonts w:cs="Times New Roman"/>
              </w:rPr>
              <w:t>foodRec</w:t>
            </w:r>
            <w:proofErr w:type="spellEnd"/>
          </w:p>
        </w:tc>
        <w:tc>
          <w:tcPr>
            <w:tcW w:w="4175" w:type="dxa"/>
          </w:tcPr>
          <w:p w14:paraId="56470A1A" w14:textId="5044C6E6" w:rsidR="00AC68ED" w:rsidRPr="00A308F1" w:rsidRDefault="00AC68ED" w:rsidP="00AC68ED">
            <w:pPr>
              <w:rPr>
                <w:rFonts w:cs="Times New Roman"/>
              </w:rPr>
            </w:pPr>
            <w:r w:rsidRPr="00A308F1">
              <w:rPr>
                <w:rFonts w:cs="Times New Roman"/>
              </w:rPr>
              <w:t>/* receive form data</w:t>
            </w:r>
          </w:p>
          <w:p w14:paraId="7E5B773C" w14:textId="46746675" w:rsidR="00AC68ED" w:rsidRPr="00A308F1" w:rsidRDefault="00AC68ED" w:rsidP="00AC68ED">
            <w:pPr>
              <w:rPr>
                <w:rFonts w:cs="Times New Roman"/>
              </w:rPr>
            </w:pPr>
            <w:r w:rsidRPr="00A308F1">
              <w:rPr>
                <w:rFonts w:cs="Times New Roman"/>
              </w:rPr>
              <w:t>URL:localhost:3000/foodRec</w:t>
            </w:r>
          </w:p>
          <w:p w14:paraId="15FA394D" w14:textId="77777777" w:rsidR="00AC68ED" w:rsidRPr="00A308F1" w:rsidRDefault="00AC68ED" w:rsidP="00AC68ED">
            <w:pPr>
              <w:rPr>
                <w:rFonts w:cs="Times New Roman"/>
              </w:rPr>
            </w:pPr>
            <w:r w:rsidRPr="00A308F1">
              <w:rPr>
                <w:rFonts w:cs="Times New Roman"/>
              </w:rPr>
              <w:t>Method: POST</w:t>
            </w:r>
          </w:p>
          <w:p w14:paraId="3B75063B" w14:textId="65DED8E2" w:rsidR="00AC68ED" w:rsidRPr="00A308F1" w:rsidRDefault="00AC68ED" w:rsidP="00AC68ED">
            <w:pPr>
              <w:rPr>
                <w:rFonts w:cs="Times New Roman"/>
              </w:rPr>
            </w:pPr>
            <w:r w:rsidRPr="00A308F1">
              <w:rPr>
                <w:rFonts w:cs="Times New Roman"/>
              </w:rPr>
              <w:t>Form-Data:</w:t>
            </w:r>
          </w:p>
          <w:p w14:paraId="214127A2" w14:textId="33E8869A" w:rsidR="00AC68ED" w:rsidRPr="00A308F1" w:rsidRDefault="00A46FA8" w:rsidP="00AC68ED">
            <w:pPr>
              <w:rPr>
                <w:rFonts w:cs="Times New Roman"/>
              </w:rPr>
            </w:pPr>
            <w:r w:rsidRPr="00A308F1">
              <w:rPr>
                <w:rFonts w:cs="Times New Roman"/>
              </w:rPr>
              <w:t>KEY</w:t>
            </w:r>
            <w:r w:rsidR="00AC68ED" w:rsidRPr="00A308F1">
              <w:rPr>
                <w:rFonts w:cs="Times New Roman"/>
              </w:rPr>
              <w:t xml:space="preserve">: </w:t>
            </w:r>
            <w:r w:rsidRPr="00A308F1">
              <w:rPr>
                <w:rFonts w:cs="Times New Roman"/>
              </w:rPr>
              <w:t>“</w:t>
            </w:r>
            <w:proofErr w:type="spellStart"/>
            <w:r w:rsidRPr="00A308F1">
              <w:rPr>
                <w:rFonts w:cs="Times New Roman"/>
              </w:rPr>
              <w:t>FoodName</w:t>
            </w:r>
            <w:proofErr w:type="spellEnd"/>
            <w:r w:rsidRPr="00A308F1">
              <w:rPr>
                <w:rFonts w:cs="Times New Roman"/>
              </w:rPr>
              <w:t>”</w:t>
            </w:r>
          </w:p>
          <w:p w14:paraId="3DA5A441" w14:textId="66D1BA6A" w:rsidR="00A2439B" w:rsidRPr="00A308F1" w:rsidRDefault="00A46FA8" w:rsidP="00AC68ED">
            <w:pPr>
              <w:rPr>
                <w:rFonts w:cs="Times New Roman"/>
              </w:rPr>
            </w:pPr>
            <w:r w:rsidRPr="00A308F1">
              <w:rPr>
                <w:rFonts w:cs="Times New Roman"/>
              </w:rPr>
              <w:t>VALUE</w:t>
            </w:r>
            <w:r w:rsidR="00AC68ED" w:rsidRPr="00A308F1">
              <w:rPr>
                <w:rFonts w:cs="Times New Roman"/>
              </w:rPr>
              <w:t xml:space="preserve">: </w:t>
            </w:r>
            <w:r w:rsidR="006C2B96" w:rsidRPr="00A308F1">
              <w:rPr>
                <w:rFonts w:cs="Times New Roman"/>
              </w:rPr>
              <w:t>image.png (image file)</w:t>
            </w:r>
          </w:p>
          <w:p w14:paraId="3F319CA4" w14:textId="7B9ED6DA" w:rsidR="006C2B96" w:rsidRPr="00A308F1" w:rsidRDefault="006C2B96" w:rsidP="00AC68ED">
            <w:pPr>
              <w:rPr>
                <w:rFonts w:cs="Times New Roman"/>
              </w:rPr>
            </w:pPr>
            <w:r w:rsidRPr="00A308F1">
              <w:rPr>
                <w:rFonts w:cs="Times New Roman"/>
              </w:rPr>
              <w:t>*/</w:t>
            </w:r>
          </w:p>
        </w:tc>
      </w:tr>
    </w:tbl>
    <w:p w14:paraId="6DC5D358" w14:textId="1EEE202D" w:rsidR="00AD07CB" w:rsidRPr="00A308F1" w:rsidRDefault="00AD07CB" w:rsidP="00AD07CB">
      <w:pPr>
        <w:pStyle w:val="Heading1"/>
        <w:rPr>
          <w:rFonts w:cs="Times New Roman"/>
        </w:rPr>
      </w:pPr>
      <w:bookmarkStart w:id="12" w:name="_Toc120905914"/>
      <w:r w:rsidRPr="00A308F1">
        <w:rPr>
          <w:rFonts w:cs="Times New Roman"/>
        </w:rPr>
        <w:lastRenderedPageBreak/>
        <w:t>Data Model</w:t>
      </w:r>
      <w:bookmarkEnd w:id="12"/>
    </w:p>
    <w:p w14:paraId="1158489A" w14:textId="77777777" w:rsidR="00B64174" w:rsidRPr="00A308F1" w:rsidRDefault="00B64174" w:rsidP="00B64174">
      <w:pPr>
        <w:rPr>
          <w:rFonts w:cs="Times New Roman"/>
        </w:rPr>
      </w:pPr>
    </w:p>
    <w:p w14:paraId="323F6D7F" w14:textId="0C8C0C59" w:rsidR="001C4510" w:rsidRPr="00A308F1" w:rsidRDefault="002E5D1D" w:rsidP="001C4510">
      <w:pPr>
        <w:rPr>
          <w:rFonts w:cs="Times New Roman"/>
        </w:rPr>
      </w:pPr>
      <w:r w:rsidRPr="00A308F1">
        <w:rPr>
          <w:rFonts w:cs="Times New Roman"/>
          <w:noProof/>
        </w:rPr>
        <w:drawing>
          <wp:inline distT="0" distB="0" distL="0" distR="0" wp14:anchorId="73C2594B" wp14:editId="7DB9B7F6">
            <wp:extent cx="5274310" cy="3133090"/>
            <wp:effectExtent l="0" t="0" r="2540" b="0"/>
            <wp:docPr id="36" name="Picture 3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schematic&#10;&#10;Description automatically generated"/>
                    <pic:cNvPicPr/>
                  </pic:nvPicPr>
                  <pic:blipFill>
                    <a:blip r:embed="rId19"/>
                    <a:stretch>
                      <a:fillRect/>
                    </a:stretch>
                  </pic:blipFill>
                  <pic:spPr>
                    <a:xfrm>
                      <a:off x="0" y="0"/>
                      <a:ext cx="5274310" cy="3133090"/>
                    </a:xfrm>
                    <a:prstGeom prst="rect">
                      <a:avLst/>
                    </a:prstGeom>
                  </pic:spPr>
                </pic:pic>
              </a:graphicData>
            </a:graphic>
          </wp:inline>
        </w:drawing>
      </w:r>
    </w:p>
    <w:p w14:paraId="4C3331D4" w14:textId="30944B06" w:rsidR="001C4510" w:rsidRPr="001C4510" w:rsidRDefault="00463553" w:rsidP="00463553">
      <w:pPr>
        <w:pStyle w:val="Caption"/>
        <w:jc w:val="center"/>
        <w:rPr>
          <w:rFonts w:cs="Times New Roman"/>
        </w:rPr>
      </w:pPr>
      <w:r w:rsidRPr="00A308F1">
        <w:rPr>
          <w:rFonts w:cs="Times New Roman"/>
        </w:rPr>
        <w:t xml:space="preserve">Figure </w:t>
      </w:r>
      <w:r w:rsidRPr="00A308F1">
        <w:rPr>
          <w:rFonts w:cs="Times New Roman"/>
        </w:rPr>
        <w:fldChar w:fldCharType="begin"/>
      </w:r>
      <w:r>
        <w:instrText xml:space="preserve"> SEQ Figure \* ARABIC </w:instrText>
      </w:r>
      <w:r w:rsidRPr="00A308F1">
        <w:rPr>
          <w:rFonts w:cs="Times New Roman"/>
        </w:rPr>
        <w:fldChar w:fldCharType="separate"/>
      </w:r>
      <w:r>
        <w:t>4</w:t>
      </w:r>
      <w:r w:rsidRPr="00A308F1">
        <w:rPr>
          <w:rFonts w:cs="Times New Roman"/>
        </w:rPr>
        <w:fldChar w:fldCharType="end"/>
      </w:r>
      <w:r w:rsidRPr="00A308F1">
        <w:rPr>
          <w:rFonts w:cs="Times New Roman"/>
        </w:rPr>
        <w:t xml:space="preserve"> Data model</w:t>
      </w:r>
    </w:p>
    <w:p w14:paraId="0B3DF851" w14:textId="0A5B5432" w:rsidR="00463553" w:rsidRPr="00A308F1" w:rsidRDefault="008D5318">
      <w:pPr>
        <w:rPr>
          <w:rFonts w:cs="Times New Roman"/>
        </w:rPr>
      </w:pPr>
      <w:r w:rsidRPr="00A308F1">
        <w:rPr>
          <w:rFonts w:cs="Times New Roman"/>
        </w:rPr>
        <w:t>Figure 4 shows the data model</w:t>
      </w:r>
      <w:r w:rsidR="00F265C4" w:rsidRPr="00A308F1">
        <w:rPr>
          <w:rFonts w:cs="Times New Roman"/>
        </w:rPr>
        <w:t xml:space="preserve"> we are using to store the user information</w:t>
      </w:r>
      <w:r w:rsidR="00143E04" w:rsidRPr="00A308F1">
        <w:rPr>
          <w:rFonts w:cs="Times New Roman"/>
        </w:rPr>
        <w:t xml:space="preserve"> in </w:t>
      </w:r>
      <w:proofErr w:type="spellStart"/>
      <w:r w:rsidR="00143E04" w:rsidRPr="00A308F1">
        <w:rPr>
          <w:rFonts w:cs="Times New Roman"/>
        </w:rPr>
        <w:t>mongoDB</w:t>
      </w:r>
      <w:proofErr w:type="spellEnd"/>
      <w:r w:rsidR="00F265C4" w:rsidRPr="00A308F1">
        <w:rPr>
          <w:rFonts w:cs="Times New Roman"/>
        </w:rPr>
        <w:t>.</w:t>
      </w:r>
    </w:p>
    <w:p w14:paraId="3D405688" w14:textId="77777777" w:rsidR="00463553" w:rsidRPr="00A308F1" w:rsidRDefault="00463553">
      <w:pPr>
        <w:rPr>
          <w:rFonts w:cs="Times New Roman"/>
        </w:rPr>
      </w:pPr>
    </w:p>
    <w:p w14:paraId="07CF0971" w14:textId="636BE516" w:rsidR="00F83680" w:rsidRPr="00A308F1" w:rsidRDefault="00F83680">
      <w:pPr>
        <w:rPr>
          <w:rFonts w:cs="Times New Roman"/>
        </w:rPr>
      </w:pPr>
      <w:r w:rsidRPr="00A308F1">
        <w:rPr>
          <w:rFonts w:cs="Times New Roman"/>
        </w:rPr>
        <w:br w:type="page"/>
      </w:r>
    </w:p>
    <w:p w14:paraId="7DED57FE" w14:textId="5689471B" w:rsidR="002C2737" w:rsidRPr="00A308F1" w:rsidRDefault="00F83680" w:rsidP="00F83680">
      <w:pPr>
        <w:pStyle w:val="Heading1"/>
        <w:rPr>
          <w:rFonts w:cs="Times New Roman"/>
        </w:rPr>
      </w:pPr>
      <w:bookmarkStart w:id="13" w:name="_Toc120905915"/>
      <w:r w:rsidRPr="00A308F1">
        <w:rPr>
          <w:rFonts w:cs="Times New Roman"/>
        </w:rPr>
        <w:lastRenderedPageBreak/>
        <w:t>Testing</w:t>
      </w:r>
      <w:bookmarkEnd w:id="13"/>
    </w:p>
    <w:p w14:paraId="7C03F911" w14:textId="77777777" w:rsidR="00F83680" w:rsidRPr="00A308F1" w:rsidRDefault="00C01373" w:rsidP="00F83680">
      <w:pPr>
        <w:rPr>
          <w:rFonts w:cs="Times New Roman"/>
        </w:rPr>
      </w:pPr>
      <w:r>
        <w:rPr>
          <w:rFonts w:cs="Times New Roman"/>
        </w:rPr>
        <w:t>We’ve conducted</w:t>
      </w:r>
      <w:r w:rsidR="00B07E33">
        <w:rPr>
          <w:rFonts w:cs="Times New Roman"/>
        </w:rPr>
        <w:t xml:space="preserve"> testing on two different devices, </w:t>
      </w:r>
      <w:r w:rsidR="00EE5713">
        <w:rPr>
          <w:rFonts w:cs="Times New Roman"/>
        </w:rPr>
        <w:t xml:space="preserve">Xiaomi K20 pro and </w:t>
      </w:r>
      <w:r w:rsidR="00BA5150" w:rsidRPr="00BA5150">
        <w:rPr>
          <w:rFonts w:cs="Times New Roman"/>
        </w:rPr>
        <w:t>Galaxy Z Flip4</w:t>
      </w:r>
      <w:r w:rsidR="00BA5150">
        <w:rPr>
          <w:rFonts w:cs="Times New Roman"/>
        </w:rPr>
        <w:t>.</w:t>
      </w:r>
    </w:p>
    <w:p w14:paraId="351BEAC1" w14:textId="0AD72DC8" w:rsidR="00B925D6" w:rsidRDefault="00B925D6" w:rsidP="00B925D6">
      <w:pPr>
        <w:rPr>
          <w:rFonts w:cs="Times New Roman"/>
        </w:rPr>
      </w:pPr>
      <w:r>
        <w:rPr>
          <w:rFonts w:cs="Times New Roman"/>
        </w:rPr>
        <w:t>Performance testing</w:t>
      </w:r>
    </w:p>
    <w:p w14:paraId="3E184E86" w14:textId="77777777" w:rsidR="008432F2" w:rsidRDefault="00761D10">
      <w:pPr>
        <w:rPr>
          <w:rFonts w:cs="Times New Roman"/>
        </w:rPr>
      </w:pPr>
      <w:r w:rsidRPr="00BA5150">
        <w:rPr>
          <w:rFonts w:cs="Times New Roman"/>
        </w:rPr>
        <w:t>Galaxy Z Flip4</w:t>
      </w:r>
      <w:r>
        <w:rPr>
          <w:rFonts w:cs="Times New Roman"/>
        </w:rPr>
        <w:t>:</w:t>
      </w:r>
    </w:p>
    <w:tbl>
      <w:tblPr>
        <w:tblStyle w:val="TableGrid"/>
        <w:tblW w:w="0" w:type="auto"/>
        <w:tblLook w:val="04A0" w:firstRow="1" w:lastRow="0" w:firstColumn="1" w:lastColumn="0" w:noHBand="0" w:noVBand="1"/>
      </w:tblPr>
      <w:tblGrid>
        <w:gridCol w:w="3964"/>
        <w:gridCol w:w="4111"/>
      </w:tblGrid>
      <w:tr w:rsidR="00CB7BF0" w14:paraId="2D963DD3" w14:textId="77777777" w:rsidTr="00224445">
        <w:tc>
          <w:tcPr>
            <w:tcW w:w="3964" w:type="dxa"/>
          </w:tcPr>
          <w:p w14:paraId="68FBEF2E" w14:textId="0E9D7B0F" w:rsidR="00CB7BF0" w:rsidRDefault="00326F0E">
            <w:pPr>
              <w:rPr>
                <w:rFonts w:cs="Times New Roman"/>
                <w:noProof/>
              </w:rPr>
            </w:pPr>
            <w:r>
              <w:rPr>
                <w:rFonts w:cs="Times New Roman"/>
                <w:noProof/>
              </w:rPr>
              <w:t>Battery saving mode</w:t>
            </w:r>
          </w:p>
        </w:tc>
        <w:tc>
          <w:tcPr>
            <w:tcW w:w="4111" w:type="dxa"/>
          </w:tcPr>
          <w:p w14:paraId="2413A076" w14:textId="77CAC0F0" w:rsidR="00CB7BF0" w:rsidRDefault="00326F0E">
            <w:pPr>
              <w:rPr>
                <w:rFonts w:cs="Times New Roman"/>
                <w:noProof/>
              </w:rPr>
            </w:pPr>
            <w:r>
              <w:rPr>
                <w:rFonts w:cs="Times New Roman"/>
                <w:noProof/>
              </w:rPr>
              <w:t>Normal mode</w:t>
            </w:r>
          </w:p>
        </w:tc>
      </w:tr>
    </w:tbl>
    <w:p w14:paraId="5F23DA3C" w14:textId="542CF83B" w:rsidR="001D12D9" w:rsidRDefault="007F2D12">
      <w:pPr>
        <w:rPr>
          <w:rFonts w:cs="Times New Roman"/>
        </w:rPr>
      </w:pPr>
      <w:r>
        <w:rPr>
          <w:rFonts w:cs="Times New Roman"/>
          <w:noProof/>
        </w:rPr>
        <w:drawing>
          <wp:inline distT="0" distB="0" distL="0" distR="0" wp14:anchorId="2AAC45F1" wp14:editId="5AD99F47">
            <wp:extent cx="1247775" cy="305048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61612" cy="3084313"/>
                    </a:xfrm>
                    <a:prstGeom prst="rect">
                      <a:avLst/>
                    </a:prstGeom>
                    <a:noFill/>
                    <a:ln>
                      <a:noFill/>
                    </a:ln>
                  </pic:spPr>
                </pic:pic>
              </a:graphicData>
            </a:graphic>
          </wp:inline>
        </w:drawing>
      </w:r>
      <w:r w:rsidR="00D04E36">
        <w:rPr>
          <w:rFonts w:cs="Times New Roman"/>
          <w:noProof/>
        </w:rPr>
        <w:drawing>
          <wp:inline distT="0" distB="0" distL="0" distR="0" wp14:anchorId="438FE932" wp14:editId="3DE39BE3">
            <wp:extent cx="1257300" cy="307376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62520" cy="3086529"/>
                    </a:xfrm>
                    <a:prstGeom prst="rect">
                      <a:avLst/>
                    </a:prstGeom>
                    <a:noFill/>
                    <a:ln>
                      <a:noFill/>
                    </a:ln>
                  </pic:spPr>
                </pic:pic>
              </a:graphicData>
            </a:graphic>
          </wp:inline>
        </w:drawing>
      </w:r>
      <w:r w:rsidR="002021B4">
        <w:rPr>
          <w:rFonts w:cs="Times New Roman"/>
          <w:noProof/>
        </w:rPr>
        <w:drawing>
          <wp:inline distT="0" distB="0" distL="0" distR="0" wp14:anchorId="4FD2FCA3" wp14:editId="64497A6E">
            <wp:extent cx="1238250" cy="3027195"/>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44003" cy="3041260"/>
                    </a:xfrm>
                    <a:prstGeom prst="rect">
                      <a:avLst/>
                    </a:prstGeom>
                    <a:noFill/>
                    <a:ln>
                      <a:noFill/>
                    </a:ln>
                  </pic:spPr>
                </pic:pic>
              </a:graphicData>
            </a:graphic>
          </wp:inline>
        </w:drawing>
      </w:r>
      <w:r w:rsidR="002021B4">
        <w:rPr>
          <w:rFonts w:cs="Times New Roman"/>
          <w:noProof/>
        </w:rPr>
        <w:drawing>
          <wp:inline distT="0" distB="0" distL="0" distR="0" wp14:anchorId="09D3C541" wp14:editId="68066E71">
            <wp:extent cx="1289617" cy="3152775"/>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92106" cy="3158860"/>
                    </a:xfrm>
                    <a:prstGeom prst="rect">
                      <a:avLst/>
                    </a:prstGeom>
                    <a:noFill/>
                    <a:ln>
                      <a:noFill/>
                    </a:ln>
                  </pic:spPr>
                </pic:pic>
              </a:graphicData>
            </a:graphic>
          </wp:inline>
        </w:drawing>
      </w:r>
    </w:p>
    <w:p w14:paraId="2810302C" w14:textId="20466F26" w:rsidR="001D12D9" w:rsidRDefault="006B6A72">
      <w:pPr>
        <w:rPr>
          <w:rFonts w:cs="Times New Roman"/>
        </w:rPr>
      </w:pPr>
      <w:r>
        <w:rPr>
          <w:rFonts w:cs="Times New Roman"/>
        </w:rPr>
        <w:t>To sim</w:t>
      </w:r>
      <w:r w:rsidR="00611737">
        <w:rPr>
          <w:rFonts w:cs="Times New Roman"/>
        </w:rPr>
        <w:t>ulate low performance</w:t>
      </w:r>
      <w:r w:rsidR="001F5C7B">
        <w:rPr>
          <w:rFonts w:cs="Times New Roman"/>
        </w:rPr>
        <w:t xml:space="preserve"> or low battery</w:t>
      </w:r>
      <w:r w:rsidR="00611737">
        <w:rPr>
          <w:rFonts w:cs="Times New Roman"/>
        </w:rPr>
        <w:t xml:space="preserve">, we activated </w:t>
      </w:r>
      <w:r w:rsidR="00D306EB">
        <w:rPr>
          <w:rFonts w:cs="Times New Roman"/>
        </w:rPr>
        <w:t>battery saving mode on the left</w:t>
      </w:r>
      <w:r w:rsidR="006D5311">
        <w:rPr>
          <w:rFonts w:cs="Times New Roman"/>
        </w:rPr>
        <w:t>.</w:t>
      </w:r>
    </w:p>
    <w:p w14:paraId="6EA7ADEE" w14:textId="149D4F30" w:rsidR="006D5311" w:rsidRDefault="006D5311">
      <w:pPr>
        <w:rPr>
          <w:rFonts w:cs="Times New Roman"/>
        </w:rPr>
      </w:pPr>
      <w:r>
        <w:rPr>
          <w:rFonts w:cs="Times New Roman"/>
        </w:rPr>
        <w:t xml:space="preserve">The app works perfectly on both </w:t>
      </w:r>
      <w:r w:rsidR="00A019D8" w:rsidRPr="00A019D8">
        <w:rPr>
          <w:rFonts w:cs="Times New Roman"/>
        </w:rPr>
        <w:t>circumstances</w:t>
      </w:r>
      <w:r w:rsidR="00A019D8">
        <w:rPr>
          <w:rFonts w:cs="Times New Roman"/>
        </w:rPr>
        <w:t>, with an expected frame</w:t>
      </w:r>
      <w:r w:rsidR="008C0924">
        <w:rPr>
          <w:rFonts w:cs="Times New Roman"/>
        </w:rPr>
        <w:t>s</w:t>
      </w:r>
      <w:r w:rsidR="00A019D8">
        <w:rPr>
          <w:rFonts w:cs="Times New Roman"/>
        </w:rPr>
        <w:t xml:space="preserve"> dropped because of the battery saving mode.</w:t>
      </w:r>
    </w:p>
    <w:p w14:paraId="1E8384B9" w14:textId="77777777" w:rsidR="00A019D8" w:rsidRDefault="00A019D8">
      <w:pPr>
        <w:rPr>
          <w:rFonts w:cs="Times New Roman"/>
        </w:rPr>
      </w:pPr>
      <w:r>
        <w:rPr>
          <w:rFonts w:cs="Times New Roman"/>
        </w:rPr>
        <w:br w:type="page"/>
      </w:r>
    </w:p>
    <w:p w14:paraId="38641E62" w14:textId="77777777" w:rsidR="006D5311" w:rsidRDefault="006D5311">
      <w:pPr>
        <w:rPr>
          <w:rFonts w:cs="Times New Roman"/>
        </w:rPr>
      </w:pPr>
    </w:p>
    <w:p w14:paraId="7FEEB5DB" w14:textId="4CE292BA" w:rsidR="00A019D8" w:rsidRDefault="00A019D8">
      <w:pPr>
        <w:rPr>
          <w:rFonts w:cs="Times New Roman"/>
        </w:rPr>
      </w:pPr>
      <w:r>
        <w:rPr>
          <w:rFonts w:cs="Times New Roman"/>
        </w:rPr>
        <w:t>Xiaomi K20 pro:</w:t>
      </w:r>
    </w:p>
    <w:tbl>
      <w:tblPr>
        <w:tblStyle w:val="TableGrid"/>
        <w:tblW w:w="0" w:type="auto"/>
        <w:tblLook w:val="04A0" w:firstRow="1" w:lastRow="0" w:firstColumn="1" w:lastColumn="0" w:noHBand="0" w:noVBand="1"/>
      </w:tblPr>
      <w:tblGrid>
        <w:gridCol w:w="3964"/>
        <w:gridCol w:w="4111"/>
      </w:tblGrid>
      <w:tr w:rsidR="004F21CE" w14:paraId="29F79854" w14:textId="77777777">
        <w:tc>
          <w:tcPr>
            <w:tcW w:w="3964" w:type="dxa"/>
          </w:tcPr>
          <w:p w14:paraId="04DA137F" w14:textId="77777777" w:rsidR="004F21CE" w:rsidRDefault="004F21CE">
            <w:pPr>
              <w:rPr>
                <w:rFonts w:cs="Times New Roman"/>
                <w:noProof/>
              </w:rPr>
            </w:pPr>
            <w:r>
              <w:rPr>
                <w:rFonts w:cs="Times New Roman"/>
                <w:noProof/>
              </w:rPr>
              <w:t>Battery saving mode</w:t>
            </w:r>
          </w:p>
        </w:tc>
        <w:tc>
          <w:tcPr>
            <w:tcW w:w="4111" w:type="dxa"/>
          </w:tcPr>
          <w:p w14:paraId="3D2AB1E6" w14:textId="77777777" w:rsidR="004F21CE" w:rsidRDefault="004F21CE">
            <w:pPr>
              <w:rPr>
                <w:rFonts w:cs="Times New Roman"/>
                <w:noProof/>
              </w:rPr>
            </w:pPr>
            <w:r>
              <w:rPr>
                <w:rFonts w:cs="Times New Roman"/>
                <w:noProof/>
              </w:rPr>
              <w:t>Normal mode</w:t>
            </w:r>
          </w:p>
        </w:tc>
      </w:tr>
    </w:tbl>
    <w:p w14:paraId="16965E9D" w14:textId="04F8DEF1" w:rsidR="00A019D8" w:rsidRDefault="005E146B">
      <w:pPr>
        <w:rPr>
          <w:rFonts w:cs="Times New Roman"/>
        </w:rPr>
      </w:pPr>
      <w:r>
        <w:rPr>
          <w:rFonts w:cs="Times New Roman"/>
          <w:noProof/>
        </w:rPr>
        <w:drawing>
          <wp:inline distT="0" distB="0" distL="0" distR="0" wp14:anchorId="5EC08B91" wp14:editId="66DBA04D">
            <wp:extent cx="1257300" cy="272561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69869" cy="2752861"/>
                    </a:xfrm>
                    <a:prstGeom prst="rect">
                      <a:avLst/>
                    </a:prstGeom>
                    <a:noFill/>
                    <a:ln>
                      <a:noFill/>
                    </a:ln>
                  </pic:spPr>
                </pic:pic>
              </a:graphicData>
            </a:graphic>
          </wp:inline>
        </w:drawing>
      </w:r>
      <w:r>
        <w:rPr>
          <w:rFonts w:cs="Times New Roman"/>
          <w:noProof/>
        </w:rPr>
        <w:drawing>
          <wp:inline distT="0" distB="0" distL="0" distR="0" wp14:anchorId="78212873" wp14:editId="1E478A77">
            <wp:extent cx="1261018" cy="27336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75909" cy="2765957"/>
                    </a:xfrm>
                    <a:prstGeom prst="rect">
                      <a:avLst/>
                    </a:prstGeom>
                    <a:noFill/>
                    <a:ln>
                      <a:noFill/>
                    </a:ln>
                  </pic:spPr>
                </pic:pic>
              </a:graphicData>
            </a:graphic>
          </wp:inline>
        </w:drawing>
      </w:r>
      <w:r w:rsidR="00C57182">
        <w:rPr>
          <w:rFonts w:cs="Times New Roman"/>
          <w:noProof/>
        </w:rPr>
        <w:drawing>
          <wp:inline distT="0" distB="0" distL="0" distR="0" wp14:anchorId="5BA9EF9F" wp14:editId="1D1025A8">
            <wp:extent cx="1247775" cy="2704967"/>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51987" cy="2714098"/>
                    </a:xfrm>
                    <a:prstGeom prst="rect">
                      <a:avLst/>
                    </a:prstGeom>
                    <a:noFill/>
                    <a:ln>
                      <a:noFill/>
                    </a:ln>
                  </pic:spPr>
                </pic:pic>
              </a:graphicData>
            </a:graphic>
          </wp:inline>
        </w:drawing>
      </w:r>
      <w:r w:rsidR="00477365">
        <w:rPr>
          <w:rFonts w:cs="Times New Roman"/>
          <w:noProof/>
        </w:rPr>
        <w:drawing>
          <wp:inline distT="0" distB="0" distL="0" distR="0" wp14:anchorId="5B96AD2E" wp14:editId="25134AC0">
            <wp:extent cx="1261017" cy="273367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77664" cy="2769763"/>
                    </a:xfrm>
                    <a:prstGeom prst="rect">
                      <a:avLst/>
                    </a:prstGeom>
                    <a:noFill/>
                    <a:ln>
                      <a:noFill/>
                    </a:ln>
                  </pic:spPr>
                </pic:pic>
              </a:graphicData>
            </a:graphic>
          </wp:inline>
        </w:drawing>
      </w:r>
    </w:p>
    <w:p w14:paraId="3122CEE6" w14:textId="4757F6A1" w:rsidR="00477365" w:rsidRDefault="00477365">
      <w:pPr>
        <w:rPr>
          <w:rFonts w:cs="Times New Roman"/>
        </w:rPr>
      </w:pPr>
      <w:r>
        <w:rPr>
          <w:rFonts w:cs="Times New Roman"/>
        </w:rPr>
        <w:t xml:space="preserve">We did the same performance test as the Flip4, the results are the same, </w:t>
      </w:r>
      <w:r w:rsidR="007A4714">
        <w:rPr>
          <w:rFonts w:cs="Times New Roman"/>
        </w:rPr>
        <w:t>app work</w:t>
      </w:r>
      <w:r w:rsidR="008C0924">
        <w:rPr>
          <w:rFonts w:cs="Times New Roman"/>
        </w:rPr>
        <w:t>ed</w:t>
      </w:r>
      <w:r w:rsidR="007A4714">
        <w:rPr>
          <w:rFonts w:cs="Times New Roman"/>
        </w:rPr>
        <w:t xml:space="preserve"> perfectly fine</w:t>
      </w:r>
      <w:r w:rsidR="008C0924">
        <w:rPr>
          <w:rFonts w:cs="Times New Roman"/>
        </w:rPr>
        <w:t xml:space="preserve"> with a few frames dropped</w:t>
      </w:r>
      <w:r w:rsidR="007A4714">
        <w:rPr>
          <w:rFonts w:cs="Times New Roman"/>
        </w:rPr>
        <w:t>.</w:t>
      </w:r>
    </w:p>
    <w:p w14:paraId="39DBD960" w14:textId="71F3AFF6" w:rsidR="008C0924" w:rsidRDefault="008C0924">
      <w:pPr>
        <w:rPr>
          <w:rFonts w:cs="Times New Roman"/>
        </w:rPr>
      </w:pPr>
      <w:r>
        <w:rPr>
          <w:rFonts w:cs="Times New Roman"/>
        </w:rPr>
        <w:br w:type="page"/>
      </w:r>
    </w:p>
    <w:p w14:paraId="2CB2742B" w14:textId="73CACD4B" w:rsidR="008C0924" w:rsidRDefault="00BE33CA">
      <w:pPr>
        <w:rPr>
          <w:rFonts w:cs="Times New Roman"/>
        </w:rPr>
      </w:pPr>
      <w:r>
        <w:rPr>
          <w:rFonts w:cs="Times New Roman"/>
        </w:rPr>
        <w:lastRenderedPageBreak/>
        <w:t>Function</w:t>
      </w:r>
      <w:r w:rsidR="00EA3462">
        <w:rPr>
          <w:rFonts w:cs="Times New Roman"/>
        </w:rPr>
        <w:t>al</w:t>
      </w:r>
      <w:r w:rsidR="00AA0E78">
        <w:rPr>
          <w:rFonts w:cs="Times New Roman"/>
        </w:rPr>
        <w:t xml:space="preserve"> </w:t>
      </w:r>
      <w:r w:rsidR="00A33FFD">
        <w:rPr>
          <w:rFonts w:cs="Times New Roman"/>
        </w:rPr>
        <w:t>testing:</w:t>
      </w:r>
    </w:p>
    <w:p w14:paraId="711E6FEB" w14:textId="2137A535" w:rsidR="00B3545D" w:rsidRDefault="00BE33CA">
      <w:pPr>
        <w:rPr>
          <w:rFonts w:cs="Times New Roman"/>
        </w:rPr>
      </w:pPr>
      <w:r>
        <w:rPr>
          <w:rFonts w:cs="Times New Roman"/>
        </w:rPr>
        <w:t xml:space="preserve">Our main functions </w:t>
      </w:r>
      <w:r w:rsidR="00B3545D">
        <w:rPr>
          <w:rFonts w:cs="Times New Roman"/>
        </w:rPr>
        <w:t>are</w:t>
      </w:r>
      <w:r>
        <w:rPr>
          <w:rFonts w:cs="Times New Roman"/>
        </w:rPr>
        <w:t xml:space="preserve"> to capture a picture</w:t>
      </w:r>
      <w:r w:rsidR="004F70DA">
        <w:rPr>
          <w:rFonts w:cs="Times New Roman"/>
        </w:rPr>
        <w:t xml:space="preserve"> of a food and send it to the server side to perform </w:t>
      </w:r>
      <w:r w:rsidR="00B3545D">
        <w:rPr>
          <w:rFonts w:cs="Times New Roman"/>
        </w:rPr>
        <w:t>the process of recognizing the food.</w:t>
      </w:r>
    </w:p>
    <w:p w14:paraId="29098E11" w14:textId="24CAD207" w:rsidR="005A293B" w:rsidRDefault="00FF447D">
      <w:pPr>
        <w:rPr>
          <w:rFonts w:cs="Times New Roman"/>
        </w:rPr>
      </w:pPr>
      <w:r>
        <w:rPr>
          <w:rFonts w:cs="Times New Roman"/>
          <w:noProof/>
        </w:rPr>
        <w:drawing>
          <wp:anchor distT="0" distB="0" distL="114300" distR="114300" simplePos="0" relativeHeight="251658245" behindDoc="0" locked="0" layoutInCell="1" allowOverlap="1" wp14:anchorId="47F4835C" wp14:editId="6228F459">
            <wp:simplePos x="0" y="0"/>
            <wp:positionH relativeFrom="column">
              <wp:posOffset>-762635</wp:posOffset>
            </wp:positionH>
            <wp:positionV relativeFrom="paragraph">
              <wp:posOffset>340360</wp:posOffset>
            </wp:positionV>
            <wp:extent cx="1438275" cy="3515360"/>
            <wp:effectExtent l="0" t="0" r="9525" b="8890"/>
            <wp:wrapThrough wrapText="bothSides">
              <wp:wrapPolygon edited="0">
                <wp:start x="0" y="0"/>
                <wp:lineTo x="0" y="21538"/>
                <wp:lineTo x="21457" y="21538"/>
                <wp:lineTo x="21457" y="0"/>
                <wp:lineTo x="0" y="0"/>
              </wp:wrapPolygon>
            </wp:wrapThrough>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38275" cy="3515360"/>
                    </a:xfrm>
                    <a:prstGeom prst="rect">
                      <a:avLst/>
                    </a:prstGeom>
                    <a:noFill/>
                    <a:ln>
                      <a:noFill/>
                    </a:ln>
                  </pic:spPr>
                </pic:pic>
              </a:graphicData>
            </a:graphic>
            <wp14:sizeRelH relativeFrom="page">
              <wp14:pctWidth>0</wp14:pctWidth>
            </wp14:sizeRelH>
            <wp14:sizeRelV relativeFrom="page">
              <wp14:pctHeight>0</wp14:pctHeight>
            </wp14:sizeRelV>
          </wp:anchor>
        </w:drawing>
      </w:r>
      <w:r w:rsidR="005A293B">
        <w:rPr>
          <w:rFonts w:cs="Times New Roman"/>
        </w:rPr>
        <w:t xml:space="preserve">The below </w:t>
      </w:r>
      <w:r w:rsidR="00876518">
        <w:rPr>
          <w:rFonts w:cs="Times New Roman"/>
        </w:rPr>
        <w:t>images</w:t>
      </w:r>
      <w:r w:rsidR="005A293B">
        <w:rPr>
          <w:rFonts w:cs="Times New Roman"/>
        </w:rPr>
        <w:t xml:space="preserve"> show that we can </w:t>
      </w:r>
      <w:r w:rsidR="006B5CCB">
        <w:rPr>
          <w:rFonts w:cs="Times New Roman"/>
        </w:rPr>
        <w:t xml:space="preserve">perform our main </w:t>
      </w:r>
      <w:r w:rsidR="002664E5">
        <w:rPr>
          <w:rFonts w:cs="Times New Roman"/>
        </w:rPr>
        <w:t>function with no bug.</w:t>
      </w:r>
    </w:p>
    <w:p w14:paraId="490E8564" w14:textId="73BD5890" w:rsidR="00876518" w:rsidRDefault="00A0623C">
      <w:pPr>
        <w:rPr>
          <w:rFonts w:cs="Times New Roman"/>
        </w:rPr>
      </w:pPr>
      <w:r>
        <w:rPr>
          <w:rFonts w:cs="Times New Roman"/>
          <w:noProof/>
        </w:rPr>
        <w:drawing>
          <wp:anchor distT="0" distB="0" distL="114300" distR="114300" simplePos="0" relativeHeight="251658246" behindDoc="0" locked="0" layoutInCell="1" allowOverlap="1" wp14:anchorId="0A675D45" wp14:editId="672879B4">
            <wp:simplePos x="0" y="0"/>
            <wp:positionH relativeFrom="margin">
              <wp:posOffset>-772160</wp:posOffset>
            </wp:positionH>
            <wp:positionV relativeFrom="paragraph">
              <wp:posOffset>3682365</wp:posOffset>
            </wp:positionV>
            <wp:extent cx="1457325" cy="3563620"/>
            <wp:effectExtent l="0" t="0" r="9525" b="0"/>
            <wp:wrapThrough wrapText="bothSides">
              <wp:wrapPolygon edited="0">
                <wp:start x="0" y="0"/>
                <wp:lineTo x="0" y="21477"/>
                <wp:lineTo x="21459" y="21477"/>
                <wp:lineTo x="21459" y="0"/>
                <wp:lineTo x="0" y="0"/>
              </wp:wrapPolygon>
            </wp:wrapThrough>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57325" cy="3563620"/>
                    </a:xfrm>
                    <a:prstGeom prst="rect">
                      <a:avLst/>
                    </a:prstGeom>
                    <a:noFill/>
                    <a:ln>
                      <a:noFill/>
                    </a:ln>
                  </pic:spPr>
                </pic:pic>
              </a:graphicData>
            </a:graphic>
            <wp14:sizeRelH relativeFrom="page">
              <wp14:pctWidth>0</wp14:pctWidth>
            </wp14:sizeRelH>
            <wp14:sizeRelV relativeFrom="page">
              <wp14:pctHeight>0</wp14:pctHeight>
            </wp14:sizeRelV>
          </wp:anchor>
        </w:drawing>
      </w:r>
      <w:r w:rsidR="000747C1">
        <w:rPr>
          <w:rFonts w:cs="Times New Roman"/>
          <w:noProof/>
        </w:rPr>
        <w:drawing>
          <wp:anchor distT="0" distB="0" distL="114300" distR="114300" simplePos="0" relativeHeight="251658243" behindDoc="0" locked="0" layoutInCell="1" allowOverlap="1" wp14:anchorId="4BC92FE2" wp14:editId="19B82C6E">
            <wp:simplePos x="0" y="0"/>
            <wp:positionH relativeFrom="margin">
              <wp:posOffset>4229100</wp:posOffset>
            </wp:positionH>
            <wp:positionV relativeFrom="paragraph">
              <wp:posOffset>57150</wp:posOffset>
            </wp:positionV>
            <wp:extent cx="1423670" cy="3482975"/>
            <wp:effectExtent l="0" t="0" r="5080" b="3175"/>
            <wp:wrapThrough wrapText="bothSides">
              <wp:wrapPolygon edited="0">
                <wp:start x="0" y="0"/>
                <wp:lineTo x="0" y="21502"/>
                <wp:lineTo x="21388" y="21502"/>
                <wp:lineTo x="21388" y="0"/>
                <wp:lineTo x="0" y="0"/>
              </wp:wrapPolygon>
            </wp:wrapThrough>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23670" cy="3482975"/>
                    </a:xfrm>
                    <a:prstGeom prst="rect">
                      <a:avLst/>
                    </a:prstGeom>
                    <a:noFill/>
                    <a:ln>
                      <a:noFill/>
                    </a:ln>
                  </pic:spPr>
                </pic:pic>
              </a:graphicData>
            </a:graphic>
            <wp14:sizeRelH relativeFrom="page">
              <wp14:pctWidth>0</wp14:pctWidth>
            </wp14:sizeRelH>
            <wp14:sizeRelV relativeFrom="page">
              <wp14:pctHeight>0</wp14:pctHeight>
            </wp14:sizeRelV>
          </wp:anchor>
        </w:drawing>
      </w:r>
      <w:r w:rsidR="007E2063" w:rsidRPr="007E2063">
        <w:rPr>
          <w:rFonts w:ascii="Wingdings" w:eastAsia="Wingdings" w:hAnsi="Wingdings" w:cs="Wingdings"/>
        </w:rPr>
        <w:t>à</w:t>
      </w:r>
      <w:r w:rsidR="00C71A2F">
        <w:rPr>
          <w:rFonts w:cs="Times New Roman"/>
          <w:noProof/>
        </w:rPr>
        <w:drawing>
          <wp:inline distT="0" distB="0" distL="0" distR="0" wp14:anchorId="3FB2793F" wp14:editId="298DE94F">
            <wp:extent cx="1438275" cy="3516202"/>
            <wp:effectExtent l="0" t="0" r="0" b="82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438275" cy="3516202"/>
                    </a:xfrm>
                    <a:prstGeom prst="rect">
                      <a:avLst/>
                    </a:prstGeom>
                    <a:noFill/>
                    <a:ln>
                      <a:noFill/>
                    </a:ln>
                  </pic:spPr>
                </pic:pic>
              </a:graphicData>
            </a:graphic>
          </wp:inline>
        </w:drawing>
      </w:r>
      <w:r w:rsidR="00FF447D" w:rsidRPr="00FF447D">
        <w:rPr>
          <w:rFonts w:ascii="Wingdings" w:eastAsia="Wingdings" w:hAnsi="Wingdings" w:cs="Wingdings"/>
        </w:rPr>
        <w:t>à</w:t>
      </w:r>
      <w:r w:rsidR="00172EDE">
        <w:rPr>
          <w:rFonts w:cs="Times New Roman"/>
          <w:noProof/>
        </w:rPr>
        <w:drawing>
          <wp:inline distT="0" distB="0" distL="0" distR="0" wp14:anchorId="630C1E31" wp14:editId="0FB9F0B0">
            <wp:extent cx="1428750" cy="3492917"/>
            <wp:effectExtent l="0" t="0" r="0" b="0"/>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41447" cy="3523958"/>
                    </a:xfrm>
                    <a:prstGeom prst="rect">
                      <a:avLst/>
                    </a:prstGeom>
                    <a:noFill/>
                    <a:ln>
                      <a:noFill/>
                    </a:ln>
                  </pic:spPr>
                </pic:pic>
              </a:graphicData>
            </a:graphic>
          </wp:inline>
        </w:drawing>
      </w:r>
      <w:r w:rsidR="00172EDE" w:rsidRPr="00172EDE">
        <w:rPr>
          <w:rFonts w:ascii="Wingdings" w:eastAsia="Wingdings" w:hAnsi="Wingdings" w:cs="Wingdings"/>
        </w:rPr>
        <w:t>à</w:t>
      </w:r>
    </w:p>
    <w:p w14:paraId="6FFB85F5" w14:textId="02F80D42" w:rsidR="000747C1" w:rsidRDefault="00850B5F">
      <w:pPr>
        <w:rPr>
          <w:rFonts w:cs="Times New Roman"/>
        </w:rPr>
      </w:pPr>
      <w:r>
        <w:rPr>
          <w:rFonts w:cs="Times New Roman"/>
          <w:noProof/>
        </w:rPr>
        <w:drawing>
          <wp:anchor distT="0" distB="0" distL="114300" distR="114300" simplePos="0" relativeHeight="251658244" behindDoc="0" locked="0" layoutInCell="1" allowOverlap="1" wp14:anchorId="175D4CFD" wp14:editId="3C41EC17">
            <wp:simplePos x="0" y="0"/>
            <wp:positionH relativeFrom="column">
              <wp:posOffset>4287520</wp:posOffset>
            </wp:positionH>
            <wp:positionV relativeFrom="paragraph">
              <wp:posOffset>12065</wp:posOffset>
            </wp:positionV>
            <wp:extent cx="1460500" cy="3571875"/>
            <wp:effectExtent l="0" t="0" r="6350" b="9525"/>
            <wp:wrapThrough wrapText="bothSides">
              <wp:wrapPolygon edited="0">
                <wp:start x="0" y="0"/>
                <wp:lineTo x="0" y="21542"/>
                <wp:lineTo x="21412" y="21542"/>
                <wp:lineTo x="21412" y="0"/>
                <wp:lineTo x="0" y="0"/>
              </wp:wrapPolygon>
            </wp:wrapThrough>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60500" cy="3571875"/>
                    </a:xfrm>
                    <a:prstGeom prst="rect">
                      <a:avLst/>
                    </a:prstGeom>
                    <a:noFill/>
                    <a:ln>
                      <a:noFill/>
                    </a:ln>
                  </pic:spPr>
                </pic:pic>
              </a:graphicData>
            </a:graphic>
            <wp14:sizeRelH relativeFrom="page">
              <wp14:pctWidth>0</wp14:pctWidth>
            </wp14:sizeRelH>
            <wp14:sizeRelV relativeFrom="page">
              <wp14:pctHeight>0</wp14:pctHeight>
            </wp14:sizeRelV>
          </wp:anchor>
        </w:drawing>
      </w:r>
      <w:r w:rsidR="00A0623C" w:rsidRPr="00A0623C">
        <w:rPr>
          <w:rFonts w:ascii="Wingdings" w:eastAsia="Wingdings" w:hAnsi="Wingdings" w:cs="Wingdings"/>
        </w:rPr>
        <w:t>à</w:t>
      </w:r>
      <w:r w:rsidR="008D3114">
        <w:rPr>
          <w:rFonts w:cs="Times New Roman"/>
          <w:noProof/>
        </w:rPr>
        <w:drawing>
          <wp:inline distT="0" distB="0" distL="0" distR="0" wp14:anchorId="681CD85F" wp14:editId="2E2EB45B">
            <wp:extent cx="1457325" cy="356278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463395" cy="3577621"/>
                    </a:xfrm>
                    <a:prstGeom prst="rect">
                      <a:avLst/>
                    </a:prstGeom>
                    <a:noFill/>
                    <a:ln>
                      <a:noFill/>
                    </a:ln>
                  </pic:spPr>
                </pic:pic>
              </a:graphicData>
            </a:graphic>
          </wp:inline>
        </w:drawing>
      </w:r>
      <w:r w:rsidR="00A0623C" w:rsidRPr="00A0623C">
        <w:rPr>
          <w:rFonts w:ascii="Wingdings" w:eastAsia="Wingdings" w:hAnsi="Wingdings" w:cs="Wingdings"/>
        </w:rPr>
        <w:t>à</w:t>
      </w:r>
      <w:r w:rsidR="00A0051F">
        <w:rPr>
          <w:rFonts w:cs="Times New Roman"/>
          <w:noProof/>
        </w:rPr>
        <w:drawing>
          <wp:inline distT="0" distB="0" distL="0" distR="0" wp14:anchorId="7293B8AC" wp14:editId="4E3F4EF7">
            <wp:extent cx="1457325" cy="356277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464638" cy="3580652"/>
                    </a:xfrm>
                    <a:prstGeom prst="rect">
                      <a:avLst/>
                    </a:prstGeom>
                    <a:noFill/>
                    <a:ln>
                      <a:noFill/>
                    </a:ln>
                  </pic:spPr>
                </pic:pic>
              </a:graphicData>
            </a:graphic>
          </wp:inline>
        </w:drawing>
      </w:r>
      <w:r w:rsidR="00A0051F" w:rsidRPr="00A0051F">
        <w:rPr>
          <w:rFonts w:ascii="Wingdings" w:eastAsia="Wingdings" w:hAnsi="Wingdings" w:cs="Wingdings"/>
        </w:rPr>
        <w:t>à</w:t>
      </w:r>
    </w:p>
    <w:p w14:paraId="12E272BE" w14:textId="77777777" w:rsidR="00850B5F" w:rsidRDefault="00850B5F">
      <w:pPr>
        <w:rPr>
          <w:rFonts w:cs="Times New Roman"/>
        </w:rPr>
      </w:pPr>
      <w:r>
        <w:rPr>
          <w:rFonts w:cs="Times New Roman"/>
        </w:rPr>
        <w:br w:type="page"/>
      </w:r>
    </w:p>
    <w:p w14:paraId="26A951A1" w14:textId="1C9FA06F" w:rsidR="00850B5F" w:rsidRDefault="000922F6">
      <w:pPr>
        <w:rPr>
          <w:rFonts w:cs="Times New Roman"/>
        </w:rPr>
      </w:pPr>
      <w:r>
        <w:rPr>
          <w:rFonts w:cs="Times New Roman"/>
        </w:rPr>
        <w:lastRenderedPageBreak/>
        <w:t>Date choosing function:</w:t>
      </w:r>
    </w:p>
    <w:p w14:paraId="021CA8B1" w14:textId="67A3CBD8" w:rsidR="000922F6" w:rsidRDefault="00E01345">
      <w:pPr>
        <w:rPr>
          <w:rFonts w:cs="Times New Roman"/>
        </w:rPr>
      </w:pPr>
      <w:r>
        <w:rPr>
          <w:rFonts w:cs="Times New Roman"/>
        </w:rPr>
        <w:t>C</w:t>
      </w:r>
      <w:r w:rsidR="00C7799B">
        <w:rPr>
          <w:rFonts w:cs="Times New Roman"/>
        </w:rPr>
        <w:t xml:space="preserve">hoose the date by </w:t>
      </w:r>
      <w:r w:rsidR="00047C16">
        <w:rPr>
          <w:rFonts w:cs="Times New Roman"/>
        </w:rPr>
        <w:t xml:space="preserve">using the </w:t>
      </w:r>
      <w:r w:rsidR="00FA28E0" w:rsidRPr="00FA28E0">
        <w:rPr>
          <w:rFonts w:cs="Times New Roman"/>
        </w:rPr>
        <w:t>calendar</w:t>
      </w:r>
      <w:r w:rsidR="00FA28E0">
        <w:rPr>
          <w:rFonts w:cs="Times New Roman"/>
        </w:rPr>
        <w:t xml:space="preserve">, press the left arrow to go to </w:t>
      </w:r>
      <w:r w:rsidR="00347DE4">
        <w:rPr>
          <w:rFonts w:cs="Times New Roman"/>
        </w:rPr>
        <w:t xml:space="preserve">yesterday, </w:t>
      </w:r>
      <w:r w:rsidR="00355195">
        <w:rPr>
          <w:rFonts w:cs="Times New Roman"/>
        </w:rPr>
        <w:t xml:space="preserve">or press the right </w:t>
      </w:r>
      <w:r w:rsidR="00227404">
        <w:rPr>
          <w:rFonts w:cs="Times New Roman"/>
        </w:rPr>
        <w:t>arrow to go to the next day.</w:t>
      </w:r>
    </w:p>
    <w:p w14:paraId="394B3357" w14:textId="5C939E2F" w:rsidR="00227404" w:rsidRPr="00E01345" w:rsidRDefault="00E01345">
      <w:pPr>
        <w:rPr>
          <w:rFonts w:cs="Times New Roman"/>
          <w:szCs w:val="24"/>
        </w:rPr>
      </w:pPr>
      <w:r>
        <w:rPr>
          <w:rFonts w:cs="Times New Roman"/>
          <w:noProof/>
        </w:rPr>
        <w:drawing>
          <wp:inline distT="0" distB="0" distL="0" distR="0" wp14:anchorId="6D5B39D9" wp14:editId="5FC72979">
            <wp:extent cx="1885950" cy="4610653"/>
            <wp:effectExtent l="0" t="0" r="0" b="0"/>
            <wp:docPr id="80" name="Picture 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Dia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89406" cy="4619102"/>
                    </a:xfrm>
                    <a:prstGeom prst="rect">
                      <a:avLst/>
                    </a:prstGeom>
                    <a:noFill/>
                    <a:ln>
                      <a:noFill/>
                    </a:ln>
                  </pic:spPr>
                </pic:pic>
              </a:graphicData>
            </a:graphic>
          </wp:inline>
        </w:drawing>
      </w:r>
      <w:r w:rsidRPr="00E01345">
        <w:rPr>
          <w:rFonts w:ascii="Wingdings" w:eastAsia="Wingdings" w:hAnsi="Wingdings" w:cs="Wingdings"/>
          <w:sz w:val="144"/>
          <w:szCs w:val="144"/>
        </w:rPr>
        <w:t>à</w:t>
      </w:r>
      <w:r>
        <w:rPr>
          <w:rFonts w:cs="Times New Roman"/>
          <w:noProof/>
        </w:rPr>
        <w:drawing>
          <wp:inline distT="0" distB="0" distL="0" distR="0" wp14:anchorId="1BE57DC7" wp14:editId="660D18D8">
            <wp:extent cx="1905000" cy="465722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12173" cy="4674758"/>
                    </a:xfrm>
                    <a:prstGeom prst="rect">
                      <a:avLst/>
                    </a:prstGeom>
                    <a:noFill/>
                    <a:ln>
                      <a:noFill/>
                    </a:ln>
                  </pic:spPr>
                </pic:pic>
              </a:graphicData>
            </a:graphic>
          </wp:inline>
        </w:drawing>
      </w:r>
    </w:p>
    <w:p w14:paraId="3CE68FC5" w14:textId="46FA1410" w:rsidR="00850B5F" w:rsidRDefault="004440F8">
      <w:pPr>
        <w:rPr>
          <w:rFonts w:cs="Times New Roman"/>
        </w:rPr>
      </w:pPr>
      <w:r>
        <w:rPr>
          <w:rFonts w:cs="Times New Roman"/>
        </w:rPr>
        <w:br w:type="page"/>
      </w:r>
    </w:p>
    <w:p w14:paraId="02E07798" w14:textId="60B17E6F" w:rsidR="00850B5F" w:rsidRDefault="004440F8">
      <w:pPr>
        <w:rPr>
          <w:rFonts w:cs="Times New Roman"/>
        </w:rPr>
      </w:pPr>
      <w:r>
        <w:rPr>
          <w:rFonts w:cs="Times New Roman"/>
        </w:rPr>
        <w:lastRenderedPageBreak/>
        <w:t>Profile editing:</w:t>
      </w:r>
    </w:p>
    <w:p w14:paraId="50394CE6" w14:textId="0C6017E5" w:rsidR="004440F8" w:rsidRDefault="006F2329">
      <w:pPr>
        <w:rPr>
          <w:rFonts w:cs="Times New Roman"/>
        </w:rPr>
      </w:pPr>
      <w:r>
        <w:rPr>
          <w:rFonts w:cs="Times New Roman"/>
        </w:rPr>
        <w:t>Edit the profile</w:t>
      </w:r>
      <w:r w:rsidR="007B3765">
        <w:rPr>
          <w:rFonts w:cs="Times New Roman"/>
        </w:rPr>
        <w:t xml:space="preserve"> by typing the new</w:t>
      </w:r>
      <w:r w:rsidR="00525448">
        <w:rPr>
          <w:rFonts w:cs="Times New Roman"/>
        </w:rPr>
        <w:t xml:space="preserve"> value or </w:t>
      </w:r>
      <w:r w:rsidR="002D29E9">
        <w:rPr>
          <w:rFonts w:cs="Times New Roman"/>
        </w:rPr>
        <w:t>choosing the new option.</w:t>
      </w:r>
    </w:p>
    <w:p w14:paraId="46851D33" w14:textId="77777777" w:rsidR="002D29E9" w:rsidRDefault="002D29E9">
      <w:pPr>
        <w:rPr>
          <w:rFonts w:cs="Times New Roman"/>
        </w:rPr>
      </w:pPr>
    </w:p>
    <w:p w14:paraId="159E3EA0" w14:textId="54AC5062" w:rsidR="0064556B" w:rsidRDefault="0064556B">
      <w:pPr>
        <w:rPr>
          <w:rFonts w:cs="Times New Roman"/>
          <w:sz w:val="144"/>
          <w:szCs w:val="144"/>
        </w:rPr>
      </w:pPr>
      <w:r>
        <w:rPr>
          <w:rFonts w:cs="Times New Roman"/>
          <w:noProof/>
        </w:rPr>
        <w:drawing>
          <wp:inline distT="0" distB="0" distL="0" distR="0" wp14:anchorId="1A9B00BF" wp14:editId="3A3DE1E3">
            <wp:extent cx="1981200" cy="484351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84439" cy="4851432"/>
                    </a:xfrm>
                    <a:prstGeom prst="rect">
                      <a:avLst/>
                    </a:prstGeom>
                    <a:noFill/>
                    <a:ln>
                      <a:noFill/>
                    </a:ln>
                  </pic:spPr>
                </pic:pic>
              </a:graphicData>
            </a:graphic>
          </wp:inline>
        </w:drawing>
      </w:r>
      <w:r w:rsidRPr="0064556B">
        <w:rPr>
          <w:rFonts w:ascii="Wingdings" w:eastAsia="Wingdings" w:hAnsi="Wingdings" w:cs="Wingdings"/>
          <w:sz w:val="144"/>
          <w:szCs w:val="144"/>
        </w:rPr>
        <w:t>à</w:t>
      </w:r>
      <w:r>
        <w:rPr>
          <w:rFonts w:cs="Times New Roman"/>
          <w:noProof/>
        </w:rPr>
        <w:drawing>
          <wp:inline distT="0" distB="0" distL="0" distR="0" wp14:anchorId="305DE8FE" wp14:editId="3254F850">
            <wp:extent cx="1962150" cy="4796942"/>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63954" cy="4801353"/>
                    </a:xfrm>
                    <a:prstGeom prst="rect">
                      <a:avLst/>
                    </a:prstGeom>
                    <a:noFill/>
                    <a:ln>
                      <a:noFill/>
                    </a:ln>
                  </pic:spPr>
                </pic:pic>
              </a:graphicData>
            </a:graphic>
          </wp:inline>
        </w:drawing>
      </w:r>
    </w:p>
    <w:p w14:paraId="4AF2D147" w14:textId="77777777" w:rsidR="0062168B" w:rsidRDefault="0062168B">
      <w:pPr>
        <w:rPr>
          <w:rFonts w:cs="Times New Roman"/>
          <w:szCs w:val="24"/>
        </w:rPr>
      </w:pPr>
    </w:p>
    <w:p w14:paraId="1C7969C8" w14:textId="77777777" w:rsidR="0062168B" w:rsidRPr="0062168B" w:rsidRDefault="0062168B">
      <w:pPr>
        <w:rPr>
          <w:rFonts w:cs="Times New Roman"/>
          <w:szCs w:val="24"/>
        </w:rPr>
      </w:pPr>
    </w:p>
    <w:p w14:paraId="7B8A9662" w14:textId="77777777" w:rsidR="0062168B" w:rsidRDefault="0062168B">
      <w:pPr>
        <w:rPr>
          <w:rFonts w:cs="Times New Roman"/>
        </w:rPr>
      </w:pPr>
    </w:p>
    <w:p w14:paraId="50EAA1D8" w14:textId="53E32EEE" w:rsidR="00B52F45" w:rsidRPr="00F863B3" w:rsidRDefault="00850B5F">
      <w:pPr>
        <w:rPr>
          <w:rFonts w:eastAsia="DengXian" w:cs="Times New Roman"/>
        </w:rPr>
      </w:pPr>
      <w:r>
        <w:rPr>
          <w:rFonts w:cs="Times New Roman"/>
        </w:rPr>
        <w:br w:type="page"/>
      </w:r>
    </w:p>
    <w:p w14:paraId="5C7DFFB9" w14:textId="23D1307D" w:rsidR="00F83680" w:rsidRPr="00A308F1" w:rsidRDefault="00B25118" w:rsidP="00F83680">
      <w:pPr>
        <w:pStyle w:val="Heading1"/>
        <w:rPr>
          <w:rFonts w:cs="Times New Roman"/>
        </w:rPr>
      </w:pPr>
      <w:bookmarkStart w:id="14" w:name="_Toc120905916"/>
      <w:r w:rsidRPr="00A308F1">
        <w:rPr>
          <w:rFonts w:cs="Times New Roman"/>
        </w:rPr>
        <w:lastRenderedPageBreak/>
        <w:t>Installation</w:t>
      </w:r>
      <w:r w:rsidR="00F83680" w:rsidRPr="00A308F1">
        <w:rPr>
          <w:rFonts w:cs="Times New Roman"/>
        </w:rPr>
        <w:t xml:space="preserve"> guide</w:t>
      </w:r>
      <w:bookmarkEnd w:id="14"/>
    </w:p>
    <w:p w14:paraId="511C9E3A" w14:textId="77777777" w:rsidR="00215056" w:rsidRPr="0036185B" w:rsidRDefault="00215056" w:rsidP="00215056">
      <w:pPr>
        <w:pStyle w:val="Heading2"/>
        <w:rPr>
          <w:lang w:eastAsia="zh-TW"/>
        </w:rPr>
      </w:pPr>
      <w:bookmarkStart w:id="15" w:name="_Toc120905917"/>
      <w:r w:rsidRPr="0036185B">
        <w:rPr>
          <w:lang w:eastAsia="zh-TW"/>
        </w:rPr>
        <w:t>Backend server setup</w:t>
      </w:r>
      <w:bookmarkEnd w:id="15"/>
    </w:p>
    <w:p w14:paraId="51EEF867" w14:textId="77777777" w:rsidR="00215056" w:rsidRDefault="00215056" w:rsidP="00215056">
      <w:pPr>
        <w:rPr>
          <w:rFonts w:cs="Times New Roman"/>
          <w:lang w:eastAsia="zh-TW"/>
        </w:rPr>
      </w:pPr>
      <w:r>
        <w:rPr>
          <w:rFonts w:cs="Times New Roman"/>
          <w:lang w:eastAsia="zh-TW"/>
        </w:rPr>
        <w:t>For the environment set up a</w:t>
      </w:r>
      <w:r w:rsidRPr="00C12C26">
        <w:rPr>
          <w:rFonts w:cs="Times New Roman"/>
          <w:lang w:eastAsia="zh-TW"/>
        </w:rPr>
        <w:t>ssume you</w:t>
      </w:r>
      <w:r>
        <w:rPr>
          <w:rFonts w:cs="Times New Roman"/>
          <w:lang w:eastAsia="zh-TW"/>
        </w:rPr>
        <w:t xml:space="preserve"> installed node.js and </w:t>
      </w:r>
      <w:proofErr w:type="spellStart"/>
      <w:r>
        <w:rPr>
          <w:rFonts w:cs="Times New Roman"/>
          <w:lang w:eastAsia="zh-TW"/>
        </w:rPr>
        <w:t>npm</w:t>
      </w:r>
      <w:proofErr w:type="spellEnd"/>
      <w:r>
        <w:rPr>
          <w:rFonts w:cs="Times New Roman"/>
          <w:lang w:eastAsia="zh-TW"/>
        </w:rPr>
        <w:t>. I</w:t>
      </w:r>
      <w:r w:rsidRPr="00AE23D5">
        <w:rPr>
          <w:rFonts w:cs="Times New Roman"/>
          <w:lang w:eastAsia="zh-TW"/>
        </w:rPr>
        <w:t>f not, you can follow the website to install</w:t>
      </w:r>
      <w:r>
        <w:rPr>
          <w:rFonts w:cs="Times New Roman"/>
          <w:lang w:eastAsia="zh-TW"/>
        </w:rPr>
        <w:t xml:space="preserve"> them.</w:t>
      </w:r>
    </w:p>
    <w:p w14:paraId="57BC5F62" w14:textId="77777777" w:rsidR="00215056" w:rsidRDefault="000335B3" w:rsidP="00215056">
      <w:pPr>
        <w:rPr>
          <w:rFonts w:cs="Times New Roman"/>
          <w:lang w:eastAsia="zh-TW"/>
        </w:rPr>
      </w:pPr>
      <w:hyperlink r:id="rId40" w:history="1">
        <w:r w:rsidR="00215056" w:rsidRPr="00176FA9">
          <w:rPr>
            <w:rStyle w:val="Hyperlink"/>
            <w:rFonts w:cs="Times New Roman"/>
            <w:lang w:eastAsia="zh-TW"/>
          </w:rPr>
          <w:t>https://phoenixnap.com/kb/install-node-js-npm-on-windows</w:t>
        </w:r>
      </w:hyperlink>
    </w:p>
    <w:p w14:paraId="70A415E1" w14:textId="77777777" w:rsidR="00215056" w:rsidRPr="00E326CE" w:rsidRDefault="00215056" w:rsidP="00215056">
      <w:pPr>
        <w:rPr>
          <w:rFonts w:cs="Times New Roman"/>
          <w:lang w:eastAsia="zh-TW"/>
        </w:rPr>
      </w:pPr>
    </w:p>
    <w:p w14:paraId="61E84C6D" w14:textId="77777777" w:rsidR="00215056" w:rsidRDefault="00215056" w:rsidP="00215056">
      <w:pPr>
        <w:rPr>
          <w:rFonts w:cs="Times New Roman"/>
          <w:lang w:eastAsia="zh-TW"/>
        </w:rPr>
      </w:pPr>
      <w:r w:rsidRPr="003E2A3E">
        <w:rPr>
          <w:rFonts w:cs="Times New Roman"/>
          <w:lang w:eastAsia="zh-TW"/>
        </w:rPr>
        <w:t>Step 0</w:t>
      </w:r>
      <w:r>
        <w:rPr>
          <w:rFonts w:cs="Times New Roman"/>
          <w:lang w:eastAsia="zh-TW"/>
        </w:rPr>
        <w:t xml:space="preserve"> </w:t>
      </w:r>
      <w:r w:rsidRPr="003E2A3E">
        <w:rPr>
          <w:rFonts w:cs="Times New Roman"/>
          <w:lang w:eastAsia="zh-TW"/>
        </w:rPr>
        <w:t>use Terminal Command or Visual Studio Code to open “</w:t>
      </w:r>
      <w:r w:rsidRPr="00AB129F">
        <w:rPr>
          <w:rFonts w:cs="Times New Roman"/>
          <w:lang w:eastAsia="zh-TW"/>
        </w:rPr>
        <w:t>comp-4342-project</w:t>
      </w:r>
      <w:r w:rsidRPr="003E2A3E">
        <w:rPr>
          <w:rFonts w:cs="Times New Roman"/>
          <w:lang w:eastAsia="zh-TW"/>
        </w:rPr>
        <w:t>” folder</w:t>
      </w:r>
    </w:p>
    <w:p w14:paraId="27C8DCD2" w14:textId="77777777" w:rsidR="00215056" w:rsidRDefault="00215056" w:rsidP="00215056">
      <w:pPr>
        <w:rPr>
          <w:rFonts w:cs="Times New Roman"/>
          <w:lang w:eastAsia="zh-TW"/>
        </w:rPr>
      </w:pPr>
      <w:r>
        <w:rPr>
          <w:rFonts w:cs="Times New Roman"/>
          <w:lang w:eastAsia="zh-TW"/>
        </w:rPr>
        <w:t xml:space="preserve">Step 1 </w:t>
      </w:r>
      <w:r w:rsidRPr="00254968">
        <w:rPr>
          <w:rFonts w:cs="Times New Roman"/>
          <w:lang w:eastAsia="zh-TW"/>
        </w:rPr>
        <w:t>Run Terminal script to visit “server” folder pat</w:t>
      </w:r>
      <w:r>
        <w:rPr>
          <w:rFonts w:cs="Times New Roman"/>
          <w:lang w:eastAsia="zh-TW"/>
        </w:rPr>
        <w:t>h:</w:t>
      </w:r>
    </w:p>
    <w:p w14:paraId="5FCC3B5B" w14:textId="77777777" w:rsidR="00215056" w:rsidRDefault="00215056" w:rsidP="00215056">
      <w:pPr>
        <w:rPr>
          <w:rFonts w:cs="Times New Roman"/>
          <w:lang w:eastAsia="zh-TW"/>
        </w:rPr>
      </w:pPr>
      <w:r>
        <w:rPr>
          <w:rFonts w:cs="Times New Roman"/>
          <w:lang w:eastAsia="zh-TW"/>
        </w:rPr>
        <w:t>cd Server</w:t>
      </w:r>
    </w:p>
    <w:p w14:paraId="390DEE72" w14:textId="77777777" w:rsidR="00215056" w:rsidRDefault="00215056" w:rsidP="00215056">
      <w:pPr>
        <w:rPr>
          <w:rFonts w:cs="Times New Roman"/>
          <w:lang w:eastAsia="zh-TW"/>
        </w:rPr>
      </w:pPr>
      <w:r w:rsidRPr="001F1405">
        <w:rPr>
          <w:rFonts w:cs="Times New Roman"/>
          <w:noProof/>
          <w:lang w:eastAsia="zh-TW"/>
        </w:rPr>
        <w:drawing>
          <wp:inline distT="0" distB="0" distL="0" distR="0" wp14:anchorId="0D552D3B" wp14:editId="17B4EDBA">
            <wp:extent cx="4458322" cy="381053"/>
            <wp:effectExtent l="0" t="0" r="0" b="0"/>
            <wp:docPr id="112" name="圖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58322" cy="381053"/>
                    </a:xfrm>
                    <a:prstGeom prst="rect">
                      <a:avLst/>
                    </a:prstGeom>
                  </pic:spPr>
                </pic:pic>
              </a:graphicData>
            </a:graphic>
          </wp:inline>
        </w:drawing>
      </w:r>
    </w:p>
    <w:p w14:paraId="668163D4" w14:textId="77777777" w:rsidR="00215056" w:rsidRDefault="00215056" w:rsidP="00215056">
      <w:pPr>
        <w:rPr>
          <w:rFonts w:cs="Times New Roman"/>
          <w:lang w:eastAsia="zh-TW"/>
        </w:rPr>
      </w:pPr>
      <w:r>
        <w:rPr>
          <w:rFonts w:cs="Times New Roman" w:hint="eastAsia"/>
          <w:lang w:eastAsia="zh-TW"/>
        </w:rPr>
        <w:t>S</w:t>
      </w:r>
      <w:r>
        <w:rPr>
          <w:rFonts w:cs="Times New Roman"/>
          <w:lang w:eastAsia="zh-TW"/>
        </w:rPr>
        <w:t>tep 2</w:t>
      </w:r>
    </w:p>
    <w:p w14:paraId="0CDFA2BF" w14:textId="77777777" w:rsidR="00215056" w:rsidRDefault="00215056" w:rsidP="00215056">
      <w:pPr>
        <w:rPr>
          <w:rFonts w:cs="Times New Roman"/>
          <w:lang w:eastAsia="zh-TW"/>
        </w:rPr>
      </w:pPr>
      <w:r>
        <w:rPr>
          <w:rFonts w:cs="Times New Roman"/>
          <w:lang w:eastAsia="zh-TW"/>
        </w:rPr>
        <w:t>Install the package:</w:t>
      </w:r>
    </w:p>
    <w:p w14:paraId="7A732DFC" w14:textId="600127DB" w:rsidR="00215056" w:rsidRDefault="00511BE0" w:rsidP="00215056">
      <w:pPr>
        <w:rPr>
          <w:rFonts w:cs="Times New Roman"/>
          <w:lang w:eastAsia="zh-TW"/>
        </w:rPr>
      </w:pPr>
      <w:proofErr w:type="spellStart"/>
      <w:r>
        <w:rPr>
          <w:rFonts w:cs="Times New Roman"/>
          <w:lang w:eastAsia="zh-TW"/>
        </w:rPr>
        <w:t>n</w:t>
      </w:r>
      <w:r w:rsidR="00215056">
        <w:rPr>
          <w:rFonts w:cs="Times New Roman"/>
          <w:lang w:eastAsia="zh-TW"/>
        </w:rPr>
        <w:t>pm</w:t>
      </w:r>
      <w:proofErr w:type="spellEnd"/>
      <w:r w:rsidR="00215056">
        <w:rPr>
          <w:rFonts w:cs="Times New Roman"/>
          <w:lang w:eastAsia="zh-TW"/>
        </w:rPr>
        <w:t xml:space="preserve"> install</w:t>
      </w:r>
    </w:p>
    <w:p w14:paraId="2FB80A05" w14:textId="77777777" w:rsidR="00215056" w:rsidRDefault="00215056" w:rsidP="00215056">
      <w:pPr>
        <w:rPr>
          <w:rFonts w:cs="Times New Roman"/>
          <w:lang w:eastAsia="zh-TW"/>
        </w:rPr>
      </w:pPr>
      <w:r w:rsidRPr="0028466E">
        <w:rPr>
          <w:rFonts w:cs="Times New Roman"/>
          <w:noProof/>
          <w:lang w:eastAsia="zh-TW"/>
        </w:rPr>
        <w:drawing>
          <wp:inline distT="0" distB="0" distL="0" distR="0" wp14:anchorId="1310C261" wp14:editId="04FDB37F">
            <wp:extent cx="5274310" cy="1464310"/>
            <wp:effectExtent l="0" t="0" r="2540" b="2540"/>
            <wp:docPr id="109" name="圖片 109"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圖片 109" descr="一張含有 文字 的圖片&#10;&#10;自動產生的描述"/>
                    <pic:cNvPicPr/>
                  </pic:nvPicPr>
                  <pic:blipFill>
                    <a:blip r:embed="rId42"/>
                    <a:stretch>
                      <a:fillRect/>
                    </a:stretch>
                  </pic:blipFill>
                  <pic:spPr>
                    <a:xfrm>
                      <a:off x="0" y="0"/>
                      <a:ext cx="5274310" cy="1464310"/>
                    </a:xfrm>
                    <a:prstGeom prst="rect">
                      <a:avLst/>
                    </a:prstGeom>
                  </pic:spPr>
                </pic:pic>
              </a:graphicData>
            </a:graphic>
          </wp:inline>
        </w:drawing>
      </w:r>
    </w:p>
    <w:p w14:paraId="426523D4" w14:textId="77777777" w:rsidR="00215056" w:rsidRDefault="00215056" w:rsidP="00215056">
      <w:pPr>
        <w:rPr>
          <w:rFonts w:cs="Times New Roman"/>
          <w:lang w:eastAsia="zh-TW"/>
        </w:rPr>
      </w:pPr>
      <w:r>
        <w:rPr>
          <w:rFonts w:cs="Times New Roman"/>
          <w:lang w:eastAsia="zh-TW"/>
        </w:rPr>
        <w:t>Step 3</w:t>
      </w:r>
    </w:p>
    <w:p w14:paraId="3D1C56D4" w14:textId="77777777" w:rsidR="00215056" w:rsidRDefault="00215056" w:rsidP="00215056">
      <w:pPr>
        <w:rPr>
          <w:rFonts w:cs="Times New Roman"/>
          <w:lang w:eastAsia="zh-TW"/>
        </w:rPr>
      </w:pPr>
      <w:r>
        <w:rPr>
          <w:rFonts w:cs="Times New Roman"/>
          <w:lang w:eastAsia="zh-TW"/>
        </w:rPr>
        <w:t>R</w:t>
      </w:r>
      <w:r w:rsidRPr="00E07969">
        <w:rPr>
          <w:rFonts w:cs="Times New Roman"/>
          <w:lang w:eastAsia="zh-TW"/>
        </w:rPr>
        <w:t>un Terminal script to run the server</w:t>
      </w:r>
      <w:r>
        <w:rPr>
          <w:rFonts w:cs="Times New Roman"/>
          <w:lang w:eastAsia="zh-TW"/>
        </w:rPr>
        <w:t>:</w:t>
      </w:r>
    </w:p>
    <w:p w14:paraId="033BE28E" w14:textId="26471395" w:rsidR="00215056" w:rsidRDefault="00511BE0" w:rsidP="00215056">
      <w:pPr>
        <w:rPr>
          <w:rFonts w:cs="Times New Roman"/>
          <w:lang w:eastAsia="zh-TW"/>
        </w:rPr>
      </w:pPr>
      <w:proofErr w:type="spellStart"/>
      <w:r>
        <w:rPr>
          <w:rFonts w:cs="Times New Roman"/>
          <w:lang w:eastAsia="zh-TW"/>
        </w:rPr>
        <w:t>n</w:t>
      </w:r>
      <w:r w:rsidR="00215056">
        <w:rPr>
          <w:rFonts w:cs="Times New Roman"/>
          <w:lang w:eastAsia="zh-TW"/>
        </w:rPr>
        <w:t>pm</w:t>
      </w:r>
      <w:proofErr w:type="spellEnd"/>
      <w:r w:rsidR="00215056">
        <w:rPr>
          <w:rFonts w:cs="Times New Roman"/>
          <w:lang w:eastAsia="zh-TW"/>
        </w:rPr>
        <w:t xml:space="preserve"> start</w:t>
      </w:r>
    </w:p>
    <w:p w14:paraId="2B6F0567" w14:textId="77777777" w:rsidR="00215056" w:rsidRDefault="00215056" w:rsidP="00215056">
      <w:pPr>
        <w:rPr>
          <w:rFonts w:cs="Times New Roman"/>
          <w:lang w:eastAsia="zh-TW"/>
        </w:rPr>
      </w:pPr>
      <w:r w:rsidRPr="001F0C1F">
        <w:rPr>
          <w:rFonts w:cs="Times New Roman"/>
          <w:noProof/>
          <w:lang w:eastAsia="zh-TW"/>
        </w:rPr>
        <w:drawing>
          <wp:inline distT="0" distB="0" distL="0" distR="0" wp14:anchorId="13DBC1B7" wp14:editId="70A35442">
            <wp:extent cx="5274310" cy="1724025"/>
            <wp:effectExtent l="0" t="0" r="2540" b="9525"/>
            <wp:docPr id="110" name="圖片 110"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圖片 110" descr="一張含有 文字 的圖片&#10;&#10;自動產生的描述"/>
                    <pic:cNvPicPr/>
                  </pic:nvPicPr>
                  <pic:blipFill>
                    <a:blip r:embed="rId43"/>
                    <a:stretch>
                      <a:fillRect/>
                    </a:stretch>
                  </pic:blipFill>
                  <pic:spPr>
                    <a:xfrm>
                      <a:off x="0" y="0"/>
                      <a:ext cx="5274310" cy="1724025"/>
                    </a:xfrm>
                    <a:prstGeom prst="rect">
                      <a:avLst/>
                    </a:prstGeom>
                  </pic:spPr>
                </pic:pic>
              </a:graphicData>
            </a:graphic>
          </wp:inline>
        </w:drawing>
      </w:r>
    </w:p>
    <w:p w14:paraId="720C8A4A" w14:textId="72CEC7D0" w:rsidR="00215056" w:rsidRDefault="00215056" w:rsidP="00215056">
      <w:pPr>
        <w:rPr>
          <w:rFonts w:cs="Times New Roman"/>
          <w:lang w:eastAsia="zh-TW"/>
        </w:rPr>
      </w:pPr>
    </w:p>
    <w:p w14:paraId="662222D4" w14:textId="77777777" w:rsidR="00215056" w:rsidRPr="0036185B" w:rsidRDefault="00215056" w:rsidP="00215056">
      <w:pPr>
        <w:pStyle w:val="Heading2"/>
        <w:rPr>
          <w:lang w:eastAsia="zh-TW"/>
        </w:rPr>
      </w:pPr>
      <w:bookmarkStart w:id="16" w:name="_Toc120905918"/>
      <w:r w:rsidRPr="0036185B">
        <w:rPr>
          <w:rFonts w:hint="eastAsia"/>
          <w:lang w:eastAsia="zh-TW"/>
        </w:rPr>
        <w:lastRenderedPageBreak/>
        <w:t>A</w:t>
      </w:r>
      <w:r w:rsidRPr="0036185B">
        <w:rPr>
          <w:lang w:eastAsia="zh-TW"/>
        </w:rPr>
        <w:t>pplication server setup</w:t>
      </w:r>
      <w:bookmarkEnd w:id="16"/>
    </w:p>
    <w:p w14:paraId="469F1939" w14:textId="77777777" w:rsidR="00215056" w:rsidRPr="00A83958" w:rsidRDefault="00215056" w:rsidP="00215056">
      <w:pPr>
        <w:rPr>
          <w:rFonts w:cs="Times New Roman"/>
          <w:lang w:eastAsia="zh-TW"/>
        </w:rPr>
      </w:pPr>
      <w:r w:rsidRPr="00A83958">
        <w:rPr>
          <w:rFonts w:cs="Times New Roman"/>
          <w:lang w:eastAsia="zh-TW"/>
        </w:rPr>
        <w:t xml:space="preserve">Step </w:t>
      </w:r>
      <w:r>
        <w:rPr>
          <w:rFonts w:cs="Times New Roman"/>
          <w:lang w:eastAsia="zh-TW"/>
        </w:rPr>
        <w:t>0</w:t>
      </w:r>
      <w:r w:rsidRPr="00A83958">
        <w:rPr>
          <w:rFonts w:cs="Times New Roman"/>
          <w:lang w:eastAsia="zh-TW"/>
        </w:rPr>
        <w:t>: Install React Native Expo CLI by the following command:</w:t>
      </w:r>
    </w:p>
    <w:p w14:paraId="6097835C" w14:textId="77777777" w:rsidR="00215056" w:rsidRDefault="00215056" w:rsidP="00215056">
      <w:pPr>
        <w:rPr>
          <w:rFonts w:cs="Times New Roman"/>
          <w:lang w:eastAsia="zh-TW"/>
        </w:rPr>
      </w:pPr>
      <w:proofErr w:type="spellStart"/>
      <w:r w:rsidRPr="00A83958">
        <w:rPr>
          <w:rFonts w:cs="Times New Roman"/>
          <w:lang w:eastAsia="zh-TW"/>
        </w:rPr>
        <w:t>npm</w:t>
      </w:r>
      <w:proofErr w:type="spellEnd"/>
      <w:r w:rsidRPr="00A83958">
        <w:rPr>
          <w:rFonts w:cs="Times New Roman"/>
          <w:lang w:eastAsia="zh-TW"/>
        </w:rPr>
        <w:t xml:space="preserve"> install --global expo-cli</w:t>
      </w:r>
    </w:p>
    <w:p w14:paraId="2F975097" w14:textId="77777777" w:rsidR="00215056" w:rsidRDefault="00215056" w:rsidP="00215056">
      <w:pPr>
        <w:rPr>
          <w:rFonts w:cs="Times New Roman"/>
          <w:lang w:eastAsia="zh-TW"/>
        </w:rPr>
      </w:pPr>
      <w:r>
        <w:rPr>
          <w:rFonts w:cs="Times New Roman"/>
          <w:lang w:eastAsia="zh-TW"/>
        </w:rPr>
        <w:t xml:space="preserve">Step 1 </w:t>
      </w:r>
      <w:r w:rsidRPr="00254968">
        <w:rPr>
          <w:rFonts w:cs="Times New Roman"/>
          <w:lang w:eastAsia="zh-TW"/>
        </w:rPr>
        <w:t>Run Terminal script to visit “</w:t>
      </w:r>
      <w:r>
        <w:rPr>
          <w:rFonts w:cs="Times New Roman"/>
          <w:lang w:eastAsia="zh-TW"/>
        </w:rPr>
        <w:t>Application</w:t>
      </w:r>
      <w:r w:rsidRPr="00254968">
        <w:rPr>
          <w:rFonts w:cs="Times New Roman"/>
          <w:lang w:eastAsia="zh-TW"/>
        </w:rPr>
        <w:t>” folder pat</w:t>
      </w:r>
      <w:r>
        <w:rPr>
          <w:rFonts w:cs="Times New Roman"/>
          <w:lang w:eastAsia="zh-TW"/>
        </w:rPr>
        <w:t>h:</w:t>
      </w:r>
    </w:p>
    <w:p w14:paraId="5AFB8779" w14:textId="77777777" w:rsidR="00215056" w:rsidRDefault="00215056" w:rsidP="00215056">
      <w:pPr>
        <w:rPr>
          <w:rFonts w:cs="Times New Roman"/>
          <w:lang w:eastAsia="zh-TW"/>
        </w:rPr>
      </w:pPr>
      <w:r>
        <w:rPr>
          <w:rFonts w:cs="Times New Roman"/>
          <w:lang w:eastAsia="zh-TW"/>
        </w:rPr>
        <w:t>cd Application</w:t>
      </w:r>
    </w:p>
    <w:p w14:paraId="7E8905E5" w14:textId="77777777" w:rsidR="00215056" w:rsidRDefault="00215056" w:rsidP="00215056">
      <w:pPr>
        <w:rPr>
          <w:rFonts w:cs="Times New Roman"/>
          <w:lang w:eastAsia="zh-TW"/>
        </w:rPr>
      </w:pPr>
      <w:r w:rsidRPr="00AB648D">
        <w:rPr>
          <w:rFonts w:cs="Times New Roman"/>
          <w:noProof/>
          <w:lang w:eastAsia="zh-TW"/>
        </w:rPr>
        <w:drawing>
          <wp:inline distT="0" distB="0" distL="0" distR="0" wp14:anchorId="44E44C75" wp14:editId="0555EE50">
            <wp:extent cx="5249008" cy="390580"/>
            <wp:effectExtent l="0" t="0" r="0" b="9525"/>
            <wp:docPr id="111" name="圖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49008" cy="390580"/>
                    </a:xfrm>
                    <a:prstGeom prst="rect">
                      <a:avLst/>
                    </a:prstGeom>
                  </pic:spPr>
                </pic:pic>
              </a:graphicData>
            </a:graphic>
          </wp:inline>
        </w:drawing>
      </w:r>
    </w:p>
    <w:p w14:paraId="638B0577" w14:textId="230ADB9C" w:rsidR="006B2522" w:rsidRDefault="006B2522" w:rsidP="00215056">
      <w:pPr>
        <w:rPr>
          <w:rFonts w:cs="Times New Roman"/>
          <w:lang w:eastAsia="zh-TW"/>
        </w:rPr>
      </w:pPr>
      <w:r>
        <w:rPr>
          <w:rFonts w:cs="Times New Roman"/>
          <w:lang w:eastAsia="zh-TW"/>
        </w:rPr>
        <w:t>Step 2: Install yarn</w:t>
      </w:r>
    </w:p>
    <w:p w14:paraId="2D53C46E" w14:textId="77777777" w:rsidR="006B2522" w:rsidRPr="006B2522" w:rsidRDefault="006B2522" w:rsidP="006B2522">
      <w:pPr>
        <w:pBdr>
          <w:left w:val="single" w:sz="24" w:space="0" w:color="2C8EBB"/>
        </w:pBdr>
        <w:shd w:val="clear" w:color="auto" w:fill="292B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DDDDD"/>
          <w:sz w:val="22"/>
        </w:rPr>
      </w:pPr>
      <w:proofErr w:type="spellStart"/>
      <w:r w:rsidRPr="006B2522">
        <w:rPr>
          <w:rFonts w:ascii="Consolas" w:eastAsia="Times New Roman" w:hAnsi="Consolas" w:cs="Courier New"/>
          <w:color w:val="DDDDDD"/>
          <w:sz w:val="20"/>
          <w:szCs w:val="20"/>
        </w:rPr>
        <w:t>npm</w:t>
      </w:r>
      <w:proofErr w:type="spellEnd"/>
      <w:r w:rsidRPr="006B2522">
        <w:rPr>
          <w:rFonts w:ascii="Consolas" w:eastAsia="Times New Roman" w:hAnsi="Consolas" w:cs="Courier New"/>
          <w:color w:val="DDDDDD"/>
          <w:sz w:val="20"/>
          <w:szCs w:val="20"/>
        </w:rPr>
        <w:t xml:space="preserve"> install </w:t>
      </w:r>
      <w:r w:rsidRPr="006B2522">
        <w:rPr>
          <w:rFonts w:ascii="Consolas" w:eastAsia="Times New Roman" w:hAnsi="Consolas" w:cs="Courier New"/>
          <w:color w:val="F92672"/>
          <w:sz w:val="20"/>
          <w:szCs w:val="20"/>
        </w:rPr>
        <w:t>--global</w:t>
      </w:r>
      <w:r w:rsidRPr="006B2522">
        <w:rPr>
          <w:rFonts w:ascii="Consolas" w:eastAsia="Times New Roman" w:hAnsi="Consolas" w:cs="Courier New"/>
          <w:color w:val="DDDDDD"/>
          <w:sz w:val="20"/>
          <w:szCs w:val="20"/>
        </w:rPr>
        <w:t xml:space="preserve"> yarn</w:t>
      </w:r>
    </w:p>
    <w:p w14:paraId="3E355C29" w14:textId="77777777" w:rsidR="006B2522" w:rsidRDefault="006B2522" w:rsidP="00215056">
      <w:pPr>
        <w:rPr>
          <w:rFonts w:cs="Times New Roman"/>
          <w:lang w:eastAsia="zh-TW"/>
        </w:rPr>
      </w:pPr>
    </w:p>
    <w:p w14:paraId="69B41355" w14:textId="02AB0A7B" w:rsidR="00215056" w:rsidRDefault="00215056" w:rsidP="00215056">
      <w:pPr>
        <w:rPr>
          <w:rFonts w:cs="Times New Roman"/>
          <w:lang w:eastAsia="zh-TW"/>
        </w:rPr>
      </w:pPr>
      <w:r>
        <w:rPr>
          <w:rFonts w:cs="Times New Roman" w:hint="eastAsia"/>
          <w:lang w:eastAsia="zh-TW"/>
        </w:rPr>
        <w:t>S</w:t>
      </w:r>
      <w:r>
        <w:rPr>
          <w:rFonts w:cs="Times New Roman"/>
          <w:lang w:eastAsia="zh-TW"/>
        </w:rPr>
        <w:t xml:space="preserve">tep </w:t>
      </w:r>
      <w:r w:rsidR="006B2522">
        <w:rPr>
          <w:rFonts w:cs="Times New Roman"/>
          <w:lang w:eastAsia="zh-TW"/>
        </w:rPr>
        <w:t>3</w:t>
      </w:r>
      <w:r>
        <w:rPr>
          <w:rFonts w:cs="Times New Roman" w:hint="eastAsia"/>
          <w:lang w:eastAsia="zh-TW"/>
        </w:rPr>
        <w:t xml:space="preserve"> </w:t>
      </w:r>
      <w:r>
        <w:rPr>
          <w:rFonts w:cs="Times New Roman"/>
          <w:lang w:eastAsia="zh-TW"/>
        </w:rPr>
        <w:t>Install the package:</w:t>
      </w:r>
    </w:p>
    <w:p w14:paraId="741B1EF9" w14:textId="431BE29A" w:rsidR="006B2522" w:rsidRPr="006B2522" w:rsidRDefault="006B2522" w:rsidP="006B2522">
      <w:pPr>
        <w:pBdr>
          <w:left w:val="single" w:sz="24" w:space="0" w:color="2C8EBB"/>
        </w:pBdr>
        <w:shd w:val="clear" w:color="auto" w:fill="292B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DDDDD"/>
          <w:sz w:val="22"/>
        </w:rPr>
      </w:pPr>
      <w:r>
        <w:rPr>
          <w:rFonts w:ascii="Consolas" w:eastAsia="Times New Roman" w:hAnsi="Consolas" w:cs="Courier New"/>
          <w:color w:val="DDDDDD"/>
          <w:sz w:val="20"/>
          <w:szCs w:val="20"/>
        </w:rPr>
        <w:t xml:space="preserve">yarn </w:t>
      </w:r>
      <w:proofErr w:type="gramStart"/>
      <w:r>
        <w:rPr>
          <w:rFonts w:ascii="Consolas" w:eastAsia="Times New Roman" w:hAnsi="Consolas" w:cs="Courier New"/>
          <w:color w:val="DDDDDD"/>
          <w:sz w:val="20"/>
          <w:szCs w:val="20"/>
        </w:rPr>
        <w:t>install</w:t>
      </w:r>
      <w:proofErr w:type="gramEnd"/>
    </w:p>
    <w:p w14:paraId="5EBFBAE4" w14:textId="12AF8F5A" w:rsidR="00215056" w:rsidRDefault="00215056" w:rsidP="00215056">
      <w:pPr>
        <w:rPr>
          <w:rFonts w:cs="Times New Roman"/>
          <w:lang w:eastAsia="zh-TW"/>
        </w:rPr>
      </w:pPr>
    </w:p>
    <w:p w14:paraId="7C71AA98" w14:textId="77777777" w:rsidR="00215056" w:rsidRDefault="00215056" w:rsidP="00215056">
      <w:pPr>
        <w:rPr>
          <w:rFonts w:cs="Times New Roman"/>
          <w:lang w:eastAsia="zh-TW"/>
        </w:rPr>
      </w:pPr>
      <w:r>
        <w:rPr>
          <w:rFonts w:cs="Times New Roman" w:hint="eastAsia"/>
          <w:lang w:eastAsia="zh-TW"/>
        </w:rPr>
        <w:t>S</w:t>
      </w:r>
      <w:r>
        <w:rPr>
          <w:rFonts w:cs="Times New Roman"/>
          <w:lang w:eastAsia="zh-TW"/>
        </w:rPr>
        <w:t>tep 3</w:t>
      </w:r>
      <w:r>
        <w:rPr>
          <w:rFonts w:cs="Times New Roman" w:hint="eastAsia"/>
          <w:lang w:eastAsia="zh-TW"/>
        </w:rPr>
        <w:t xml:space="preserve"> </w:t>
      </w:r>
      <w:r>
        <w:rPr>
          <w:rFonts w:cs="Times New Roman"/>
          <w:lang w:eastAsia="zh-TW"/>
        </w:rPr>
        <w:t>Find your IP</w:t>
      </w:r>
      <w:r>
        <w:rPr>
          <w:rFonts w:cs="Times New Roman" w:hint="eastAsia"/>
          <w:lang w:eastAsia="zh-TW"/>
        </w:rPr>
        <w:t>v</w:t>
      </w:r>
      <w:r>
        <w:rPr>
          <w:rFonts w:cs="Times New Roman"/>
          <w:lang w:eastAsia="zh-TW"/>
        </w:rPr>
        <w:t xml:space="preserve">4 address in </w:t>
      </w:r>
      <w:r w:rsidRPr="003E2A3E">
        <w:rPr>
          <w:rFonts w:cs="Times New Roman"/>
          <w:lang w:eastAsia="zh-TW"/>
        </w:rPr>
        <w:t>Terminal Command or Visual Studio Code</w:t>
      </w:r>
      <w:r>
        <w:rPr>
          <w:rFonts w:cs="Times New Roman"/>
          <w:lang w:eastAsia="zh-TW"/>
        </w:rPr>
        <w:t>:</w:t>
      </w:r>
    </w:p>
    <w:p w14:paraId="2FAA8D65" w14:textId="77777777" w:rsidR="00215056" w:rsidRDefault="00215056" w:rsidP="00215056">
      <w:pPr>
        <w:rPr>
          <w:rFonts w:cs="Times New Roman"/>
          <w:lang w:eastAsia="zh-TW"/>
        </w:rPr>
      </w:pPr>
      <w:r>
        <w:rPr>
          <w:rFonts w:cs="Times New Roman"/>
          <w:lang w:eastAsia="zh-TW"/>
        </w:rPr>
        <w:t xml:space="preserve">Ipconfig </w:t>
      </w:r>
    </w:p>
    <w:p w14:paraId="3CFF1F0D" w14:textId="77777777" w:rsidR="00215056" w:rsidRDefault="00215056" w:rsidP="00215056">
      <w:pPr>
        <w:jc w:val="center"/>
        <w:rPr>
          <w:rFonts w:cs="Times New Roman"/>
          <w:lang w:eastAsia="zh-TW"/>
        </w:rPr>
      </w:pPr>
      <w:r>
        <w:rPr>
          <w:rFonts w:cs="Times New Roman"/>
          <w:noProof/>
          <w:lang w:eastAsia="zh-TW"/>
        </w:rPr>
        <w:drawing>
          <wp:inline distT="0" distB="0" distL="0" distR="0" wp14:anchorId="204CE7EE" wp14:editId="416A5394">
            <wp:extent cx="3977972" cy="3006707"/>
            <wp:effectExtent l="0" t="0" r="3810" b="3810"/>
            <wp:docPr id="119" name="圖片 119"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圖片 119" descr="一張含有 文字 的圖片&#10;&#10;自動產生的描述"/>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89592" cy="3015490"/>
                    </a:xfrm>
                    <a:prstGeom prst="rect">
                      <a:avLst/>
                    </a:prstGeom>
                    <a:noFill/>
                    <a:ln>
                      <a:noFill/>
                    </a:ln>
                  </pic:spPr>
                </pic:pic>
              </a:graphicData>
            </a:graphic>
          </wp:inline>
        </w:drawing>
      </w:r>
    </w:p>
    <w:p w14:paraId="22571AE1" w14:textId="77777777" w:rsidR="00215056" w:rsidRDefault="00215056" w:rsidP="00215056">
      <w:pPr>
        <w:rPr>
          <w:rFonts w:cs="Times New Roman"/>
          <w:lang w:eastAsia="zh-TW"/>
        </w:rPr>
      </w:pPr>
      <w:r>
        <w:rPr>
          <w:rFonts w:cs="Times New Roman"/>
          <w:lang w:eastAsia="zh-TW"/>
        </w:rPr>
        <w:br w:type="page"/>
      </w:r>
    </w:p>
    <w:p w14:paraId="02AEE576" w14:textId="77777777" w:rsidR="00215056" w:rsidRDefault="00215056" w:rsidP="00215056">
      <w:pPr>
        <w:rPr>
          <w:rFonts w:cs="Times New Roman"/>
          <w:lang w:eastAsia="zh-TW"/>
        </w:rPr>
      </w:pPr>
      <w:r>
        <w:rPr>
          <w:rFonts w:cs="Times New Roman" w:hint="eastAsia"/>
          <w:lang w:eastAsia="zh-TW"/>
        </w:rPr>
        <w:lastRenderedPageBreak/>
        <w:t>S</w:t>
      </w:r>
      <w:r>
        <w:rPr>
          <w:rFonts w:cs="Times New Roman"/>
          <w:lang w:eastAsia="zh-TW"/>
        </w:rPr>
        <w:t>tep 4 set you host address:</w:t>
      </w:r>
    </w:p>
    <w:p w14:paraId="0AA58A6E" w14:textId="308F0C87" w:rsidR="00215056" w:rsidRDefault="00215056" w:rsidP="00215056">
      <w:pPr>
        <w:rPr>
          <w:rFonts w:cs="Times New Roman"/>
          <w:lang w:eastAsia="zh-TW"/>
        </w:rPr>
      </w:pPr>
      <w:r>
        <w:rPr>
          <w:rFonts w:cs="Times New Roman"/>
          <w:lang w:eastAsia="zh-TW"/>
        </w:rPr>
        <w:t xml:space="preserve">Open the “Host.js” to change the “HOSTNAME” to you IPv4 address, </w:t>
      </w:r>
      <w:r w:rsidR="00F863B3">
        <w:rPr>
          <w:rFonts w:cs="Times New Roman" w:hint="eastAsia"/>
          <w:lang w:eastAsia="zh-TW"/>
        </w:rPr>
        <w:t>l</w:t>
      </w:r>
      <w:r>
        <w:rPr>
          <w:rFonts w:cs="Times New Roman"/>
          <w:lang w:eastAsia="zh-TW"/>
        </w:rPr>
        <w:t xml:space="preserve">ike </w:t>
      </w:r>
      <w:r w:rsidRPr="006825DD">
        <w:rPr>
          <w:rFonts w:cs="Times New Roman"/>
          <w:lang w:eastAsia="zh-TW"/>
        </w:rPr>
        <w:t>'http://</w:t>
      </w:r>
      <w:r>
        <w:rPr>
          <w:rFonts w:cs="Times New Roman"/>
          <w:lang w:eastAsia="zh-TW"/>
        </w:rPr>
        <w:t>xxx</w:t>
      </w:r>
      <w:r w:rsidRPr="006825DD">
        <w:rPr>
          <w:rFonts w:cs="Times New Roman"/>
          <w:lang w:eastAsia="zh-TW"/>
        </w:rPr>
        <w:t>.</w:t>
      </w:r>
      <w:r>
        <w:rPr>
          <w:rFonts w:cs="Times New Roman"/>
          <w:lang w:eastAsia="zh-TW"/>
        </w:rPr>
        <w:t>xxx</w:t>
      </w:r>
      <w:r w:rsidRPr="006825DD">
        <w:rPr>
          <w:rFonts w:cs="Times New Roman"/>
          <w:lang w:eastAsia="zh-TW"/>
        </w:rPr>
        <w:t>.</w:t>
      </w:r>
      <w:r>
        <w:rPr>
          <w:rFonts w:cs="Times New Roman"/>
          <w:lang w:eastAsia="zh-TW"/>
        </w:rPr>
        <w:t>xxx</w:t>
      </w:r>
      <w:r w:rsidRPr="006825DD">
        <w:rPr>
          <w:rFonts w:cs="Times New Roman"/>
          <w:lang w:eastAsia="zh-TW"/>
        </w:rPr>
        <w:t>.</w:t>
      </w:r>
      <w:r>
        <w:rPr>
          <w:rFonts w:cs="Times New Roman"/>
          <w:lang w:eastAsia="zh-TW"/>
        </w:rPr>
        <w:t>xx</w:t>
      </w:r>
      <w:r w:rsidRPr="006825DD">
        <w:rPr>
          <w:rFonts w:cs="Times New Roman"/>
          <w:lang w:eastAsia="zh-TW"/>
        </w:rPr>
        <w:t>:3000'</w:t>
      </w:r>
      <w:r>
        <w:rPr>
          <w:rFonts w:cs="Times New Roman"/>
          <w:lang w:eastAsia="zh-TW"/>
        </w:rPr>
        <w:t>, you should type your IPv4 address found in S</w:t>
      </w:r>
      <w:r>
        <w:rPr>
          <w:rFonts w:cs="Times New Roman" w:hint="eastAsia"/>
          <w:lang w:eastAsia="zh-TW"/>
        </w:rPr>
        <w:t>t</w:t>
      </w:r>
      <w:r>
        <w:rPr>
          <w:rFonts w:cs="Times New Roman"/>
          <w:lang w:eastAsia="zh-TW"/>
        </w:rPr>
        <w:t xml:space="preserve">ep </w:t>
      </w:r>
      <w:proofErr w:type="gramStart"/>
      <w:r>
        <w:rPr>
          <w:rFonts w:cs="Times New Roman"/>
          <w:lang w:eastAsia="zh-TW"/>
        </w:rPr>
        <w:t>3, and</w:t>
      </w:r>
      <w:proofErr w:type="gramEnd"/>
      <w:r>
        <w:rPr>
          <w:rFonts w:cs="Times New Roman"/>
          <w:lang w:eastAsia="zh-TW"/>
        </w:rPr>
        <w:t xml:space="preserve"> save the file.</w:t>
      </w:r>
    </w:p>
    <w:p w14:paraId="2F612FFF" w14:textId="01F29492" w:rsidR="006B2522" w:rsidRPr="006B2522" w:rsidRDefault="006B2522" w:rsidP="006B2522">
      <w:pPr>
        <w:pBdr>
          <w:left w:val="single" w:sz="24" w:space="0" w:color="2C8EBB"/>
        </w:pBdr>
        <w:shd w:val="clear" w:color="auto" w:fill="292B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DDDDD"/>
          <w:sz w:val="22"/>
        </w:rPr>
      </w:pPr>
      <w:r>
        <w:rPr>
          <w:rFonts w:ascii="Consolas" w:eastAsia="Times New Roman" w:hAnsi="Consolas" w:cs="Courier New"/>
          <w:color w:val="DDDDDD"/>
          <w:sz w:val="20"/>
          <w:szCs w:val="20"/>
        </w:rPr>
        <w:t>Application</w:t>
      </w:r>
      <w:r w:rsidR="003F68FE">
        <w:rPr>
          <w:rFonts w:ascii="Consolas" w:eastAsia="Times New Roman" w:hAnsi="Consolas" w:cs="Courier New"/>
          <w:color w:val="DDDDDD"/>
          <w:sz w:val="20"/>
          <w:szCs w:val="20"/>
        </w:rPr>
        <w:t>/App/constants/Host.js</w:t>
      </w:r>
    </w:p>
    <w:p w14:paraId="396ECCDA" w14:textId="77777777" w:rsidR="006B2522" w:rsidRDefault="006B2522" w:rsidP="00215056">
      <w:pPr>
        <w:rPr>
          <w:rFonts w:cs="Times New Roman"/>
          <w:lang w:eastAsia="zh-TW"/>
        </w:rPr>
      </w:pPr>
    </w:p>
    <w:p w14:paraId="0BBC5809" w14:textId="166846BF" w:rsidR="00215056" w:rsidRPr="001F1405" w:rsidRDefault="00215056" w:rsidP="00215056">
      <w:pPr>
        <w:rPr>
          <w:rFonts w:cs="Times New Roman"/>
          <w:lang w:eastAsia="zh-TW"/>
        </w:rPr>
      </w:pPr>
      <w:r w:rsidRPr="00E05B19">
        <w:rPr>
          <w:rFonts w:cs="Times New Roman"/>
          <w:noProof/>
          <w:lang w:eastAsia="zh-TW"/>
        </w:rPr>
        <w:drawing>
          <wp:inline distT="0" distB="0" distL="0" distR="0" wp14:anchorId="27151E7F" wp14:editId="703FBDC8">
            <wp:extent cx="5274310" cy="1895475"/>
            <wp:effectExtent l="0" t="0" r="2540" b="9525"/>
            <wp:docPr id="117" name="圖片 117"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圖片 117" descr="一張含有 文字 的圖片&#10;&#10;自動產生的描述"/>
                    <pic:cNvPicPr/>
                  </pic:nvPicPr>
                  <pic:blipFill>
                    <a:blip r:embed="rId46"/>
                    <a:stretch>
                      <a:fillRect/>
                    </a:stretch>
                  </pic:blipFill>
                  <pic:spPr>
                    <a:xfrm>
                      <a:off x="0" y="0"/>
                      <a:ext cx="5274310" cy="1895475"/>
                    </a:xfrm>
                    <a:prstGeom prst="rect">
                      <a:avLst/>
                    </a:prstGeom>
                  </pic:spPr>
                </pic:pic>
              </a:graphicData>
            </a:graphic>
          </wp:inline>
        </w:drawing>
      </w:r>
    </w:p>
    <w:p w14:paraId="538A12F9" w14:textId="77777777" w:rsidR="00215056" w:rsidRDefault="00215056" w:rsidP="00215056">
      <w:pPr>
        <w:rPr>
          <w:rFonts w:cs="Times New Roman"/>
          <w:lang w:eastAsia="zh-TW"/>
        </w:rPr>
      </w:pPr>
      <w:r>
        <w:rPr>
          <w:rFonts w:cs="Times New Roman"/>
          <w:lang w:eastAsia="zh-TW"/>
        </w:rPr>
        <w:t>Step 5</w:t>
      </w:r>
    </w:p>
    <w:p w14:paraId="7306B080" w14:textId="77777777" w:rsidR="00215056" w:rsidRDefault="00215056" w:rsidP="00215056">
      <w:pPr>
        <w:rPr>
          <w:rFonts w:cs="Times New Roman"/>
          <w:lang w:eastAsia="zh-TW"/>
        </w:rPr>
      </w:pPr>
      <w:r>
        <w:rPr>
          <w:rFonts w:cs="Times New Roman"/>
          <w:lang w:eastAsia="zh-TW"/>
        </w:rPr>
        <w:t>R</w:t>
      </w:r>
      <w:r w:rsidRPr="00E07969">
        <w:rPr>
          <w:rFonts w:cs="Times New Roman"/>
          <w:lang w:eastAsia="zh-TW"/>
        </w:rPr>
        <w:t>un Terminal script to run the server</w:t>
      </w:r>
      <w:r>
        <w:rPr>
          <w:rFonts w:cs="Times New Roman"/>
          <w:lang w:eastAsia="zh-TW"/>
        </w:rPr>
        <w:t>:</w:t>
      </w:r>
    </w:p>
    <w:p w14:paraId="0FC34196" w14:textId="0A070868" w:rsidR="0038585E" w:rsidRPr="006B2522" w:rsidRDefault="0038585E" w:rsidP="0038585E">
      <w:pPr>
        <w:pBdr>
          <w:left w:val="single" w:sz="24" w:space="0" w:color="2C8EBB"/>
        </w:pBdr>
        <w:shd w:val="clear" w:color="auto" w:fill="292B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DDDDD"/>
          <w:sz w:val="22"/>
        </w:rPr>
      </w:pPr>
      <w:proofErr w:type="spellStart"/>
      <w:r>
        <w:rPr>
          <w:rFonts w:ascii="Consolas" w:eastAsia="Times New Roman" w:hAnsi="Consolas" w:cs="Courier New"/>
          <w:color w:val="DDDDDD"/>
          <w:sz w:val="20"/>
          <w:szCs w:val="20"/>
        </w:rPr>
        <w:t>npm</w:t>
      </w:r>
      <w:proofErr w:type="spellEnd"/>
      <w:r>
        <w:rPr>
          <w:rFonts w:ascii="Consolas" w:eastAsia="Times New Roman" w:hAnsi="Consolas" w:cs="Courier New"/>
          <w:color w:val="DDDDDD"/>
          <w:sz w:val="20"/>
          <w:szCs w:val="20"/>
        </w:rPr>
        <w:t xml:space="preserve"> start</w:t>
      </w:r>
    </w:p>
    <w:p w14:paraId="2408EE9E" w14:textId="77777777" w:rsidR="0038585E" w:rsidRDefault="0038585E" w:rsidP="00215056">
      <w:pPr>
        <w:rPr>
          <w:rFonts w:cs="Times New Roman"/>
          <w:lang w:eastAsia="zh-TW"/>
        </w:rPr>
      </w:pPr>
    </w:p>
    <w:p w14:paraId="4B3BE3F7" w14:textId="50CEAE7E" w:rsidR="00215056" w:rsidRDefault="00215056" w:rsidP="00215056">
      <w:pPr>
        <w:rPr>
          <w:rFonts w:cs="Times New Roman"/>
          <w:lang w:eastAsia="zh-TW"/>
        </w:rPr>
      </w:pPr>
      <w:r w:rsidRPr="00394710">
        <w:rPr>
          <w:rFonts w:cs="Times New Roman"/>
          <w:noProof/>
          <w:lang w:eastAsia="zh-TW"/>
        </w:rPr>
        <w:drawing>
          <wp:inline distT="0" distB="0" distL="0" distR="0" wp14:anchorId="5860A514" wp14:editId="4D299F3C">
            <wp:extent cx="4477110" cy="4095482"/>
            <wp:effectExtent l="0" t="0" r="0" b="635"/>
            <wp:docPr id="121" name="圖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85722" cy="4103360"/>
                    </a:xfrm>
                    <a:prstGeom prst="rect">
                      <a:avLst/>
                    </a:prstGeom>
                  </pic:spPr>
                </pic:pic>
              </a:graphicData>
            </a:graphic>
          </wp:inline>
        </w:drawing>
      </w:r>
    </w:p>
    <w:p w14:paraId="53A551CC" w14:textId="77777777" w:rsidR="00215056" w:rsidRDefault="00215056" w:rsidP="00215056">
      <w:pPr>
        <w:pStyle w:val="Heading2"/>
        <w:rPr>
          <w:lang w:eastAsia="zh-TW"/>
        </w:rPr>
      </w:pPr>
      <w:bookmarkStart w:id="17" w:name="_Toc120905919"/>
      <w:r>
        <w:rPr>
          <w:lang w:eastAsia="zh-TW"/>
        </w:rPr>
        <w:lastRenderedPageBreak/>
        <w:t>Run the Application with mobile</w:t>
      </w:r>
      <w:bookmarkEnd w:id="17"/>
    </w:p>
    <w:p w14:paraId="083FDB80" w14:textId="77777777" w:rsidR="00215056" w:rsidRDefault="00215056" w:rsidP="00215056">
      <w:pPr>
        <w:rPr>
          <w:rFonts w:cs="Times New Roman"/>
          <w:lang w:eastAsia="zh-TW"/>
        </w:rPr>
      </w:pPr>
      <w:r w:rsidRPr="006B1238">
        <w:rPr>
          <w:rFonts w:cs="Times New Roman"/>
          <w:lang w:eastAsia="zh-TW"/>
        </w:rPr>
        <w:t>Assume you run the application server successfully in the previous part</w:t>
      </w:r>
    </w:p>
    <w:p w14:paraId="14D46F8E" w14:textId="77777777" w:rsidR="00215056" w:rsidRDefault="00215056" w:rsidP="00215056">
      <w:pPr>
        <w:rPr>
          <w:rFonts w:cs="Times New Roman"/>
          <w:lang w:eastAsia="zh-TW"/>
        </w:rPr>
      </w:pPr>
      <w:r>
        <w:rPr>
          <w:rFonts w:cs="Times New Roman"/>
          <w:lang w:eastAsia="zh-TW"/>
        </w:rPr>
        <w:t>Step 0 I</w:t>
      </w:r>
      <w:r w:rsidRPr="00AA3AF9">
        <w:rPr>
          <w:rFonts w:cs="Times New Roman"/>
          <w:lang w:eastAsia="zh-TW"/>
        </w:rPr>
        <w:t xml:space="preserve">nstall the Expo Go from the App store </w:t>
      </w:r>
      <w:hyperlink r:id="rId48" w:history="1">
        <w:r w:rsidRPr="00176FA9">
          <w:rPr>
            <w:rStyle w:val="Hyperlink"/>
            <w:rFonts w:cs="Times New Roman"/>
            <w:lang w:eastAsia="zh-TW"/>
          </w:rPr>
          <w:t>https://ex</w:t>
        </w:r>
        <w:bookmarkStart w:id="18" w:name="_Hlt119983356"/>
        <w:bookmarkStart w:id="19" w:name="_Hlt119983357"/>
        <w:r w:rsidRPr="00176FA9">
          <w:rPr>
            <w:rStyle w:val="Hyperlink"/>
            <w:rFonts w:cs="Times New Roman"/>
            <w:lang w:eastAsia="zh-TW"/>
          </w:rPr>
          <w:t>p</w:t>
        </w:r>
        <w:bookmarkEnd w:id="18"/>
        <w:bookmarkEnd w:id="19"/>
        <w:r w:rsidRPr="00176FA9">
          <w:rPr>
            <w:rStyle w:val="Hyperlink"/>
            <w:rFonts w:cs="Times New Roman"/>
            <w:lang w:eastAsia="zh-TW"/>
          </w:rPr>
          <w:t>o.io/tools</w:t>
        </w:r>
      </w:hyperlink>
      <w:r>
        <w:rPr>
          <w:rFonts w:cs="Times New Roman"/>
          <w:lang w:eastAsia="zh-TW"/>
        </w:rPr>
        <w:t xml:space="preserve"> </w:t>
      </w:r>
    </w:p>
    <w:p w14:paraId="34C85AF3" w14:textId="77777777" w:rsidR="00215056" w:rsidRDefault="00215056" w:rsidP="00215056">
      <w:pPr>
        <w:rPr>
          <w:rFonts w:cs="Times New Roman"/>
          <w:lang w:eastAsia="zh-TW"/>
        </w:rPr>
      </w:pPr>
      <w:r>
        <w:rPr>
          <w:rFonts w:cs="Times New Roman" w:hint="eastAsia"/>
          <w:lang w:eastAsia="zh-TW"/>
        </w:rPr>
        <w:t>S</w:t>
      </w:r>
      <w:r>
        <w:rPr>
          <w:rFonts w:cs="Times New Roman"/>
          <w:lang w:eastAsia="zh-TW"/>
        </w:rPr>
        <w:t xml:space="preserve">tep 1 After you install “Expo Go”, you should Sign up </w:t>
      </w:r>
      <w:proofErr w:type="spellStart"/>
      <w:proofErr w:type="gramStart"/>
      <w:r>
        <w:rPr>
          <w:rFonts w:cs="Times New Roman"/>
          <w:lang w:eastAsia="zh-TW"/>
        </w:rPr>
        <w:t>a</w:t>
      </w:r>
      <w:proofErr w:type="spellEnd"/>
      <w:proofErr w:type="gramEnd"/>
      <w:r>
        <w:rPr>
          <w:rFonts w:cs="Times New Roman"/>
          <w:lang w:eastAsia="zh-TW"/>
        </w:rPr>
        <w:t xml:space="preserve"> account and Log In</w:t>
      </w:r>
    </w:p>
    <w:p w14:paraId="0555F73F" w14:textId="77777777" w:rsidR="00215056" w:rsidRPr="00074CB6" w:rsidRDefault="00215056" w:rsidP="00215056">
      <w:pPr>
        <w:jc w:val="center"/>
        <w:rPr>
          <w:rFonts w:cs="Times New Roman"/>
          <w:lang w:eastAsia="zh-TW"/>
        </w:rPr>
      </w:pPr>
      <w:r>
        <w:rPr>
          <w:rFonts w:cs="Times New Roman" w:hint="eastAsia"/>
          <w:noProof/>
          <w:lang w:eastAsia="zh-TW"/>
        </w:rPr>
        <w:drawing>
          <wp:inline distT="0" distB="0" distL="0" distR="0" wp14:anchorId="263097A6" wp14:editId="31369166">
            <wp:extent cx="2066032" cy="3610573"/>
            <wp:effectExtent l="0" t="0" r="0" b="0"/>
            <wp:docPr id="122" name="圖片 122"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圖片 122" descr="一張含有 文字 的圖片&#10;&#10;自動產生的描述"/>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081778" cy="3638090"/>
                    </a:xfrm>
                    <a:prstGeom prst="rect">
                      <a:avLst/>
                    </a:prstGeom>
                    <a:noFill/>
                    <a:ln>
                      <a:noFill/>
                    </a:ln>
                  </pic:spPr>
                </pic:pic>
              </a:graphicData>
            </a:graphic>
          </wp:inline>
        </w:drawing>
      </w:r>
    </w:p>
    <w:p w14:paraId="4DFACCA1" w14:textId="77777777" w:rsidR="00215056" w:rsidRPr="00FB4778" w:rsidRDefault="00215056" w:rsidP="00215056">
      <w:pPr>
        <w:rPr>
          <w:rFonts w:cs="Times New Roman"/>
          <w:lang w:eastAsia="zh-TW"/>
        </w:rPr>
      </w:pPr>
      <w:r>
        <w:rPr>
          <w:rFonts w:cs="Times New Roman" w:hint="eastAsia"/>
          <w:lang w:eastAsia="zh-TW"/>
        </w:rPr>
        <w:t>S</w:t>
      </w:r>
      <w:r>
        <w:rPr>
          <w:rFonts w:cs="Times New Roman"/>
          <w:lang w:eastAsia="zh-TW"/>
        </w:rPr>
        <w:t xml:space="preserve">tep 2 </w:t>
      </w:r>
      <w:r w:rsidRPr="00E72FAC">
        <w:rPr>
          <w:rFonts w:cs="Times New Roman"/>
          <w:lang w:eastAsia="zh-TW"/>
        </w:rPr>
        <w:t>Then use your mobile phone to scan the QR code generated when you run the application server</w:t>
      </w:r>
      <w:r>
        <w:rPr>
          <w:rFonts w:cs="Times New Roman"/>
          <w:lang w:eastAsia="zh-TW"/>
        </w:rPr>
        <w:t xml:space="preserve"> </w:t>
      </w:r>
      <w:r w:rsidRPr="00FB4778">
        <w:rPr>
          <w:rFonts w:cs="Times New Roman"/>
          <w:lang w:eastAsia="zh-TW"/>
        </w:rPr>
        <w:t xml:space="preserve">to </w:t>
      </w:r>
      <w:r>
        <w:rPr>
          <w:rFonts w:cs="Times New Roman"/>
          <w:lang w:eastAsia="zh-TW"/>
        </w:rPr>
        <w:t xml:space="preserve">open the application </w:t>
      </w:r>
      <w:r w:rsidRPr="00FB4778">
        <w:rPr>
          <w:rFonts w:cs="Times New Roman"/>
          <w:lang w:eastAsia="zh-TW"/>
        </w:rPr>
        <w:t>on the real device</w:t>
      </w:r>
    </w:p>
    <w:p w14:paraId="298924CA" w14:textId="77777777" w:rsidR="00215056" w:rsidRPr="00AA3AF9" w:rsidRDefault="00215056" w:rsidP="00215056">
      <w:pPr>
        <w:rPr>
          <w:rFonts w:cs="Times New Roman"/>
          <w:lang w:eastAsia="zh-TW"/>
        </w:rPr>
      </w:pPr>
      <w:r w:rsidRPr="00FB4778">
        <w:rPr>
          <w:rFonts w:cs="Times New Roman"/>
          <w:lang w:eastAsia="zh-TW"/>
        </w:rPr>
        <w:t>(Make sure both device and computer are under the same network)</w:t>
      </w:r>
    </w:p>
    <w:p w14:paraId="7AFD48FB" w14:textId="31127BBE" w:rsidR="003E50EB" w:rsidRDefault="0038585E" w:rsidP="00211742">
      <w:pPr>
        <w:rPr>
          <w:rFonts w:eastAsia="DengXian" w:cs="Times New Roman"/>
        </w:rPr>
      </w:pPr>
      <w:r>
        <w:rPr>
          <w:rFonts w:eastAsia="DengXian" w:cs="Times New Roman"/>
        </w:rPr>
        <w:t>(</w:t>
      </w:r>
      <w:r w:rsidR="00933C4D">
        <w:rPr>
          <w:rFonts w:eastAsia="DengXian" w:cs="Times New Roman"/>
        </w:rPr>
        <w:t>S</w:t>
      </w:r>
      <w:r w:rsidR="00F97296">
        <w:rPr>
          <w:rFonts w:eastAsia="DengXian" w:cs="Times New Roman"/>
        </w:rPr>
        <w:t xml:space="preserve">ome time the host </w:t>
      </w:r>
      <w:r w:rsidR="003E50EB">
        <w:rPr>
          <w:rFonts w:eastAsia="DengXian" w:cs="Times New Roman"/>
        </w:rPr>
        <w:t xml:space="preserve">in </w:t>
      </w:r>
      <w:r w:rsidR="00F97296">
        <w:rPr>
          <w:rFonts w:eastAsia="DengXian" w:cs="Times New Roman"/>
        </w:rPr>
        <w:t xml:space="preserve">Host.js </w:t>
      </w:r>
      <w:r w:rsidR="003E50EB">
        <w:rPr>
          <w:rFonts w:eastAsia="DengXian" w:cs="Times New Roman"/>
        </w:rPr>
        <w:t>is:</w:t>
      </w:r>
    </w:p>
    <w:p w14:paraId="44BE70B6" w14:textId="5EF9ED61" w:rsidR="003E50EB" w:rsidRDefault="003E50EB" w:rsidP="003E50EB">
      <w:pPr>
        <w:ind w:firstLine="720"/>
        <w:rPr>
          <w:rFonts w:eastAsia="DengXian" w:cs="Times New Roman"/>
        </w:rPr>
      </w:pPr>
      <w:r>
        <w:rPr>
          <w:rFonts w:eastAsia="DengXian" w:cs="Times New Roman"/>
        </w:rPr>
        <w:t xml:space="preserve"> 192.168.x.x</w:t>
      </w:r>
      <w:r w:rsidR="00933C4D">
        <w:rPr>
          <w:rFonts w:eastAsia="DengXian" w:cs="Times New Roman"/>
        </w:rPr>
        <w:t xml:space="preserve"> or</w:t>
      </w:r>
    </w:p>
    <w:p w14:paraId="606DF88C" w14:textId="1D208863" w:rsidR="003E50EB" w:rsidRDefault="003E50EB" w:rsidP="003E50EB">
      <w:pPr>
        <w:ind w:firstLine="720"/>
        <w:rPr>
          <w:rFonts w:eastAsia="DengXian" w:cs="Times New Roman"/>
        </w:rPr>
      </w:pPr>
      <w:r>
        <w:rPr>
          <w:rFonts w:eastAsia="DengXian" w:cs="Times New Roman"/>
        </w:rPr>
        <w:t>10.0.0.2,</w:t>
      </w:r>
      <w:r w:rsidR="00933C4D">
        <w:rPr>
          <w:rFonts w:eastAsia="DengXian" w:cs="Times New Roman"/>
        </w:rPr>
        <w:t xml:space="preserve"> or</w:t>
      </w:r>
    </w:p>
    <w:p w14:paraId="706208BF" w14:textId="645F9732" w:rsidR="003E50EB" w:rsidRDefault="003E50EB" w:rsidP="003E50EB">
      <w:pPr>
        <w:ind w:firstLine="720"/>
        <w:rPr>
          <w:rFonts w:eastAsia="DengXian" w:cs="Times New Roman"/>
        </w:rPr>
      </w:pPr>
      <w:r>
        <w:rPr>
          <w:rFonts w:eastAsia="DengXian" w:cs="Times New Roman"/>
        </w:rPr>
        <w:t>Your public IP</w:t>
      </w:r>
      <w:r w:rsidR="00933C4D">
        <w:rPr>
          <w:rFonts w:eastAsia="DengXian" w:cs="Times New Roman"/>
        </w:rPr>
        <w:t xml:space="preserve"> or</w:t>
      </w:r>
    </w:p>
    <w:p w14:paraId="417683CA" w14:textId="77777777" w:rsidR="007E7F38" w:rsidRDefault="003E50EB" w:rsidP="003E50EB">
      <w:pPr>
        <w:ind w:firstLine="720"/>
        <w:rPr>
          <w:rFonts w:eastAsia="DengXian" w:cs="Times New Roman"/>
        </w:rPr>
      </w:pPr>
      <w:r>
        <w:rPr>
          <w:rFonts w:eastAsia="DengXian" w:cs="Times New Roman"/>
        </w:rPr>
        <w:t>Domain</w:t>
      </w:r>
    </w:p>
    <w:p w14:paraId="08D73931" w14:textId="18DC83D6" w:rsidR="00933C4D" w:rsidRDefault="00933C4D" w:rsidP="003E50EB">
      <w:pPr>
        <w:ind w:firstLine="720"/>
        <w:rPr>
          <w:rFonts w:eastAsia="DengXian" w:cs="Times New Roman"/>
        </w:rPr>
      </w:pPr>
      <w:r>
        <w:rPr>
          <w:rFonts w:eastAsia="DengXian" w:cs="Times New Roman"/>
        </w:rPr>
        <w:t>Etc.</w:t>
      </w:r>
    </w:p>
    <w:p w14:paraId="3DF06D68" w14:textId="443286B1" w:rsidR="00211742" w:rsidRPr="00A308F1" w:rsidRDefault="007E7F38" w:rsidP="007E7F38">
      <w:pPr>
        <w:rPr>
          <w:rFonts w:eastAsia="DengXian" w:cs="Times New Roman"/>
        </w:rPr>
      </w:pPr>
      <w:r>
        <w:rPr>
          <w:rFonts w:eastAsia="DengXian" w:cs="Times New Roman"/>
        </w:rPr>
        <w:t>It really depends on your networking setup</w:t>
      </w:r>
      <w:r w:rsidR="0038585E">
        <w:rPr>
          <w:rFonts w:eastAsia="DengXian" w:cs="Times New Roman"/>
        </w:rPr>
        <w:t>)</w:t>
      </w:r>
    </w:p>
    <w:p w14:paraId="0449A3D6" w14:textId="181F0E21" w:rsidR="00F83680" w:rsidRPr="00A308F1" w:rsidRDefault="00F83680">
      <w:pPr>
        <w:rPr>
          <w:rFonts w:cs="Times New Roman"/>
        </w:rPr>
      </w:pPr>
      <w:r w:rsidRPr="00A308F1">
        <w:rPr>
          <w:rFonts w:cs="Times New Roman"/>
        </w:rPr>
        <w:br w:type="page"/>
      </w:r>
    </w:p>
    <w:p w14:paraId="7A6DC31A" w14:textId="6F8C5541" w:rsidR="00F83680" w:rsidRPr="00A308F1" w:rsidRDefault="00B25118" w:rsidP="00A63A52">
      <w:pPr>
        <w:pStyle w:val="Heading1"/>
        <w:rPr>
          <w:rFonts w:cs="Times New Roman"/>
        </w:rPr>
      </w:pPr>
      <w:bookmarkStart w:id="20" w:name="_Toc120905920"/>
      <w:r w:rsidRPr="00A308F1">
        <w:rPr>
          <w:rFonts w:cs="Times New Roman"/>
        </w:rPr>
        <w:lastRenderedPageBreak/>
        <w:t>User</w:t>
      </w:r>
      <w:r w:rsidR="00A63A52" w:rsidRPr="00A308F1">
        <w:rPr>
          <w:rFonts w:cs="Times New Roman"/>
        </w:rPr>
        <w:t xml:space="preserve"> Guide</w:t>
      </w:r>
      <w:bookmarkEnd w:id="20"/>
    </w:p>
    <w:p w14:paraId="6A92991F" w14:textId="07964623" w:rsidR="0008710E" w:rsidRPr="00DA6419" w:rsidRDefault="0008710E" w:rsidP="00AA6439">
      <w:pPr>
        <w:pStyle w:val="Heading2"/>
        <w:rPr>
          <w:lang w:eastAsia="zh-TW"/>
        </w:rPr>
      </w:pPr>
      <w:bookmarkStart w:id="21" w:name="_Toc120905921"/>
      <w:r w:rsidRPr="00DA6419">
        <w:rPr>
          <w:lang w:eastAsia="zh-TW"/>
        </w:rPr>
        <w:t xml:space="preserve">Mobile </w:t>
      </w:r>
      <w:r w:rsidR="004E6D93" w:rsidRPr="00DA6419">
        <w:rPr>
          <w:lang w:eastAsia="zh-TW"/>
        </w:rPr>
        <w:t>A</w:t>
      </w:r>
      <w:r w:rsidRPr="00DA6419">
        <w:rPr>
          <w:lang w:eastAsia="zh-TW"/>
        </w:rPr>
        <w:t>pplications</w:t>
      </w:r>
      <w:r w:rsidR="004E6D93" w:rsidRPr="00DA6419">
        <w:rPr>
          <w:lang w:eastAsia="zh-TW"/>
        </w:rPr>
        <w:t xml:space="preserve"> User</w:t>
      </w:r>
      <w:r w:rsidRPr="00DA6419">
        <w:rPr>
          <w:lang w:eastAsia="zh-TW"/>
        </w:rPr>
        <w:t xml:space="preserve"> guide</w:t>
      </w:r>
      <w:bookmarkEnd w:id="21"/>
      <w:r w:rsidRPr="00DA6419">
        <w:rPr>
          <w:lang w:eastAsia="zh-TW"/>
        </w:rPr>
        <w:t xml:space="preserve"> </w:t>
      </w:r>
    </w:p>
    <w:p w14:paraId="00C5F0D7" w14:textId="2FE342A5" w:rsidR="00117BFC" w:rsidRDefault="00DA6419" w:rsidP="00246B26">
      <w:pPr>
        <w:rPr>
          <w:rFonts w:eastAsia="Wingdings" w:cs="Times New Roman"/>
          <w:lang w:eastAsia="zh-TW"/>
        </w:rPr>
      </w:pPr>
      <w:r>
        <w:rPr>
          <w:rFonts w:eastAsia="Wingdings" w:cs="Times New Roman"/>
          <w:lang w:eastAsia="zh-TW"/>
        </w:rPr>
        <w:t>1</w:t>
      </w:r>
      <w:r w:rsidR="003356BF">
        <w:rPr>
          <w:rFonts w:eastAsia="Wingdings" w:cs="Times New Roman"/>
          <w:lang w:eastAsia="zh-TW"/>
        </w:rPr>
        <w:t xml:space="preserve"> </w:t>
      </w:r>
      <w:r w:rsidR="00101558">
        <w:rPr>
          <w:rFonts w:eastAsia="Wingdings" w:cs="Times New Roman"/>
          <w:lang w:eastAsia="zh-TW"/>
        </w:rPr>
        <w:t>C</w:t>
      </w:r>
      <w:r w:rsidR="00101558" w:rsidRPr="00101558">
        <w:rPr>
          <w:rFonts w:eastAsia="Wingdings" w:cs="Times New Roman"/>
          <w:lang w:eastAsia="zh-TW"/>
        </w:rPr>
        <w:t>reate user account or login account</w:t>
      </w:r>
    </w:p>
    <w:p w14:paraId="6E8F298E" w14:textId="22DF1D0B" w:rsidR="00A64F3F" w:rsidRDefault="00A64F3F" w:rsidP="00246B26">
      <w:pPr>
        <w:jc w:val="center"/>
        <w:rPr>
          <w:rFonts w:cs="Times New Roman"/>
          <w:lang w:eastAsia="zh-TW"/>
        </w:rPr>
      </w:pPr>
      <w:r w:rsidRPr="00A308F1">
        <w:rPr>
          <w:rFonts w:eastAsia="DengXian" w:cs="Times New Roman"/>
          <w:noProof/>
        </w:rPr>
        <w:drawing>
          <wp:inline distT="0" distB="0" distL="0" distR="0" wp14:anchorId="407E3AFC" wp14:editId="4211E39A">
            <wp:extent cx="1550207" cy="3357677"/>
            <wp:effectExtent l="0" t="0" r="0"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582758" cy="3428181"/>
                    </a:xfrm>
                    <a:prstGeom prst="rect">
                      <a:avLst/>
                    </a:prstGeom>
                    <a:noFill/>
                    <a:ln>
                      <a:noFill/>
                    </a:ln>
                  </pic:spPr>
                </pic:pic>
              </a:graphicData>
            </a:graphic>
          </wp:inline>
        </w:drawing>
      </w:r>
    </w:p>
    <w:p w14:paraId="40250CA7" w14:textId="60C393FF" w:rsidR="00A64F3F" w:rsidRPr="00A64F3F" w:rsidRDefault="00A64F3F">
      <w:pPr>
        <w:rPr>
          <w:rFonts w:cs="Times New Roman"/>
          <w:lang w:eastAsia="zh-TW"/>
        </w:rPr>
      </w:pPr>
      <w:r>
        <w:rPr>
          <w:rFonts w:cs="Times New Roman"/>
          <w:lang w:eastAsia="zh-TW"/>
        </w:rPr>
        <w:t>Press</w:t>
      </w:r>
      <w:r w:rsidR="00285414" w:rsidRPr="00A308F1">
        <w:rPr>
          <w:rFonts w:cs="Times New Roman"/>
          <w:lang w:eastAsia="zh-TW"/>
        </w:rPr>
        <w:t>” I</w:t>
      </w:r>
      <w:r w:rsidR="00383C23" w:rsidRPr="00A308F1">
        <w:rPr>
          <w:rFonts w:cs="Times New Roman"/>
          <w:lang w:eastAsia="zh-TW"/>
        </w:rPr>
        <w:t xml:space="preserve"> am New” button </w:t>
      </w:r>
      <w:r w:rsidR="00DA7A8D" w:rsidRPr="00A308F1">
        <w:rPr>
          <w:rFonts w:cs="Times New Roman"/>
          <w:lang w:eastAsia="zh-TW"/>
        </w:rPr>
        <w:t>to create new account</w:t>
      </w:r>
      <w:r w:rsidR="00686149" w:rsidRPr="00A308F1">
        <w:rPr>
          <w:rFonts w:cs="Times New Roman"/>
          <w:lang w:eastAsia="zh-TW"/>
        </w:rPr>
        <w:t xml:space="preserve">, go to </w:t>
      </w:r>
      <w:r w:rsidR="00246B26">
        <w:rPr>
          <w:rFonts w:cs="Times New Roman"/>
          <w:lang w:eastAsia="zh-TW"/>
        </w:rPr>
        <w:t xml:space="preserve">Step </w:t>
      </w:r>
      <w:r w:rsidR="00686149" w:rsidRPr="00A308F1">
        <w:rPr>
          <w:rFonts w:cs="Times New Roman"/>
          <w:lang w:eastAsia="zh-TW"/>
        </w:rPr>
        <w:t>1.1</w:t>
      </w:r>
    </w:p>
    <w:p w14:paraId="64AF2762" w14:textId="5A1FF10A" w:rsidR="00A064CB" w:rsidRDefault="00145923">
      <w:pPr>
        <w:rPr>
          <w:rFonts w:cs="Times New Roman"/>
          <w:lang w:eastAsia="zh-TW"/>
        </w:rPr>
      </w:pPr>
      <w:r w:rsidRPr="00A308F1">
        <w:rPr>
          <w:rFonts w:cs="Times New Roman"/>
          <w:lang w:eastAsia="zh-TW"/>
        </w:rPr>
        <w:t>Pre</w:t>
      </w:r>
      <w:r w:rsidR="00A064CB">
        <w:rPr>
          <w:rFonts w:cs="Times New Roman"/>
          <w:lang w:eastAsia="zh-TW"/>
        </w:rPr>
        <w:t>ss</w:t>
      </w:r>
      <w:r w:rsidRPr="00A308F1">
        <w:rPr>
          <w:rFonts w:cs="Times New Roman"/>
          <w:lang w:eastAsia="zh-TW"/>
        </w:rPr>
        <w:t xml:space="preserve"> </w:t>
      </w:r>
      <w:r w:rsidR="002974D7">
        <w:rPr>
          <w:rFonts w:cs="Times New Roman"/>
          <w:lang w:eastAsia="zh-TW"/>
        </w:rPr>
        <w:t>“I have an account already”</w:t>
      </w:r>
      <w:r w:rsidR="002A179B" w:rsidRPr="00A308F1">
        <w:rPr>
          <w:rFonts w:cs="Times New Roman"/>
          <w:lang w:eastAsia="zh-TW"/>
        </w:rPr>
        <w:t xml:space="preserve"> button </w:t>
      </w:r>
      <w:r w:rsidRPr="00A308F1">
        <w:rPr>
          <w:rFonts w:cs="Times New Roman"/>
          <w:lang w:eastAsia="zh-TW"/>
        </w:rPr>
        <w:t>to login Account</w:t>
      </w:r>
      <w:r w:rsidR="00686149" w:rsidRPr="00A308F1">
        <w:rPr>
          <w:rFonts w:cs="Times New Roman"/>
          <w:lang w:eastAsia="zh-TW"/>
        </w:rPr>
        <w:t xml:space="preserve">, go to </w:t>
      </w:r>
      <w:r w:rsidR="00246B26">
        <w:rPr>
          <w:rFonts w:cs="Times New Roman"/>
          <w:lang w:eastAsia="zh-TW"/>
        </w:rPr>
        <w:t xml:space="preserve">Step </w:t>
      </w:r>
      <w:r w:rsidR="00686149" w:rsidRPr="00A308F1">
        <w:rPr>
          <w:rFonts w:cs="Times New Roman"/>
          <w:lang w:eastAsia="zh-TW"/>
        </w:rPr>
        <w:t>1.2</w:t>
      </w:r>
    </w:p>
    <w:p w14:paraId="20334D18" w14:textId="7AC1EB9B" w:rsidR="00A064CB" w:rsidRDefault="00A064CB">
      <w:pPr>
        <w:rPr>
          <w:rFonts w:cs="Times New Roman"/>
          <w:lang w:eastAsia="zh-TW"/>
        </w:rPr>
      </w:pPr>
      <w:r>
        <w:rPr>
          <w:rFonts w:cs="Times New Roman"/>
          <w:lang w:eastAsia="zh-TW"/>
        </w:rPr>
        <w:t xml:space="preserve">Step </w:t>
      </w:r>
      <w:r w:rsidR="007F547F" w:rsidRPr="00A308F1">
        <w:rPr>
          <w:rFonts w:cs="Times New Roman"/>
          <w:lang w:eastAsia="zh-TW"/>
        </w:rPr>
        <w:t xml:space="preserve">1.1 </w:t>
      </w:r>
      <w:r w:rsidR="00997C22" w:rsidRPr="00A308F1">
        <w:rPr>
          <w:rFonts w:cs="Times New Roman"/>
          <w:lang w:eastAsia="zh-TW"/>
        </w:rPr>
        <w:t>Account Register</w:t>
      </w:r>
    </w:p>
    <w:p w14:paraId="11846D2E" w14:textId="36A62DAE" w:rsidR="007F547F" w:rsidRPr="00A308F1" w:rsidRDefault="00A064CB" w:rsidP="00A064CB">
      <w:pPr>
        <w:jc w:val="center"/>
        <w:rPr>
          <w:rFonts w:cs="Times New Roman"/>
          <w:lang w:eastAsia="zh-TW"/>
        </w:rPr>
      </w:pPr>
      <w:r w:rsidRPr="00A308F1">
        <w:rPr>
          <w:rFonts w:cs="Times New Roman"/>
          <w:noProof/>
          <w:lang w:eastAsia="zh-TW"/>
        </w:rPr>
        <w:drawing>
          <wp:inline distT="0" distB="0" distL="0" distR="0" wp14:anchorId="197DEBB5" wp14:editId="5BFF282A">
            <wp:extent cx="1547246" cy="3350361"/>
            <wp:effectExtent l="0" t="0" r="0" b="254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62056" cy="3382429"/>
                    </a:xfrm>
                    <a:prstGeom prst="rect">
                      <a:avLst/>
                    </a:prstGeom>
                    <a:noFill/>
                    <a:ln>
                      <a:noFill/>
                    </a:ln>
                  </pic:spPr>
                </pic:pic>
              </a:graphicData>
            </a:graphic>
          </wp:inline>
        </w:drawing>
      </w:r>
    </w:p>
    <w:p w14:paraId="37B76482" w14:textId="4473B94C" w:rsidR="00E6129C" w:rsidRPr="00A308F1" w:rsidRDefault="00725DF9">
      <w:pPr>
        <w:rPr>
          <w:rFonts w:cs="Times New Roman"/>
          <w:lang w:eastAsia="zh-TW"/>
        </w:rPr>
      </w:pPr>
      <w:r w:rsidRPr="00A308F1">
        <w:rPr>
          <w:rFonts w:cs="Times New Roman"/>
          <w:lang w:eastAsia="zh-TW"/>
        </w:rPr>
        <w:t>F</w:t>
      </w:r>
      <w:r w:rsidR="00042A09" w:rsidRPr="00A308F1">
        <w:rPr>
          <w:rFonts w:cs="Times New Roman"/>
          <w:lang w:eastAsia="zh-TW"/>
        </w:rPr>
        <w:t xml:space="preserve">ill in </w:t>
      </w:r>
      <w:r w:rsidR="00A064CB" w:rsidRPr="00A308F1">
        <w:rPr>
          <w:rFonts w:cs="Times New Roman"/>
          <w:lang w:eastAsia="zh-TW"/>
        </w:rPr>
        <w:t>username</w:t>
      </w:r>
      <w:r w:rsidR="00A064CB">
        <w:rPr>
          <w:rFonts w:cs="Times New Roman"/>
          <w:lang w:eastAsia="zh-TW"/>
        </w:rPr>
        <w:t xml:space="preserve">, </w:t>
      </w:r>
      <w:r w:rsidR="00A064CB" w:rsidRPr="00A308F1">
        <w:rPr>
          <w:rFonts w:cs="Times New Roman"/>
          <w:lang w:eastAsia="zh-TW"/>
        </w:rPr>
        <w:t>password</w:t>
      </w:r>
      <w:r w:rsidR="00A064CB">
        <w:rPr>
          <w:rFonts w:cs="Times New Roman"/>
          <w:lang w:eastAsia="zh-TW"/>
        </w:rPr>
        <w:t>, then pr</w:t>
      </w:r>
      <w:r w:rsidR="002D7694" w:rsidRPr="00A308F1">
        <w:rPr>
          <w:rFonts w:cs="Times New Roman"/>
          <w:lang w:eastAsia="zh-TW"/>
        </w:rPr>
        <w:t>ess “Sign Up” button</w:t>
      </w:r>
      <w:r w:rsidR="005D270B" w:rsidRPr="00A308F1">
        <w:rPr>
          <w:rFonts w:cs="Times New Roman"/>
          <w:lang w:eastAsia="zh-TW"/>
        </w:rPr>
        <w:t xml:space="preserve"> </w:t>
      </w:r>
      <w:r w:rsidR="00656BDC" w:rsidRPr="00A308F1">
        <w:rPr>
          <w:rFonts w:cs="Times New Roman"/>
          <w:lang w:eastAsia="zh-TW"/>
        </w:rPr>
        <w:t>to sign up account</w:t>
      </w:r>
      <w:r w:rsidR="00A064CB">
        <w:rPr>
          <w:rFonts w:cs="Times New Roman"/>
          <w:lang w:eastAsia="zh-TW"/>
        </w:rPr>
        <w:t>.</w:t>
      </w:r>
      <w:r w:rsidR="000F75AF" w:rsidRPr="00A308F1">
        <w:rPr>
          <w:rFonts w:cs="Times New Roman"/>
          <w:lang w:eastAsia="zh-TW"/>
        </w:rPr>
        <w:t xml:space="preserve"> </w:t>
      </w:r>
    </w:p>
    <w:p w14:paraId="51FB8F28" w14:textId="5DD6310A" w:rsidR="006C48ED" w:rsidRPr="00A308F1" w:rsidRDefault="006C48ED">
      <w:pPr>
        <w:rPr>
          <w:rFonts w:cs="Times New Roman"/>
          <w:lang w:eastAsia="zh-TW"/>
        </w:rPr>
      </w:pPr>
      <w:r w:rsidRPr="00A308F1">
        <w:rPr>
          <w:rFonts w:cs="Times New Roman" w:hint="eastAsia"/>
          <w:lang w:eastAsia="zh-TW"/>
        </w:rPr>
        <w:lastRenderedPageBreak/>
        <w:t>1</w:t>
      </w:r>
      <w:r w:rsidRPr="00A308F1">
        <w:rPr>
          <w:rFonts w:cs="Times New Roman"/>
          <w:lang w:eastAsia="zh-TW"/>
        </w:rPr>
        <w:t>.1.1</w:t>
      </w:r>
      <w:r w:rsidR="000C4909" w:rsidRPr="00A308F1">
        <w:rPr>
          <w:rFonts w:cs="Times New Roman"/>
          <w:lang w:eastAsia="zh-TW"/>
        </w:rPr>
        <w:t xml:space="preserve"> Account Register</w:t>
      </w:r>
    </w:p>
    <w:tbl>
      <w:tblPr>
        <w:tblStyle w:val="TableGrid"/>
        <w:tblW w:w="0" w:type="auto"/>
        <w:tblLook w:val="04A0" w:firstRow="1" w:lastRow="0" w:firstColumn="1" w:lastColumn="0" w:noHBand="0" w:noVBand="1"/>
      </w:tblPr>
      <w:tblGrid>
        <w:gridCol w:w="4148"/>
        <w:gridCol w:w="4148"/>
      </w:tblGrid>
      <w:tr w:rsidR="00DF5E82" w14:paraId="384D4308" w14:textId="77777777" w:rsidTr="00DD0BAC">
        <w:tc>
          <w:tcPr>
            <w:tcW w:w="4148" w:type="dxa"/>
          </w:tcPr>
          <w:p w14:paraId="38C46DB1" w14:textId="4F66731D" w:rsidR="00DF5E82" w:rsidRPr="00A308F1" w:rsidRDefault="00DF5E82" w:rsidP="006743C4">
            <w:pPr>
              <w:jc w:val="center"/>
              <w:rPr>
                <w:rFonts w:cs="Times New Roman"/>
                <w:lang w:eastAsia="zh-TW"/>
              </w:rPr>
            </w:pPr>
            <w:r>
              <w:rPr>
                <w:rFonts w:cs="Times New Roman"/>
                <w:lang w:eastAsia="zh-TW"/>
              </w:rPr>
              <w:t xml:space="preserve">1. </w:t>
            </w:r>
            <w:r>
              <w:rPr>
                <w:rFonts w:cs="Times New Roman" w:hint="eastAsia"/>
                <w:lang w:eastAsia="zh-TW"/>
              </w:rPr>
              <w:t>S</w:t>
            </w:r>
            <w:r>
              <w:rPr>
                <w:rFonts w:cs="Times New Roman"/>
                <w:lang w:eastAsia="zh-TW"/>
              </w:rPr>
              <w:t xml:space="preserve">elect </w:t>
            </w:r>
            <w:proofErr w:type="gramStart"/>
            <w:r>
              <w:rPr>
                <w:rFonts w:cs="Times New Roman"/>
                <w:lang w:eastAsia="zh-TW"/>
              </w:rPr>
              <w:t>The</w:t>
            </w:r>
            <w:proofErr w:type="gramEnd"/>
            <w:r>
              <w:rPr>
                <w:rFonts w:cs="Times New Roman"/>
                <w:lang w:eastAsia="zh-TW"/>
              </w:rPr>
              <w:t xml:space="preserve"> Gender (Male or Female):</w:t>
            </w:r>
          </w:p>
        </w:tc>
        <w:tc>
          <w:tcPr>
            <w:tcW w:w="4148" w:type="dxa"/>
          </w:tcPr>
          <w:p w14:paraId="62B0EBA7" w14:textId="0F7482DE" w:rsidR="00DF5E82" w:rsidRPr="00DF5E82" w:rsidRDefault="00DF5E82" w:rsidP="00DF5E82">
            <w:pPr>
              <w:jc w:val="center"/>
              <w:rPr>
                <w:rFonts w:cs="Times New Roman"/>
                <w:lang w:eastAsia="zh-TW"/>
              </w:rPr>
            </w:pPr>
            <w:r>
              <w:rPr>
                <w:rFonts w:cs="Times New Roman" w:hint="eastAsia"/>
                <w:lang w:eastAsia="zh-TW"/>
              </w:rPr>
              <w:t>2</w:t>
            </w:r>
            <w:r>
              <w:rPr>
                <w:rFonts w:cs="Times New Roman"/>
                <w:lang w:eastAsia="zh-TW"/>
              </w:rPr>
              <w:t xml:space="preserve">. Enter user Weight </w:t>
            </w:r>
            <w:r w:rsidR="006743C4">
              <w:rPr>
                <w:rFonts w:cs="Times New Roman"/>
                <w:lang w:eastAsia="zh-TW"/>
              </w:rPr>
              <w:t xml:space="preserve">in </w:t>
            </w:r>
            <w:r>
              <w:rPr>
                <w:rFonts w:cs="Times New Roman"/>
                <w:lang w:eastAsia="zh-TW"/>
              </w:rPr>
              <w:t>kg:</w:t>
            </w:r>
          </w:p>
        </w:tc>
      </w:tr>
      <w:tr w:rsidR="00DD0BAC" w14:paraId="4DDBF74D" w14:textId="77777777" w:rsidTr="00DD0BAC">
        <w:tc>
          <w:tcPr>
            <w:tcW w:w="4148" w:type="dxa"/>
          </w:tcPr>
          <w:p w14:paraId="4E20EF6F" w14:textId="3926E487" w:rsidR="00DD0BAC" w:rsidRDefault="00DD0BAC" w:rsidP="00D03543">
            <w:pPr>
              <w:jc w:val="center"/>
              <w:rPr>
                <w:rFonts w:cs="Times New Roman"/>
                <w:lang w:eastAsia="zh-TW"/>
              </w:rPr>
            </w:pPr>
            <w:r w:rsidRPr="00A308F1">
              <w:rPr>
                <w:rFonts w:cs="Times New Roman"/>
                <w:noProof/>
                <w:lang w:eastAsia="zh-TW"/>
              </w:rPr>
              <w:drawing>
                <wp:inline distT="0" distB="0" distL="0" distR="0" wp14:anchorId="2419DA20" wp14:editId="6A1E72AB">
                  <wp:extent cx="1153795" cy="2501265"/>
                  <wp:effectExtent l="0" t="0" r="8255" b="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153795" cy="2501265"/>
                          </a:xfrm>
                          <a:prstGeom prst="rect">
                            <a:avLst/>
                          </a:prstGeom>
                          <a:noFill/>
                          <a:ln>
                            <a:noFill/>
                          </a:ln>
                        </pic:spPr>
                      </pic:pic>
                    </a:graphicData>
                  </a:graphic>
                </wp:inline>
              </w:drawing>
            </w:r>
          </w:p>
        </w:tc>
        <w:tc>
          <w:tcPr>
            <w:tcW w:w="4148" w:type="dxa"/>
          </w:tcPr>
          <w:p w14:paraId="60EB4A6F" w14:textId="0F1B8AC5" w:rsidR="00DF5E82" w:rsidRDefault="00CA46CA" w:rsidP="00DF5E82">
            <w:pPr>
              <w:jc w:val="center"/>
              <w:rPr>
                <w:rFonts w:cs="Times New Roman"/>
                <w:lang w:eastAsia="zh-TW"/>
              </w:rPr>
            </w:pPr>
            <w:r>
              <w:rPr>
                <w:rFonts w:cs="Times New Roman"/>
                <w:noProof/>
                <w:lang w:eastAsia="zh-TW"/>
              </w:rPr>
              <w:drawing>
                <wp:inline distT="0" distB="0" distL="0" distR="0" wp14:anchorId="2CC2D8E8" wp14:editId="1BB13C56">
                  <wp:extent cx="1190625" cy="2578735"/>
                  <wp:effectExtent l="0" t="0" r="9525" b="0"/>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190625" cy="2578735"/>
                          </a:xfrm>
                          <a:prstGeom prst="rect">
                            <a:avLst/>
                          </a:prstGeom>
                          <a:noFill/>
                          <a:ln>
                            <a:noFill/>
                          </a:ln>
                        </pic:spPr>
                      </pic:pic>
                    </a:graphicData>
                  </a:graphic>
                </wp:inline>
              </w:drawing>
            </w:r>
          </w:p>
          <w:p w14:paraId="608E4AE4" w14:textId="7FDE52CD" w:rsidR="00DD0BAC" w:rsidRDefault="00DD0BAC" w:rsidP="00DF5E82">
            <w:pPr>
              <w:jc w:val="center"/>
              <w:rPr>
                <w:rFonts w:cs="Times New Roman"/>
                <w:lang w:eastAsia="zh-TW"/>
              </w:rPr>
            </w:pPr>
          </w:p>
        </w:tc>
      </w:tr>
      <w:tr w:rsidR="00DD0BAC" w14:paraId="26CCE1F5" w14:textId="77777777" w:rsidTr="00DD0BAC">
        <w:tc>
          <w:tcPr>
            <w:tcW w:w="4148" w:type="dxa"/>
          </w:tcPr>
          <w:p w14:paraId="0AAB2316" w14:textId="001862B6" w:rsidR="00DD0BAC" w:rsidRDefault="006743C4" w:rsidP="006743C4">
            <w:pPr>
              <w:jc w:val="center"/>
              <w:rPr>
                <w:rFonts w:cs="Times New Roman"/>
                <w:lang w:eastAsia="zh-TW"/>
              </w:rPr>
            </w:pPr>
            <w:r>
              <w:rPr>
                <w:rFonts w:cs="Times New Roman" w:hint="eastAsia"/>
                <w:lang w:eastAsia="zh-TW"/>
              </w:rPr>
              <w:t>3</w:t>
            </w:r>
            <w:r>
              <w:rPr>
                <w:rFonts w:cs="Times New Roman"/>
                <w:lang w:eastAsia="zh-TW"/>
              </w:rPr>
              <w:t>. Enter the user</w:t>
            </w:r>
            <w:r w:rsidR="00EA0EE2">
              <w:rPr>
                <w:rFonts w:cs="Times New Roman"/>
                <w:lang w:eastAsia="zh-TW"/>
              </w:rPr>
              <w:t xml:space="preserve"> height in cm: </w:t>
            </w:r>
          </w:p>
        </w:tc>
        <w:tc>
          <w:tcPr>
            <w:tcW w:w="4148" w:type="dxa"/>
          </w:tcPr>
          <w:p w14:paraId="626DBBDC" w14:textId="23AC1382" w:rsidR="00DD0BAC" w:rsidRDefault="00EA0EE2" w:rsidP="006743C4">
            <w:pPr>
              <w:jc w:val="center"/>
              <w:rPr>
                <w:rFonts w:cs="Times New Roman"/>
                <w:lang w:eastAsia="zh-TW"/>
              </w:rPr>
            </w:pPr>
            <w:r>
              <w:rPr>
                <w:rFonts w:cs="Times New Roman" w:hint="eastAsia"/>
                <w:lang w:eastAsia="zh-TW"/>
              </w:rPr>
              <w:t>4</w:t>
            </w:r>
            <w:r>
              <w:rPr>
                <w:rFonts w:cs="Times New Roman"/>
                <w:lang w:eastAsia="zh-TW"/>
              </w:rPr>
              <w:t>. S</w:t>
            </w:r>
            <w:r>
              <w:rPr>
                <w:rFonts w:cs="Times New Roman" w:hint="eastAsia"/>
                <w:lang w:eastAsia="zh-TW"/>
              </w:rPr>
              <w:t>e</w:t>
            </w:r>
            <w:r w:rsidR="00FF048F">
              <w:rPr>
                <w:rFonts w:cs="Times New Roman"/>
                <w:lang w:eastAsia="zh-TW"/>
              </w:rPr>
              <w:t>lect user’s birthday:</w:t>
            </w:r>
          </w:p>
        </w:tc>
      </w:tr>
      <w:tr w:rsidR="00DF269F" w14:paraId="6E91FF21" w14:textId="77777777" w:rsidTr="00DD0BAC">
        <w:tc>
          <w:tcPr>
            <w:tcW w:w="4148" w:type="dxa"/>
          </w:tcPr>
          <w:p w14:paraId="531364DC" w14:textId="2BE2C2F0" w:rsidR="00DF269F" w:rsidRDefault="00C31AD6" w:rsidP="006743C4">
            <w:pPr>
              <w:jc w:val="center"/>
              <w:rPr>
                <w:rFonts w:cs="Times New Roman"/>
                <w:lang w:eastAsia="zh-TW"/>
              </w:rPr>
            </w:pPr>
            <w:r>
              <w:rPr>
                <w:rFonts w:cs="Times New Roman" w:hint="eastAsia"/>
                <w:noProof/>
                <w:lang w:eastAsia="zh-TW"/>
              </w:rPr>
              <w:drawing>
                <wp:inline distT="0" distB="0" distL="0" distR="0" wp14:anchorId="49D4C563" wp14:editId="5BF014D6">
                  <wp:extent cx="1154816" cy="2501798"/>
                  <wp:effectExtent l="0" t="0" r="7620" b="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158249" cy="2509236"/>
                          </a:xfrm>
                          <a:prstGeom prst="rect">
                            <a:avLst/>
                          </a:prstGeom>
                          <a:noFill/>
                          <a:ln>
                            <a:noFill/>
                          </a:ln>
                        </pic:spPr>
                      </pic:pic>
                    </a:graphicData>
                  </a:graphic>
                </wp:inline>
              </w:drawing>
            </w:r>
          </w:p>
        </w:tc>
        <w:tc>
          <w:tcPr>
            <w:tcW w:w="4148" w:type="dxa"/>
          </w:tcPr>
          <w:p w14:paraId="2A1123AA" w14:textId="2CCB6BB8" w:rsidR="00DF269F" w:rsidRDefault="00CA46CA" w:rsidP="006076E5">
            <w:pPr>
              <w:jc w:val="center"/>
              <w:rPr>
                <w:rFonts w:cs="Times New Roman"/>
                <w:lang w:eastAsia="zh-TW"/>
              </w:rPr>
            </w:pPr>
            <w:r>
              <w:rPr>
                <w:rFonts w:cs="Times New Roman" w:hint="eastAsia"/>
                <w:noProof/>
                <w:lang w:eastAsia="zh-TW"/>
              </w:rPr>
              <w:drawing>
                <wp:inline distT="0" distB="0" distL="0" distR="0" wp14:anchorId="4DA2FEB8" wp14:editId="198CB772">
                  <wp:extent cx="1133475" cy="2458085"/>
                  <wp:effectExtent l="0" t="0" r="9525" b="0"/>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133475" cy="2458085"/>
                          </a:xfrm>
                          <a:prstGeom prst="rect">
                            <a:avLst/>
                          </a:prstGeom>
                          <a:noFill/>
                          <a:ln>
                            <a:noFill/>
                          </a:ln>
                        </pic:spPr>
                      </pic:pic>
                    </a:graphicData>
                  </a:graphic>
                </wp:inline>
              </w:drawing>
            </w:r>
          </w:p>
        </w:tc>
      </w:tr>
      <w:tr w:rsidR="00CA46CA" w14:paraId="67A168A5" w14:textId="77777777" w:rsidTr="00DD0BAC">
        <w:tc>
          <w:tcPr>
            <w:tcW w:w="4148" w:type="dxa"/>
          </w:tcPr>
          <w:p w14:paraId="0CFC175E" w14:textId="066910E4" w:rsidR="00CA46CA" w:rsidRPr="00CA46CA" w:rsidRDefault="00CA46CA" w:rsidP="00CA46CA">
            <w:pPr>
              <w:pStyle w:val="ListParagraph"/>
              <w:numPr>
                <w:ilvl w:val="0"/>
                <w:numId w:val="1"/>
              </w:numPr>
              <w:jc w:val="center"/>
              <w:rPr>
                <w:rFonts w:cs="Times New Roman"/>
                <w:noProof/>
                <w:lang w:eastAsia="zh-TW"/>
              </w:rPr>
            </w:pPr>
            <w:r>
              <w:rPr>
                <w:rFonts w:cs="Times New Roman" w:hint="eastAsia"/>
                <w:noProof/>
                <w:lang w:eastAsia="zh-TW"/>
              </w:rPr>
              <w:t>S</w:t>
            </w:r>
            <w:r>
              <w:rPr>
                <w:rFonts w:cs="Times New Roman"/>
                <w:noProof/>
                <w:lang w:eastAsia="zh-TW"/>
              </w:rPr>
              <w:t>elect user purpose:</w:t>
            </w:r>
          </w:p>
        </w:tc>
        <w:tc>
          <w:tcPr>
            <w:tcW w:w="4148" w:type="dxa"/>
          </w:tcPr>
          <w:p w14:paraId="3E193209" w14:textId="1E4DD229" w:rsidR="00CA46CA" w:rsidRDefault="00B35263" w:rsidP="006076E5">
            <w:pPr>
              <w:pStyle w:val="ListParagraph"/>
              <w:numPr>
                <w:ilvl w:val="0"/>
                <w:numId w:val="1"/>
              </w:numPr>
              <w:jc w:val="center"/>
              <w:rPr>
                <w:rFonts w:cs="Times New Roman"/>
                <w:noProof/>
                <w:lang w:eastAsia="zh-TW"/>
              </w:rPr>
            </w:pPr>
            <w:r>
              <w:rPr>
                <w:rFonts w:cs="Times New Roman"/>
                <w:noProof/>
                <w:lang w:eastAsia="zh-TW"/>
              </w:rPr>
              <w:t xml:space="preserve">Click </w:t>
            </w:r>
            <w:r w:rsidR="00A65043">
              <w:rPr>
                <w:rFonts w:cs="Times New Roman"/>
                <w:noProof/>
                <w:lang w:eastAsia="zh-TW"/>
              </w:rPr>
              <w:t>“</w:t>
            </w:r>
            <w:r>
              <w:rPr>
                <w:rFonts w:cs="Times New Roman"/>
                <w:noProof/>
                <w:lang w:eastAsia="zh-TW"/>
              </w:rPr>
              <w:t>Finish</w:t>
            </w:r>
            <w:r w:rsidR="00A65043">
              <w:rPr>
                <w:rFonts w:cs="Times New Roman"/>
                <w:noProof/>
                <w:lang w:eastAsia="zh-TW"/>
              </w:rPr>
              <w:t>”</w:t>
            </w:r>
            <w:r>
              <w:rPr>
                <w:rFonts w:cs="Times New Roman"/>
                <w:noProof/>
                <w:lang w:eastAsia="zh-TW"/>
              </w:rPr>
              <w:t xml:space="preserve"> to create account</w:t>
            </w:r>
            <w:r w:rsidR="00CC561C">
              <w:rPr>
                <w:rFonts w:cs="Times New Roman"/>
                <w:noProof/>
                <w:lang w:eastAsia="zh-TW"/>
              </w:rPr>
              <w:t xml:space="preserve"> go to step 2</w:t>
            </w:r>
          </w:p>
        </w:tc>
      </w:tr>
      <w:tr w:rsidR="00B35263" w14:paraId="24F1CF71" w14:textId="77777777" w:rsidTr="00DD0BAC">
        <w:tc>
          <w:tcPr>
            <w:tcW w:w="4148" w:type="dxa"/>
          </w:tcPr>
          <w:p w14:paraId="78890817" w14:textId="2AB5A537" w:rsidR="00B35263" w:rsidRPr="00B35263" w:rsidRDefault="00D03543" w:rsidP="00D03543">
            <w:pPr>
              <w:jc w:val="center"/>
              <w:rPr>
                <w:rFonts w:cs="Times New Roman"/>
                <w:noProof/>
                <w:lang w:eastAsia="zh-TW"/>
              </w:rPr>
            </w:pPr>
            <w:r>
              <w:rPr>
                <w:rFonts w:cs="Times New Roman" w:hint="eastAsia"/>
                <w:noProof/>
                <w:lang w:eastAsia="zh-TW"/>
              </w:rPr>
              <w:drawing>
                <wp:inline distT="0" distB="0" distL="0" distR="0" wp14:anchorId="78FAD5EB" wp14:editId="3E060579">
                  <wp:extent cx="1186280" cy="2567635"/>
                  <wp:effectExtent l="0" t="0" r="0" b="4445"/>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191690" cy="2579346"/>
                          </a:xfrm>
                          <a:prstGeom prst="rect">
                            <a:avLst/>
                          </a:prstGeom>
                          <a:noFill/>
                          <a:ln>
                            <a:noFill/>
                          </a:ln>
                        </pic:spPr>
                      </pic:pic>
                    </a:graphicData>
                  </a:graphic>
                </wp:inline>
              </w:drawing>
            </w:r>
          </w:p>
        </w:tc>
        <w:tc>
          <w:tcPr>
            <w:tcW w:w="4148" w:type="dxa"/>
          </w:tcPr>
          <w:p w14:paraId="3C084953" w14:textId="53E4C0B6" w:rsidR="00B35263" w:rsidRDefault="00A65043" w:rsidP="00A65043">
            <w:pPr>
              <w:pStyle w:val="ListParagraph"/>
              <w:jc w:val="center"/>
              <w:rPr>
                <w:rFonts w:cs="Times New Roman"/>
                <w:noProof/>
                <w:lang w:eastAsia="zh-TW"/>
              </w:rPr>
            </w:pPr>
            <w:r>
              <w:rPr>
                <w:rFonts w:cs="Times New Roman"/>
                <w:noProof/>
                <w:lang w:eastAsia="zh-TW"/>
              </w:rPr>
              <w:drawing>
                <wp:inline distT="0" distB="0" distL="0" distR="0" wp14:anchorId="09C1EDD2" wp14:editId="5F8FD6A9">
                  <wp:extent cx="1163116" cy="2517495"/>
                  <wp:effectExtent l="0" t="0" r="0" b="0"/>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194481" cy="2585382"/>
                          </a:xfrm>
                          <a:prstGeom prst="rect">
                            <a:avLst/>
                          </a:prstGeom>
                          <a:noFill/>
                          <a:ln>
                            <a:noFill/>
                          </a:ln>
                        </pic:spPr>
                      </pic:pic>
                    </a:graphicData>
                  </a:graphic>
                </wp:inline>
              </w:drawing>
            </w:r>
          </w:p>
        </w:tc>
      </w:tr>
    </w:tbl>
    <w:p w14:paraId="03247658" w14:textId="3AECEAA4" w:rsidR="00656BDC" w:rsidRPr="00A308F1" w:rsidRDefault="00CC561C">
      <w:pPr>
        <w:rPr>
          <w:rFonts w:cs="Times New Roman"/>
          <w:lang w:eastAsia="zh-TW"/>
        </w:rPr>
      </w:pPr>
      <w:r>
        <w:rPr>
          <w:rFonts w:cs="Times New Roman"/>
          <w:lang w:eastAsia="zh-TW"/>
        </w:rPr>
        <w:br w:type="page"/>
      </w:r>
      <w:r w:rsidR="00E6129C" w:rsidRPr="00A308F1">
        <w:rPr>
          <w:rFonts w:cs="Times New Roman" w:hint="eastAsia"/>
          <w:lang w:eastAsia="zh-TW"/>
        </w:rPr>
        <w:lastRenderedPageBreak/>
        <w:t>1</w:t>
      </w:r>
      <w:r w:rsidR="00E6129C" w:rsidRPr="00A308F1">
        <w:rPr>
          <w:rFonts w:cs="Times New Roman"/>
          <w:lang w:eastAsia="zh-TW"/>
        </w:rPr>
        <w:t>.2 Login Account</w:t>
      </w:r>
    </w:p>
    <w:p w14:paraId="76B6A526" w14:textId="2063F256" w:rsidR="00656BDC" w:rsidRPr="00A308F1" w:rsidRDefault="00EC48E5" w:rsidP="00D03543">
      <w:pPr>
        <w:jc w:val="center"/>
        <w:rPr>
          <w:rFonts w:cs="Times New Roman"/>
          <w:lang w:eastAsia="zh-TW"/>
        </w:rPr>
      </w:pPr>
      <w:r>
        <w:rPr>
          <w:rFonts w:cs="Times New Roman" w:hint="eastAsia"/>
          <w:noProof/>
          <w:lang w:eastAsia="zh-TW"/>
        </w:rPr>
        <w:drawing>
          <wp:inline distT="0" distB="0" distL="0" distR="0" wp14:anchorId="2FC3C8F4" wp14:editId="60025BE4">
            <wp:extent cx="3863594" cy="6069297"/>
            <wp:effectExtent l="0" t="0" r="3810" b="825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68937" cy="6077691"/>
                    </a:xfrm>
                    <a:prstGeom prst="rect">
                      <a:avLst/>
                    </a:prstGeom>
                    <a:noFill/>
                    <a:ln>
                      <a:noFill/>
                    </a:ln>
                  </pic:spPr>
                </pic:pic>
              </a:graphicData>
            </a:graphic>
          </wp:inline>
        </w:drawing>
      </w:r>
    </w:p>
    <w:p w14:paraId="6CEBF289" w14:textId="2C6C90EC" w:rsidR="000F75AF" w:rsidRPr="00A308F1" w:rsidRDefault="00E20D81">
      <w:pPr>
        <w:rPr>
          <w:rFonts w:cs="Times New Roman"/>
          <w:lang w:eastAsia="zh-TW"/>
        </w:rPr>
      </w:pPr>
      <w:proofErr w:type="gramStart"/>
      <w:r>
        <w:rPr>
          <w:rFonts w:cs="Times New Roman"/>
          <w:lang w:eastAsia="zh-TW"/>
        </w:rPr>
        <w:t>User</w:t>
      </w:r>
      <w:proofErr w:type="gramEnd"/>
      <w:r>
        <w:rPr>
          <w:rFonts w:cs="Times New Roman"/>
          <w:lang w:eastAsia="zh-TW"/>
        </w:rPr>
        <w:t xml:space="preserve"> need to f</w:t>
      </w:r>
      <w:r w:rsidR="00656BDC" w:rsidRPr="00A308F1">
        <w:rPr>
          <w:rFonts w:cs="Times New Roman"/>
          <w:lang w:eastAsia="zh-TW"/>
        </w:rPr>
        <w:t xml:space="preserve">ill in </w:t>
      </w:r>
      <w:r>
        <w:rPr>
          <w:rFonts w:cs="Times New Roman"/>
          <w:lang w:eastAsia="zh-TW"/>
        </w:rPr>
        <w:t>“</w:t>
      </w:r>
      <w:r w:rsidR="00656BDC" w:rsidRPr="00A308F1">
        <w:rPr>
          <w:rFonts w:cs="Times New Roman"/>
          <w:lang w:eastAsia="zh-TW"/>
        </w:rPr>
        <w:t>Username</w:t>
      </w:r>
      <w:r>
        <w:rPr>
          <w:rFonts w:cs="Times New Roman"/>
          <w:lang w:eastAsia="zh-TW"/>
        </w:rPr>
        <w:t>”</w:t>
      </w:r>
      <w:r w:rsidR="00D03543">
        <w:rPr>
          <w:rFonts w:cs="Times New Roman" w:hint="eastAsia"/>
          <w:lang w:eastAsia="zh-TW"/>
        </w:rPr>
        <w:t>,</w:t>
      </w:r>
      <w:r w:rsidR="00D03543">
        <w:rPr>
          <w:rFonts w:cs="Times New Roman"/>
          <w:lang w:eastAsia="zh-TW"/>
        </w:rPr>
        <w:t xml:space="preserve"> </w:t>
      </w:r>
      <w:r>
        <w:rPr>
          <w:rFonts w:cs="Times New Roman"/>
          <w:lang w:eastAsia="zh-TW"/>
        </w:rPr>
        <w:t>“</w:t>
      </w:r>
      <w:r w:rsidR="000F4AF5" w:rsidRPr="00A308F1">
        <w:rPr>
          <w:rFonts w:cs="Times New Roman"/>
          <w:lang w:eastAsia="zh-TW"/>
        </w:rPr>
        <w:t>Password</w:t>
      </w:r>
      <w:r>
        <w:rPr>
          <w:rFonts w:cs="Times New Roman"/>
          <w:lang w:eastAsia="zh-TW"/>
        </w:rPr>
        <w:t>” and</w:t>
      </w:r>
      <w:r w:rsidR="000F4AF5" w:rsidRPr="00A308F1">
        <w:rPr>
          <w:rFonts w:cs="Times New Roman"/>
          <w:lang w:eastAsia="zh-TW"/>
        </w:rPr>
        <w:t xml:space="preserve"> p</w:t>
      </w:r>
      <w:r w:rsidR="00656BDC" w:rsidRPr="00A308F1">
        <w:rPr>
          <w:rFonts w:cs="Times New Roman"/>
          <w:lang w:eastAsia="zh-TW"/>
        </w:rPr>
        <w:t xml:space="preserve">ress </w:t>
      </w:r>
      <w:r w:rsidR="001A3920" w:rsidRPr="00A308F1">
        <w:rPr>
          <w:rFonts w:cs="Times New Roman"/>
          <w:lang w:eastAsia="zh-TW"/>
        </w:rPr>
        <w:t xml:space="preserve">“Sign In” button to </w:t>
      </w:r>
      <w:r w:rsidR="0010033B" w:rsidRPr="00A308F1">
        <w:rPr>
          <w:rFonts w:cs="Times New Roman"/>
          <w:lang w:eastAsia="zh-TW"/>
        </w:rPr>
        <w:t>sign in</w:t>
      </w:r>
      <w:r w:rsidR="000F4AF5" w:rsidRPr="00A308F1">
        <w:rPr>
          <w:rFonts w:cs="Times New Roman"/>
          <w:lang w:eastAsia="zh-TW"/>
        </w:rPr>
        <w:t xml:space="preserve"> if the </w:t>
      </w:r>
      <w:r w:rsidR="007A0161" w:rsidRPr="00A308F1">
        <w:rPr>
          <w:rFonts w:cs="Times New Roman" w:hint="eastAsia"/>
          <w:lang w:eastAsia="zh-TW"/>
        </w:rPr>
        <w:t>u</w:t>
      </w:r>
      <w:r w:rsidR="007A0161" w:rsidRPr="00A308F1">
        <w:rPr>
          <w:rFonts w:cs="Times New Roman"/>
          <w:lang w:eastAsia="zh-TW"/>
        </w:rPr>
        <w:t>sername and password is correct.</w:t>
      </w:r>
      <w:r w:rsidR="000F75AF" w:rsidRPr="00A308F1">
        <w:rPr>
          <w:rFonts w:cs="Times New Roman"/>
          <w:lang w:eastAsia="zh-TW"/>
        </w:rPr>
        <w:t xml:space="preserve"> Go to </w:t>
      </w:r>
      <w:r>
        <w:rPr>
          <w:rFonts w:cs="Times New Roman"/>
          <w:lang w:eastAsia="zh-TW"/>
        </w:rPr>
        <w:t xml:space="preserve">step </w:t>
      </w:r>
      <w:r w:rsidR="000F75AF" w:rsidRPr="00A308F1">
        <w:rPr>
          <w:rFonts w:cs="Times New Roman"/>
          <w:lang w:eastAsia="zh-TW"/>
        </w:rPr>
        <w:t>2</w:t>
      </w:r>
    </w:p>
    <w:p w14:paraId="67DC177C" w14:textId="2ABC3706" w:rsidR="00656BDC" w:rsidRPr="00A308F1" w:rsidRDefault="00656BDC">
      <w:pPr>
        <w:rPr>
          <w:rFonts w:cs="Times New Roman"/>
          <w:lang w:eastAsia="zh-TW"/>
        </w:rPr>
      </w:pPr>
    </w:p>
    <w:p w14:paraId="4D98B156" w14:textId="77777777" w:rsidR="000F75AF" w:rsidRPr="00A308F1" w:rsidRDefault="00145923">
      <w:pPr>
        <w:rPr>
          <w:rFonts w:cs="Times New Roman"/>
          <w:lang w:eastAsia="zh-TW"/>
        </w:rPr>
      </w:pPr>
      <w:r w:rsidRPr="00A308F1">
        <w:rPr>
          <w:rFonts w:cs="Times New Roman"/>
          <w:lang w:eastAsia="zh-TW"/>
        </w:rPr>
        <w:br w:type="page"/>
      </w:r>
    </w:p>
    <w:p w14:paraId="7BB43D0C" w14:textId="2A7D0A1E" w:rsidR="000F75AF" w:rsidRPr="00A308F1" w:rsidRDefault="00F84911">
      <w:pPr>
        <w:rPr>
          <w:rFonts w:cs="Times New Roman"/>
          <w:lang w:eastAsia="zh-TW"/>
        </w:rPr>
      </w:pPr>
      <w:r w:rsidRPr="00A308F1">
        <w:rPr>
          <w:rFonts w:cs="Times New Roman" w:hint="eastAsia"/>
          <w:lang w:eastAsia="zh-TW"/>
        </w:rPr>
        <w:lastRenderedPageBreak/>
        <w:t>2</w:t>
      </w:r>
      <w:r w:rsidRPr="00A308F1">
        <w:rPr>
          <w:rFonts w:cs="Times New Roman"/>
          <w:lang w:eastAsia="zh-TW"/>
        </w:rPr>
        <w:t xml:space="preserve"> Main Page</w:t>
      </w:r>
    </w:p>
    <w:p w14:paraId="369E982F" w14:textId="4CA7E5B1" w:rsidR="004010CB" w:rsidRPr="00A308F1" w:rsidRDefault="00197863" w:rsidP="00197863">
      <w:pPr>
        <w:jc w:val="center"/>
        <w:rPr>
          <w:rFonts w:cs="Times New Roman"/>
          <w:lang w:eastAsia="zh-TW"/>
        </w:rPr>
      </w:pPr>
      <w:r>
        <w:rPr>
          <w:rFonts w:cs="Times New Roman"/>
          <w:noProof/>
          <w:lang w:eastAsia="zh-TW"/>
        </w:rPr>
        <w:drawing>
          <wp:inline distT="0" distB="0" distL="0" distR="0" wp14:anchorId="602395A2" wp14:editId="1BD57933">
            <wp:extent cx="2387853" cy="5168367"/>
            <wp:effectExtent l="0" t="0" r="0" b="0"/>
            <wp:docPr id="76" name="圖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393629" cy="5180868"/>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475"/>
        <w:gridCol w:w="3327"/>
        <w:gridCol w:w="2494"/>
      </w:tblGrid>
      <w:tr w:rsidR="00F06F0B" w14:paraId="05685EC4" w14:textId="77777777" w:rsidTr="00CB3C10">
        <w:tc>
          <w:tcPr>
            <w:tcW w:w="2475" w:type="dxa"/>
          </w:tcPr>
          <w:p w14:paraId="02F99134" w14:textId="77777777" w:rsidR="00F06F0B" w:rsidRDefault="00280028" w:rsidP="00E35ADA">
            <w:pPr>
              <w:jc w:val="center"/>
              <w:rPr>
                <w:rFonts w:cs="Times New Roman"/>
                <w:lang w:eastAsia="zh-TW"/>
              </w:rPr>
            </w:pPr>
            <w:r>
              <w:rPr>
                <w:rFonts w:cs="Times New Roman" w:hint="eastAsia"/>
                <w:lang w:eastAsia="zh-TW"/>
              </w:rPr>
              <w:t>P</w:t>
            </w:r>
            <w:r>
              <w:rPr>
                <w:rFonts w:cs="Times New Roman"/>
                <w:lang w:eastAsia="zh-TW"/>
              </w:rPr>
              <w:t>revious day button</w:t>
            </w:r>
          </w:p>
          <w:p w14:paraId="23A2C270" w14:textId="77777777" w:rsidR="00FE2709" w:rsidRPr="00FE2709" w:rsidRDefault="00FE2709" w:rsidP="00E35ADA">
            <w:pPr>
              <w:jc w:val="center"/>
              <w:rPr>
                <w:rFonts w:cs="Times New Roman"/>
                <w:lang w:eastAsia="zh-TW"/>
              </w:rPr>
            </w:pPr>
            <w:r w:rsidRPr="00FE2709">
              <w:rPr>
                <w:rFonts w:cs="Times New Roman"/>
                <w:lang w:eastAsia="zh-TW"/>
              </w:rPr>
              <w:t>(</w:t>
            </w:r>
            <w:proofErr w:type="gramStart"/>
            <w:r w:rsidRPr="00FE2709">
              <w:rPr>
                <w:rFonts w:cs="Times New Roman"/>
                <w:lang w:eastAsia="zh-TW"/>
              </w:rPr>
              <w:t>user</w:t>
            </w:r>
            <w:proofErr w:type="gramEnd"/>
            <w:r w:rsidRPr="00FE2709">
              <w:rPr>
                <w:rFonts w:cs="Times New Roman"/>
                <w:lang w:eastAsia="zh-TW"/>
              </w:rPr>
              <w:t xml:space="preserve"> click pervious</w:t>
            </w:r>
          </w:p>
          <w:p w14:paraId="360A16D5" w14:textId="77777777" w:rsidR="00FE2709" w:rsidRPr="00FE2709" w:rsidRDefault="00FE2709" w:rsidP="00E35ADA">
            <w:pPr>
              <w:jc w:val="center"/>
              <w:rPr>
                <w:rFonts w:cs="Times New Roman"/>
                <w:lang w:eastAsia="zh-TW"/>
              </w:rPr>
            </w:pPr>
            <w:r w:rsidRPr="00FE2709">
              <w:rPr>
                <w:rFonts w:cs="Times New Roman"/>
                <w:lang w:eastAsia="zh-TW"/>
              </w:rPr>
              <w:t>button the selected day</w:t>
            </w:r>
          </w:p>
          <w:p w14:paraId="29175C01" w14:textId="3C1AC28B" w:rsidR="00F06F0B" w:rsidRDefault="00FE2709" w:rsidP="00E35ADA">
            <w:pPr>
              <w:jc w:val="center"/>
              <w:rPr>
                <w:rFonts w:cs="Times New Roman"/>
                <w:lang w:eastAsia="zh-TW"/>
              </w:rPr>
            </w:pPr>
            <w:r w:rsidRPr="00FE2709">
              <w:rPr>
                <w:rFonts w:cs="Times New Roman"/>
                <w:lang w:eastAsia="zh-TW"/>
              </w:rPr>
              <w:t xml:space="preserve">will display last </w:t>
            </w:r>
            <w:proofErr w:type="gramStart"/>
            <w:r w:rsidRPr="00FE2709">
              <w:rPr>
                <w:rFonts w:cs="Times New Roman"/>
                <w:lang w:eastAsia="zh-TW"/>
              </w:rPr>
              <w:t>day )</w:t>
            </w:r>
            <w:proofErr w:type="gramEnd"/>
          </w:p>
        </w:tc>
        <w:tc>
          <w:tcPr>
            <w:tcW w:w="3327" w:type="dxa"/>
          </w:tcPr>
          <w:p w14:paraId="5EE257BC" w14:textId="77777777" w:rsidR="00F06F0B" w:rsidRDefault="00280028" w:rsidP="00E35ADA">
            <w:pPr>
              <w:jc w:val="center"/>
              <w:rPr>
                <w:rFonts w:cs="Times New Roman"/>
                <w:lang w:eastAsia="zh-TW"/>
              </w:rPr>
            </w:pPr>
            <w:r>
              <w:rPr>
                <w:rFonts w:cs="Times New Roman" w:hint="eastAsia"/>
                <w:lang w:eastAsia="zh-TW"/>
              </w:rPr>
              <w:t>S</w:t>
            </w:r>
            <w:r>
              <w:rPr>
                <w:rFonts w:cs="Times New Roman"/>
                <w:lang w:eastAsia="zh-TW"/>
              </w:rPr>
              <w:t>elected day butto</w:t>
            </w:r>
            <w:r w:rsidR="00FE2709">
              <w:rPr>
                <w:rFonts w:cs="Times New Roman"/>
                <w:lang w:eastAsia="zh-TW"/>
              </w:rPr>
              <w:t>n</w:t>
            </w:r>
          </w:p>
          <w:p w14:paraId="1E68DB2C" w14:textId="77777777" w:rsidR="00FE2709" w:rsidRPr="00FE2709" w:rsidRDefault="00FE2709" w:rsidP="00E35ADA">
            <w:pPr>
              <w:jc w:val="center"/>
              <w:rPr>
                <w:rFonts w:cs="Times New Roman"/>
                <w:lang w:eastAsia="zh-TW"/>
              </w:rPr>
            </w:pPr>
            <w:r w:rsidRPr="00FE2709">
              <w:rPr>
                <w:rFonts w:cs="Times New Roman"/>
                <w:lang w:eastAsia="zh-TW"/>
              </w:rPr>
              <w:t>(</w:t>
            </w:r>
            <w:proofErr w:type="gramStart"/>
            <w:r w:rsidRPr="00FE2709">
              <w:rPr>
                <w:rFonts w:cs="Times New Roman"/>
                <w:lang w:eastAsia="zh-TW"/>
              </w:rPr>
              <w:t>user</w:t>
            </w:r>
            <w:proofErr w:type="gramEnd"/>
            <w:r w:rsidRPr="00FE2709">
              <w:rPr>
                <w:rFonts w:cs="Times New Roman"/>
                <w:lang w:eastAsia="zh-TW"/>
              </w:rPr>
              <w:t xml:space="preserve"> click the selected</w:t>
            </w:r>
          </w:p>
          <w:p w14:paraId="37ACF223" w14:textId="77777777" w:rsidR="00FE2709" w:rsidRPr="00FE2709" w:rsidRDefault="00FE2709" w:rsidP="00E35ADA">
            <w:pPr>
              <w:jc w:val="center"/>
              <w:rPr>
                <w:rFonts w:cs="Times New Roman"/>
                <w:lang w:eastAsia="zh-TW"/>
              </w:rPr>
            </w:pPr>
            <w:r w:rsidRPr="00FE2709">
              <w:rPr>
                <w:rFonts w:cs="Times New Roman"/>
                <w:lang w:eastAsia="zh-TW"/>
              </w:rPr>
              <w:t>day button will show</w:t>
            </w:r>
          </w:p>
          <w:p w14:paraId="00D209AD" w14:textId="77777777" w:rsidR="00FE2709" w:rsidRPr="00FE2709" w:rsidRDefault="00FE2709" w:rsidP="00E35ADA">
            <w:pPr>
              <w:jc w:val="center"/>
              <w:rPr>
                <w:rFonts w:cs="Times New Roman"/>
                <w:lang w:eastAsia="zh-TW"/>
              </w:rPr>
            </w:pPr>
            <w:r w:rsidRPr="00FE2709">
              <w:rPr>
                <w:rFonts w:cs="Times New Roman"/>
                <w:lang w:eastAsia="zh-TW"/>
              </w:rPr>
              <w:t>calendar view for user</w:t>
            </w:r>
          </w:p>
          <w:p w14:paraId="00316085" w14:textId="0FE81BE9" w:rsidR="00F06F0B" w:rsidRDefault="00FE2709" w:rsidP="00E35ADA">
            <w:pPr>
              <w:jc w:val="center"/>
              <w:rPr>
                <w:rFonts w:cs="Times New Roman"/>
                <w:lang w:eastAsia="zh-TW"/>
              </w:rPr>
            </w:pPr>
            <w:r w:rsidRPr="00FE2709">
              <w:rPr>
                <w:rFonts w:cs="Times New Roman"/>
                <w:lang w:eastAsia="zh-TW"/>
              </w:rPr>
              <w:t>select a day)</w:t>
            </w:r>
          </w:p>
        </w:tc>
        <w:tc>
          <w:tcPr>
            <w:tcW w:w="2494" w:type="dxa"/>
          </w:tcPr>
          <w:p w14:paraId="62A98E47" w14:textId="77777777" w:rsidR="00F06F0B" w:rsidRDefault="00FE2709" w:rsidP="00E35ADA">
            <w:pPr>
              <w:jc w:val="center"/>
              <w:rPr>
                <w:rFonts w:cs="Times New Roman"/>
                <w:lang w:eastAsia="zh-TW"/>
              </w:rPr>
            </w:pPr>
            <w:r>
              <w:rPr>
                <w:rFonts w:cs="Times New Roman" w:hint="eastAsia"/>
                <w:lang w:eastAsia="zh-TW"/>
              </w:rPr>
              <w:t>N</w:t>
            </w:r>
            <w:r>
              <w:rPr>
                <w:rFonts w:cs="Times New Roman"/>
                <w:lang w:eastAsia="zh-TW"/>
              </w:rPr>
              <w:t>ext day button</w:t>
            </w:r>
          </w:p>
          <w:p w14:paraId="325F2778" w14:textId="77777777" w:rsidR="00FE2709" w:rsidRPr="00FE2709" w:rsidRDefault="00FE2709" w:rsidP="00E35ADA">
            <w:pPr>
              <w:jc w:val="center"/>
              <w:rPr>
                <w:rFonts w:cs="Times New Roman"/>
                <w:lang w:eastAsia="zh-TW"/>
              </w:rPr>
            </w:pPr>
            <w:r w:rsidRPr="00FE2709">
              <w:rPr>
                <w:rFonts w:cs="Times New Roman"/>
                <w:lang w:eastAsia="zh-TW"/>
              </w:rPr>
              <w:t>(</w:t>
            </w:r>
            <w:proofErr w:type="gramStart"/>
            <w:r w:rsidRPr="00FE2709">
              <w:rPr>
                <w:rFonts w:cs="Times New Roman"/>
                <w:lang w:eastAsia="zh-TW"/>
              </w:rPr>
              <w:t>user</w:t>
            </w:r>
            <w:proofErr w:type="gramEnd"/>
            <w:r w:rsidRPr="00FE2709">
              <w:rPr>
                <w:rFonts w:cs="Times New Roman"/>
                <w:lang w:eastAsia="zh-TW"/>
              </w:rPr>
              <w:t xml:space="preserve"> click next day</w:t>
            </w:r>
          </w:p>
          <w:p w14:paraId="0779EAC8" w14:textId="77777777" w:rsidR="00FE2709" w:rsidRPr="00FE2709" w:rsidRDefault="00FE2709" w:rsidP="00E35ADA">
            <w:pPr>
              <w:jc w:val="center"/>
              <w:rPr>
                <w:rFonts w:cs="Times New Roman"/>
                <w:lang w:eastAsia="zh-TW"/>
              </w:rPr>
            </w:pPr>
            <w:r w:rsidRPr="00FE2709">
              <w:rPr>
                <w:rFonts w:cs="Times New Roman"/>
                <w:lang w:eastAsia="zh-TW"/>
              </w:rPr>
              <w:t>button the selected day</w:t>
            </w:r>
          </w:p>
          <w:p w14:paraId="01506CBE" w14:textId="6B30B95E" w:rsidR="00F06F0B" w:rsidRDefault="00FE2709" w:rsidP="00E35ADA">
            <w:pPr>
              <w:jc w:val="center"/>
              <w:rPr>
                <w:rFonts w:cs="Times New Roman"/>
                <w:lang w:eastAsia="zh-TW"/>
              </w:rPr>
            </w:pPr>
            <w:r w:rsidRPr="00FE2709">
              <w:rPr>
                <w:rFonts w:cs="Times New Roman"/>
                <w:lang w:eastAsia="zh-TW"/>
              </w:rPr>
              <w:t>will display next day)</w:t>
            </w:r>
          </w:p>
        </w:tc>
      </w:tr>
      <w:tr w:rsidR="00F06F0B" w14:paraId="57E1B0B8" w14:textId="77777777" w:rsidTr="00CB3C10">
        <w:tc>
          <w:tcPr>
            <w:tcW w:w="2475" w:type="dxa"/>
          </w:tcPr>
          <w:p w14:paraId="1008275C" w14:textId="5AC3FC2E" w:rsidR="00F06F0B" w:rsidRDefault="00E35ADA" w:rsidP="00E35ADA">
            <w:pPr>
              <w:jc w:val="center"/>
              <w:rPr>
                <w:rFonts w:cs="Times New Roman"/>
                <w:lang w:eastAsia="zh-TW"/>
              </w:rPr>
            </w:pPr>
            <w:r>
              <w:object w:dxaOrig="2055" w:dyaOrig="1125" w14:anchorId="4F2E2E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2.6pt;height:45.5pt" o:ole="">
                  <v:imagedata r:id="rId60" o:title=""/>
                </v:shape>
                <o:OLEObject Type="Embed" ProgID="PBrush" ShapeID="_x0000_i1025" DrawAspect="Content" ObjectID="_1731518715" r:id="rId61"/>
              </w:object>
            </w:r>
          </w:p>
        </w:tc>
        <w:tc>
          <w:tcPr>
            <w:tcW w:w="3327" w:type="dxa"/>
          </w:tcPr>
          <w:p w14:paraId="23DABC48" w14:textId="407FB0F3" w:rsidR="00F06F0B" w:rsidRDefault="0038567B" w:rsidP="00E35ADA">
            <w:pPr>
              <w:jc w:val="center"/>
              <w:rPr>
                <w:rFonts w:cs="Times New Roman"/>
                <w:lang w:eastAsia="zh-TW"/>
              </w:rPr>
            </w:pPr>
            <w:r>
              <w:object w:dxaOrig="4170" w:dyaOrig="1260" w14:anchorId="2D6616A6">
                <v:shape id="_x0000_i1026" type="#_x0000_t75" style="width:155.55pt;height:47.05pt" o:ole="">
                  <v:imagedata r:id="rId62" o:title=""/>
                </v:shape>
                <o:OLEObject Type="Embed" ProgID="PBrush" ShapeID="_x0000_i1026" DrawAspect="Content" ObjectID="_1731518716" r:id="rId63"/>
              </w:object>
            </w:r>
            <w:r>
              <w:object w:dxaOrig="8730" w:dyaOrig="7980" w14:anchorId="56836554">
                <v:shape id="_x0000_i1027" type="#_x0000_t75" style="width:127.9pt;height:116.9pt" o:ole="">
                  <v:imagedata r:id="rId64" o:title=""/>
                </v:shape>
                <o:OLEObject Type="Embed" ProgID="PBrush" ShapeID="_x0000_i1027" DrawAspect="Content" ObjectID="_1731518717" r:id="rId65"/>
              </w:object>
            </w:r>
          </w:p>
        </w:tc>
        <w:tc>
          <w:tcPr>
            <w:tcW w:w="2494" w:type="dxa"/>
          </w:tcPr>
          <w:p w14:paraId="1975D10D" w14:textId="1D69D991" w:rsidR="00F06F0B" w:rsidRDefault="00E35ADA" w:rsidP="00E35ADA">
            <w:pPr>
              <w:jc w:val="center"/>
              <w:rPr>
                <w:rFonts w:cs="Times New Roman"/>
                <w:lang w:eastAsia="zh-TW"/>
              </w:rPr>
            </w:pPr>
            <w:r>
              <w:object w:dxaOrig="2190" w:dyaOrig="1200" w14:anchorId="0FC36358">
                <v:shape id="_x0000_i1028" type="#_x0000_t75" style="width:85.3pt;height:46.7pt" o:ole="">
                  <v:imagedata r:id="rId66" o:title=""/>
                </v:shape>
                <o:OLEObject Type="Embed" ProgID="PBrush" ShapeID="_x0000_i1028" DrawAspect="Content" ObjectID="_1731518718" r:id="rId67"/>
              </w:object>
            </w:r>
          </w:p>
        </w:tc>
      </w:tr>
    </w:tbl>
    <w:p w14:paraId="6A5A126D" w14:textId="251937C5" w:rsidR="004010CB" w:rsidRPr="00A308F1" w:rsidRDefault="004010CB">
      <w:pPr>
        <w:rPr>
          <w:rFonts w:cs="Times New Roman"/>
          <w:lang w:eastAsia="zh-TW"/>
        </w:rPr>
      </w:pPr>
    </w:p>
    <w:p w14:paraId="1AB83B9F" w14:textId="2E67E0B1" w:rsidR="00EF2269" w:rsidRDefault="00673617" w:rsidP="00A92F96">
      <w:pPr>
        <w:jc w:val="center"/>
        <w:rPr>
          <w:rFonts w:cs="Times New Roman"/>
          <w:lang w:eastAsia="zh-TW"/>
        </w:rPr>
      </w:pPr>
      <w:r w:rsidRPr="00673617">
        <w:rPr>
          <w:rFonts w:cs="Times New Roman"/>
          <w:noProof/>
          <w:lang w:eastAsia="zh-TW"/>
        </w:rPr>
        <w:lastRenderedPageBreak/>
        <w:drawing>
          <wp:inline distT="0" distB="0" distL="0" distR="0" wp14:anchorId="62239FFE" wp14:editId="69107EA8">
            <wp:extent cx="3122727" cy="1855741"/>
            <wp:effectExtent l="0" t="0" r="1905" b="0"/>
            <wp:docPr id="84" name="圖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29777" cy="1859931"/>
                    </a:xfrm>
                    <a:prstGeom prst="rect">
                      <a:avLst/>
                    </a:prstGeom>
                  </pic:spPr>
                </pic:pic>
              </a:graphicData>
            </a:graphic>
          </wp:inline>
        </w:drawing>
      </w:r>
    </w:p>
    <w:p w14:paraId="6301D370" w14:textId="753AEB83" w:rsidR="000D110A" w:rsidRDefault="006B4244">
      <w:pPr>
        <w:rPr>
          <w:rFonts w:cs="Times New Roman"/>
          <w:lang w:eastAsia="zh-TW"/>
        </w:rPr>
      </w:pPr>
      <w:r>
        <w:rPr>
          <w:rFonts w:cs="Times New Roman"/>
          <w:lang w:eastAsia="zh-TW"/>
        </w:rPr>
        <w:t xml:space="preserve">Show how many </w:t>
      </w:r>
      <w:r w:rsidR="006045BB" w:rsidRPr="006045BB">
        <w:rPr>
          <w:rFonts w:cs="Times New Roman"/>
          <w:lang w:eastAsia="zh-TW"/>
        </w:rPr>
        <w:t>calories</w:t>
      </w:r>
      <w:r>
        <w:rPr>
          <w:rFonts w:cs="Times New Roman"/>
          <w:lang w:eastAsia="zh-TW"/>
        </w:rPr>
        <w:t xml:space="preserve"> can user eat</w:t>
      </w:r>
      <w:r w:rsidR="006045BB">
        <w:rPr>
          <w:rFonts w:cs="Times New Roman"/>
          <w:lang w:eastAsia="zh-TW"/>
        </w:rPr>
        <w:t xml:space="preserve"> today</w:t>
      </w:r>
      <w:r w:rsidR="004F02F9">
        <w:rPr>
          <w:rFonts w:cs="Times New Roman"/>
          <w:lang w:eastAsia="zh-TW"/>
        </w:rPr>
        <w:t xml:space="preserve">, Total Budget of </w:t>
      </w:r>
      <w:r w:rsidR="004F02F9" w:rsidRPr="006045BB">
        <w:rPr>
          <w:rFonts w:cs="Times New Roman"/>
          <w:lang w:eastAsia="zh-TW"/>
        </w:rPr>
        <w:t>calories</w:t>
      </w:r>
      <w:r w:rsidR="004F02F9">
        <w:rPr>
          <w:rFonts w:cs="Times New Roman"/>
          <w:lang w:eastAsia="zh-TW"/>
        </w:rPr>
        <w:t xml:space="preserve"> </w:t>
      </w:r>
      <w:r w:rsidR="000D110A">
        <w:rPr>
          <w:rFonts w:cs="Times New Roman"/>
          <w:lang w:eastAsia="zh-TW"/>
        </w:rPr>
        <w:t xml:space="preserve">of a day and how many </w:t>
      </w:r>
      <w:r w:rsidR="000D110A" w:rsidRPr="006045BB">
        <w:rPr>
          <w:rFonts w:cs="Times New Roman"/>
          <w:lang w:eastAsia="zh-TW"/>
        </w:rPr>
        <w:t>calories</w:t>
      </w:r>
      <w:r w:rsidR="000D110A">
        <w:rPr>
          <w:rFonts w:cs="Times New Roman"/>
          <w:lang w:eastAsia="zh-TW"/>
        </w:rPr>
        <w:t xml:space="preserve"> user eaten.</w:t>
      </w:r>
    </w:p>
    <w:p w14:paraId="7408F8B5" w14:textId="4ACFA61C" w:rsidR="00F83016" w:rsidRDefault="004E58BB" w:rsidP="00F83016">
      <w:pPr>
        <w:rPr>
          <w:rFonts w:cs="Times New Roman"/>
          <w:lang w:eastAsia="zh-TW"/>
        </w:rPr>
      </w:pPr>
      <w:r>
        <w:rPr>
          <w:rFonts w:cs="Times New Roman" w:hint="eastAsia"/>
          <w:lang w:eastAsia="zh-TW"/>
        </w:rPr>
        <w:t>2</w:t>
      </w:r>
      <w:r>
        <w:rPr>
          <w:rFonts w:cs="Times New Roman"/>
          <w:lang w:eastAsia="zh-TW"/>
        </w:rPr>
        <w:t xml:space="preserve">.1 </w:t>
      </w:r>
      <w:r w:rsidR="00F83016">
        <w:rPr>
          <w:rFonts w:cs="Times New Roman"/>
          <w:lang w:eastAsia="zh-TW"/>
        </w:rPr>
        <w:t>Food Check List</w:t>
      </w:r>
    </w:p>
    <w:p w14:paraId="173A284D" w14:textId="77777777" w:rsidR="00F83016" w:rsidRDefault="00F83016" w:rsidP="00F83016">
      <w:pPr>
        <w:jc w:val="center"/>
        <w:rPr>
          <w:rFonts w:cs="Times New Roman"/>
          <w:lang w:eastAsia="zh-TW"/>
        </w:rPr>
      </w:pPr>
      <w:r>
        <w:rPr>
          <w:rFonts w:cs="Times New Roman"/>
          <w:noProof/>
          <w:lang w:eastAsia="zh-TW"/>
        </w:rPr>
        <w:drawing>
          <wp:inline distT="0" distB="0" distL="0" distR="0" wp14:anchorId="129E4242" wp14:editId="5C60A754">
            <wp:extent cx="4015273" cy="1179572"/>
            <wp:effectExtent l="0" t="0" r="4445" b="1905"/>
            <wp:docPr id="94" name="圖片 94"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圖片 94" descr="一張含有 文字 的圖片&#10;&#10;自動產生的描述"/>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24838" cy="1182382"/>
                    </a:xfrm>
                    <a:prstGeom prst="rect">
                      <a:avLst/>
                    </a:prstGeom>
                    <a:noFill/>
                    <a:ln>
                      <a:noFill/>
                    </a:ln>
                  </pic:spPr>
                </pic:pic>
              </a:graphicData>
            </a:graphic>
          </wp:inline>
        </w:drawing>
      </w:r>
    </w:p>
    <w:p w14:paraId="2D28D5C9" w14:textId="700C3620" w:rsidR="00F83016" w:rsidRDefault="00F83016" w:rsidP="00F83016">
      <w:pPr>
        <w:rPr>
          <w:rFonts w:cs="Times New Roman"/>
          <w:lang w:eastAsia="zh-TW"/>
        </w:rPr>
      </w:pPr>
      <w:r>
        <w:rPr>
          <w:rFonts w:cs="Times New Roman"/>
          <w:lang w:eastAsia="zh-TW"/>
        </w:rPr>
        <w:t xml:space="preserve">If the click </w:t>
      </w:r>
      <w:r w:rsidRPr="0011543A">
        <w:rPr>
          <w:rFonts w:cs="Times New Roman"/>
          <w:noProof/>
          <w:lang w:eastAsia="zh-TW"/>
        </w:rPr>
        <w:drawing>
          <wp:inline distT="0" distB="0" distL="0" distR="0" wp14:anchorId="03003B0E" wp14:editId="3AE62D07">
            <wp:extent cx="495369" cy="523948"/>
            <wp:effectExtent l="0" t="0" r="0" b="9525"/>
            <wp:docPr id="96" name="圖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95369" cy="523948"/>
                    </a:xfrm>
                    <a:prstGeom prst="rect">
                      <a:avLst/>
                    </a:prstGeom>
                  </pic:spPr>
                </pic:pic>
              </a:graphicData>
            </a:graphic>
          </wp:inline>
        </w:drawing>
      </w:r>
      <w:r>
        <w:rPr>
          <w:rFonts w:cs="Times New Roman"/>
          <w:lang w:eastAsia="zh-TW"/>
        </w:rPr>
        <w:t xml:space="preserve">this button in “Breakfast”, </w:t>
      </w:r>
      <w:r w:rsidR="009002DA" w:rsidRPr="009002DA">
        <w:rPr>
          <w:rFonts w:cs="Times New Roman"/>
          <w:lang w:eastAsia="zh-TW"/>
        </w:rPr>
        <w:t>Users can see the calculated calories and add more food button for this meal on this</w:t>
      </w:r>
      <w:r w:rsidR="009002DA">
        <w:rPr>
          <w:rFonts w:cs="Times New Roman" w:hint="eastAsia"/>
          <w:lang w:eastAsia="zh-TW"/>
        </w:rPr>
        <w:t xml:space="preserve"> </w:t>
      </w:r>
      <w:r w:rsidR="009002DA" w:rsidRPr="009002DA">
        <w:rPr>
          <w:rFonts w:cs="Times New Roman"/>
          <w:lang w:eastAsia="zh-TW"/>
        </w:rPr>
        <w:t>page</w:t>
      </w:r>
    </w:p>
    <w:p w14:paraId="5B2E67DD" w14:textId="7D055E7E" w:rsidR="009002DA" w:rsidRDefault="00B031A8" w:rsidP="00B031A8">
      <w:pPr>
        <w:jc w:val="center"/>
        <w:rPr>
          <w:rFonts w:cs="Times New Roman"/>
          <w:lang w:eastAsia="zh-TW"/>
        </w:rPr>
      </w:pPr>
      <w:r>
        <w:rPr>
          <w:rFonts w:cs="Times New Roman"/>
          <w:noProof/>
          <w:lang w:eastAsia="zh-TW"/>
        </w:rPr>
        <w:drawing>
          <wp:inline distT="0" distB="0" distL="0" distR="0" wp14:anchorId="45BAB07D" wp14:editId="0810207D">
            <wp:extent cx="1741017" cy="3768327"/>
            <wp:effectExtent l="0" t="0" r="0" b="3810"/>
            <wp:docPr id="97" name="圖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750319" cy="3788460"/>
                    </a:xfrm>
                    <a:prstGeom prst="rect">
                      <a:avLst/>
                    </a:prstGeom>
                    <a:noFill/>
                    <a:ln>
                      <a:noFill/>
                    </a:ln>
                  </pic:spPr>
                </pic:pic>
              </a:graphicData>
            </a:graphic>
          </wp:inline>
        </w:drawing>
      </w:r>
    </w:p>
    <w:p w14:paraId="48A6A63F" w14:textId="7C389F30" w:rsidR="004E58BB" w:rsidRPr="004E58BB" w:rsidRDefault="004E58BB" w:rsidP="004E58BB">
      <w:pPr>
        <w:rPr>
          <w:rFonts w:cs="Times New Roman"/>
          <w:lang w:eastAsia="zh-TW"/>
        </w:rPr>
      </w:pPr>
      <w:r>
        <w:rPr>
          <w:rFonts w:cs="Times New Roman" w:hint="eastAsia"/>
          <w:lang w:eastAsia="zh-TW"/>
        </w:rPr>
        <w:lastRenderedPageBreak/>
        <w:t>2</w:t>
      </w:r>
      <w:r>
        <w:rPr>
          <w:rFonts w:cs="Times New Roman"/>
          <w:lang w:eastAsia="zh-TW"/>
        </w:rPr>
        <w:t>.</w:t>
      </w:r>
      <w:r w:rsidR="00F83016">
        <w:rPr>
          <w:rFonts w:cs="Times New Roman"/>
          <w:lang w:eastAsia="zh-TW"/>
        </w:rPr>
        <w:t>2</w:t>
      </w:r>
      <w:r>
        <w:rPr>
          <w:rFonts w:cs="Times New Roman"/>
          <w:lang w:eastAsia="zh-TW"/>
        </w:rPr>
        <w:t xml:space="preserve"> Scan food</w:t>
      </w:r>
    </w:p>
    <w:p w14:paraId="668235F1" w14:textId="64BE2820" w:rsidR="007E1588" w:rsidRDefault="007E1588" w:rsidP="004E58BB">
      <w:pPr>
        <w:rPr>
          <w:rFonts w:cs="Times New Roman"/>
          <w:lang w:eastAsia="zh-TW"/>
        </w:rPr>
      </w:pPr>
      <w:r>
        <w:rPr>
          <w:rFonts w:cs="Times New Roman"/>
          <w:lang w:eastAsia="zh-TW"/>
        </w:rPr>
        <w:t xml:space="preserve">User can click </w:t>
      </w:r>
      <w:r w:rsidR="002E3AC5">
        <w:rPr>
          <w:rFonts w:cs="Times New Roman"/>
          <w:lang w:eastAsia="zh-TW"/>
        </w:rPr>
        <w:t>these</w:t>
      </w:r>
      <w:r>
        <w:rPr>
          <w:rFonts w:cs="Times New Roman"/>
          <w:lang w:eastAsia="zh-TW"/>
        </w:rPr>
        <w:t xml:space="preserve"> two </w:t>
      </w:r>
      <w:r w:rsidR="002E3AC5">
        <w:rPr>
          <w:rFonts w:cs="Times New Roman"/>
          <w:lang w:eastAsia="zh-TW"/>
        </w:rPr>
        <w:t>buttons</w:t>
      </w:r>
      <w:r>
        <w:rPr>
          <w:rFonts w:cs="Times New Roman"/>
          <w:lang w:eastAsia="zh-TW"/>
        </w:rPr>
        <w:t xml:space="preserve"> to add more food</w:t>
      </w:r>
      <w:r w:rsidR="00475AAE">
        <w:rPr>
          <w:rFonts w:cs="Times New Roman"/>
          <w:lang w:eastAsia="zh-TW"/>
        </w:rPr>
        <w:t xml:space="preserve"> </w:t>
      </w:r>
      <w:r w:rsidR="001E341B" w:rsidRPr="001E341B">
        <w:rPr>
          <w:rFonts w:cs="Times New Roman"/>
          <w:lang w:eastAsia="zh-TW"/>
        </w:rPr>
        <w:t>for this meal</w:t>
      </w:r>
    </w:p>
    <w:p w14:paraId="1B82F707" w14:textId="084D432A" w:rsidR="007E1588" w:rsidRDefault="007E1588" w:rsidP="004E58BB">
      <w:pPr>
        <w:rPr>
          <w:rFonts w:cs="Times New Roman"/>
          <w:lang w:eastAsia="zh-TW"/>
        </w:rPr>
      </w:pPr>
      <w:r>
        <w:rPr>
          <w:rFonts w:cs="Times New Roman"/>
          <w:noProof/>
          <w:lang w:eastAsia="zh-TW"/>
        </w:rPr>
        <w:drawing>
          <wp:inline distT="0" distB="0" distL="0" distR="0" wp14:anchorId="6142D0D5" wp14:editId="0D04B2D5">
            <wp:extent cx="5274310" cy="1060450"/>
            <wp:effectExtent l="0" t="0" r="2540" b="6350"/>
            <wp:docPr id="98" name="圖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74310" cy="1060450"/>
                    </a:xfrm>
                    <a:prstGeom prst="rect">
                      <a:avLst/>
                    </a:prstGeom>
                    <a:noFill/>
                    <a:ln>
                      <a:noFill/>
                    </a:ln>
                  </pic:spPr>
                </pic:pic>
              </a:graphicData>
            </a:graphic>
          </wp:inline>
        </w:drawing>
      </w:r>
    </w:p>
    <w:p w14:paraId="7910D67A" w14:textId="77777777" w:rsidR="00333A12" w:rsidRDefault="00333A12" w:rsidP="00333A12">
      <w:pPr>
        <w:jc w:val="center"/>
        <w:rPr>
          <w:rFonts w:cs="Times New Roman"/>
          <w:lang w:eastAsia="zh-TW"/>
        </w:rPr>
      </w:pPr>
      <w:r>
        <w:rPr>
          <w:rFonts w:cs="Times New Roman" w:hint="eastAsia"/>
          <w:noProof/>
          <w:lang w:eastAsia="zh-TW"/>
        </w:rPr>
        <w:drawing>
          <wp:inline distT="0" distB="0" distL="0" distR="0" wp14:anchorId="3C6D6227" wp14:editId="4B5B566C">
            <wp:extent cx="3025064" cy="1111910"/>
            <wp:effectExtent l="0" t="0" r="4445" b="0"/>
            <wp:docPr id="86" name="圖片 86"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圖片 86" descr="一張含有 文字 的圖片&#10;&#10;自動產生的描述"/>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035266" cy="1115660"/>
                    </a:xfrm>
                    <a:prstGeom prst="rect">
                      <a:avLst/>
                    </a:prstGeom>
                    <a:noFill/>
                    <a:ln>
                      <a:noFill/>
                    </a:ln>
                  </pic:spPr>
                </pic:pic>
              </a:graphicData>
            </a:graphic>
          </wp:inline>
        </w:drawing>
      </w:r>
    </w:p>
    <w:p w14:paraId="5F2493B9" w14:textId="1D533AC7" w:rsidR="00AB784D" w:rsidRPr="00AB784D" w:rsidRDefault="00AB784D" w:rsidP="00AB784D">
      <w:pPr>
        <w:rPr>
          <w:rFonts w:cs="Times New Roman"/>
          <w:lang w:eastAsia="zh-TW"/>
        </w:rPr>
      </w:pPr>
      <w:r w:rsidRPr="007C09A4">
        <w:rPr>
          <w:rFonts w:cs="Times New Roman"/>
          <w:lang w:eastAsia="zh-TW"/>
        </w:rPr>
        <w:t>Users can choose two ways to add food pictures</w:t>
      </w:r>
    </w:p>
    <w:p w14:paraId="21AC03F7" w14:textId="3B1A4356" w:rsidR="00637B7B" w:rsidRPr="007C09A4" w:rsidRDefault="00802B34" w:rsidP="00637B7B">
      <w:pPr>
        <w:jc w:val="center"/>
        <w:rPr>
          <w:rFonts w:cs="Times New Roman"/>
          <w:lang w:eastAsia="zh-TW"/>
        </w:rPr>
      </w:pPr>
      <w:r>
        <w:rPr>
          <w:rFonts w:cs="Times New Roman"/>
          <w:noProof/>
          <w:lang w:eastAsia="zh-TW"/>
        </w:rPr>
        <w:drawing>
          <wp:inline distT="0" distB="0" distL="0" distR="0" wp14:anchorId="676861CA" wp14:editId="32AEB33C">
            <wp:extent cx="2461235" cy="4276586"/>
            <wp:effectExtent l="0" t="0" r="0" b="0"/>
            <wp:docPr id="89" name="圖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499938" cy="4343835"/>
                    </a:xfrm>
                    <a:prstGeom prst="rect">
                      <a:avLst/>
                    </a:prstGeom>
                    <a:noFill/>
                    <a:ln>
                      <a:noFill/>
                    </a:ln>
                  </pic:spPr>
                </pic:pic>
              </a:graphicData>
            </a:graphic>
          </wp:inline>
        </w:drawing>
      </w:r>
    </w:p>
    <w:p w14:paraId="4B1ACA3E" w14:textId="6FE75EDC" w:rsidR="005C6EA2" w:rsidRPr="005C6EA2" w:rsidRDefault="007C09A4" w:rsidP="005C6EA2">
      <w:pPr>
        <w:rPr>
          <w:rFonts w:cs="Times New Roman"/>
          <w:lang w:eastAsia="zh-TW"/>
        </w:rPr>
      </w:pPr>
      <w:r w:rsidRPr="007C09A4">
        <w:rPr>
          <w:rFonts w:cs="Times New Roman"/>
          <w:lang w:eastAsia="zh-TW"/>
        </w:rPr>
        <w:t xml:space="preserve">First, </w:t>
      </w:r>
      <w:r w:rsidR="005C6EA2" w:rsidRPr="005C6EA2">
        <w:rPr>
          <w:rFonts w:cs="Times New Roman"/>
          <w:lang w:eastAsia="zh-TW"/>
        </w:rPr>
        <w:t>users can select pictures of related foods in the gallery for artificial intelligence</w:t>
      </w:r>
    </w:p>
    <w:p w14:paraId="5DCD9067" w14:textId="77777777" w:rsidR="00DA6419" w:rsidRDefault="005C6EA2" w:rsidP="005C6EA2">
      <w:pPr>
        <w:rPr>
          <w:rFonts w:cs="Times New Roman"/>
          <w:lang w:eastAsia="zh-TW"/>
        </w:rPr>
      </w:pPr>
      <w:r w:rsidRPr="005C6EA2">
        <w:rPr>
          <w:rFonts w:cs="Times New Roman"/>
          <w:lang w:eastAsia="zh-TW"/>
        </w:rPr>
        <w:t>recognition</w:t>
      </w:r>
    </w:p>
    <w:p w14:paraId="32299E21" w14:textId="77777777" w:rsidR="007C09A4" w:rsidRPr="007C09A4" w:rsidRDefault="007C09A4" w:rsidP="007C09A4">
      <w:pPr>
        <w:rPr>
          <w:rFonts w:cs="Times New Roman"/>
          <w:lang w:eastAsia="zh-TW"/>
        </w:rPr>
      </w:pPr>
      <w:r w:rsidRPr="007C09A4">
        <w:rPr>
          <w:rFonts w:cs="Times New Roman"/>
          <w:lang w:eastAsia="zh-TW"/>
        </w:rPr>
        <w:t>The second type of user can use the built-in camera function of the mobile phone to</w:t>
      </w:r>
    </w:p>
    <w:p w14:paraId="6EC2A29D" w14:textId="318BDA8A" w:rsidR="000F0CB5" w:rsidRDefault="007C09A4" w:rsidP="007C09A4">
      <w:pPr>
        <w:rPr>
          <w:rFonts w:cs="Times New Roman"/>
          <w:lang w:eastAsia="zh-TW"/>
        </w:rPr>
      </w:pPr>
      <w:r w:rsidRPr="007C09A4">
        <w:rPr>
          <w:rFonts w:cs="Times New Roman"/>
          <w:lang w:eastAsia="zh-TW"/>
        </w:rPr>
        <w:t xml:space="preserve">take pictures of real food and manually identify food photos </w:t>
      </w:r>
    </w:p>
    <w:p w14:paraId="6357A3CC" w14:textId="003E3D4F" w:rsidR="004E58BB" w:rsidRDefault="004E58BB" w:rsidP="004E58BB">
      <w:pPr>
        <w:rPr>
          <w:rFonts w:cs="Times New Roman"/>
          <w:lang w:eastAsia="zh-TW"/>
        </w:rPr>
      </w:pPr>
      <w:r>
        <w:rPr>
          <w:rFonts w:cs="Times New Roman" w:hint="eastAsia"/>
          <w:lang w:eastAsia="zh-TW"/>
        </w:rPr>
        <w:lastRenderedPageBreak/>
        <w:t>2</w:t>
      </w:r>
      <w:r>
        <w:rPr>
          <w:rFonts w:cs="Times New Roman"/>
          <w:lang w:eastAsia="zh-TW"/>
        </w:rPr>
        <w:t>.</w:t>
      </w:r>
      <w:r w:rsidR="00F83016">
        <w:rPr>
          <w:rFonts w:cs="Times New Roman"/>
          <w:lang w:eastAsia="zh-TW"/>
        </w:rPr>
        <w:t>3</w:t>
      </w:r>
      <w:r>
        <w:rPr>
          <w:rFonts w:cs="Times New Roman"/>
          <w:lang w:eastAsia="zh-TW"/>
        </w:rPr>
        <w:t xml:space="preserve"> </w:t>
      </w:r>
      <w:r w:rsidR="00274F97" w:rsidRPr="00274F97">
        <w:rPr>
          <w:rFonts w:cs="Times New Roman"/>
          <w:lang w:eastAsia="zh-TW"/>
        </w:rPr>
        <w:t>Identify</w:t>
      </w:r>
      <w:r w:rsidR="00274F97">
        <w:rPr>
          <w:rFonts w:cs="Times New Roman"/>
          <w:lang w:eastAsia="zh-TW"/>
        </w:rPr>
        <w:t xml:space="preserve"> the food</w:t>
      </w:r>
    </w:p>
    <w:p w14:paraId="7446EE55" w14:textId="3BB54007" w:rsidR="00802B34" w:rsidRDefault="00FE4B56" w:rsidP="00A76A10">
      <w:pPr>
        <w:jc w:val="center"/>
        <w:rPr>
          <w:rFonts w:cs="Times New Roman"/>
          <w:lang w:eastAsia="zh-TW"/>
        </w:rPr>
      </w:pPr>
      <w:r>
        <w:rPr>
          <w:rFonts w:cs="Times New Roman"/>
          <w:noProof/>
          <w:lang w:eastAsia="zh-TW"/>
        </w:rPr>
        <w:drawing>
          <wp:inline distT="0" distB="0" distL="0" distR="0" wp14:anchorId="33662BB4" wp14:editId="33D9C28E">
            <wp:extent cx="1578384" cy="3416320"/>
            <wp:effectExtent l="0" t="0" r="3175" b="0"/>
            <wp:docPr id="91" name="圖片 91"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圖片 91" descr="一張含有 文字 的圖片&#10;&#10;自動產生的描述"/>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583447" cy="3427279"/>
                    </a:xfrm>
                    <a:prstGeom prst="rect">
                      <a:avLst/>
                    </a:prstGeom>
                    <a:noFill/>
                    <a:ln>
                      <a:noFill/>
                    </a:ln>
                  </pic:spPr>
                </pic:pic>
              </a:graphicData>
            </a:graphic>
          </wp:inline>
        </w:drawing>
      </w:r>
    </w:p>
    <w:p w14:paraId="4CCD10D9" w14:textId="5BCC5317" w:rsidR="00637B7B" w:rsidRDefault="006C6FFF" w:rsidP="007C09A4">
      <w:pPr>
        <w:rPr>
          <w:rFonts w:cs="Times New Roman"/>
          <w:lang w:eastAsia="zh-TW"/>
        </w:rPr>
      </w:pPr>
      <w:r>
        <w:rPr>
          <w:rFonts w:cs="Times New Roman"/>
          <w:lang w:eastAsia="zh-TW"/>
        </w:rPr>
        <w:t xml:space="preserve">User can </w:t>
      </w:r>
      <w:r w:rsidR="00D61862">
        <w:rPr>
          <w:rFonts w:cs="Times New Roman"/>
          <w:lang w:eastAsia="zh-TW"/>
        </w:rPr>
        <w:t xml:space="preserve">select the food </w:t>
      </w:r>
      <w:r w:rsidR="00306931">
        <w:rPr>
          <w:rFonts w:cs="Times New Roman"/>
          <w:lang w:eastAsia="zh-TW"/>
        </w:rPr>
        <w:t>that is in the</w:t>
      </w:r>
      <w:r w:rsidR="00D61862">
        <w:rPr>
          <w:rFonts w:cs="Times New Roman"/>
          <w:lang w:eastAsia="zh-TW"/>
        </w:rPr>
        <w:t xml:space="preserve"> picture </w:t>
      </w:r>
    </w:p>
    <w:p w14:paraId="01A250CF" w14:textId="77777777" w:rsidR="00E17B71" w:rsidRDefault="00E17B71" w:rsidP="00E17B71">
      <w:pPr>
        <w:jc w:val="center"/>
        <w:rPr>
          <w:rFonts w:cs="Times New Roman"/>
          <w:lang w:eastAsia="zh-TW"/>
        </w:rPr>
      </w:pPr>
      <w:r>
        <w:rPr>
          <w:rFonts w:cs="Times New Roman"/>
          <w:noProof/>
          <w:lang w:eastAsia="zh-TW"/>
        </w:rPr>
        <w:drawing>
          <wp:inline distT="0" distB="0" distL="0" distR="0" wp14:anchorId="58ACEA50" wp14:editId="3CB6F31C">
            <wp:extent cx="2011680" cy="3490230"/>
            <wp:effectExtent l="0" t="0" r="7620" b="0"/>
            <wp:docPr id="93" name="圖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023721" cy="3511122"/>
                    </a:xfrm>
                    <a:prstGeom prst="rect">
                      <a:avLst/>
                    </a:prstGeom>
                    <a:noFill/>
                    <a:ln>
                      <a:noFill/>
                    </a:ln>
                  </pic:spPr>
                </pic:pic>
              </a:graphicData>
            </a:graphic>
          </wp:inline>
        </w:drawing>
      </w:r>
    </w:p>
    <w:p w14:paraId="3B3BB45F" w14:textId="2C1AD423" w:rsidR="00626DD0" w:rsidRDefault="00E17B71" w:rsidP="00E17B71">
      <w:pPr>
        <w:rPr>
          <w:rFonts w:cs="Times New Roman"/>
          <w:lang w:eastAsia="zh-TW"/>
        </w:rPr>
      </w:pPr>
      <w:r>
        <w:rPr>
          <w:rFonts w:cs="Times New Roman" w:hint="eastAsia"/>
          <w:lang w:eastAsia="zh-TW"/>
        </w:rPr>
        <w:t>U</w:t>
      </w:r>
      <w:r>
        <w:rPr>
          <w:rFonts w:cs="Times New Roman"/>
          <w:lang w:eastAsia="zh-TW"/>
        </w:rPr>
        <w:t xml:space="preserve">ser can </w:t>
      </w:r>
      <w:r w:rsidR="00626DD0">
        <w:rPr>
          <w:rFonts w:cs="Times New Roman"/>
          <w:lang w:eastAsia="zh-TW"/>
        </w:rPr>
        <w:t>click “+” or “</w:t>
      </w:r>
      <w:r w:rsidR="00626DD0">
        <w:rPr>
          <w:rFonts w:cs="Times New Roman" w:hint="eastAsia"/>
          <w:lang w:eastAsia="zh-TW"/>
        </w:rPr>
        <w:t>—</w:t>
      </w:r>
      <w:r w:rsidR="00626DD0">
        <w:rPr>
          <w:rFonts w:cs="Times New Roman"/>
          <w:lang w:eastAsia="zh-TW"/>
        </w:rPr>
        <w:t>” to increase or decrease the quantity of food.</w:t>
      </w:r>
      <w:r w:rsidR="009F40C0">
        <w:rPr>
          <w:rFonts w:cs="Times New Roman"/>
          <w:lang w:eastAsia="zh-TW"/>
        </w:rPr>
        <w:t xml:space="preserve"> Then the Nutrition Facts will be calculated. Lastly click </w:t>
      </w:r>
      <w:r w:rsidR="00383F77" w:rsidRPr="00383F77">
        <w:rPr>
          <w:rFonts w:cs="Times New Roman"/>
          <w:lang w:eastAsia="zh-TW"/>
        </w:rPr>
        <w:t>the "</w:t>
      </w:r>
      <w:r w:rsidR="009F40C0">
        <w:rPr>
          <w:rFonts w:cs="Times New Roman"/>
          <w:lang w:eastAsia="zh-TW"/>
        </w:rPr>
        <w:t>ADD</w:t>
      </w:r>
      <w:r w:rsidR="00383F77" w:rsidRPr="00383F77">
        <w:rPr>
          <w:rFonts w:cs="Times New Roman"/>
          <w:lang w:eastAsia="zh-TW"/>
        </w:rPr>
        <w:t>" button</w:t>
      </w:r>
      <w:r w:rsidR="009F40C0">
        <w:rPr>
          <w:rFonts w:cs="Times New Roman"/>
          <w:lang w:eastAsia="zh-TW"/>
        </w:rPr>
        <w:t xml:space="preserve"> to </w:t>
      </w:r>
      <w:r w:rsidR="00C27A57">
        <w:rPr>
          <w:rFonts w:cs="Times New Roman"/>
          <w:lang w:eastAsia="zh-TW"/>
        </w:rPr>
        <w:t xml:space="preserve">add </w:t>
      </w:r>
      <w:r w:rsidR="00383F77" w:rsidRPr="00383F77">
        <w:rPr>
          <w:rFonts w:cs="Times New Roman"/>
          <w:lang w:eastAsia="zh-TW"/>
        </w:rPr>
        <w:t xml:space="preserve">it </w:t>
      </w:r>
      <w:r w:rsidR="004E6D9A">
        <w:rPr>
          <w:rFonts w:cs="Times New Roman"/>
          <w:lang w:eastAsia="zh-TW"/>
        </w:rPr>
        <w:t xml:space="preserve">to the </w:t>
      </w:r>
      <w:r w:rsidR="00383F77" w:rsidRPr="00383F77">
        <w:rPr>
          <w:rFonts w:cs="Times New Roman"/>
          <w:lang w:eastAsia="zh-TW"/>
        </w:rPr>
        <w:t>food list of the menu</w:t>
      </w:r>
    </w:p>
    <w:p w14:paraId="0CCCB193" w14:textId="77777777" w:rsidR="00383F77" w:rsidRPr="00383F77" w:rsidRDefault="00383F77" w:rsidP="00E17B71">
      <w:pPr>
        <w:rPr>
          <w:rFonts w:cs="Times New Roman"/>
          <w:lang w:eastAsia="zh-TW"/>
        </w:rPr>
      </w:pPr>
    </w:p>
    <w:p w14:paraId="5FB7B580" w14:textId="2ECE2388" w:rsidR="0011543A" w:rsidRDefault="00615A34">
      <w:pPr>
        <w:rPr>
          <w:rFonts w:cs="Times New Roman"/>
          <w:lang w:eastAsia="zh-TW"/>
        </w:rPr>
      </w:pPr>
      <w:r>
        <w:rPr>
          <w:rFonts w:cs="Times New Roman"/>
          <w:lang w:eastAsia="zh-TW"/>
        </w:rPr>
        <w:lastRenderedPageBreak/>
        <w:t xml:space="preserve">3 </w:t>
      </w:r>
      <w:r w:rsidR="00A83CB3">
        <w:rPr>
          <w:rFonts w:cs="Times New Roman"/>
          <w:lang w:eastAsia="zh-TW"/>
        </w:rPr>
        <w:t>Profile Page</w:t>
      </w:r>
    </w:p>
    <w:p w14:paraId="52D2890E" w14:textId="77777777" w:rsidR="00621B10" w:rsidRPr="00621B10" w:rsidRDefault="00621B10" w:rsidP="00621B10">
      <w:pPr>
        <w:rPr>
          <w:rFonts w:cs="Times New Roman"/>
          <w:lang w:eastAsia="zh-TW"/>
        </w:rPr>
      </w:pPr>
      <w:r w:rsidRPr="00621B10">
        <w:rPr>
          <w:rFonts w:cs="Times New Roman"/>
          <w:lang w:eastAsia="zh-TW"/>
        </w:rPr>
        <w:t>In the user profile, the user's basic information, user avatar, name, own calorie budget</w:t>
      </w:r>
    </w:p>
    <w:p w14:paraId="60AC735C" w14:textId="72A8314B" w:rsidR="00A4771B" w:rsidRPr="00A4771B" w:rsidRDefault="00621B10" w:rsidP="00F83016">
      <w:pPr>
        <w:rPr>
          <w:rFonts w:cs="Times New Roman"/>
          <w:lang w:eastAsia="zh-TW"/>
        </w:rPr>
      </w:pPr>
      <w:r w:rsidRPr="00621B10">
        <w:rPr>
          <w:rFonts w:cs="Times New Roman"/>
          <w:lang w:eastAsia="zh-TW"/>
        </w:rPr>
        <w:t>and body BMI will be displayed</w:t>
      </w:r>
    </w:p>
    <w:p w14:paraId="4810EA75" w14:textId="056457A0" w:rsidR="00A4771B" w:rsidRDefault="00E214A7" w:rsidP="00A4771B">
      <w:pPr>
        <w:jc w:val="center"/>
        <w:rPr>
          <w:rFonts w:cs="Times New Roman"/>
          <w:lang w:eastAsia="zh-TW"/>
        </w:rPr>
      </w:pPr>
      <w:r>
        <w:rPr>
          <w:rFonts w:cs="Times New Roman" w:hint="eastAsia"/>
          <w:noProof/>
          <w:lang w:eastAsia="zh-TW"/>
        </w:rPr>
        <w:drawing>
          <wp:inline distT="0" distB="0" distL="0" distR="0" wp14:anchorId="0DC933FC" wp14:editId="6036FC4D">
            <wp:extent cx="1481984" cy="3207667"/>
            <wp:effectExtent l="0" t="0" r="4445" b="0"/>
            <wp:docPr id="101" name="圖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487934" cy="3220546"/>
                    </a:xfrm>
                    <a:prstGeom prst="rect">
                      <a:avLst/>
                    </a:prstGeom>
                    <a:noFill/>
                    <a:ln>
                      <a:noFill/>
                    </a:ln>
                  </pic:spPr>
                </pic:pic>
              </a:graphicData>
            </a:graphic>
          </wp:inline>
        </w:drawing>
      </w:r>
    </w:p>
    <w:p w14:paraId="0B8C10F9" w14:textId="19BB740B" w:rsidR="00E214A7" w:rsidRDefault="00A4771B" w:rsidP="00621B10">
      <w:pPr>
        <w:rPr>
          <w:rFonts w:cs="Times New Roman"/>
          <w:lang w:eastAsia="zh-TW"/>
        </w:rPr>
      </w:pPr>
      <w:r w:rsidRPr="00A4771B">
        <w:rPr>
          <w:rFonts w:cs="Times New Roman"/>
          <w:lang w:eastAsia="zh-TW"/>
        </w:rPr>
        <w:t>List of functions available in the user profile</w:t>
      </w:r>
      <w:r w:rsidR="00011E5D">
        <w:rPr>
          <w:rFonts w:cs="Times New Roman"/>
          <w:lang w:eastAsia="zh-TW"/>
        </w:rPr>
        <w:t>:</w:t>
      </w:r>
    </w:p>
    <w:p w14:paraId="36269394" w14:textId="78B0DDC8" w:rsidR="00011E5D" w:rsidRPr="00011E5D" w:rsidRDefault="000F65A0" w:rsidP="005B29EE">
      <w:pPr>
        <w:jc w:val="center"/>
        <w:rPr>
          <w:rFonts w:cs="Times New Roman"/>
          <w:lang w:eastAsia="zh-TW"/>
        </w:rPr>
      </w:pPr>
      <w:r>
        <w:rPr>
          <w:rFonts w:cs="Times New Roman"/>
          <w:noProof/>
          <w:lang w:eastAsia="zh-TW"/>
        </w:rPr>
        <w:drawing>
          <wp:inline distT="0" distB="0" distL="0" distR="0" wp14:anchorId="6C195FD1" wp14:editId="4E74C6A9">
            <wp:extent cx="2737224" cy="421491"/>
            <wp:effectExtent l="0" t="0" r="6350" b="0"/>
            <wp:docPr id="102" name="圖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761625" cy="425248"/>
                    </a:xfrm>
                    <a:prstGeom prst="rect">
                      <a:avLst/>
                    </a:prstGeom>
                    <a:noFill/>
                    <a:ln>
                      <a:noFill/>
                    </a:ln>
                  </pic:spPr>
                </pic:pic>
              </a:graphicData>
            </a:graphic>
          </wp:inline>
        </w:drawing>
      </w:r>
    </w:p>
    <w:p w14:paraId="546AC301" w14:textId="58009E72" w:rsidR="005B29EE" w:rsidRDefault="00985945" w:rsidP="005B29EE">
      <w:pPr>
        <w:rPr>
          <w:rFonts w:cs="Times New Roman"/>
          <w:lang w:eastAsia="zh-TW"/>
        </w:rPr>
      </w:pPr>
      <w:r>
        <w:rPr>
          <w:rFonts w:cs="Times New Roman"/>
          <w:lang w:eastAsia="zh-TW"/>
        </w:rPr>
        <w:t>W</w:t>
      </w:r>
      <w:r>
        <w:rPr>
          <w:rFonts w:cs="Times New Roman" w:hint="eastAsia"/>
          <w:lang w:eastAsia="zh-TW"/>
        </w:rPr>
        <w:t>h</w:t>
      </w:r>
      <w:r>
        <w:rPr>
          <w:rFonts w:cs="Times New Roman"/>
          <w:lang w:eastAsia="zh-TW"/>
        </w:rPr>
        <w:t xml:space="preserve">en user click this </w:t>
      </w:r>
      <w:r w:rsidR="00630835">
        <w:rPr>
          <w:rFonts w:cs="Times New Roman"/>
          <w:lang w:eastAsia="zh-TW"/>
        </w:rPr>
        <w:t xml:space="preserve">button, </w:t>
      </w:r>
      <w:r w:rsidR="004C32B6" w:rsidRPr="004C32B6">
        <w:rPr>
          <w:rFonts w:cs="Times New Roman"/>
          <w:lang w:eastAsia="zh-TW"/>
        </w:rPr>
        <w:t>the edit user page will be reached</w:t>
      </w:r>
      <w:r w:rsidR="004C32B6">
        <w:rPr>
          <w:rFonts w:cs="Times New Roman"/>
          <w:lang w:eastAsia="zh-TW"/>
        </w:rPr>
        <w:t>.</w:t>
      </w:r>
      <w:r w:rsidR="005B29EE">
        <w:rPr>
          <w:rFonts w:cs="Times New Roman"/>
          <w:lang w:eastAsia="zh-TW"/>
        </w:rPr>
        <w:t xml:space="preserve"> </w:t>
      </w:r>
      <w:r w:rsidR="00D26FB4" w:rsidRPr="00D26FB4">
        <w:rPr>
          <w:rFonts w:cs="Times New Roman"/>
          <w:lang w:eastAsia="zh-TW"/>
        </w:rPr>
        <w:t>User can upload user icon and edit all information</w:t>
      </w:r>
    </w:p>
    <w:p w14:paraId="461AC8AC" w14:textId="7175EF50" w:rsidR="000F65A0" w:rsidRPr="00011E5D" w:rsidRDefault="005B29EE" w:rsidP="005B29EE">
      <w:pPr>
        <w:jc w:val="center"/>
        <w:rPr>
          <w:rFonts w:cs="Times New Roman"/>
          <w:lang w:eastAsia="zh-TW"/>
        </w:rPr>
      </w:pPr>
      <w:r>
        <w:rPr>
          <w:rFonts w:cs="Times New Roman"/>
          <w:noProof/>
          <w:lang w:eastAsia="zh-TW"/>
        </w:rPr>
        <w:drawing>
          <wp:inline distT="0" distB="0" distL="0" distR="0" wp14:anchorId="3E8C10BA" wp14:editId="37E24859">
            <wp:extent cx="1550822" cy="3356663"/>
            <wp:effectExtent l="0" t="0" r="0" b="0"/>
            <wp:docPr id="103" name="圖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557494" cy="3371103"/>
                    </a:xfrm>
                    <a:prstGeom prst="rect">
                      <a:avLst/>
                    </a:prstGeom>
                    <a:noFill/>
                    <a:ln>
                      <a:noFill/>
                    </a:ln>
                  </pic:spPr>
                </pic:pic>
              </a:graphicData>
            </a:graphic>
          </wp:inline>
        </w:drawing>
      </w:r>
    </w:p>
    <w:p w14:paraId="58DDAA74" w14:textId="77777777" w:rsidR="00C500B1" w:rsidRDefault="007F2656" w:rsidP="007F2656">
      <w:pPr>
        <w:jc w:val="center"/>
        <w:rPr>
          <w:rFonts w:cs="Times New Roman"/>
          <w:lang w:eastAsia="zh-TW"/>
        </w:rPr>
      </w:pPr>
      <w:r>
        <w:rPr>
          <w:rFonts w:cs="Times New Roman"/>
          <w:noProof/>
          <w:lang w:eastAsia="zh-TW"/>
        </w:rPr>
        <w:lastRenderedPageBreak/>
        <w:drawing>
          <wp:inline distT="0" distB="0" distL="0" distR="0" wp14:anchorId="06382032" wp14:editId="4339031E">
            <wp:extent cx="3485758" cy="469447"/>
            <wp:effectExtent l="0" t="0" r="635" b="6985"/>
            <wp:docPr id="104" name="圖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534753" cy="476045"/>
                    </a:xfrm>
                    <a:prstGeom prst="rect">
                      <a:avLst/>
                    </a:prstGeom>
                    <a:noFill/>
                    <a:ln>
                      <a:noFill/>
                    </a:ln>
                  </pic:spPr>
                </pic:pic>
              </a:graphicData>
            </a:graphic>
          </wp:inline>
        </w:drawing>
      </w:r>
    </w:p>
    <w:p w14:paraId="35D54856" w14:textId="220B8542" w:rsidR="00C500B1" w:rsidRDefault="0051189D" w:rsidP="0051189D">
      <w:pPr>
        <w:rPr>
          <w:rFonts w:cs="Times New Roman"/>
          <w:lang w:eastAsia="zh-TW"/>
        </w:rPr>
      </w:pPr>
      <w:r w:rsidRPr="0051189D">
        <w:rPr>
          <w:rFonts w:cs="Times New Roman"/>
          <w:lang w:eastAsia="zh-TW"/>
        </w:rPr>
        <w:t>If user click “diet plan” button, it will show the report of the diet plan</w:t>
      </w:r>
      <w:r>
        <w:rPr>
          <w:rFonts w:cs="Times New Roman" w:hint="eastAsia"/>
          <w:lang w:eastAsia="zh-TW"/>
        </w:rPr>
        <w:t>.</w:t>
      </w:r>
      <w:r>
        <w:rPr>
          <w:rFonts w:cs="Times New Roman"/>
          <w:lang w:eastAsia="zh-TW"/>
        </w:rPr>
        <w:t xml:space="preserve"> </w:t>
      </w:r>
    </w:p>
    <w:p w14:paraId="7D27D18F" w14:textId="4AE106F8" w:rsidR="00D26FB4" w:rsidRDefault="00C500B1" w:rsidP="007F2656">
      <w:pPr>
        <w:jc w:val="center"/>
        <w:rPr>
          <w:rFonts w:cs="Times New Roman"/>
          <w:lang w:eastAsia="zh-TW"/>
        </w:rPr>
      </w:pPr>
      <w:r>
        <w:rPr>
          <w:rFonts w:cs="Times New Roman"/>
          <w:noProof/>
          <w:lang w:eastAsia="zh-TW"/>
        </w:rPr>
        <w:drawing>
          <wp:inline distT="0" distB="0" distL="0" distR="0" wp14:anchorId="01175F01" wp14:editId="6A2429A2">
            <wp:extent cx="1506248" cy="3260187"/>
            <wp:effectExtent l="0" t="0" r="0" b="0"/>
            <wp:docPr id="106" name="圖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510549" cy="3269497"/>
                    </a:xfrm>
                    <a:prstGeom prst="rect">
                      <a:avLst/>
                    </a:prstGeom>
                    <a:noFill/>
                    <a:ln>
                      <a:noFill/>
                    </a:ln>
                  </pic:spPr>
                </pic:pic>
              </a:graphicData>
            </a:graphic>
          </wp:inline>
        </w:drawing>
      </w:r>
    </w:p>
    <w:p w14:paraId="1FD99353" w14:textId="1A5056FA" w:rsidR="0051189D" w:rsidRDefault="00A76FF2" w:rsidP="007F2656">
      <w:pPr>
        <w:jc w:val="center"/>
        <w:rPr>
          <w:rFonts w:cs="Times New Roman"/>
          <w:lang w:eastAsia="zh-TW"/>
        </w:rPr>
      </w:pPr>
      <w:r>
        <w:rPr>
          <w:rFonts w:cs="Times New Roman" w:hint="eastAsia"/>
          <w:noProof/>
          <w:lang w:eastAsia="zh-TW"/>
        </w:rPr>
        <w:drawing>
          <wp:inline distT="0" distB="0" distL="0" distR="0" wp14:anchorId="5D82D296" wp14:editId="6BF54EA0">
            <wp:extent cx="2984652" cy="430486"/>
            <wp:effectExtent l="0" t="0" r="0" b="8255"/>
            <wp:docPr id="107" name="圖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91511" cy="431475"/>
                    </a:xfrm>
                    <a:prstGeom prst="rect">
                      <a:avLst/>
                    </a:prstGeom>
                    <a:noFill/>
                    <a:ln>
                      <a:noFill/>
                    </a:ln>
                  </pic:spPr>
                </pic:pic>
              </a:graphicData>
            </a:graphic>
          </wp:inline>
        </w:drawing>
      </w:r>
    </w:p>
    <w:p w14:paraId="0544934C" w14:textId="6E6C1BF9" w:rsidR="00A76FF2" w:rsidRDefault="00A76FF2" w:rsidP="00A76FF2">
      <w:pPr>
        <w:rPr>
          <w:rFonts w:cs="Times New Roman"/>
          <w:lang w:eastAsia="zh-TW"/>
        </w:rPr>
      </w:pPr>
      <w:r>
        <w:rPr>
          <w:rFonts w:cs="Times New Roman" w:hint="eastAsia"/>
          <w:lang w:eastAsia="zh-TW"/>
        </w:rPr>
        <w:t>W</w:t>
      </w:r>
      <w:r>
        <w:rPr>
          <w:rFonts w:cs="Times New Roman"/>
          <w:lang w:eastAsia="zh-TW"/>
        </w:rPr>
        <w:t xml:space="preserve">here user “Logout” button, this user account will be </w:t>
      </w:r>
      <w:r w:rsidR="007E4B02">
        <w:rPr>
          <w:rFonts w:cs="Times New Roman"/>
          <w:lang w:eastAsia="zh-TW"/>
        </w:rPr>
        <w:t>log out</w:t>
      </w:r>
    </w:p>
    <w:p w14:paraId="38B7A15C" w14:textId="55FD55BB" w:rsidR="00383C23" w:rsidRPr="00A308F1" w:rsidRDefault="004E6D9A">
      <w:pPr>
        <w:rPr>
          <w:rFonts w:cs="Times New Roman"/>
          <w:lang w:eastAsia="zh-TW"/>
        </w:rPr>
      </w:pPr>
      <w:r>
        <w:rPr>
          <w:rFonts w:cs="Times New Roman"/>
          <w:lang w:eastAsia="zh-TW"/>
        </w:rPr>
        <w:br w:type="page"/>
      </w:r>
    </w:p>
    <w:p w14:paraId="09640B82" w14:textId="449B53AF" w:rsidR="00A63A52" w:rsidRPr="00A308F1" w:rsidRDefault="00824F3E" w:rsidP="00824F3E">
      <w:pPr>
        <w:pStyle w:val="Heading1"/>
        <w:rPr>
          <w:rFonts w:cs="Times New Roman"/>
        </w:rPr>
      </w:pPr>
      <w:bookmarkStart w:id="22" w:name="_Toc120905922"/>
      <w:r w:rsidRPr="00A308F1">
        <w:rPr>
          <w:rFonts w:cs="Times New Roman"/>
        </w:rPr>
        <w:lastRenderedPageBreak/>
        <w:t>Peer Review</w:t>
      </w:r>
      <w:bookmarkEnd w:id="22"/>
    </w:p>
    <w:p w14:paraId="53537AA9" w14:textId="7A0A9B0E" w:rsidR="0015750B" w:rsidRPr="00A308F1" w:rsidRDefault="0015750B" w:rsidP="00AA6439">
      <w:r w:rsidRPr="00A308F1">
        <w:t>Cheung Sui Wing</w:t>
      </w:r>
    </w:p>
    <w:p w14:paraId="3EEF0DE9" w14:textId="53D4BE61" w:rsidR="0015750B" w:rsidRPr="0015750B" w:rsidRDefault="00B91DF3" w:rsidP="00B91DF3">
      <w:pPr>
        <w:pStyle w:val="ListParagraph"/>
        <w:numPr>
          <w:ilvl w:val="0"/>
          <w:numId w:val="4"/>
        </w:numPr>
        <w:rPr>
          <w:rFonts w:cs="Times New Roman"/>
        </w:rPr>
      </w:pPr>
      <w:r w:rsidRPr="00A308F1">
        <w:rPr>
          <w:rFonts w:cs="Times New Roman"/>
        </w:rPr>
        <w:t>React Native App development (UI</w:t>
      </w:r>
      <w:r w:rsidR="002F5FF1" w:rsidRPr="00A308F1">
        <w:rPr>
          <w:rFonts w:cs="Times New Roman"/>
        </w:rPr>
        <w:t xml:space="preserve"> Screen</w:t>
      </w:r>
      <w:r w:rsidRPr="00A308F1">
        <w:rPr>
          <w:rFonts w:cs="Times New Roman"/>
        </w:rPr>
        <w:t>/Logic in IOS)</w:t>
      </w:r>
    </w:p>
    <w:p w14:paraId="7979EBB6" w14:textId="76CBBF3B" w:rsidR="0015750B" w:rsidRPr="00A308F1" w:rsidRDefault="0015750B" w:rsidP="00AA6439">
      <w:r w:rsidRPr="00A308F1">
        <w:t>Lau Man Chun</w:t>
      </w:r>
    </w:p>
    <w:p w14:paraId="3511662D" w14:textId="6C2117C9" w:rsidR="00B257A0" w:rsidRPr="00B257A0" w:rsidRDefault="00B257A0" w:rsidP="00B257A0">
      <w:pPr>
        <w:pStyle w:val="ListParagraph"/>
        <w:numPr>
          <w:ilvl w:val="0"/>
          <w:numId w:val="4"/>
        </w:numPr>
        <w:rPr>
          <w:rFonts w:cs="Times New Roman"/>
        </w:rPr>
      </w:pPr>
      <w:r w:rsidRPr="00A308F1">
        <w:rPr>
          <w:rFonts w:cs="Times New Roman"/>
        </w:rPr>
        <w:t>Server (</w:t>
      </w:r>
      <w:r w:rsidR="007776C6" w:rsidRPr="00A308F1">
        <w:rPr>
          <w:rFonts w:cs="Times New Roman"/>
        </w:rPr>
        <w:t>MongoDB</w:t>
      </w:r>
      <w:r w:rsidR="007776C6">
        <w:rPr>
          <w:rFonts w:cs="Times New Roman"/>
        </w:rPr>
        <w:t xml:space="preserve">, </w:t>
      </w:r>
      <w:r w:rsidRPr="00A308F1">
        <w:rPr>
          <w:rFonts w:cs="Times New Roman"/>
        </w:rPr>
        <w:t xml:space="preserve">user route, </w:t>
      </w:r>
      <w:proofErr w:type="spellStart"/>
      <w:r w:rsidRPr="00A308F1">
        <w:rPr>
          <w:rFonts w:cs="Times New Roman"/>
        </w:rPr>
        <w:t>signin</w:t>
      </w:r>
      <w:proofErr w:type="spellEnd"/>
      <w:r w:rsidRPr="00A308F1">
        <w:rPr>
          <w:rFonts w:cs="Times New Roman"/>
        </w:rPr>
        <w:t>/signup/verify/</w:t>
      </w:r>
      <w:r w:rsidR="0064631F" w:rsidRPr="00A308F1">
        <w:rPr>
          <w:rFonts w:cs="Times New Roman"/>
        </w:rPr>
        <w:t>edit/</w:t>
      </w:r>
      <w:r w:rsidR="009B62FC" w:rsidRPr="00A308F1">
        <w:rPr>
          <w:rFonts w:cs="Times New Roman"/>
        </w:rPr>
        <w:t>Java web</w:t>
      </w:r>
      <w:r w:rsidR="0064631F" w:rsidRPr="00A308F1">
        <w:rPr>
          <w:rFonts w:cs="Times New Roman"/>
        </w:rPr>
        <w:t xml:space="preserve"> token</w:t>
      </w:r>
      <w:r w:rsidRPr="00A308F1">
        <w:rPr>
          <w:rFonts w:cs="Times New Roman"/>
        </w:rPr>
        <w:t>)</w:t>
      </w:r>
    </w:p>
    <w:p w14:paraId="62145B4E" w14:textId="76BA52BF" w:rsidR="0015750B" w:rsidRPr="00A308F1" w:rsidRDefault="0015750B" w:rsidP="00AA6439">
      <w:proofErr w:type="spellStart"/>
      <w:r w:rsidRPr="00A308F1">
        <w:t>Kwong</w:t>
      </w:r>
      <w:proofErr w:type="spellEnd"/>
      <w:r w:rsidRPr="00A308F1">
        <w:t xml:space="preserve"> Chun Him</w:t>
      </w:r>
    </w:p>
    <w:p w14:paraId="16FC2FE8" w14:textId="6E75C925" w:rsidR="0064631F" w:rsidRPr="0064631F" w:rsidRDefault="0064631F" w:rsidP="0064631F">
      <w:pPr>
        <w:pStyle w:val="ListParagraph"/>
        <w:numPr>
          <w:ilvl w:val="0"/>
          <w:numId w:val="4"/>
        </w:numPr>
        <w:rPr>
          <w:rFonts w:cs="Times New Roman"/>
        </w:rPr>
      </w:pPr>
      <w:r w:rsidRPr="00A308F1">
        <w:rPr>
          <w:rFonts w:cs="Times New Roman"/>
        </w:rPr>
        <w:t xml:space="preserve">Food AI + </w:t>
      </w:r>
      <w:proofErr w:type="spellStart"/>
      <w:r w:rsidRPr="00A308F1">
        <w:rPr>
          <w:rFonts w:cs="Times New Roman"/>
        </w:rPr>
        <w:t>nutritionix</w:t>
      </w:r>
      <w:proofErr w:type="spellEnd"/>
      <w:r w:rsidRPr="00A308F1">
        <w:rPr>
          <w:rFonts w:cs="Times New Roman"/>
        </w:rPr>
        <w:t xml:space="preserve"> API function</w:t>
      </w:r>
      <w:r w:rsidR="00B62042" w:rsidRPr="00A308F1">
        <w:rPr>
          <w:rFonts w:cs="Times New Roman"/>
        </w:rPr>
        <w:t xml:space="preserve"> (</w:t>
      </w:r>
      <w:r w:rsidR="002F5FF1" w:rsidRPr="00A308F1">
        <w:rPr>
          <w:rFonts w:cs="Times New Roman"/>
        </w:rPr>
        <w:t>combined</w:t>
      </w:r>
      <w:r w:rsidR="00B62042" w:rsidRPr="00A308F1">
        <w:rPr>
          <w:rFonts w:cs="Times New Roman"/>
        </w:rPr>
        <w:t xml:space="preserve"> them and process the return data)</w:t>
      </w:r>
    </w:p>
    <w:p w14:paraId="18E7B7AE" w14:textId="39548517" w:rsidR="0015750B" w:rsidRPr="00A308F1" w:rsidRDefault="0015750B" w:rsidP="00AA6439">
      <w:r w:rsidRPr="00A308F1">
        <w:t>Cheng Chi Kit</w:t>
      </w:r>
    </w:p>
    <w:p w14:paraId="33456B38" w14:textId="68A50290" w:rsidR="00B62042" w:rsidRPr="00A308F1" w:rsidRDefault="00B62042" w:rsidP="00B62042">
      <w:pPr>
        <w:pStyle w:val="ListParagraph"/>
        <w:numPr>
          <w:ilvl w:val="0"/>
          <w:numId w:val="4"/>
        </w:numPr>
        <w:rPr>
          <w:rFonts w:cs="Times New Roman"/>
        </w:rPr>
      </w:pPr>
      <w:r w:rsidRPr="00A308F1">
        <w:rPr>
          <w:rFonts w:cs="Times New Roman"/>
        </w:rPr>
        <w:t xml:space="preserve">Testing </w:t>
      </w:r>
    </w:p>
    <w:p w14:paraId="10104DE4" w14:textId="0A17834F" w:rsidR="00B62042" w:rsidRPr="00A308F1" w:rsidRDefault="00B62042" w:rsidP="00B62042">
      <w:pPr>
        <w:pStyle w:val="ListParagraph"/>
        <w:numPr>
          <w:ilvl w:val="0"/>
          <w:numId w:val="4"/>
        </w:numPr>
        <w:rPr>
          <w:rFonts w:cs="Times New Roman"/>
        </w:rPr>
      </w:pPr>
      <w:r w:rsidRPr="00A308F1">
        <w:rPr>
          <w:rFonts w:cs="Times New Roman"/>
        </w:rPr>
        <w:t>Bug fix in Android</w:t>
      </w:r>
    </w:p>
    <w:p w14:paraId="7D7F17A8" w14:textId="77777777" w:rsidR="00507BAD" w:rsidRPr="00A308F1" w:rsidRDefault="00507BAD" w:rsidP="00507BAD">
      <w:pPr>
        <w:rPr>
          <w:rFonts w:cs="Times New Roman"/>
        </w:rPr>
      </w:pPr>
    </w:p>
    <w:tbl>
      <w:tblPr>
        <w:tblW w:w="0" w:type="auto"/>
        <w:tblLook w:val="04A0" w:firstRow="1" w:lastRow="0" w:firstColumn="1" w:lastColumn="0" w:noHBand="0" w:noVBand="1"/>
      </w:tblPr>
      <w:tblGrid>
        <w:gridCol w:w="2589"/>
        <w:gridCol w:w="3791"/>
      </w:tblGrid>
      <w:tr w:rsidR="00AE2451" w:rsidRPr="00AE2451" w14:paraId="0AC8A807" w14:textId="77777777" w:rsidTr="002E75E7">
        <w:trPr>
          <w:trHeight w:val="315"/>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0268898" w14:textId="77777777" w:rsidR="00AE2451" w:rsidRPr="00AE2451" w:rsidRDefault="00AE2451" w:rsidP="00EA3928">
            <w:pPr>
              <w:spacing w:after="0" w:line="240" w:lineRule="auto"/>
              <w:jc w:val="center"/>
              <w:rPr>
                <w:rFonts w:eastAsia="Times New Roman" w:cs="Times New Roman"/>
                <w:color w:val="000000"/>
                <w:szCs w:val="24"/>
                <w:lang w:val="en-US" w:eastAsia="zh-TW"/>
              </w:rPr>
            </w:pPr>
            <w:r w:rsidRPr="00AE2451">
              <w:rPr>
                <w:rFonts w:eastAsia="Times New Roman" w:cs="Times New Roman"/>
                <w:color w:val="000000"/>
                <w:szCs w:val="24"/>
                <w:lang w:val="en-US" w:eastAsia="zh-TW"/>
              </w:rPr>
              <w:t>Group Members (Name)</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2153113A" w14:textId="77777777" w:rsidR="00AE2451" w:rsidRPr="00AE2451" w:rsidRDefault="00AE2451" w:rsidP="00EA3928">
            <w:pPr>
              <w:spacing w:after="0" w:line="240" w:lineRule="auto"/>
              <w:jc w:val="center"/>
              <w:rPr>
                <w:rFonts w:eastAsia="Times New Roman" w:cs="Times New Roman"/>
                <w:color w:val="000000"/>
                <w:sz w:val="22"/>
                <w:lang w:val="en-US" w:eastAsia="zh-TW"/>
              </w:rPr>
            </w:pPr>
            <w:r w:rsidRPr="00AE2451">
              <w:rPr>
                <w:rFonts w:eastAsia="Times New Roman" w:cs="Times New Roman"/>
                <w:color w:val="000000"/>
                <w:sz w:val="22"/>
                <w:lang w:val="en-US" w:eastAsia="zh-TW"/>
              </w:rPr>
              <w:t>Contribution to the project (Total 100%)</w:t>
            </w:r>
          </w:p>
        </w:tc>
      </w:tr>
      <w:tr w:rsidR="00AE2451" w:rsidRPr="00AE2451" w14:paraId="219F702B" w14:textId="77777777" w:rsidTr="002E75E7">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EE2D2BC" w14:textId="77777777" w:rsidR="00AE2451" w:rsidRPr="00AE2451" w:rsidRDefault="00AE2451" w:rsidP="00EA3928">
            <w:pPr>
              <w:spacing w:after="0" w:line="240" w:lineRule="auto"/>
              <w:jc w:val="center"/>
              <w:rPr>
                <w:rFonts w:eastAsia="Times New Roman" w:cs="Times New Roman"/>
                <w:color w:val="000000"/>
                <w:szCs w:val="24"/>
                <w:lang w:val="en-US" w:eastAsia="zh-TW"/>
              </w:rPr>
            </w:pPr>
            <w:r w:rsidRPr="00AE2451">
              <w:rPr>
                <w:rFonts w:eastAsia="Times New Roman" w:cs="Times New Roman"/>
                <w:color w:val="000000"/>
                <w:szCs w:val="24"/>
                <w:lang w:eastAsia="zh-TW"/>
              </w:rPr>
              <w:t>Lau Man Chun</w:t>
            </w:r>
          </w:p>
        </w:tc>
        <w:tc>
          <w:tcPr>
            <w:tcW w:w="0" w:type="auto"/>
            <w:tcBorders>
              <w:top w:val="nil"/>
              <w:left w:val="nil"/>
              <w:bottom w:val="single" w:sz="4" w:space="0" w:color="auto"/>
              <w:right w:val="single" w:sz="4" w:space="0" w:color="auto"/>
            </w:tcBorders>
            <w:shd w:val="clear" w:color="auto" w:fill="auto"/>
            <w:noWrap/>
            <w:vAlign w:val="bottom"/>
            <w:hideMark/>
          </w:tcPr>
          <w:p w14:paraId="6EBB46FE" w14:textId="77777777" w:rsidR="00AE2451" w:rsidRPr="00AE2451" w:rsidRDefault="00AE2451" w:rsidP="00EA3928">
            <w:pPr>
              <w:spacing w:after="0" w:line="240" w:lineRule="auto"/>
              <w:jc w:val="center"/>
              <w:rPr>
                <w:rFonts w:eastAsia="Times New Roman" w:cs="Times New Roman"/>
                <w:color w:val="000000"/>
                <w:sz w:val="22"/>
                <w:lang w:val="en-US" w:eastAsia="zh-TW"/>
              </w:rPr>
            </w:pPr>
            <w:r w:rsidRPr="00AE2451">
              <w:rPr>
                <w:rFonts w:eastAsia="Times New Roman" w:cs="Times New Roman"/>
                <w:color w:val="000000"/>
                <w:sz w:val="22"/>
                <w:lang w:val="en-US" w:eastAsia="zh-TW"/>
              </w:rPr>
              <w:t>25%</w:t>
            </w:r>
          </w:p>
        </w:tc>
      </w:tr>
      <w:tr w:rsidR="00AE2451" w:rsidRPr="00AE2451" w14:paraId="19B82D68" w14:textId="77777777" w:rsidTr="002E75E7">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C9ED8B1" w14:textId="77777777" w:rsidR="00AE2451" w:rsidRPr="00AE2451" w:rsidRDefault="00AE2451" w:rsidP="00EA3928">
            <w:pPr>
              <w:spacing w:after="0" w:line="240" w:lineRule="auto"/>
              <w:jc w:val="center"/>
              <w:rPr>
                <w:rFonts w:eastAsia="Times New Roman" w:cs="Times New Roman"/>
                <w:color w:val="000000"/>
                <w:szCs w:val="24"/>
                <w:lang w:val="en-US" w:eastAsia="zh-TW"/>
              </w:rPr>
            </w:pPr>
            <w:r w:rsidRPr="00AE2451">
              <w:rPr>
                <w:rFonts w:eastAsia="Times New Roman" w:cs="Times New Roman"/>
                <w:color w:val="000000"/>
                <w:szCs w:val="24"/>
                <w:lang w:eastAsia="zh-TW"/>
              </w:rPr>
              <w:t>Cheung Sui Wing</w:t>
            </w:r>
          </w:p>
        </w:tc>
        <w:tc>
          <w:tcPr>
            <w:tcW w:w="0" w:type="auto"/>
            <w:tcBorders>
              <w:top w:val="nil"/>
              <w:left w:val="nil"/>
              <w:bottom w:val="single" w:sz="4" w:space="0" w:color="auto"/>
              <w:right w:val="single" w:sz="4" w:space="0" w:color="auto"/>
            </w:tcBorders>
            <w:shd w:val="clear" w:color="auto" w:fill="auto"/>
            <w:noWrap/>
            <w:vAlign w:val="bottom"/>
            <w:hideMark/>
          </w:tcPr>
          <w:p w14:paraId="74EBEB8B" w14:textId="77777777" w:rsidR="00AE2451" w:rsidRPr="00AE2451" w:rsidRDefault="00AE2451" w:rsidP="00EA3928">
            <w:pPr>
              <w:spacing w:after="0" w:line="240" w:lineRule="auto"/>
              <w:jc w:val="center"/>
              <w:rPr>
                <w:rFonts w:eastAsia="Times New Roman" w:cs="Times New Roman"/>
                <w:color w:val="000000"/>
                <w:sz w:val="22"/>
                <w:lang w:val="en-US" w:eastAsia="zh-TW"/>
              </w:rPr>
            </w:pPr>
            <w:r w:rsidRPr="00AE2451">
              <w:rPr>
                <w:rFonts w:eastAsia="Times New Roman" w:cs="Times New Roman"/>
                <w:color w:val="000000"/>
                <w:sz w:val="22"/>
                <w:lang w:val="en-US" w:eastAsia="zh-TW"/>
              </w:rPr>
              <w:t>25%</w:t>
            </w:r>
          </w:p>
        </w:tc>
      </w:tr>
      <w:tr w:rsidR="00AE2451" w:rsidRPr="00AE2451" w14:paraId="18EF2EF5" w14:textId="77777777" w:rsidTr="002E75E7">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9B2B6A3" w14:textId="77777777" w:rsidR="00AE2451" w:rsidRPr="00AE2451" w:rsidRDefault="00AE2451" w:rsidP="00EA3928">
            <w:pPr>
              <w:spacing w:after="0" w:line="240" w:lineRule="auto"/>
              <w:jc w:val="center"/>
              <w:rPr>
                <w:rFonts w:eastAsia="Times New Roman" w:cs="Times New Roman"/>
                <w:color w:val="000000"/>
                <w:szCs w:val="24"/>
                <w:lang w:val="en-US" w:eastAsia="zh-TW"/>
              </w:rPr>
            </w:pPr>
            <w:r w:rsidRPr="00AE2451">
              <w:rPr>
                <w:rFonts w:eastAsia="Times New Roman" w:cs="Times New Roman"/>
                <w:color w:val="000000"/>
                <w:szCs w:val="24"/>
                <w:lang w:eastAsia="zh-TW"/>
              </w:rPr>
              <w:t>Cheng Chi Kit</w:t>
            </w:r>
          </w:p>
        </w:tc>
        <w:tc>
          <w:tcPr>
            <w:tcW w:w="0" w:type="auto"/>
            <w:tcBorders>
              <w:top w:val="nil"/>
              <w:left w:val="nil"/>
              <w:bottom w:val="single" w:sz="4" w:space="0" w:color="auto"/>
              <w:right w:val="single" w:sz="4" w:space="0" w:color="auto"/>
            </w:tcBorders>
            <w:shd w:val="clear" w:color="auto" w:fill="auto"/>
            <w:noWrap/>
            <w:vAlign w:val="bottom"/>
            <w:hideMark/>
          </w:tcPr>
          <w:p w14:paraId="68156C78" w14:textId="77777777" w:rsidR="00AE2451" w:rsidRPr="00AE2451" w:rsidRDefault="00AE2451" w:rsidP="00EA3928">
            <w:pPr>
              <w:spacing w:after="0" w:line="240" w:lineRule="auto"/>
              <w:jc w:val="center"/>
              <w:rPr>
                <w:rFonts w:eastAsia="Times New Roman" w:cs="Times New Roman"/>
                <w:color w:val="000000"/>
                <w:sz w:val="22"/>
                <w:lang w:val="en-US" w:eastAsia="zh-TW"/>
              </w:rPr>
            </w:pPr>
            <w:r w:rsidRPr="00AE2451">
              <w:rPr>
                <w:rFonts w:eastAsia="Times New Roman" w:cs="Times New Roman"/>
                <w:color w:val="000000"/>
                <w:sz w:val="22"/>
                <w:lang w:val="en-US" w:eastAsia="zh-TW"/>
              </w:rPr>
              <w:t>25%</w:t>
            </w:r>
          </w:p>
        </w:tc>
      </w:tr>
      <w:tr w:rsidR="00AE2451" w:rsidRPr="00AE2451" w14:paraId="3E67BAA9" w14:textId="77777777" w:rsidTr="002E75E7">
        <w:trPr>
          <w:trHeight w:val="31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AE92E0B" w14:textId="77777777" w:rsidR="00AE2451" w:rsidRPr="00AE2451" w:rsidRDefault="00AE2451" w:rsidP="00EA3928">
            <w:pPr>
              <w:spacing w:after="0" w:line="240" w:lineRule="auto"/>
              <w:jc w:val="center"/>
              <w:rPr>
                <w:rFonts w:eastAsia="Times New Roman" w:cs="Times New Roman"/>
                <w:color w:val="000000"/>
                <w:szCs w:val="24"/>
                <w:lang w:val="en-US" w:eastAsia="zh-TW"/>
              </w:rPr>
            </w:pPr>
            <w:proofErr w:type="spellStart"/>
            <w:r w:rsidRPr="00AE2451">
              <w:rPr>
                <w:rFonts w:eastAsia="Times New Roman" w:cs="Times New Roman"/>
                <w:color w:val="000000"/>
                <w:szCs w:val="24"/>
                <w:lang w:eastAsia="zh-TW"/>
              </w:rPr>
              <w:t>Kwong</w:t>
            </w:r>
            <w:proofErr w:type="spellEnd"/>
            <w:r w:rsidRPr="00AE2451">
              <w:rPr>
                <w:rFonts w:eastAsia="Times New Roman" w:cs="Times New Roman"/>
                <w:color w:val="000000"/>
                <w:szCs w:val="24"/>
                <w:lang w:eastAsia="zh-TW"/>
              </w:rPr>
              <w:t xml:space="preserve"> Chun Him</w:t>
            </w:r>
          </w:p>
        </w:tc>
        <w:tc>
          <w:tcPr>
            <w:tcW w:w="0" w:type="auto"/>
            <w:tcBorders>
              <w:top w:val="nil"/>
              <w:left w:val="nil"/>
              <w:bottom w:val="single" w:sz="4" w:space="0" w:color="auto"/>
              <w:right w:val="single" w:sz="4" w:space="0" w:color="auto"/>
            </w:tcBorders>
            <w:shd w:val="clear" w:color="auto" w:fill="auto"/>
            <w:noWrap/>
            <w:vAlign w:val="bottom"/>
            <w:hideMark/>
          </w:tcPr>
          <w:p w14:paraId="4E9828F2" w14:textId="77777777" w:rsidR="00AE2451" w:rsidRPr="00AE2451" w:rsidRDefault="00AE2451" w:rsidP="00EA3928">
            <w:pPr>
              <w:spacing w:after="0" w:line="240" w:lineRule="auto"/>
              <w:jc w:val="center"/>
              <w:rPr>
                <w:rFonts w:eastAsia="Times New Roman" w:cs="Times New Roman"/>
                <w:color w:val="000000"/>
                <w:sz w:val="22"/>
                <w:lang w:val="en-US" w:eastAsia="zh-TW"/>
              </w:rPr>
            </w:pPr>
            <w:r w:rsidRPr="00AE2451">
              <w:rPr>
                <w:rFonts w:eastAsia="Times New Roman" w:cs="Times New Roman"/>
                <w:color w:val="000000"/>
                <w:sz w:val="22"/>
                <w:lang w:val="en-US" w:eastAsia="zh-TW"/>
              </w:rPr>
              <w:t>25%</w:t>
            </w:r>
          </w:p>
        </w:tc>
      </w:tr>
    </w:tbl>
    <w:p w14:paraId="5C74EEC0" w14:textId="77777777" w:rsidR="00B62042" w:rsidRPr="00B62042" w:rsidRDefault="00B62042" w:rsidP="00507BAD">
      <w:pPr>
        <w:rPr>
          <w:rFonts w:cs="Times New Roman"/>
        </w:rPr>
      </w:pPr>
    </w:p>
    <w:sectPr w:rsidR="00B62042" w:rsidRPr="00B62042" w:rsidSect="00303352">
      <w:footerReference w:type="default" r:id="rId83"/>
      <w:footerReference w:type="first" r:id="rId84"/>
      <w:type w:val="continuous"/>
      <w:pgSz w:w="11906" w:h="16838"/>
      <w:pgMar w:top="1440" w:right="1800" w:bottom="1440" w:left="180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529CF" w14:textId="77777777" w:rsidR="00900167" w:rsidRDefault="00900167" w:rsidP="00900167">
      <w:pPr>
        <w:spacing w:after="0" w:line="240" w:lineRule="auto"/>
      </w:pPr>
      <w:r>
        <w:separator/>
      </w:r>
    </w:p>
  </w:endnote>
  <w:endnote w:type="continuationSeparator" w:id="0">
    <w:p w14:paraId="70EA8734" w14:textId="77777777" w:rsidR="00900167" w:rsidRDefault="00900167" w:rsidP="00900167">
      <w:pPr>
        <w:spacing w:after="0" w:line="240" w:lineRule="auto"/>
      </w:pPr>
      <w:r>
        <w:continuationSeparator/>
      </w:r>
    </w:p>
  </w:endnote>
  <w:endnote w:type="continuationNotice" w:id="1">
    <w:p w14:paraId="0E052EAD" w14:textId="77777777" w:rsidR="009F1429" w:rsidRDefault="009F14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390175"/>
      <w:docPartObj>
        <w:docPartGallery w:val="Page Numbers (Bottom of Page)"/>
        <w:docPartUnique/>
      </w:docPartObj>
    </w:sdtPr>
    <w:sdtEndPr>
      <w:rPr>
        <w:noProof/>
      </w:rPr>
    </w:sdtEndPr>
    <w:sdtContent>
      <w:p w14:paraId="4EC3558A" w14:textId="6A7A33C1" w:rsidR="006C216A" w:rsidRDefault="006C21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AE472" w14:textId="77777777" w:rsidR="006C216A" w:rsidRDefault="006C21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B7549" w14:textId="6FB57307" w:rsidR="00FE1213" w:rsidRDefault="00FE1213">
    <w:pPr>
      <w:pStyle w:val="Footer"/>
      <w:jc w:val="right"/>
    </w:pPr>
  </w:p>
  <w:p w14:paraId="56844DFD" w14:textId="77777777" w:rsidR="00902AA0" w:rsidRDefault="00902A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E8666" w14:textId="77777777" w:rsidR="00900167" w:rsidRDefault="00900167" w:rsidP="00900167">
      <w:pPr>
        <w:spacing w:after="0" w:line="240" w:lineRule="auto"/>
      </w:pPr>
      <w:r>
        <w:separator/>
      </w:r>
    </w:p>
  </w:footnote>
  <w:footnote w:type="continuationSeparator" w:id="0">
    <w:p w14:paraId="666017A7" w14:textId="77777777" w:rsidR="00900167" w:rsidRDefault="00900167" w:rsidP="00900167">
      <w:pPr>
        <w:spacing w:after="0" w:line="240" w:lineRule="auto"/>
      </w:pPr>
      <w:r>
        <w:continuationSeparator/>
      </w:r>
    </w:p>
  </w:footnote>
  <w:footnote w:type="continuationNotice" w:id="1">
    <w:p w14:paraId="12D1D8ED" w14:textId="77777777" w:rsidR="009F1429" w:rsidRDefault="009F142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65FCF"/>
    <w:multiLevelType w:val="hybridMultilevel"/>
    <w:tmpl w:val="1498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6B2A97"/>
    <w:multiLevelType w:val="hybridMultilevel"/>
    <w:tmpl w:val="AAB67582"/>
    <w:lvl w:ilvl="0" w:tplc="3CB665E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0B111AA"/>
    <w:multiLevelType w:val="hybridMultilevel"/>
    <w:tmpl w:val="9F32E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022475C"/>
    <w:multiLevelType w:val="hybridMultilevel"/>
    <w:tmpl w:val="B1743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57F13B5"/>
    <w:multiLevelType w:val="hybridMultilevel"/>
    <w:tmpl w:val="3EDA9CE8"/>
    <w:lvl w:ilvl="0" w:tplc="95E04D26">
      <w:start w:val="1"/>
      <w:numFmt w:val="decimal"/>
      <w:lvlText w:val="%1."/>
      <w:lvlJc w:val="left"/>
      <w:pPr>
        <w:ind w:left="360" w:hanging="360"/>
      </w:pPr>
      <w:rPr>
        <w:rFonts w:eastAsiaTheme="minorEastAsia"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714126F7"/>
    <w:multiLevelType w:val="hybridMultilevel"/>
    <w:tmpl w:val="909671B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B2937FF"/>
    <w:multiLevelType w:val="hybridMultilevel"/>
    <w:tmpl w:val="EFE24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1053461">
    <w:abstractNumId w:val="5"/>
  </w:num>
  <w:num w:numId="2" w16cid:durableId="332880182">
    <w:abstractNumId w:val="2"/>
  </w:num>
  <w:num w:numId="3" w16cid:durableId="1025986064">
    <w:abstractNumId w:val="6"/>
  </w:num>
  <w:num w:numId="4" w16cid:durableId="1669213770">
    <w:abstractNumId w:val="0"/>
  </w:num>
  <w:num w:numId="5" w16cid:durableId="652687185">
    <w:abstractNumId w:val="3"/>
  </w:num>
  <w:num w:numId="6" w16cid:durableId="478159260">
    <w:abstractNumId w:val="4"/>
  </w:num>
  <w:num w:numId="7" w16cid:durableId="11080388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4"/>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tDQ0NDEwNTY1MzNQ0lEKTi0uzszPAykwrgUAHJO+FiwAAAA="/>
  </w:docVars>
  <w:rsids>
    <w:rsidRoot w:val="00EF30D8"/>
    <w:rsid w:val="00002358"/>
    <w:rsid w:val="0000360F"/>
    <w:rsid w:val="00004B5D"/>
    <w:rsid w:val="00006EAC"/>
    <w:rsid w:val="00007B46"/>
    <w:rsid w:val="00011E5D"/>
    <w:rsid w:val="00011F6B"/>
    <w:rsid w:val="00012E1B"/>
    <w:rsid w:val="00015131"/>
    <w:rsid w:val="000151BB"/>
    <w:rsid w:val="000159BA"/>
    <w:rsid w:val="00020E6B"/>
    <w:rsid w:val="000223C4"/>
    <w:rsid w:val="00023A2F"/>
    <w:rsid w:val="00024630"/>
    <w:rsid w:val="00025C8D"/>
    <w:rsid w:val="00031133"/>
    <w:rsid w:val="000312A8"/>
    <w:rsid w:val="00031AA9"/>
    <w:rsid w:val="000335B3"/>
    <w:rsid w:val="000365CE"/>
    <w:rsid w:val="00037A82"/>
    <w:rsid w:val="00042950"/>
    <w:rsid w:val="00042A09"/>
    <w:rsid w:val="00042B78"/>
    <w:rsid w:val="0004355A"/>
    <w:rsid w:val="000450B7"/>
    <w:rsid w:val="00046CC2"/>
    <w:rsid w:val="00046EF7"/>
    <w:rsid w:val="0004706E"/>
    <w:rsid w:val="00047109"/>
    <w:rsid w:val="00047568"/>
    <w:rsid w:val="00047C16"/>
    <w:rsid w:val="00051533"/>
    <w:rsid w:val="00051EDB"/>
    <w:rsid w:val="000556ED"/>
    <w:rsid w:val="00055A06"/>
    <w:rsid w:val="00055EC0"/>
    <w:rsid w:val="000562E9"/>
    <w:rsid w:val="0005698D"/>
    <w:rsid w:val="0005759F"/>
    <w:rsid w:val="0006361B"/>
    <w:rsid w:val="00064D5D"/>
    <w:rsid w:val="00065449"/>
    <w:rsid w:val="000700FF"/>
    <w:rsid w:val="00071BE9"/>
    <w:rsid w:val="000747C1"/>
    <w:rsid w:val="00074CB6"/>
    <w:rsid w:val="00075288"/>
    <w:rsid w:val="00076100"/>
    <w:rsid w:val="00076C1B"/>
    <w:rsid w:val="00077526"/>
    <w:rsid w:val="00081EB7"/>
    <w:rsid w:val="0008209A"/>
    <w:rsid w:val="00084074"/>
    <w:rsid w:val="0008550C"/>
    <w:rsid w:val="000860BA"/>
    <w:rsid w:val="0008710E"/>
    <w:rsid w:val="000902D9"/>
    <w:rsid w:val="000922F6"/>
    <w:rsid w:val="000935D0"/>
    <w:rsid w:val="00093A81"/>
    <w:rsid w:val="00093ECC"/>
    <w:rsid w:val="0009678E"/>
    <w:rsid w:val="000A0587"/>
    <w:rsid w:val="000A3573"/>
    <w:rsid w:val="000A37F3"/>
    <w:rsid w:val="000A4391"/>
    <w:rsid w:val="000A4EDD"/>
    <w:rsid w:val="000A7940"/>
    <w:rsid w:val="000B0AF2"/>
    <w:rsid w:val="000B1CC0"/>
    <w:rsid w:val="000B23B3"/>
    <w:rsid w:val="000B2B19"/>
    <w:rsid w:val="000B2F2F"/>
    <w:rsid w:val="000B3921"/>
    <w:rsid w:val="000B3AE1"/>
    <w:rsid w:val="000B3CF4"/>
    <w:rsid w:val="000B47C0"/>
    <w:rsid w:val="000B594C"/>
    <w:rsid w:val="000B5D05"/>
    <w:rsid w:val="000B6158"/>
    <w:rsid w:val="000B6F7B"/>
    <w:rsid w:val="000C0055"/>
    <w:rsid w:val="000C012E"/>
    <w:rsid w:val="000C05FE"/>
    <w:rsid w:val="000C1251"/>
    <w:rsid w:val="000C2390"/>
    <w:rsid w:val="000C4909"/>
    <w:rsid w:val="000C4A0E"/>
    <w:rsid w:val="000C55A0"/>
    <w:rsid w:val="000C5901"/>
    <w:rsid w:val="000C604E"/>
    <w:rsid w:val="000C6BF9"/>
    <w:rsid w:val="000D08BD"/>
    <w:rsid w:val="000D110A"/>
    <w:rsid w:val="000D142D"/>
    <w:rsid w:val="000D23EB"/>
    <w:rsid w:val="000D2D5A"/>
    <w:rsid w:val="000D37BA"/>
    <w:rsid w:val="000D3B99"/>
    <w:rsid w:val="000D3CDA"/>
    <w:rsid w:val="000D49A1"/>
    <w:rsid w:val="000D4D4D"/>
    <w:rsid w:val="000D5FD9"/>
    <w:rsid w:val="000E1577"/>
    <w:rsid w:val="000E2DA1"/>
    <w:rsid w:val="000E3F25"/>
    <w:rsid w:val="000E441A"/>
    <w:rsid w:val="000E50C4"/>
    <w:rsid w:val="000E6667"/>
    <w:rsid w:val="000F0237"/>
    <w:rsid w:val="000F0C99"/>
    <w:rsid w:val="000F0CB5"/>
    <w:rsid w:val="000F1B52"/>
    <w:rsid w:val="000F245B"/>
    <w:rsid w:val="000F29D5"/>
    <w:rsid w:val="000F2BE6"/>
    <w:rsid w:val="000F3622"/>
    <w:rsid w:val="000F3E89"/>
    <w:rsid w:val="000F4571"/>
    <w:rsid w:val="000F4AD1"/>
    <w:rsid w:val="000F4AF5"/>
    <w:rsid w:val="000F4ECE"/>
    <w:rsid w:val="000F58EE"/>
    <w:rsid w:val="000F5DCC"/>
    <w:rsid w:val="000F65A0"/>
    <w:rsid w:val="000F66DC"/>
    <w:rsid w:val="000F7082"/>
    <w:rsid w:val="000F75AF"/>
    <w:rsid w:val="0010033B"/>
    <w:rsid w:val="00101558"/>
    <w:rsid w:val="00103B8C"/>
    <w:rsid w:val="00105F9A"/>
    <w:rsid w:val="001065C9"/>
    <w:rsid w:val="0011055C"/>
    <w:rsid w:val="00110908"/>
    <w:rsid w:val="001111E4"/>
    <w:rsid w:val="00111863"/>
    <w:rsid w:val="00111EA3"/>
    <w:rsid w:val="0011238F"/>
    <w:rsid w:val="001131B8"/>
    <w:rsid w:val="0011543A"/>
    <w:rsid w:val="00115EFC"/>
    <w:rsid w:val="00116642"/>
    <w:rsid w:val="00116A3A"/>
    <w:rsid w:val="00116DDE"/>
    <w:rsid w:val="001175AA"/>
    <w:rsid w:val="00117BFC"/>
    <w:rsid w:val="0012061D"/>
    <w:rsid w:val="00120C13"/>
    <w:rsid w:val="00121BB0"/>
    <w:rsid w:val="001222F6"/>
    <w:rsid w:val="00122FE4"/>
    <w:rsid w:val="00123D34"/>
    <w:rsid w:val="00124A6F"/>
    <w:rsid w:val="001251D3"/>
    <w:rsid w:val="00126E31"/>
    <w:rsid w:val="00127C50"/>
    <w:rsid w:val="00131FA2"/>
    <w:rsid w:val="00132825"/>
    <w:rsid w:val="00132905"/>
    <w:rsid w:val="001331C4"/>
    <w:rsid w:val="00133D88"/>
    <w:rsid w:val="001342BD"/>
    <w:rsid w:val="00140EFF"/>
    <w:rsid w:val="00141582"/>
    <w:rsid w:val="001417EF"/>
    <w:rsid w:val="001418E9"/>
    <w:rsid w:val="00142775"/>
    <w:rsid w:val="00142DAE"/>
    <w:rsid w:val="00143E04"/>
    <w:rsid w:val="00143FA9"/>
    <w:rsid w:val="0014471F"/>
    <w:rsid w:val="00145923"/>
    <w:rsid w:val="001460F3"/>
    <w:rsid w:val="00146FEC"/>
    <w:rsid w:val="001471EB"/>
    <w:rsid w:val="001479C7"/>
    <w:rsid w:val="00150C2B"/>
    <w:rsid w:val="00150D1B"/>
    <w:rsid w:val="001513D0"/>
    <w:rsid w:val="00153242"/>
    <w:rsid w:val="00153487"/>
    <w:rsid w:val="00154A59"/>
    <w:rsid w:val="0015572B"/>
    <w:rsid w:val="00156210"/>
    <w:rsid w:val="0015648A"/>
    <w:rsid w:val="0015750B"/>
    <w:rsid w:val="0015795F"/>
    <w:rsid w:val="0016376D"/>
    <w:rsid w:val="00163E32"/>
    <w:rsid w:val="00170CB8"/>
    <w:rsid w:val="00172DE5"/>
    <w:rsid w:val="00172EDE"/>
    <w:rsid w:val="00173CA7"/>
    <w:rsid w:val="00173FEE"/>
    <w:rsid w:val="00174524"/>
    <w:rsid w:val="00174934"/>
    <w:rsid w:val="00174D34"/>
    <w:rsid w:val="00176324"/>
    <w:rsid w:val="00176C8C"/>
    <w:rsid w:val="00181465"/>
    <w:rsid w:val="001822C7"/>
    <w:rsid w:val="00183834"/>
    <w:rsid w:val="00183967"/>
    <w:rsid w:val="00183986"/>
    <w:rsid w:val="00183B70"/>
    <w:rsid w:val="00184A91"/>
    <w:rsid w:val="00185A87"/>
    <w:rsid w:val="001865FC"/>
    <w:rsid w:val="00193931"/>
    <w:rsid w:val="00194848"/>
    <w:rsid w:val="001958BA"/>
    <w:rsid w:val="0019637E"/>
    <w:rsid w:val="0019731A"/>
    <w:rsid w:val="001973D7"/>
    <w:rsid w:val="00197863"/>
    <w:rsid w:val="00197D8F"/>
    <w:rsid w:val="001A0169"/>
    <w:rsid w:val="001A170E"/>
    <w:rsid w:val="001A184D"/>
    <w:rsid w:val="001A19E0"/>
    <w:rsid w:val="001A3920"/>
    <w:rsid w:val="001A397A"/>
    <w:rsid w:val="001B15C5"/>
    <w:rsid w:val="001B2AC5"/>
    <w:rsid w:val="001B3120"/>
    <w:rsid w:val="001B52E8"/>
    <w:rsid w:val="001B5BE8"/>
    <w:rsid w:val="001C4510"/>
    <w:rsid w:val="001C797E"/>
    <w:rsid w:val="001D0BA5"/>
    <w:rsid w:val="001D1089"/>
    <w:rsid w:val="001D12D9"/>
    <w:rsid w:val="001D1B2B"/>
    <w:rsid w:val="001D367F"/>
    <w:rsid w:val="001D397C"/>
    <w:rsid w:val="001D51F8"/>
    <w:rsid w:val="001D5E65"/>
    <w:rsid w:val="001D662C"/>
    <w:rsid w:val="001D6A5D"/>
    <w:rsid w:val="001D7FBB"/>
    <w:rsid w:val="001E0EA0"/>
    <w:rsid w:val="001E341B"/>
    <w:rsid w:val="001E5329"/>
    <w:rsid w:val="001E6B30"/>
    <w:rsid w:val="001E6B83"/>
    <w:rsid w:val="001E7AD3"/>
    <w:rsid w:val="001F07CE"/>
    <w:rsid w:val="001F0C1F"/>
    <w:rsid w:val="001F0D7E"/>
    <w:rsid w:val="001F1405"/>
    <w:rsid w:val="001F1AC7"/>
    <w:rsid w:val="001F234A"/>
    <w:rsid w:val="001F4D5E"/>
    <w:rsid w:val="001F4F0A"/>
    <w:rsid w:val="001F5C7B"/>
    <w:rsid w:val="001F752F"/>
    <w:rsid w:val="002014AB"/>
    <w:rsid w:val="002021B4"/>
    <w:rsid w:val="00202BEC"/>
    <w:rsid w:val="00202CC5"/>
    <w:rsid w:val="00202DF2"/>
    <w:rsid w:val="002049A8"/>
    <w:rsid w:val="002052FD"/>
    <w:rsid w:val="00206DF2"/>
    <w:rsid w:val="00207C40"/>
    <w:rsid w:val="00207F08"/>
    <w:rsid w:val="00210616"/>
    <w:rsid w:val="002109F4"/>
    <w:rsid w:val="002112B2"/>
    <w:rsid w:val="00211742"/>
    <w:rsid w:val="0021179E"/>
    <w:rsid w:val="00212403"/>
    <w:rsid w:val="002125FD"/>
    <w:rsid w:val="0021331F"/>
    <w:rsid w:val="00213FC3"/>
    <w:rsid w:val="00215056"/>
    <w:rsid w:val="0021659D"/>
    <w:rsid w:val="002178E6"/>
    <w:rsid w:val="00221BB1"/>
    <w:rsid w:val="00224445"/>
    <w:rsid w:val="002247DB"/>
    <w:rsid w:val="00225755"/>
    <w:rsid w:val="00225C19"/>
    <w:rsid w:val="00226C72"/>
    <w:rsid w:val="00227353"/>
    <w:rsid w:val="00227404"/>
    <w:rsid w:val="00227B2E"/>
    <w:rsid w:val="00230AA2"/>
    <w:rsid w:val="0023163A"/>
    <w:rsid w:val="00231F7F"/>
    <w:rsid w:val="0023282F"/>
    <w:rsid w:val="00232A47"/>
    <w:rsid w:val="00233155"/>
    <w:rsid w:val="00234975"/>
    <w:rsid w:val="00235140"/>
    <w:rsid w:val="00237384"/>
    <w:rsid w:val="00240111"/>
    <w:rsid w:val="00243216"/>
    <w:rsid w:val="00246056"/>
    <w:rsid w:val="00246B26"/>
    <w:rsid w:val="002474AC"/>
    <w:rsid w:val="0025188A"/>
    <w:rsid w:val="0025224F"/>
    <w:rsid w:val="00253D8B"/>
    <w:rsid w:val="00254968"/>
    <w:rsid w:val="002550E9"/>
    <w:rsid w:val="00256EE2"/>
    <w:rsid w:val="00263393"/>
    <w:rsid w:val="00263821"/>
    <w:rsid w:val="00264228"/>
    <w:rsid w:val="00264612"/>
    <w:rsid w:val="00264B30"/>
    <w:rsid w:val="002664E5"/>
    <w:rsid w:val="00271399"/>
    <w:rsid w:val="002716D6"/>
    <w:rsid w:val="00273593"/>
    <w:rsid w:val="0027431D"/>
    <w:rsid w:val="00274F97"/>
    <w:rsid w:val="00275044"/>
    <w:rsid w:val="002770CD"/>
    <w:rsid w:val="0027772F"/>
    <w:rsid w:val="00280028"/>
    <w:rsid w:val="002802F5"/>
    <w:rsid w:val="00282F56"/>
    <w:rsid w:val="002839E5"/>
    <w:rsid w:val="0028466E"/>
    <w:rsid w:val="00285414"/>
    <w:rsid w:val="00286548"/>
    <w:rsid w:val="00290C7C"/>
    <w:rsid w:val="002914A1"/>
    <w:rsid w:val="00292AC5"/>
    <w:rsid w:val="0029338F"/>
    <w:rsid w:val="002940CA"/>
    <w:rsid w:val="00296AF3"/>
    <w:rsid w:val="002974D7"/>
    <w:rsid w:val="00297993"/>
    <w:rsid w:val="002A179B"/>
    <w:rsid w:val="002A233B"/>
    <w:rsid w:val="002A27ED"/>
    <w:rsid w:val="002A2802"/>
    <w:rsid w:val="002A34F6"/>
    <w:rsid w:val="002A3C03"/>
    <w:rsid w:val="002A4A57"/>
    <w:rsid w:val="002A4BC2"/>
    <w:rsid w:val="002B03AA"/>
    <w:rsid w:val="002B180D"/>
    <w:rsid w:val="002B540D"/>
    <w:rsid w:val="002B6699"/>
    <w:rsid w:val="002B6752"/>
    <w:rsid w:val="002B76DE"/>
    <w:rsid w:val="002B7AD7"/>
    <w:rsid w:val="002C01A8"/>
    <w:rsid w:val="002C1FB3"/>
    <w:rsid w:val="002C2737"/>
    <w:rsid w:val="002C36D6"/>
    <w:rsid w:val="002C53B0"/>
    <w:rsid w:val="002C5C6F"/>
    <w:rsid w:val="002C66A7"/>
    <w:rsid w:val="002C6D6E"/>
    <w:rsid w:val="002C7FAE"/>
    <w:rsid w:val="002D0D8C"/>
    <w:rsid w:val="002D1BD7"/>
    <w:rsid w:val="002D1F23"/>
    <w:rsid w:val="002D29E9"/>
    <w:rsid w:val="002D43CE"/>
    <w:rsid w:val="002D5D81"/>
    <w:rsid w:val="002D6509"/>
    <w:rsid w:val="002D68A0"/>
    <w:rsid w:val="002D7694"/>
    <w:rsid w:val="002E029E"/>
    <w:rsid w:val="002E128B"/>
    <w:rsid w:val="002E1531"/>
    <w:rsid w:val="002E2555"/>
    <w:rsid w:val="002E25E4"/>
    <w:rsid w:val="002E373B"/>
    <w:rsid w:val="002E3AC5"/>
    <w:rsid w:val="002E48D7"/>
    <w:rsid w:val="002E5D1D"/>
    <w:rsid w:val="002E75E7"/>
    <w:rsid w:val="002F002A"/>
    <w:rsid w:val="002F033D"/>
    <w:rsid w:val="002F17E7"/>
    <w:rsid w:val="002F241C"/>
    <w:rsid w:val="002F4257"/>
    <w:rsid w:val="002F43A1"/>
    <w:rsid w:val="002F4B01"/>
    <w:rsid w:val="002F5FF1"/>
    <w:rsid w:val="002F6E8E"/>
    <w:rsid w:val="003007DF"/>
    <w:rsid w:val="003008C4"/>
    <w:rsid w:val="003026A7"/>
    <w:rsid w:val="00303352"/>
    <w:rsid w:val="003041A5"/>
    <w:rsid w:val="003044BB"/>
    <w:rsid w:val="00306931"/>
    <w:rsid w:val="00310541"/>
    <w:rsid w:val="00311239"/>
    <w:rsid w:val="003113F3"/>
    <w:rsid w:val="003118FF"/>
    <w:rsid w:val="003136BD"/>
    <w:rsid w:val="00314CB7"/>
    <w:rsid w:val="0031542B"/>
    <w:rsid w:val="00317096"/>
    <w:rsid w:val="003218F5"/>
    <w:rsid w:val="0032579D"/>
    <w:rsid w:val="00326F0E"/>
    <w:rsid w:val="0033168D"/>
    <w:rsid w:val="003319D9"/>
    <w:rsid w:val="00331A48"/>
    <w:rsid w:val="00331B94"/>
    <w:rsid w:val="00331C3F"/>
    <w:rsid w:val="00331F97"/>
    <w:rsid w:val="00333A12"/>
    <w:rsid w:val="00334B41"/>
    <w:rsid w:val="00334BD1"/>
    <w:rsid w:val="00335135"/>
    <w:rsid w:val="0033513F"/>
    <w:rsid w:val="003356BF"/>
    <w:rsid w:val="00335D09"/>
    <w:rsid w:val="00336533"/>
    <w:rsid w:val="00336881"/>
    <w:rsid w:val="00337AD4"/>
    <w:rsid w:val="003402B7"/>
    <w:rsid w:val="003423BD"/>
    <w:rsid w:val="00342A2C"/>
    <w:rsid w:val="00342C07"/>
    <w:rsid w:val="00347DE4"/>
    <w:rsid w:val="00347E26"/>
    <w:rsid w:val="00347F83"/>
    <w:rsid w:val="00350E33"/>
    <w:rsid w:val="003522CE"/>
    <w:rsid w:val="00354759"/>
    <w:rsid w:val="003549DB"/>
    <w:rsid w:val="00355195"/>
    <w:rsid w:val="00355B3B"/>
    <w:rsid w:val="00356FE1"/>
    <w:rsid w:val="0036185B"/>
    <w:rsid w:val="00363EC4"/>
    <w:rsid w:val="00366B19"/>
    <w:rsid w:val="00367230"/>
    <w:rsid w:val="00367FDA"/>
    <w:rsid w:val="00371F00"/>
    <w:rsid w:val="0037312B"/>
    <w:rsid w:val="00373417"/>
    <w:rsid w:val="00375ADF"/>
    <w:rsid w:val="00376EAD"/>
    <w:rsid w:val="0037783D"/>
    <w:rsid w:val="003831FB"/>
    <w:rsid w:val="003832B6"/>
    <w:rsid w:val="00383C23"/>
    <w:rsid w:val="00383F77"/>
    <w:rsid w:val="0038567B"/>
    <w:rsid w:val="0038585E"/>
    <w:rsid w:val="00385BEC"/>
    <w:rsid w:val="00386294"/>
    <w:rsid w:val="0039057C"/>
    <w:rsid w:val="0039064A"/>
    <w:rsid w:val="0039160D"/>
    <w:rsid w:val="003917BA"/>
    <w:rsid w:val="00392025"/>
    <w:rsid w:val="00392289"/>
    <w:rsid w:val="00393073"/>
    <w:rsid w:val="0039414D"/>
    <w:rsid w:val="00394199"/>
    <w:rsid w:val="00394710"/>
    <w:rsid w:val="0039487C"/>
    <w:rsid w:val="00395D8E"/>
    <w:rsid w:val="0039681D"/>
    <w:rsid w:val="00397317"/>
    <w:rsid w:val="003A1392"/>
    <w:rsid w:val="003A2CB0"/>
    <w:rsid w:val="003A2D5A"/>
    <w:rsid w:val="003A35EC"/>
    <w:rsid w:val="003A421E"/>
    <w:rsid w:val="003B15AE"/>
    <w:rsid w:val="003B18EB"/>
    <w:rsid w:val="003B19BF"/>
    <w:rsid w:val="003B1BA8"/>
    <w:rsid w:val="003B1D7B"/>
    <w:rsid w:val="003B4168"/>
    <w:rsid w:val="003B60C6"/>
    <w:rsid w:val="003B721B"/>
    <w:rsid w:val="003C056D"/>
    <w:rsid w:val="003C0965"/>
    <w:rsid w:val="003C206F"/>
    <w:rsid w:val="003C3D19"/>
    <w:rsid w:val="003C400D"/>
    <w:rsid w:val="003C4037"/>
    <w:rsid w:val="003C4665"/>
    <w:rsid w:val="003C7FE6"/>
    <w:rsid w:val="003D0399"/>
    <w:rsid w:val="003D1D25"/>
    <w:rsid w:val="003D1D47"/>
    <w:rsid w:val="003D59F1"/>
    <w:rsid w:val="003D5D49"/>
    <w:rsid w:val="003D69D9"/>
    <w:rsid w:val="003D7838"/>
    <w:rsid w:val="003D7E13"/>
    <w:rsid w:val="003E2A3E"/>
    <w:rsid w:val="003E2CE4"/>
    <w:rsid w:val="003E327A"/>
    <w:rsid w:val="003E50EB"/>
    <w:rsid w:val="003E5B9A"/>
    <w:rsid w:val="003E5DD7"/>
    <w:rsid w:val="003E5EE2"/>
    <w:rsid w:val="003E5F7F"/>
    <w:rsid w:val="003E63EC"/>
    <w:rsid w:val="003F01FE"/>
    <w:rsid w:val="003F1910"/>
    <w:rsid w:val="003F1C98"/>
    <w:rsid w:val="003F3111"/>
    <w:rsid w:val="003F4040"/>
    <w:rsid w:val="003F68FE"/>
    <w:rsid w:val="003F6D6A"/>
    <w:rsid w:val="003F7FA6"/>
    <w:rsid w:val="00400FB4"/>
    <w:rsid w:val="004010CB"/>
    <w:rsid w:val="00402689"/>
    <w:rsid w:val="00407151"/>
    <w:rsid w:val="00410716"/>
    <w:rsid w:val="00411A50"/>
    <w:rsid w:val="00411CCA"/>
    <w:rsid w:val="004125FA"/>
    <w:rsid w:val="004128A7"/>
    <w:rsid w:val="00414DFA"/>
    <w:rsid w:val="00416012"/>
    <w:rsid w:val="0042024B"/>
    <w:rsid w:val="004206E7"/>
    <w:rsid w:val="00423E2B"/>
    <w:rsid w:val="004260F5"/>
    <w:rsid w:val="00427E39"/>
    <w:rsid w:val="004304A9"/>
    <w:rsid w:val="0043123C"/>
    <w:rsid w:val="004316E9"/>
    <w:rsid w:val="0043170B"/>
    <w:rsid w:val="004332B2"/>
    <w:rsid w:val="004334AB"/>
    <w:rsid w:val="00435C60"/>
    <w:rsid w:val="004430C1"/>
    <w:rsid w:val="004440F8"/>
    <w:rsid w:val="004442D8"/>
    <w:rsid w:val="004468D9"/>
    <w:rsid w:val="00446D61"/>
    <w:rsid w:val="00446EB5"/>
    <w:rsid w:val="004476B4"/>
    <w:rsid w:val="004503D2"/>
    <w:rsid w:val="00450B2C"/>
    <w:rsid w:val="004511AB"/>
    <w:rsid w:val="00451F4E"/>
    <w:rsid w:val="00452C8E"/>
    <w:rsid w:val="0045380D"/>
    <w:rsid w:val="004540BF"/>
    <w:rsid w:val="0045485E"/>
    <w:rsid w:val="00455E49"/>
    <w:rsid w:val="00457A2B"/>
    <w:rsid w:val="00457E89"/>
    <w:rsid w:val="00460583"/>
    <w:rsid w:val="00460A89"/>
    <w:rsid w:val="0046336E"/>
    <w:rsid w:val="00463553"/>
    <w:rsid w:val="004656FF"/>
    <w:rsid w:val="004657BE"/>
    <w:rsid w:val="004661FA"/>
    <w:rsid w:val="00467509"/>
    <w:rsid w:val="004706E6"/>
    <w:rsid w:val="00471945"/>
    <w:rsid w:val="00472754"/>
    <w:rsid w:val="00473315"/>
    <w:rsid w:val="00474949"/>
    <w:rsid w:val="00474A84"/>
    <w:rsid w:val="00475AAE"/>
    <w:rsid w:val="004766FA"/>
    <w:rsid w:val="00477365"/>
    <w:rsid w:val="00477F98"/>
    <w:rsid w:val="004803D0"/>
    <w:rsid w:val="0048064D"/>
    <w:rsid w:val="00480B33"/>
    <w:rsid w:val="00482AD6"/>
    <w:rsid w:val="00484462"/>
    <w:rsid w:val="00484680"/>
    <w:rsid w:val="00485BD4"/>
    <w:rsid w:val="004879AD"/>
    <w:rsid w:val="00490231"/>
    <w:rsid w:val="00490809"/>
    <w:rsid w:val="00492A38"/>
    <w:rsid w:val="00495908"/>
    <w:rsid w:val="00496B4D"/>
    <w:rsid w:val="00497274"/>
    <w:rsid w:val="004A12A9"/>
    <w:rsid w:val="004A1835"/>
    <w:rsid w:val="004A3AC5"/>
    <w:rsid w:val="004A46D2"/>
    <w:rsid w:val="004A507A"/>
    <w:rsid w:val="004A592C"/>
    <w:rsid w:val="004A7B1C"/>
    <w:rsid w:val="004A7D55"/>
    <w:rsid w:val="004B0C12"/>
    <w:rsid w:val="004B0C2D"/>
    <w:rsid w:val="004B0C33"/>
    <w:rsid w:val="004B2A43"/>
    <w:rsid w:val="004B3736"/>
    <w:rsid w:val="004B4106"/>
    <w:rsid w:val="004B49D6"/>
    <w:rsid w:val="004B680D"/>
    <w:rsid w:val="004B78E5"/>
    <w:rsid w:val="004C1885"/>
    <w:rsid w:val="004C32B6"/>
    <w:rsid w:val="004C4375"/>
    <w:rsid w:val="004C5840"/>
    <w:rsid w:val="004D0580"/>
    <w:rsid w:val="004D37CC"/>
    <w:rsid w:val="004D40C7"/>
    <w:rsid w:val="004D5378"/>
    <w:rsid w:val="004D70A5"/>
    <w:rsid w:val="004D79FC"/>
    <w:rsid w:val="004E1CA0"/>
    <w:rsid w:val="004E1D13"/>
    <w:rsid w:val="004E33A5"/>
    <w:rsid w:val="004E4803"/>
    <w:rsid w:val="004E5531"/>
    <w:rsid w:val="004E58BB"/>
    <w:rsid w:val="004E613F"/>
    <w:rsid w:val="004E69AF"/>
    <w:rsid w:val="004E6D93"/>
    <w:rsid w:val="004E6D9A"/>
    <w:rsid w:val="004E7DF4"/>
    <w:rsid w:val="004F02F9"/>
    <w:rsid w:val="004F0B18"/>
    <w:rsid w:val="004F194A"/>
    <w:rsid w:val="004F2142"/>
    <w:rsid w:val="004F21CE"/>
    <w:rsid w:val="004F36B1"/>
    <w:rsid w:val="004F38E7"/>
    <w:rsid w:val="004F4D5A"/>
    <w:rsid w:val="004F6491"/>
    <w:rsid w:val="004F6A6B"/>
    <w:rsid w:val="004F70DA"/>
    <w:rsid w:val="005007EB"/>
    <w:rsid w:val="00500CE8"/>
    <w:rsid w:val="005017C2"/>
    <w:rsid w:val="00502961"/>
    <w:rsid w:val="00503B3A"/>
    <w:rsid w:val="005073CD"/>
    <w:rsid w:val="0050759D"/>
    <w:rsid w:val="00507BAD"/>
    <w:rsid w:val="00511027"/>
    <w:rsid w:val="005115D3"/>
    <w:rsid w:val="0051189D"/>
    <w:rsid w:val="00511BE0"/>
    <w:rsid w:val="00511EFE"/>
    <w:rsid w:val="00512128"/>
    <w:rsid w:val="00513097"/>
    <w:rsid w:val="0051494F"/>
    <w:rsid w:val="005159CB"/>
    <w:rsid w:val="0051665F"/>
    <w:rsid w:val="00517026"/>
    <w:rsid w:val="00521FAC"/>
    <w:rsid w:val="0052424F"/>
    <w:rsid w:val="0052474F"/>
    <w:rsid w:val="00525448"/>
    <w:rsid w:val="0052576C"/>
    <w:rsid w:val="00525CB6"/>
    <w:rsid w:val="00525E60"/>
    <w:rsid w:val="0052623A"/>
    <w:rsid w:val="005323B6"/>
    <w:rsid w:val="00532574"/>
    <w:rsid w:val="00533D00"/>
    <w:rsid w:val="0053420F"/>
    <w:rsid w:val="00536AE5"/>
    <w:rsid w:val="00537F5F"/>
    <w:rsid w:val="00542890"/>
    <w:rsid w:val="00546870"/>
    <w:rsid w:val="005477E2"/>
    <w:rsid w:val="005501A7"/>
    <w:rsid w:val="00555396"/>
    <w:rsid w:val="00555A9F"/>
    <w:rsid w:val="005568D9"/>
    <w:rsid w:val="00560F93"/>
    <w:rsid w:val="00561E82"/>
    <w:rsid w:val="00562328"/>
    <w:rsid w:val="005627D8"/>
    <w:rsid w:val="00563FDC"/>
    <w:rsid w:val="00564F61"/>
    <w:rsid w:val="00566EC8"/>
    <w:rsid w:val="00566FAA"/>
    <w:rsid w:val="00567DA4"/>
    <w:rsid w:val="00571DA5"/>
    <w:rsid w:val="005736B0"/>
    <w:rsid w:val="00573EA8"/>
    <w:rsid w:val="00575D98"/>
    <w:rsid w:val="00576EEB"/>
    <w:rsid w:val="00580244"/>
    <w:rsid w:val="005813D4"/>
    <w:rsid w:val="005826B2"/>
    <w:rsid w:val="0058271F"/>
    <w:rsid w:val="005864DF"/>
    <w:rsid w:val="005906B7"/>
    <w:rsid w:val="00590D5B"/>
    <w:rsid w:val="005923D8"/>
    <w:rsid w:val="00592F27"/>
    <w:rsid w:val="0059343B"/>
    <w:rsid w:val="00593CDC"/>
    <w:rsid w:val="00595130"/>
    <w:rsid w:val="005963CF"/>
    <w:rsid w:val="00596546"/>
    <w:rsid w:val="005A01D9"/>
    <w:rsid w:val="005A0E7F"/>
    <w:rsid w:val="005A212B"/>
    <w:rsid w:val="005A293B"/>
    <w:rsid w:val="005A2E4D"/>
    <w:rsid w:val="005A45BC"/>
    <w:rsid w:val="005A4AAE"/>
    <w:rsid w:val="005A4DC4"/>
    <w:rsid w:val="005A50BA"/>
    <w:rsid w:val="005A76F3"/>
    <w:rsid w:val="005A7C7B"/>
    <w:rsid w:val="005A7D22"/>
    <w:rsid w:val="005B22D8"/>
    <w:rsid w:val="005B27D0"/>
    <w:rsid w:val="005B28D3"/>
    <w:rsid w:val="005B29EE"/>
    <w:rsid w:val="005B3F33"/>
    <w:rsid w:val="005B4812"/>
    <w:rsid w:val="005B5DAB"/>
    <w:rsid w:val="005B7E3C"/>
    <w:rsid w:val="005C248A"/>
    <w:rsid w:val="005C24FB"/>
    <w:rsid w:val="005C3B42"/>
    <w:rsid w:val="005C3B52"/>
    <w:rsid w:val="005C4375"/>
    <w:rsid w:val="005C4CE3"/>
    <w:rsid w:val="005C50D5"/>
    <w:rsid w:val="005C6EA2"/>
    <w:rsid w:val="005C7C85"/>
    <w:rsid w:val="005D02F8"/>
    <w:rsid w:val="005D270B"/>
    <w:rsid w:val="005D500B"/>
    <w:rsid w:val="005D7887"/>
    <w:rsid w:val="005E05D0"/>
    <w:rsid w:val="005E11E1"/>
    <w:rsid w:val="005E1337"/>
    <w:rsid w:val="005E1404"/>
    <w:rsid w:val="005E146B"/>
    <w:rsid w:val="005E1775"/>
    <w:rsid w:val="005E1B4E"/>
    <w:rsid w:val="005E21EF"/>
    <w:rsid w:val="005E3618"/>
    <w:rsid w:val="005E37F7"/>
    <w:rsid w:val="005E64C0"/>
    <w:rsid w:val="005F0D43"/>
    <w:rsid w:val="005F21E1"/>
    <w:rsid w:val="005F497D"/>
    <w:rsid w:val="005F536B"/>
    <w:rsid w:val="005F5499"/>
    <w:rsid w:val="005F5C80"/>
    <w:rsid w:val="005F60EA"/>
    <w:rsid w:val="005F696E"/>
    <w:rsid w:val="005F774E"/>
    <w:rsid w:val="00600B17"/>
    <w:rsid w:val="006017BD"/>
    <w:rsid w:val="006045BB"/>
    <w:rsid w:val="00605B5F"/>
    <w:rsid w:val="00606772"/>
    <w:rsid w:val="0060702B"/>
    <w:rsid w:val="0060725E"/>
    <w:rsid w:val="006076E5"/>
    <w:rsid w:val="00607734"/>
    <w:rsid w:val="00611287"/>
    <w:rsid w:val="00611737"/>
    <w:rsid w:val="00611CF2"/>
    <w:rsid w:val="00612A76"/>
    <w:rsid w:val="00615673"/>
    <w:rsid w:val="00615A34"/>
    <w:rsid w:val="00620D56"/>
    <w:rsid w:val="00620F95"/>
    <w:rsid w:val="0062168B"/>
    <w:rsid w:val="00621B10"/>
    <w:rsid w:val="006234A4"/>
    <w:rsid w:val="0062689C"/>
    <w:rsid w:val="00626DD0"/>
    <w:rsid w:val="00627DF7"/>
    <w:rsid w:val="00630835"/>
    <w:rsid w:val="00630F04"/>
    <w:rsid w:val="0063281B"/>
    <w:rsid w:val="006332AE"/>
    <w:rsid w:val="006356E0"/>
    <w:rsid w:val="00637958"/>
    <w:rsid w:val="00637B7B"/>
    <w:rsid w:val="00641DE2"/>
    <w:rsid w:val="00642455"/>
    <w:rsid w:val="006434F0"/>
    <w:rsid w:val="0064556B"/>
    <w:rsid w:val="0064631F"/>
    <w:rsid w:val="00646848"/>
    <w:rsid w:val="00646CC8"/>
    <w:rsid w:val="00650AE1"/>
    <w:rsid w:val="00651418"/>
    <w:rsid w:val="00651E12"/>
    <w:rsid w:val="006529D3"/>
    <w:rsid w:val="00652C53"/>
    <w:rsid w:val="006536A2"/>
    <w:rsid w:val="00654BC5"/>
    <w:rsid w:val="00656BDC"/>
    <w:rsid w:val="00657C2E"/>
    <w:rsid w:val="00660B3B"/>
    <w:rsid w:val="00660DA4"/>
    <w:rsid w:val="00660F37"/>
    <w:rsid w:val="00661E4B"/>
    <w:rsid w:val="00663EF2"/>
    <w:rsid w:val="00664FE5"/>
    <w:rsid w:val="0066589E"/>
    <w:rsid w:val="00667608"/>
    <w:rsid w:val="00670923"/>
    <w:rsid w:val="006711F5"/>
    <w:rsid w:val="00671ADB"/>
    <w:rsid w:val="00673617"/>
    <w:rsid w:val="006743C4"/>
    <w:rsid w:val="00675133"/>
    <w:rsid w:val="0067584A"/>
    <w:rsid w:val="00675B74"/>
    <w:rsid w:val="00675C3D"/>
    <w:rsid w:val="00675F53"/>
    <w:rsid w:val="006762FA"/>
    <w:rsid w:val="00676485"/>
    <w:rsid w:val="00680136"/>
    <w:rsid w:val="00680C43"/>
    <w:rsid w:val="0068177D"/>
    <w:rsid w:val="006825DD"/>
    <w:rsid w:val="00682BF5"/>
    <w:rsid w:val="00682FD2"/>
    <w:rsid w:val="00683A8F"/>
    <w:rsid w:val="00686149"/>
    <w:rsid w:val="00690E04"/>
    <w:rsid w:val="00691142"/>
    <w:rsid w:val="006915A8"/>
    <w:rsid w:val="00691750"/>
    <w:rsid w:val="00692473"/>
    <w:rsid w:val="006929E6"/>
    <w:rsid w:val="006930AB"/>
    <w:rsid w:val="00693C31"/>
    <w:rsid w:val="00693DAE"/>
    <w:rsid w:val="00694147"/>
    <w:rsid w:val="006962A2"/>
    <w:rsid w:val="0069661C"/>
    <w:rsid w:val="006969DE"/>
    <w:rsid w:val="00697FBE"/>
    <w:rsid w:val="006A0194"/>
    <w:rsid w:val="006A0B03"/>
    <w:rsid w:val="006A3C4B"/>
    <w:rsid w:val="006B0933"/>
    <w:rsid w:val="006B1238"/>
    <w:rsid w:val="006B2522"/>
    <w:rsid w:val="006B267F"/>
    <w:rsid w:val="006B3BEE"/>
    <w:rsid w:val="006B4244"/>
    <w:rsid w:val="006B4E1B"/>
    <w:rsid w:val="006B5CCB"/>
    <w:rsid w:val="006B6A72"/>
    <w:rsid w:val="006B7543"/>
    <w:rsid w:val="006B7642"/>
    <w:rsid w:val="006C216A"/>
    <w:rsid w:val="006C2947"/>
    <w:rsid w:val="006C2B96"/>
    <w:rsid w:val="006C48ED"/>
    <w:rsid w:val="006C4F0A"/>
    <w:rsid w:val="006C6FFF"/>
    <w:rsid w:val="006D2DF4"/>
    <w:rsid w:val="006D478F"/>
    <w:rsid w:val="006D5311"/>
    <w:rsid w:val="006D777B"/>
    <w:rsid w:val="006D7C08"/>
    <w:rsid w:val="006E1A55"/>
    <w:rsid w:val="006E2BAD"/>
    <w:rsid w:val="006E2E0F"/>
    <w:rsid w:val="006E30EB"/>
    <w:rsid w:val="006E454F"/>
    <w:rsid w:val="006E5462"/>
    <w:rsid w:val="006E5CD4"/>
    <w:rsid w:val="006F01C9"/>
    <w:rsid w:val="006F0FB9"/>
    <w:rsid w:val="006F1A48"/>
    <w:rsid w:val="006F2329"/>
    <w:rsid w:val="006F4F66"/>
    <w:rsid w:val="006F528E"/>
    <w:rsid w:val="006F6564"/>
    <w:rsid w:val="006F6CFB"/>
    <w:rsid w:val="0070283A"/>
    <w:rsid w:val="00703A26"/>
    <w:rsid w:val="00704543"/>
    <w:rsid w:val="00706C64"/>
    <w:rsid w:val="0071034D"/>
    <w:rsid w:val="00712284"/>
    <w:rsid w:val="00713C2D"/>
    <w:rsid w:val="00714E91"/>
    <w:rsid w:val="00716CCD"/>
    <w:rsid w:val="0071773A"/>
    <w:rsid w:val="00720141"/>
    <w:rsid w:val="00720710"/>
    <w:rsid w:val="0072109C"/>
    <w:rsid w:val="007216BF"/>
    <w:rsid w:val="00724D66"/>
    <w:rsid w:val="00725C62"/>
    <w:rsid w:val="00725DF9"/>
    <w:rsid w:val="00727763"/>
    <w:rsid w:val="00727E9B"/>
    <w:rsid w:val="00732F16"/>
    <w:rsid w:val="0073765E"/>
    <w:rsid w:val="00737843"/>
    <w:rsid w:val="00740ABE"/>
    <w:rsid w:val="0074306F"/>
    <w:rsid w:val="0074367B"/>
    <w:rsid w:val="007436E7"/>
    <w:rsid w:val="00745AAD"/>
    <w:rsid w:val="007460E1"/>
    <w:rsid w:val="007468BA"/>
    <w:rsid w:val="00746ED4"/>
    <w:rsid w:val="007511E2"/>
    <w:rsid w:val="00751771"/>
    <w:rsid w:val="0075182C"/>
    <w:rsid w:val="00751BDA"/>
    <w:rsid w:val="00752CE7"/>
    <w:rsid w:val="00752F7B"/>
    <w:rsid w:val="00755A5E"/>
    <w:rsid w:val="0075699E"/>
    <w:rsid w:val="00757C17"/>
    <w:rsid w:val="007603AD"/>
    <w:rsid w:val="00761D10"/>
    <w:rsid w:val="00761EDD"/>
    <w:rsid w:val="00764809"/>
    <w:rsid w:val="0076650E"/>
    <w:rsid w:val="00766B56"/>
    <w:rsid w:val="007678B4"/>
    <w:rsid w:val="00771F63"/>
    <w:rsid w:val="00772689"/>
    <w:rsid w:val="007747A9"/>
    <w:rsid w:val="00774EF7"/>
    <w:rsid w:val="00775F20"/>
    <w:rsid w:val="00777174"/>
    <w:rsid w:val="007776C6"/>
    <w:rsid w:val="00777ECB"/>
    <w:rsid w:val="00782EBB"/>
    <w:rsid w:val="007830D6"/>
    <w:rsid w:val="00783253"/>
    <w:rsid w:val="0078326E"/>
    <w:rsid w:val="007844E6"/>
    <w:rsid w:val="00784C9A"/>
    <w:rsid w:val="007874B0"/>
    <w:rsid w:val="00790386"/>
    <w:rsid w:val="007919EB"/>
    <w:rsid w:val="00793012"/>
    <w:rsid w:val="00793888"/>
    <w:rsid w:val="0079605F"/>
    <w:rsid w:val="007968A8"/>
    <w:rsid w:val="00796D3A"/>
    <w:rsid w:val="00797E2D"/>
    <w:rsid w:val="007A0161"/>
    <w:rsid w:val="007A0685"/>
    <w:rsid w:val="007A1684"/>
    <w:rsid w:val="007A1E08"/>
    <w:rsid w:val="007A323E"/>
    <w:rsid w:val="007A3494"/>
    <w:rsid w:val="007A4714"/>
    <w:rsid w:val="007A6B65"/>
    <w:rsid w:val="007A6D04"/>
    <w:rsid w:val="007A75D6"/>
    <w:rsid w:val="007A791C"/>
    <w:rsid w:val="007B0218"/>
    <w:rsid w:val="007B0415"/>
    <w:rsid w:val="007B05F5"/>
    <w:rsid w:val="007B0696"/>
    <w:rsid w:val="007B0DCC"/>
    <w:rsid w:val="007B1258"/>
    <w:rsid w:val="007B1523"/>
    <w:rsid w:val="007B2517"/>
    <w:rsid w:val="007B3765"/>
    <w:rsid w:val="007B4CA7"/>
    <w:rsid w:val="007B6E18"/>
    <w:rsid w:val="007B75DB"/>
    <w:rsid w:val="007C066B"/>
    <w:rsid w:val="007C09A4"/>
    <w:rsid w:val="007C271C"/>
    <w:rsid w:val="007C2CEB"/>
    <w:rsid w:val="007C3924"/>
    <w:rsid w:val="007C396C"/>
    <w:rsid w:val="007C451B"/>
    <w:rsid w:val="007C4EF2"/>
    <w:rsid w:val="007C5282"/>
    <w:rsid w:val="007C5E68"/>
    <w:rsid w:val="007D11E5"/>
    <w:rsid w:val="007D5E14"/>
    <w:rsid w:val="007D6631"/>
    <w:rsid w:val="007D69B0"/>
    <w:rsid w:val="007D6F38"/>
    <w:rsid w:val="007E0D03"/>
    <w:rsid w:val="007E1588"/>
    <w:rsid w:val="007E2063"/>
    <w:rsid w:val="007E2267"/>
    <w:rsid w:val="007E22F7"/>
    <w:rsid w:val="007E391C"/>
    <w:rsid w:val="007E4B02"/>
    <w:rsid w:val="007E5899"/>
    <w:rsid w:val="007E697B"/>
    <w:rsid w:val="007E6B10"/>
    <w:rsid w:val="007E71B8"/>
    <w:rsid w:val="007E7F38"/>
    <w:rsid w:val="007F2656"/>
    <w:rsid w:val="007F28B1"/>
    <w:rsid w:val="007F2D12"/>
    <w:rsid w:val="007F483F"/>
    <w:rsid w:val="007F4D38"/>
    <w:rsid w:val="007F4DF6"/>
    <w:rsid w:val="007F5378"/>
    <w:rsid w:val="007F547F"/>
    <w:rsid w:val="007F6A65"/>
    <w:rsid w:val="00800408"/>
    <w:rsid w:val="00800721"/>
    <w:rsid w:val="00800A67"/>
    <w:rsid w:val="008014B5"/>
    <w:rsid w:val="00801C40"/>
    <w:rsid w:val="00802B34"/>
    <w:rsid w:val="008031DA"/>
    <w:rsid w:val="00803305"/>
    <w:rsid w:val="00803670"/>
    <w:rsid w:val="008045E7"/>
    <w:rsid w:val="00804861"/>
    <w:rsid w:val="0080495C"/>
    <w:rsid w:val="008056A0"/>
    <w:rsid w:val="0080682F"/>
    <w:rsid w:val="00806922"/>
    <w:rsid w:val="00812B59"/>
    <w:rsid w:val="008135CD"/>
    <w:rsid w:val="00814C87"/>
    <w:rsid w:val="00814F9A"/>
    <w:rsid w:val="008177F0"/>
    <w:rsid w:val="008204B1"/>
    <w:rsid w:val="00820604"/>
    <w:rsid w:val="008226DA"/>
    <w:rsid w:val="008239D1"/>
    <w:rsid w:val="00824F3E"/>
    <w:rsid w:val="00830920"/>
    <w:rsid w:val="00832E21"/>
    <w:rsid w:val="00835CEA"/>
    <w:rsid w:val="0084245C"/>
    <w:rsid w:val="008432F2"/>
    <w:rsid w:val="00844255"/>
    <w:rsid w:val="00845848"/>
    <w:rsid w:val="00845D92"/>
    <w:rsid w:val="0084611A"/>
    <w:rsid w:val="008468DF"/>
    <w:rsid w:val="00846D6D"/>
    <w:rsid w:val="00850B5F"/>
    <w:rsid w:val="00851A7B"/>
    <w:rsid w:val="008522EF"/>
    <w:rsid w:val="00853057"/>
    <w:rsid w:val="0085340A"/>
    <w:rsid w:val="0085477F"/>
    <w:rsid w:val="0085609D"/>
    <w:rsid w:val="008619CA"/>
    <w:rsid w:val="008622A0"/>
    <w:rsid w:val="00866027"/>
    <w:rsid w:val="0086708E"/>
    <w:rsid w:val="00870563"/>
    <w:rsid w:val="00870E15"/>
    <w:rsid w:val="00871B5C"/>
    <w:rsid w:val="0087287B"/>
    <w:rsid w:val="0087378B"/>
    <w:rsid w:val="008747DD"/>
    <w:rsid w:val="00875E5E"/>
    <w:rsid w:val="00876510"/>
    <w:rsid w:val="00876518"/>
    <w:rsid w:val="0087765E"/>
    <w:rsid w:val="008802AA"/>
    <w:rsid w:val="00881458"/>
    <w:rsid w:val="0088258B"/>
    <w:rsid w:val="00883180"/>
    <w:rsid w:val="008832AB"/>
    <w:rsid w:val="008836E2"/>
    <w:rsid w:val="00885C7A"/>
    <w:rsid w:val="008867DB"/>
    <w:rsid w:val="00887B9F"/>
    <w:rsid w:val="008923ED"/>
    <w:rsid w:val="008938DA"/>
    <w:rsid w:val="00894698"/>
    <w:rsid w:val="0089588A"/>
    <w:rsid w:val="0089644E"/>
    <w:rsid w:val="008974EF"/>
    <w:rsid w:val="008A10E4"/>
    <w:rsid w:val="008A218B"/>
    <w:rsid w:val="008A2A11"/>
    <w:rsid w:val="008A44EA"/>
    <w:rsid w:val="008A5D0B"/>
    <w:rsid w:val="008A7071"/>
    <w:rsid w:val="008B0966"/>
    <w:rsid w:val="008B54A5"/>
    <w:rsid w:val="008B550B"/>
    <w:rsid w:val="008B5B6F"/>
    <w:rsid w:val="008B5D1C"/>
    <w:rsid w:val="008C0405"/>
    <w:rsid w:val="008C0924"/>
    <w:rsid w:val="008C09EA"/>
    <w:rsid w:val="008C2284"/>
    <w:rsid w:val="008C2ACE"/>
    <w:rsid w:val="008C3BBA"/>
    <w:rsid w:val="008C3FD5"/>
    <w:rsid w:val="008C46AA"/>
    <w:rsid w:val="008C5C98"/>
    <w:rsid w:val="008C781A"/>
    <w:rsid w:val="008D0D3E"/>
    <w:rsid w:val="008D10F4"/>
    <w:rsid w:val="008D1ADC"/>
    <w:rsid w:val="008D30FF"/>
    <w:rsid w:val="008D3114"/>
    <w:rsid w:val="008D3CE9"/>
    <w:rsid w:val="008D3D49"/>
    <w:rsid w:val="008D4EBE"/>
    <w:rsid w:val="008D5318"/>
    <w:rsid w:val="008E0329"/>
    <w:rsid w:val="008E03AB"/>
    <w:rsid w:val="008E17F2"/>
    <w:rsid w:val="008E2DFB"/>
    <w:rsid w:val="008E49F4"/>
    <w:rsid w:val="008E644E"/>
    <w:rsid w:val="008F072A"/>
    <w:rsid w:val="008F1528"/>
    <w:rsid w:val="008F1C92"/>
    <w:rsid w:val="008F24A9"/>
    <w:rsid w:val="008F6A0D"/>
    <w:rsid w:val="008F6D3D"/>
    <w:rsid w:val="008F76BB"/>
    <w:rsid w:val="00900167"/>
    <w:rsid w:val="009002DA"/>
    <w:rsid w:val="00901226"/>
    <w:rsid w:val="00901AC8"/>
    <w:rsid w:val="00902AA0"/>
    <w:rsid w:val="00902BAF"/>
    <w:rsid w:val="0090490D"/>
    <w:rsid w:val="00906310"/>
    <w:rsid w:val="00911466"/>
    <w:rsid w:val="00912C94"/>
    <w:rsid w:val="00913A91"/>
    <w:rsid w:val="009156CE"/>
    <w:rsid w:val="0091702B"/>
    <w:rsid w:val="00917360"/>
    <w:rsid w:val="00917C49"/>
    <w:rsid w:val="00920691"/>
    <w:rsid w:val="00922861"/>
    <w:rsid w:val="00924531"/>
    <w:rsid w:val="009249CE"/>
    <w:rsid w:val="00930484"/>
    <w:rsid w:val="00930C23"/>
    <w:rsid w:val="00931149"/>
    <w:rsid w:val="00931CE0"/>
    <w:rsid w:val="00933C4D"/>
    <w:rsid w:val="009356CC"/>
    <w:rsid w:val="009359A9"/>
    <w:rsid w:val="00935C6B"/>
    <w:rsid w:val="00940BD3"/>
    <w:rsid w:val="0094173A"/>
    <w:rsid w:val="00941A3A"/>
    <w:rsid w:val="009423F9"/>
    <w:rsid w:val="00942DDB"/>
    <w:rsid w:val="0094430B"/>
    <w:rsid w:val="00945BF1"/>
    <w:rsid w:val="00946E98"/>
    <w:rsid w:val="0095051C"/>
    <w:rsid w:val="00952B95"/>
    <w:rsid w:val="00953656"/>
    <w:rsid w:val="00954911"/>
    <w:rsid w:val="00955718"/>
    <w:rsid w:val="00956653"/>
    <w:rsid w:val="00960A2E"/>
    <w:rsid w:val="009625C4"/>
    <w:rsid w:val="009658B2"/>
    <w:rsid w:val="00965909"/>
    <w:rsid w:val="00966CB4"/>
    <w:rsid w:val="009670A2"/>
    <w:rsid w:val="009672C0"/>
    <w:rsid w:val="00967ADF"/>
    <w:rsid w:val="00967ECC"/>
    <w:rsid w:val="00972B11"/>
    <w:rsid w:val="009749C7"/>
    <w:rsid w:val="009750A7"/>
    <w:rsid w:val="0097770A"/>
    <w:rsid w:val="00980FE5"/>
    <w:rsid w:val="00981718"/>
    <w:rsid w:val="009833BF"/>
    <w:rsid w:val="00985945"/>
    <w:rsid w:val="00986077"/>
    <w:rsid w:val="00987549"/>
    <w:rsid w:val="00987BD5"/>
    <w:rsid w:val="00987D69"/>
    <w:rsid w:val="00990A44"/>
    <w:rsid w:val="00990EF5"/>
    <w:rsid w:val="00991881"/>
    <w:rsid w:val="00992E31"/>
    <w:rsid w:val="00993CB4"/>
    <w:rsid w:val="009950F0"/>
    <w:rsid w:val="00995827"/>
    <w:rsid w:val="00996920"/>
    <w:rsid w:val="00996FFA"/>
    <w:rsid w:val="00997A9D"/>
    <w:rsid w:val="00997BC7"/>
    <w:rsid w:val="00997C22"/>
    <w:rsid w:val="009A011A"/>
    <w:rsid w:val="009A0D7C"/>
    <w:rsid w:val="009A1139"/>
    <w:rsid w:val="009A28EA"/>
    <w:rsid w:val="009A68BB"/>
    <w:rsid w:val="009A69AD"/>
    <w:rsid w:val="009A6CF9"/>
    <w:rsid w:val="009A796F"/>
    <w:rsid w:val="009B0989"/>
    <w:rsid w:val="009B0BF4"/>
    <w:rsid w:val="009B1CC4"/>
    <w:rsid w:val="009B393C"/>
    <w:rsid w:val="009B4586"/>
    <w:rsid w:val="009B4B13"/>
    <w:rsid w:val="009B623D"/>
    <w:rsid w:val="009B62FC"/>
    <w:rsid w:val="009B6EC0"/>
    <w:rsid w:val="009C17BA"/>
    <w:rsid w:val="009C1FAC"/>
    <w:rsid w:val="009C2254"/>
    <w:rsid w:val="009C3799"/>
    <w:rsid w:val="009C4597"/>
    <w:rsid w:val="009C4654"/>
    <w:rsid w:val="009C6D97"/>
    <w:rsid w:val="009D1CE6"/>
    <w:rsid w:val="009D2919"/>
    <w:rsid w:val="009D3A88"/>
    <w:rsid w:val="009D61F8"/>
    <w:rsid w:val="009E03E6"/>
    <w:rsid w:val="009E3A3F"/>
    <w:rsid w:val="009E48BC"/>
    <w:rsid w:val="009F002A"/>
    <w:rsid w:val="009F0D56"/>
    <w:rsid w:val="009F11CE"/>
    <w:rsid w:val="009F1429"/>
    <w:rsid w:val="009F1655"/>
    <w:rsid w:val="009F3319"/>
    <w:rsid w:val="009F40C0"/>
    <w:rsid w:val="009F499F"/>
    <w:rsid w:val="009F4B09"/>
    <w:rsid w:val="009F4F6D"/>
    <w:rsid w:val="009F5E21"/>
    <w:rsid w:val="009F63E5"/>
    <w:rsid w:val="009F6900"/>
    <w:rsid w:val="009F6E7A"/>
    <w:rsid w:val="009F6FE5"/>
    <w:rsid w:val="009F755A"/>
    <w:rsid w:val="00A0051F"/>
    <w:rsid w:val="00A00F3F"/>
    <w:rsid w:val="00A011BB"/>
    <w:rsid w:val="00A019D8"/>
    <w:rsid w:val="00A03196"/>
    <w:rsid w:val="00A04092"/>
    <w:rsid w:val="00A05F38"/>
    <w:rsid w:val="00A0623C"/>
    <w:rsid w:val="00A064CB"/>
    <w:rsid w:val="00A06978"/>
    <w:rsid w:val="00A109DA"/>
    <w:rsid w:val="00A10AD9"/>
    <w:rsid w:val="00A126A2"/>
    <w:rsid w:val="00A131C3"/>
    <w:rsid w:val="00A15B12"/>
    <w:rsid w:val="00A17095"/>
    <w:rsid w:val="00A20DF1"/>
    <w:rsid w:val="00A21B39"/>
    <w:rsid w:val="00A220AC"/>
    <w:rsid w:val="00A22595"/>
    <w:rsid w:val="00A233C4"/>
    <w:rsid w:val="00A2439B"/>
    <w:rsid w:val="00A251F0"/>
    <w:rsid w:val="00A26298"/>
    <w:rsid w:val="00A275A5"/>
    <w:rsid w:val="00A308F1"/>
    <w:rsid w:val="00A31D24"/>
    <w:rsid w:val="00A32179"/>
    <w:rsid w:val="00A324B5"/>
    <w:rsid w:val="00A327EA"/>
    <w:rsid w:val="00A32D2C"/>
    <w:rsid w:val="00A330CC"/>
    <w:rsid w:val="00A3342B"/>
    <w:rsid w:val="00A33FFD"/>
    <w:rsid w:val="00A34753"/>
    <w:rsid w:val="00A35532"/>
    <w:rsid w:val="00A35F24"/>
    <w:rsid w:val="00A36EC0"/>
    <w:rsid w:val="00A376CA"/>
    <w:rsid w:val="00A379EA"/>
    <w:rsid w:val="00A37FC7"/>
    <w:rsid w:val="00A42B2E"/>
    <w:rsid w:val="00A43E4B"/>
    <w:rsid w:val="00A4696B"/>
    <w:rsid w:val="00A46FA8"/>
    <w:rsid w:val="00A4771B"/>
    <w:rsid w:val="00A47BED"/>
    <w:rsid w:val="00A50F3E"/>
    <w:rsid w:val="00A51BEF"/>
    <w:rsid w:val="00A523FC"/>
    <w:rsid w:val="00A539C2"/>
    <w:rsid w:val="00A54F28"/>
    <w:rsid w:val="00A55BDB"/>
    <w:rsid w:val="00A55C5D"/>
    <w:rsid w:val="00A57185"/>
    <w:rsid w:val="00A5787F"/>
    <w:rsid w:val="00A63A52"/>
    <w:rsid w:val="00A6410D"/>
    <w:rsid w:val="00A64A83"/>
    <w:rsid w:val="00A64F3F"/>
    <w:rsid w:val="00A65043"/>
    <w:rsid w:val="00A6577C"/>
    <w:rsid w:val="00A67EB5"/>
    <w:rsid w:val="00A714A5"/>
    <w:rsid w:val="00A71DED"/>
    <w:rsid w:val="00A72D35"/>
    <w:rsid w:val="00A760B5"/>
    <w:rsid w:val="00A76A10"/>
    <w:rsid w:val="00A76E3D"/>
    <w:rsid w:val="00A76FF2"/>
    <w:rsid w:val="00A81BF7"/>
    <w:rsid w:val="00A81E74"/>
    <w:rsid w:val="00A82B03"/>
    <w:rsid w:val="00A83958"/>
    <w:rsid w:val="00A83CB3"/>
    <w:rsid w:val="00A840FE"/>
    <w:rsid w:val="00A85428"/>
    <w:rsid w:val="00A9021E"/>
    <w:rsid w:val="00A90BF7"/>
    <w:rsid w:val="00A92F96"/>
    <w:rsid w:val="00A95275"/>
    <w:rsid w:val="00A96D30"/>
    <w:rsid w:val="00A97D63"/>
    <w:rsid w:val="00AA0E78"/>
    <w:rsid w:val="00AA1F19"/>
    <w:rsid w:val="00AA2A62"/>
    <w:rsid w:val="00AA3601"/>
    <w:rsid w:val="00AA3AF9"/>
    <w:rsid w:val="00AA6439"/>
    <w:rsid w:val="00AB129F"/>
    <w:rsid w:val="00AB1547"/>
    <w:rsid w:val="00AB20A6"/>
    <w:rsid w:val="00AB2F42"/>
    <w:rsid w:val="00AB31FD"/>
    <w:rsid w:val="00AB4740"/>
    <w:rsid w:val="00AB508E"/>
    <w:rsid w:val="00AB56D8"/>
    <w:rsid w:val="00AB5EF3"/>
    <w:rsid w:val="00AB648D"/>
    <w:rsid w:val="00AB6C86"/>
    <w:rsid w:val="00AB784D"/>
    <w:rsid w:val="00AC0AD7"/>
    <w:rsid w:val="00AC1DA0"/>
    <w:rsid w:val="00AC2060"/>
    <w:rsid w:val="00AC53E5"/>
    <w:rsid w:val="00AC55EF"/>
    <w:rsid w:val="00AC6264"/>
    <w:rsid w:val="00AC68ED"/>
    <w:rsid w:val="00AD07CB"/>
    <w:rsid w:val="00AD0C46"/>
    <w:rsid w:val="00AD0F3B"/>
    <w:rsid w:val="00AD2084"/>
    <w:rsid w:val="00AD24D4"/>
    <w:rsid w:val="00AD4654"/>
    <w:rsid w:val="00AD4878"/>
    <w:rsid w:val="00AE074F"/>
    <w:rsid w:val="00AE0A00"/>
    <w:rsid w:val="00AE0AB3"/>
    <w:rsid w:val="00AE23D5"/>
    <w:rsid w:val="00AE2451"/>
    <w:rsid w:val="00AE2ABC"/>
    <w:rsid w:val="00AE591B"/>
    <w:rsid w:val="00AE6192"/>
    <w:rsid w:val="00AF060E"/>
    <w:rsid w:val="00AF13A2"/>
    <w:rsid w:val="00AF26C7"/>
    <w:rsid w:val="00AF4F29"/>
    <w:rsid w:val="00AF5227"/>
    <w:rsid w:val="00AF5F16"/>
    <w:rsid w:val="00AF7070"/>
    <w:rsid w:val="00AF761F"/>
    <w:rsid w:val="00B0280C"/>
    <w:rsid w:val="00B02E0E"/>
    <w:rsid w:val="00B031A8"/>
    <w:rsid w:val="00B03949"/>
    <w:rsid w:val="00B047CB"/>
    <w:rsid w:val="00B0504B"/>
    <w:rsid w:val="00B06467"/>
    <w:rsid w:val="00B0722E"/>
    <w:rsid w:val="00B07B72"/>
    <w:rsid w:val="00B07E33"/>
    <w:rsid w:val="00B11AB8"/>
    <w:rsid w:val="00B11C38"/>
    <w:rsid w:val="00B12233"/>
    <w:rsid w:val="00B123BE"/>
    <w:rsid w:val="00B125F7"/>
    <w:rsid w:val="00B14357"/>
    <w:rsid w:val="00B14F77"/>
    <w:rsid w:val="00B155F4"/>
    <w:rsid w:val="00B15773"/>
    <w:rsid w:val="00B17B42"/>
    <w:rsid w:val="00B20926"/>
    <w:rsid w:val="00B22BAA"/>
    <w:rsid w:val="00B25118"/>
    <w:rsid w:val="00B257A0"/>
    <w:rsid w:val="00B25B11"/>
    <w:rsid w:val="00B26D47"/>
    <w:rsid w:val="00B30EAD"/>
    <w:rsid w:val="00B35263"/>
    <w:rsid w:val="00B3545D"/>
    <w:rsid w:val="00B3672F"/>
    <w:rsid w:val="00B36C2B"/>
    <w:rsid w:val="00B37589"/>
    <w:rsid w:val="00B403D4"/>
    <w:rsid w:val="00B4170D"/>
    <w:rsid w:val="00B420CA"/>
    <w:rsid w:val="00B424C2"/>
    <w:rsid w:val="00B42F90"/>
    <w:rsid w:val="00B46B14"/>
    <w:rsid w:val="00B46F8C"/>
    <w:rsid w:val="00B4783F"/>
    <w:rsid w:val="00B51F0F"/>
    <w:rsid w:val="00B52F45"/>
    <w:rsid w:val="00B54249"/>
    <w:rsid w:val="00B57D91"/>
    <w:rsid w:val="00B60CB0"/>
    <w:rsid w:val="00B62042"/>
    <w:rsid w:val="00B64174"/>
    <w:rsid w:val="00B66A3F"/>
    <w:rsid w:val="00B706DA"/>
    <w:rsid w:val="00B70FAB"/>
    <w:rsid w:val="00B71026"/>
    <w:rsid w:val="00B71B72"/>
    <w:rsid w:val="00B729F3"/>
    <w:rsid w:val="00B734C5"/>
    <w:rsid w:val="00B73CC9"/>
    <w:rsid w:val="00B77255"/>
    <w:rsid w:val="00B813E2"/>
    <w:rsid w:val="00B81B81"/>
    <w:rsid w:val="00B820F2"/>
    <w:rsid w:val="00B83645"/>
    <w:rsid w:val="00B837AB"/>
    <w:rsid w:val="00B837C9"/>
    <w:rsid w:val="00B83E50"/>
    <w:rsid w:val="00B84E97"/>
    <w:rsid w:val="00B85F60"/>
    <w:rsid w:val="00B86BA4"/>
    <w:rsid w:val="00B8774E"/>
    <w:rsid w:val="00B901C6"/>
    <w:rsid w:val="00B90EB2"/>
    <w:rsid w:val="00B91CDA"/>
    <w:rsid w:val="00B91DF3"/>
    <w:rsid w:val="00B9215A"/>
    <w:rsid w:val="00B925D6"/>
    <w:rsid w:val="00B92649"/>
    <w:rsid w:val="00B9287E"/>
    <w:rsid w:val="00B94299"/>
    <w:rsid w:val="00B9465E"/>
    <w:rsid w:val="00B960CC"/>
    <w:rsid w:val="00B9777D"/>
    <w:rsid w:val="00B97B46"/>
    <w:rsid w:val="00BA3D0F"/>
    <w:rsid w:val="00BA4161"/>
    <w:rsid w:val="00BA5150"/>
    <w:rsid w:val="00BA5D16"/>
    <w:rsid w:val="00BA73D0"/>
    <w:rsid w:val="00BB0F66"/>
    <w:rsid w:val="00BB15DF"/>
    <w:rsid w:val="00BB21AD"/>
    <w:rsid w:val="00BB24F6"/>
    <w:rsid w:val="00BB5368"/>
    <w:rsid w:val="00BB71F7"/>
    <w:rsid w:val="00BB7F7E"/>
    <w:rsid w:val="00BC5647"/>
    <w:rsid w:val="00BC6BD6"/>
    <w:rsid w:val="00BC7653"/>
    <w:rsid w:val="00BC79ED"/>
    <w:rsid w:val="00BD1107"/>
    <w:rsid w:val="00BD2A44"/>
    <w:rsid w:val="00BD3827"/>
    <w:rsid w:val="00BD5027"/>
    <w:rsid w:val="00BE0CDC"/>
    <w:rsid w:val="00BE13C8"/>
    <w:rsid w:val="00BE16B8"/>
    <w:rsid w:val="00BE23E3"/>
    <w:rsid w:val="00BE33CA"/>
    <w:rsid w:val="00BE4AC3"/>
    <w:rsid w:val="00BE5162"/>
    <w:rsid w:val="00BE6021"/>
    <w:rsid w:val="00BE6455"/>
    <w:rsid w:val="00BF02E9"/>
    <w:rsid w:val="00BF0EF5"/>
    <w:rsid w:val="00BF1407"/>
    <w:rsid w:val="00BF1535"/>
    <w:rsid w:val="00BF1C25"/>
    <w:rsid w:val="00BF2DB1"/>
    <w:rsid w:val="00BF3885"/>
    <w:rsid w:val="00BF4014"/>
    <w:rsid w:val="00BF43D0"/>
    <w:rsid w:val="00BF4F68"/>
    <w:rsid w:val="00BF5E4F"/>
    <w:rsid w:val="00C01373"/>
    <w:rsid w:val="00C02745"/>
    <w:rsid w:val="00C10BAB"/>
    <w:rsid w:val="00C112A7"/>
    <w:rsid w:val="00C12C26"/>
    <w:rsid w:val="00C1427D"/>
    <w:rsid w:val="00C144C4"/>
    <w:rsid w:val="00C210F9"/>
    <w:rsid w:val="00C22E3B"/>
    <w:rsid w:val="00C24966"/>
    <w:rsid w:val="00C24C1B"/>
    <w:rsid w:val="00C24ECC"/>
    <w:rsid w:val="00C27A57"/>
    <w:rsid w:val="00C3199E"/>
    <w:rsid w:val="00C31A7B"/>
    <w:rsid w:val="00C31AD6"/>
    <w:rsid w:val="00C33A99"/>
    <w:rsid w:val="00C349F6"/>
    <w:rsid w:val="00C366E1"/>
    <w:rsid w:val="00C3673D"/>
    <w:rsid w:val="00C36787"/>
    <w:rsid w:val="00C37508"/>
    <w:rsid w:val="00C3772B"/>
    <w:rsid w:val="00C42533"/>
    <w:rsid w:val="00C443A4"/>
    <w:rsid w:val="00C45ED0"/>
    <w:rsid w:val="00C46E04"/>
    <w:rsid w:val="00C500B1"/>
    <w:rsid w:val="00C512CD"/>
    <w:rsid w:val="00C518DB"/>
    <w:rsid w:val="00C51965"/>
    <w:rsid w:val="00C529D7"/>
    <w:rsid w:val="00C53358"/>
    <w:rsid w:val="00C56265"/>
    <w:rsid w:val="00C562A5"/>
    <w:rsid w:val="00C56E18"/>
    <w:rsid w:val="00C57182"/>
    <w:rsid w:val="00C61C72"/>
    <w:rsid w:val="00C62E5C"/>
    <w:rsid w:val="00C631CD"/>
    <w:rsid w:val="00C63C40"/>
    <w:rsid w:val="00C65E70"/>
    <w:rsid w:val="00C66D47"/>
    <w:rsid w:val="00C6703E"/>
    <w:rsid w:val="00C706E2"/>
    <w:rsid w:val="00C7080B"/>
    <w:rsid w:val="00C71339"/>
    <w:rsid w:val="00C71A2F"/>
    <w:rsid w:val="00C74B4E"/>
    <w:rsid w:val="00C750F8"/>
    <w:rsid w:val="00C75683"/>
    <w:rsid w:val="00C76424"/>
    <w:rsid w:val="00C77401"/>
    <w:rsid w:val="00C7799B"/>
    <w:rsid w:val="00C77CE9"/>
    <w:rsid w:val="00C80368"/>
    <w:rsid w:val="00C81173"/>
    <w:rsid w:val="00C81914"/>
    <w:rsid w:val="00C82010"/>
    <w:rsid w:val="00C84CA0"/>
    <w:rsid w:val="00C85FDE"/>
    <w:rsid w:val="00C865FD"/>
    <w:rsid w:val="00C87716"/>
    <w:rsid w:val="00C90649"/>
    <w:rsid w:val="00C90880"/>
    <w:rsid w:val="00C91CAE"/>
    <w:rsid w:val="00C91F16"/>
    <w:rsid w:val="00C93D25"/>
    <w:rsid w:val="00C963B8"/>
    <w:rsid w:val="00CA1C5A"/>
    <w:rsid w:val="00CA24BE"/>
    <w:rsid w:val="00CA2CE2"/>
    <w:rsid w:val="00CA46CA"/>
    <w:rsid w:val="00CA4A78"/>
    <w:rsid w:val="00CA4E24"/>
    <w:rsid w:val="00CA583C"/>
    <w:rsid w:val="00CA6477"/>
    <w:rsid w:val="00CB09EC"/>
    <w:rsid w:val="00CB2656"/>
    <w:rsid w:val="00CB2930"/>
    <w:rsid w:val="00CB372D"/>
    <w:rsid w:val="00CB3C10"/>
    <w:rsid w:val="00CB4850"/>
    <w:rsid w:val="00CB4B35"/>
    <w:rsid w:val="00CB52AC"/>
    <w:rsid w:val="00CB5AE9"/>
    <w:rsid w:val="00CB5E6D"/>
    <w:rsid w:val="00CB632A"/>
    <w:rsid w:val="00CB655D"/>
    <w:rsid w:val="00CB6865"/>
    <w:rsid w:val="00CB6E9B"/>
    <w:rsid w:val="00CB7491"/>
    <w:rsid w:val="00CB751E"/>
    <w:rsid w:val="00CB7BF0"/>
    <w:rsid w:val="00CC1106"/>
    <w:rsid w:val="00CC3D88"/>
    <w:rsid w:val="00CC43D7"/>
    <w:rsid w:val="00CC4A2E"/>
    <w:rsid w:val="00CC4EBC"/>
    <w:rsid w:val="00CC561C"/>
    <w:rsid w:val="00CD0E68"/>
    <w:rsid w:val="00CD2D4E"/>
    <w:rsid w:val="00CD341E"/>
    <w:rsid w:val="00CD4FF8"/>
    <w:rsid w:val="00CD6239"/>
    <w:rsid w:val="00CE2102"/>
    <w:rsid w:val="00CE56AB"/>
    <w:rsid w:val="00CE5C10"/>
    <w:rsid w:val="00CE62CA"/>
    <w:rsid w:val="00CE7170"/>
    <w:rsid w:val="00CF19C2"/>
    <w:rsid w:val="00CF2565"/>
    <w:rsid w:val="00CF3CA9"/>
    <w:rsid w:val="00CF4019"/>
    <w:rsid w:val="00CF4940"/>
    <w:rsid w:val="00CF6745"/>
    <w:rsid w:val="00D002B2"/>
    <w:rsid w:val="00D002BD"/>
    <w:rsid w:val="00D01CCF"/>
    <w:rsid w:val="00D03543"/>
    <w:rsid w:val="00D03CF5"/>
    <w:rsid w:val="00D04345"/>
    <w:rsid w:val="00D0444B"/>
    <w:rsid w:val="00D04674"/>
    <w:rsid w:val="00D0476D"/>
    <w:rsid w:val="00D04E36"/>
    <w:rsid w:val="00D05164"/>
    <w:rsid w:val="00D0684E"/>
    <w:rsid w:val="00D07800"/>
    <w:rsid w:val="00D07E18"/>
    <w:rsid w:val="00D10718"/>
    <w:rsid w:val="00D1136A"/>
    <w:rsid w:val="00D114DE"/>
    <w:rsid w:val="00D11DA7"/>
    <w:rsid w:val="00D12B7A"/>
    <w:rsid w:val="00D13688"/>
    <w:rsid w:val="00D1426A"/>
    <w:rsid w:val="00D142C9"/>
    <w:rsid w:val="00D155F3"/>
    <w:rsid w:val="00D162FB"/>
    <w:rsid w:val="00D173F5"/>
    <w:rsid w:val="00D174EF"/>
    <w:rsid w:val="00D20F5F"/>
    <w:rsid w:val="00D2139B"/>
    <w:rsid w:val="00D2288C"/>
    <w:rsid w:val="00D22C5B"/>
    <w:rsid w:val="00D232B7"/>
    <w:rsid w:val="00D24FE0"/>
    <w:rsid w:val="00D2642C"/>
    <w:rsid w:val="00D26862"/>
    <w:rsid w:val="00D26FB4"/>
    <w:rsid w:val="00D2700C"/>
    <w:rsid w:val="00D27365"/>
    <w:rsid w:val="00D306EB"/>
    <w:rsid w:val="00D30E4C"/>
    <w:rsid w:val="00D32519"/>
    <w:rsid w:val="00D33B54"/>
    <w:rsid w:val="00D3527E"/>
    <w:rsid w:val="00D36BC2"/>
    <w:rsid w:val="00D36D6C"/>
    <w:rsid w:val="00D36E61"/>
    <w:rsid w:val="00D37DAC"/>
    <w:rsid w:val="00D4159E"/>
    <w:rsid w:val="00D44BDF"/>
    <w:rsid w:val="00D45678"/>
    <w:rsid w:val="00D46085"/>
    <w:rsid w:val="00D4654E"/>
    <w:rsid w:val="00D46DC6"/>
    <w:rsid w:val="00D52258"/>
    <w:rsid w:val="00D53C28"/>
    <w:rsid w:val="00D55565"/>
    <w:rsid w:val="00D55CE9"/>
    <w:rsid w:val="00D5610E"/>
    <w:rsid w:val="00D577A0"/>
    <w:rsid w:val="00D609C6"/>
    <w:rsid w:val="00D61234"/>
    <w:rsid w:val="00D61862"/>
    <w:rsid w:val="00D64CBD"/>
    <w:rsid w:val="00D650F8"/>
    <w:rsid w:val="00D6701F"/>
    <w:rsid w:val="00D67FCF"/>
    <w:rsid w:val="00D71302"/>
    <w:rsid w:val="00D716BF"/>
    <w:rsid w:val="00D74EF3"/>
    <w:rsid w:val="00D764B3"/>
    <w:rsid w:val="00D765CE"/>
    <w:rsid w:val="00D812AA"/>
    <w:rsid w:val="00D84B37"/>
    <w:rsid w:val="00D860DA"/>
    <w:rsid w:val="00D864F7"/>
    <w:rsid w:val="00D90741"/>
    <w:rsid w:val="00D914D6"/>
    <w:rsid w:val="00D92835"/>
    <w:rsid w:val="00D937EB"/>
    <w:rsid w:val="00D96D7F"/>
    <w:rsid w:val="00DA0CE0"/>
    <w:rsid w:val="00DA1DBC"/>
    <w:rsid w:val="00DA3359"/>
    <w:rsid w:val="00DA5E2D"/>
    <w:rsid w:val="00DA5F4C"/>
    <w:rsid w:val="00DA6419"/>
    <w:rsid w:val="00DA7A8D"/>
    <w:rsid w:val="00DA7C2C"/>
    <w:rsid w:val="00DB0496"/>
    <w:rsid w:val="00DB0EEF"/>
    <w:rsid w:val="00DB10C3"/>
    <w:rsid w:val="00DB10ED"/>
    <w:rsid w:val="00DB242E"/>
    <w:rsid w:val="00DB288F"/>
    <w:rsid w:val="00DB6DE2"/>
    <w:rsid w:val="00DC02C1"/>
    <w:rsid w:val="00DC0C61"/>
    <w:rsid w:val="00DC1D67"/>
    <w:rsid w:val="00DC264E"/>
    <w:rsid w:val="00DC4FC3"/>
    <w:rsid w:val="00DC5060"/>
    <w:rsid w:val="00DC68E3"/>
    <w:rsid w:val="00DC6F8C"/>
    <w:rsid w:val="00DD0BAC"/>
    <w:rsid w:val="00DD0E07"/>
    <w:rsid w:val="00DD1500"/>
    <w:rsid w:val="00DD2C6C"/>
    <w:rsid w:val="00DD6E58"/>
    <w:rsid w:val="00DD73FF"/>
    <w:rsid w:val="00DD7EE8"/>
    <w:rsid w:val="00DE01E0"/>
    <w:rsid w:val="00DE18E9"/>
    <w:rsid w:val="00DE23B2"/>
    <w:rsid w:val="00DE356E"/>
    <w:rsid w:val="00DF0819"/>
    <w:rsid w:val="00DF0904"/>
    <w:rsid w:val="00DF0A46"/>
    <w:rsid w:val="00DF1511"/>
    <w:rsid w:val="00DF1C17"/>
    <w:rsid w:val="00DF269F"/>
    <w:rsid w:val="00DF2D1A"/>
    <w:rsid w:val="00DF470C"/>
    <w:rsid w:val="00DF5062"/>
    <w:rsid w:val="00DF5E82"/>
    <w:rsid w:val="00E01345"/>
    <w:rsid w:val="00E02496"/>
    <w:rsid w:val="00E02D2E"/>
    <w:rsid w:val="00E031B3"/>
    <w:rsid w:val="00E03239"/>
    <w:rsid w:val="00E03848"/>
    <w:rsid w:val="00E04118"/>
    <w:rsid w:val="00E04DC7"/>
    <w:rsid w:val="00E05B19"/>
    <w:rsid w:val="00E06273"/>
    <w:rsid w:val="00E06483"/>
    <w:rsid w:val="00E06FA4"/>
    <w:rsid w:val="00E077AF"/>
    <w:rsid w:val="00E07969"/>
    <w:rsid w:val="00E1085D"/>
    <w:rsid w:val="00E10BC8"/>
    <w:rsid w:val="00E126E7"/>
    <w:rsid w:val="00E13F70"/>
    <w:rsid w:val="00E141FB"/>
    <w:rsid w:val="00E149E3"/>
    <w:rsid w:val="00E14E5A"/>
    <w:rsid w:val="00E1528D"/>
    <w:rsid w:val="00E155E5"/>
    <w:rsid w:val="00E15C3D"/>
    <w:rsid w:val="00E165CA"/>
    <w:rsid w:val="00E16F14"/>
    <w:rsid w:val="00E174C8"/>
    <w:rsid w:val="00E17B71"/>
    <w:rsid w:val="00E2082D"/>
    <w:rsid w:val="00E20D81"/>
    <w:rsid w:val="00E214A7"/>
    <w:rsid w:val="00E21731"/>
    <w:rsid w:val="00E235EE"/>
    <w:rsid w:val="00E24592"/>
    <w:rsid w:val="00E2546A"/>
    <w:rsid w:val="00E259B6"/>
    <w:rsid w:val="00E2624C"/>
    <w:rsid w:val="00E26F4D"/>
    <w:rsid w:val="00E26F71"/>
    <w:rsid w:val="00E27690"/>
    <w:rsid w:val="00E27905"/>
    <w:rsid w:val="00E314A7"/>
    <w:rsid w:val="00E324E0"/>
    <w:rsid w:val="00E326CE"/>
    <w:rsid w:val="00E35ADA"/>
    <w:rsid w:val="00E36B6B"/>
    <w:rsid w:val="00E37FBF"/>
    <w:rsid w:val="00E41557"/>
    <w:rsid w:val="00E466C9"/>
    <w:rsid w:val="00E4689F"/>
    <w:rsid w:val="00E47C59"/>
    <w:rsid w:val="00E51D09"/>
    <w:rsid w:val="00E52F16"/>
    <w:rsid w:val="00E53B1E"/>
    <w:rsid w:val="00E53E22"/>
    <w:rsid w:val="00E54249"/>
    <w:rsid w:val="00E56739"/>
    <w:rsid w:val="00E56C90"/>
    <w:rsid w:val="00E56E6F"/>
    <w:rsid w:val="00E6129C"/>
    <w:rsid w:val="00E6209B"/>
    <w:rsid w:val="00E63B62"/>
    <w:rsid w:val="00E647D5"/>
    <w:rsid w:val="00E663F6"/>
    <w:rsid w:val="00E705C4"/>
    <w:rsid w:val="00E72FAC"/>
    <w:rsid w:val="00E734EE"/>
    <w:rsid w:val="00E73AD9"/>
    <w:rsid w:val="00E74A36"/>
    <w:rsid w:val="00E7594F"/>
    <w:rsid w:val="00E75AD5"/>
    <w:rsid w:val="00E76711"/>
    <w:rsid w:val="00E80042"/>
    <w:rsid w:val="00E80D8B"/>
    <w:rsid w:val="00E81371"/>
    <w:rsid w:val="00E82C5D"/>
    <w:rsid w:val="00E851C8"/>
    <w:rsid w:val="00E857D9"/>
    <w:rsid w:val="00E859A9"/>
    <w:rsid w:val="00E86C88"/>
    <w:rsid w:val="00E900A1"/>
    <w:rsid w:val="00E9016D"/>
    <w:rsid w:val="00E913A6"/>
    <w:rsid w:val="00E91498"/>
    <w:rsid w:val="00E91726"/>
    <w:rsid w:val="00E92C9F"/>
    <w:rsid w:val="00E96A88"/>
    <w:rsid w:val="00E97E2B"/>
    <w:rsid w:val="00EA0EE2"/>
    <w:rsid w:val="00EA2AB2"/>
    <w:rsid w:val="00EA2AC5"/>
    <w:rsid w:val="00EA3462"/>
    <w:rsid w:val="00EA3928"/>
    <w:rsid w:val="00EA4DCB"/>
    <w:rsid w:val="00EA55E5"/>
    <w:rsid w:val="00EA7273"/>
    <w:rsid w:val="00EA7960"/>
    <w:rsid w:val="00EA7F95"/>
    <w:rsid w:val="00EB085B"/>
    <w:rsid w:val="00EB0E84"/>
    <w:rsid w:val="00EB13A8"/>
    <w:rsid w:val="00EB1489"/>
    <w:rsid w:val="00EB14F7"/>
    <w:rsid w:val="00EB2580"/>
    <w:rsid w:val="00EB2608"/>
    <w:rsid w:val="00EB30F9"/>
    <w:rsid w:val="00EB3971"/>
    <w:rsid w:val="00EB4C5C"/>
    <w:rsid w:val="00EB50B3"/>
    <w:rsid w:val="00EB5376"/>
    <w:rsid w:val="00EB5588"/>
    <w:rsid w:val="00EB56A8"/>
    <w:rsid w:val="00EB73DF"/>
    <w:rsid w:val="00EC02A4"/>
    <w:rsid w:val="00EC18A1"/>
    <w:rsid w:val="00EC3269"/>
    <w:rsid w:val="00EC48E5"/>
    <w:rsid w:val="00EC7C5B"/>
    <w:rsid w:val="00ED0DF7"/>
    <w:rsid w:val="00ED2D72"/>
    <w:rsid w:val="00ED4134"/>
    <w:rsid w:val="00ED61BE"/>
    <w:rsid w:val="00ED663C"/>
    <w:rsid w:val="00ED7104"/>
    <w:rsid w:val="00ED790B"/>
    <w:rsid w:val="00ED790F"/>
    <w:rsid w:val="00ED7E0D"/>
    <w:rsid w:val="00EE0AEA"/>
    <w:rsid w:val="00EE20E8"/>
    <w:rsid w:val="00EE2431"/>
    <w:rsid w:val="00EE285E"/>
    <w:rsid w:val="00EE4832"/>
    <w:rsid w:val="00EE570C"/>
    <w:rsid w:val="00EE5713"/>
    <w:rsid w:val="00EE6E21"/>
    <w:rsid w:val="00EF1225"/>
    <w:rsid w:val="00EF1349"/>
    <w:rsid w:val="00EF1787"/>
    <w:rsid w:val="00EF1E08"/>
    <w:rsid w:val="00EF2269"/>
    <w:rsid w:val="00EF2CE9"/>
    <w:rsid w:val="00EF30D8"/>
    <w:rsid w:val="00EF3EFA"/>
    <w:rsid w:val="00F010A8"/>
    <w:rsid w:val="00F0223E"/>
    <w:rsid w:val="00F05B9C"/>
    <w:rsid w:val="00F06F0B"/>
    <w:rsid w:val="00F10D29"/>
    <w:rsid w:val="00F117EB"/>
    <w:rsid w:val="00F12A5D"/>
    <w:rsid w:val="00F14668"/>
    <w:rsid w:val="00F14EC8"/>
    <w:rsid w:val="00F15A45"/>
    <w:rsid w:val="00F15BBA"/>
    <w:rsid w:val="00F15CA3"/>
    <w:rsid w:val="00F1680B"/>
    <w:rsid w:val="00F16DD3"/>
    <w:rsid w:val="00F265C4"/>
    <w:rsid w:val="00F26B73"/>
    <w:rsid w:val="00F32EA2"/>
    <w:rsid w:val="00F33B2F"/>
    <w:rsid w:val="00F3490D"/>
    <w:rsid w:val="00F34DE4"/>
    <w:rsid w:val="00F363BE"/>
    <w:rsid w:val="00F36888"/>
    <w:rsid w:val="00F42A82"/>
    <w:rsid w:val="00F44369"/>
    <w:rsid w:val="00F445F4"/>
    <w:rsid w:val="00F455CE"/>
    <w:rsid w:val="00F45655"/>
    <w:rsid w:val="00F460B0"/>
    <w:rsid w:val="00F47C0D"/>
    <w:rsid w:val="00F51B32"/>
    <w:rsid w:val="00F54644"/>
    <w:rsid w:val="00F5729D"/>
    <w:rsid w:val="00F6014F"/>
    <w:rsid w:val="00F624E6"/>
    <w:rsid w:val="00F660A6"/>
    <w:rsid w:val="00F6727D"/>
    <w:rsid w:val="00F7105A"/>
    <w:rsid w:val="00F7232D"/>
    <w:rsid w:val="00F73278"/>
    <w:rsid w:val="00F74157"/>
    <w:rsid w:val="00F743F3"/>
    <w:rsid w:val="00F746B2"/>
    <w:rsid w:val="00F75B42"/>
    <w:rsid w:val="00F7722A"/>
    <w:rsid w:val="00F80BBB"/>
    <w:rsid w:val="00F81340"/>
    <w:rsid w:val="00F82883"/>
    <w:rsid w:val="00F83016"/>
    <w:rsid w:val="00F83680"/>
    <w:rsid w:val="00F83792"/>
    <w:rsid w:val="00F83FEB"/>
    <w:rsid w:val="00F84911"/>
    <w:rsid w:val="00F84C80"/>
    <w:rsid w:val="00F85D75"/>
    <w:rsid w:val="00F85DAF"/>
    <w:rsid w:val="00F863B3"/>
    <w:rsid w:val="00F86485"/>
    <w:rsid w:val="00F8760B"/>
    <w:rsid w:val="00F9115C"/>
    <w:rsid w:val="00F9130A"/>
    <w:rsid w:val="00F935AA"/>
    <w:rsid w:val="00F93CDF"/>
    <w:rsid w:val="00F943B4"/>
    <w:rsid w:val="00F945A4"/>
    <w:rsid w:val="00F949D6"/>
    <w:rsid w:val="00F94B6E"/>
    <w:rsid w:val="00F95DFF"/>
    <w:rsid w:val="00F95E3B"/>
    <w:rsid w:val="00F9630C"/>
    <w:rsid w:val="00F97296"/>
    <w:rsid w:val="00F9787C"/>
    <w:rsid w:val="00FA0901"/>
    <w:rsid w:val="00FA14B9"/>
    <w:rsid w:val="00FA169B"/>
    <w:rsid w:val="00FA28E0"/>
    <w:rsid w:val="00FA2D6E"/>
    <w:rsid w:val="00FA3681"/>
    <w:rsid w:val="00FA6CE8"/>
    <w:rsid w:val="00FA6E5A"/>
    <w:rsid w:val="00FA7249"/>
    <w:rsid w:val="00FA7C4C"/>
    <w:rsid w:val="00FB0A71"/>
    <w:rsid w:val="00FB0E02"/>
    <w:rsid w:val="00FB1C46"/>
    <w:rsid w:val="00FB2A6F"/>
    <w:rsid w:val="00FB4778"/>
    <w:rsid w:val="00FB5532"/>
    <w:rsid w:val="00FB78F4"/>
    <w:rsid w:val="00FB7B08"/>
    <w:rsid w:val="00FC1603"/>
    <w:rsid w:val="00FC4F66"/>
    <w:rsid w:val="00FC6E6C"/>
    <w:rsid w:val="00FC7591"/>
    <w:rsid w:val="00FD2065"/>
    <w:rsid w:val="00FD3250"/>
    <w:rsid w:val="00FD3C8A"/>
    <w:rsid w:val="00FD4E78"/>
    <w:rsid w:val="00FD55C3"/>
    <w:rsid w:val="00FD5F4B"/>
    <w:rsid w:val="00FD631D"/>
    <w:rsid w:val="00FD6324"/>
    <w:rsid w:val="00FD6B52"/>
    <w:rsid w:val="00FD7862"/>
    <w:rsid w:val="00FE05AD"/>
    <w:rsid w:val="00FE1049"/>
    <w:rsid w:val="00FE10CF"/>
    <w:rsid w:val="00FE1213"/>
    <w:rsid w:val="00FE256D"/>
    <w:rsid w:val="00FE2590"/>
    <w:rsid w:val="00FE2709"/>
    <w:rsid w:val="00FE2EAA"/>
    <w:rsid w:val="00FE3268"/>
    <w:rsid w:val="00FE4B56"/>
    <w:rsid w:val="00FE4EEF"/>
    <w:rsid w:val="00FE50B9"/>
    <w:rsid w:val="00FE526D"/>
    <w:rsid w:val="00FE6C6D"/>
    <w:rsid w:val="00FE7C9C"/>
    <w:rsid w:val="00FF048F"/>
    <w:rsid w:val="00FF11E9"/>
    <w:rsid w:val="00FF2D6B"/>
    <w:rsid w:val="00FF31D7"/>
    <w:rsid w:val="00FF3274"/>
    <w:rsid w:val="00FF447D"/>
    <w:rsid w:val="00FF49FD"/>
    <w:rsid w:val="00FF5B37"/>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3FD47D00"/>
  <w15:chartTrackingRefBased/>
  <w15:docId w15:val="{A4238B5C-C830-482C-8A88-A3FFB6430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167"/>
    <w:rPr>
      <w:rFonts w:ascii="Times New Roman" w:hAnsi="Times New Roman"/>
      <w:sz w:val="24"/>
    </w:rPr>
  </w:style>
  <w:style w:type="paragraph" w:styleId="Heading1">
    <w:name w:val="heading 1"/>
    <w:basedOn w:val="Normal"/>
    <w:next w:val="Normal"/>
    <w:link w:val="Heading1Char"/>
    <w:uiPriority w:val="9"/>
    <w:qFormat/>
    <w:rsid w:val="00900167"/>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52576C"/>
    <w:pPr>
      <w:keepNext/>
      <w:keepLines/>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C31A7B"/>
    <w:pPr>
      <w:keepNext/>
      <w:spacing w:line="720" w:lineRule="auto"/>
      <w:outlineLvl w:val="2"/>
    </w:pPr>
    <w:rPr>
      <w:rFonts w:asciiTheme="majorHAnsi" w:eastAsiaTheme="majorEastAsia" w:hAnsiTheme="majorHAnsi" w:cstheme="majorBid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0167"/>
    <w:pPr>
      <w:tabs>
        <w:tab w:val="center" w:pos="4153"/>
        <w:tab w:val="right" w:pos="8306"/>
      </w:tabs>
      <w:spacing w:after="0" w:line="240" w:lineRule="auto"/>
    </w:pPr>
  </w:style>
  <w:style w:type="character" w:customStyle="1" w:styleId="HeaderChar">
    <w:name w:val="Header Char"/>
    <w:basedOn w:val="DefaultParagraphFont"/>
    <w:link w:val="Header"/>
    <w:uiPriority w:val="99"/>
    <w:rsid w:val="00900167"/>
  </w:style>
  <w:style w:type="paragraph" w:styleId="Footer">
    <w:name w:val="footer"/>
    <w:basedOn w:val="Normal"/>
    <w:link w:val="FooterChar"/>
    <w:uiPriority w:val="99"/>
    <w:unhideWhenUsed/>
    <w:rsid w:val="00900167"/>
    <w:pPr>
      <w:tabs>
        <w:tab w:val="center" w:pos="4153"/>
        <w:tab w:val="right" w:pos="8306"/>
      </w:tabs>
      <w:spacing w:after="0" w:line="240" w:lineRule="auto"/>
    </w:pPr>
  </w:style>
  <w:style w:type="character" w:customStyle="1" w:styleId="FooterChar">
    <w:name w:val="Footer Char"/>
    <w:basedOn w:val="DefaultParagraphFont"/>
    <w:link w:val="Footer"/>
    <w:uiPriority w:val="99"/>
    <w:rsid w:val="00900167"/>
  </w:style>
  <w:style w:type="character" w:customStyle="1" w:styleId="Heading1Char">
    <w:name w:val="Heading 1 Char"/>
    <w:basedOn w:val="DefaultParagraphFont"/>
    <w:link w:val="Heading1"/>
    <w:uiPriority w:val="9"/>
    <w:rsid w:val="00900167"/>
    <w:rPr>
      <w:rFonts w:ascii="Times New Roman" w:eastAsiaTheme="majorEastAsia" w:hAnsi="Times New Roman" w:cstheme="majorBidi"/>
      <w:sz w:val="32"/>
      <w:szCs w:val="32"/>
    </w:rPr>
  </w:style>
  <w:style w:type="paragraph" w:styleId="NoSpacing">
    <w:name w:val="No Spacing"/>
    <w:link w:val="NoSpacingChar"/>
    <w:uiPriority w:val="1"/>
    <w:qFormat/>
    <w:rsid w:val="002940CA"/>
    <w:pPr>
      <w:spacing w:after="0" w:line="240" w:lineRule="auto"/>
    </w:pPr>
    <w:rPr>
      <w:lang w:val="en-US" w:eastAsia="en-US"/>
    </w:rPr>
  </w:style>
  <w:style w:type="character" w:customStyle="1" w:styleId="NoSpacingChar">
    <w:name w:val="No Spacing Char"/>
    <w:basedOn w:val="DefaultParagraphFont"/>
    <w:link w:val="NoSpacing"/>
    <w:uiPriority w:val="1"/>
    <w:rsid w:val="002940CA"/>
    <w:rPr>
      <w:lang w:val="en-US" w:eastAsia="en-US"/>
    </w:rPr>
  </w:style>
  <w:style w:type="paragraph" w:styleId="TOCHeading">
    <w:name w:val="TOC Heading"/>
    <w:basedOn w:val="Heading1"/>
    <w:next w:val="Normal"/>
    <w:uiPriority w:val="39"/>
    <w:unhideWhenUsed/>
    <w:qFormat/>
    <w:rsid w:val="008056A0"/>
    <w:pPr>
      <w:outlineLvl w:val="9"/>
    </w:pPr>
    <w:rPr>
      <w:rFonts w:asciiTheme="majorHAnsi" w:hAnsiTheme="majorHAnsi"/>
      <w:color w:val="2F5496" w:themeColor="accent1" w:themeShade="BF"/>
      <w:lang w:val="en-US" w:eastAsia="en-US"/>
    </w:rPr>
  </w:style>
  <w:style w:type="paragraph" w:styleId="TOC1">
    <w:name w:val="toc 1"/>
    <w:basedOn w:val="Normal"/>
    <w:next w:val="Normal"/>
    <w:autoRedefine/>
    <w:uiPriority w:val="39"/>
    <w:unhideWhenUsed/>
    <w:rsid w:val="00D46085"/>
    <w:pPr>
      <w:spacing w:after="100"/>
    </w:pPr>
  </w:style>
  <w:style w:type="character" w:styleId="Hyperlink">
    <w:name w:val="Hyperlink"/>
    <w:basedOn w:val="DefaultParagraphFont"/>
    <w:uiPriority w:val="99"/>
    <w:unhideWhenUsed/>
    <w:rsid w:val="00D46085"/>
    <w:rPr>
      <w:color w:val="0563C1" w:themeColor="hyperlink"/>
      <w:u w:val="single"/>
    </w:rPr>
  </w:style>
  <w:style w:type="character" w:customStyle="1" w:styleId="Heading2Char">
    <w:name w:val="Heading 2 Char"/>
    <w:basedOn w:val="DefaultParagraphFont"/>
    <w:link w:val="Heading2"/>
    <w:uiPriority w:val="9"/>
    <w:rsid w:val="0052576C"/>
    <w:rPr>
      <w:rFonts w:ascii="Times New Roman" w:eastAsiaTheme="majorEastAsia" w:hAnsi="Times New Roman" w:cstheme="majorBidi"/>
      <w:sz w:val="26"/>
      <w:szCs w:val="26"/>
    </w:rPr>
  </w:style>
  <w:style w:type="paragraph" w:styleId="TOC2">
    <w:name w:val="toc 2"/>
    <w:basedOn w:val="Normal"/>
    <w:next w:val="Normal"/>
    <w:autoRedefine/>
    <w:uiPriority w:val="39"/>
    <w:unhideWhenUsed/>
    <w:rsid w:val="00D114DE"/>
    <w:pPr>
      <w:spacing w:after="100"/>
      <w:ind w:left="240"/>
    </w:pPr>
  </w:style>
  <w:style w:type="paragraph" w:styleId="Caption">
    <w:name w:val="caption"/>
    <w:basedOn w:val="Normal"/>
    <w:next w:val="Normal"/>
    <w:uiPriority w:val="35"/>
    <w:unhideWhenUsed/>
    <w:qFormat/>
    <w:rsid w:val="00231F7F"/>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9B4B13"/>
    <w:rPr>
      <w:color w:val="605E5C"/>
      <w:shd w:val="clear" w:color="auto" w:fill="E1DFDD"/>
    </w:rPr>
  </w:style>
  <w:style w:type="paragraph" w:styleId="ListParagraph">
    <w:name w:val="List Paragraph"/>
    <w:basedOn w:val="Normal"/>
    <w:uiPriority w:val="34"/>
    <w:qFormat/>
    <w:rsid w:val="00F51B32"/>
    <w:pPr>
      <w:ind w:left="720"/>
      <w:contextualSpacing/>
    </w:pPr>
  </w:style>
  <w:style w:type="character" w:styleId="FollowedHyperlink">
    <w:name w:val="FollowedHyperlink"/>
    <w:basedOn w:val="DefaultParagraphFont"/>
    <w:uiPriority w:val="99"/>
    <w:semiHidden/>
    <w:unhideWhenUsed/>
    <w:rsid w:val="008A2A11"/>
    <w:rPr>
      <w:color w:val="954F72" w:themeColor="followedHyperlink"/>
      <w:u w:val="single"/>
    </w:rPr>
  </w:style>
  <w:style w:type="table" w:styleId="TableGrid">
    <w:name w:val="Table Grid"/>
    <w:basedOn w:val="TableNormal"/>
    <w:uiPriority w:val="39"/>
    <w:rsid w:val="00163E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392025"/>
    <w:pPr>
      <w:jc w:val="right"/>
    </w:pPr>
  </w:style>
  <w:style w:type="character" w:customStyle="1" w:styleId="DateChar">
    <w:name w:val="Date Char"/>
    <w:basedOn w:val="DefaultParagraphFont"/>
    <w:link w:val="Date"/>
    <w:uiPriority w:val="99"/>
    <w:semiHidden/>
    <w:rsid w:val="00392025"/>
    <w:rPr>
      <w:rFonts w:ascii="Times New Roman" w:hAnsi="Times New Roman"/>
      <w:sz w:val="24"/>
    </w:rPr>
  </w:style>
  <w:style w:type="character" w:customStyle="1" w:styleId="Heading3Char">
    <w:name w:val="Heading 3 Char"/>
    <w:basedOn w:val="DefaultParagraphFont"/>
    <w:link w:val="Heading3"/>
    <w:uiPriority w:val="9"/>
    <w:rsid w:val="00C31A7B"/>
    <w:rPr>
      <w:rFonts w:asciiTheme="majorHAnsi" w:eastAsiaTheme="majorEastAsia" w:hAnsiTheme="majorHAnsi" w:cstheme="majorBidi"/>
      <w:b/>
      <w:bCs/>
      <w:sz w:val="36"/>
      <w:szCs w:val="36"/>
    </w:rPr>
  </w:style>
  <w:style w:type="paragraph" w:styleId="HTMLPreformatted">
    <w:name w:val="HTML Preformatted"/>
    <w:basedOn w:val="Normal"/>
    <w:link w:val="HTMLPreformattedChar"/>
    <w:uiPriority w:val="99"/>
    <w:semiHidden/>
    <w:unhideWhenUsed/>
    <w:rsid w:val="006B25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B2522"/>
    <w:rPr>
      <w:rFonts w:ascii="Courier New" w:eastAsia="Times New Roman" w:hAnsi="Courier New" w:cs="Courier New"/>
      <w:sz w:val="20"/>
      <w:szCs w:val="20"/>
    </w:rPr>
  </w:style>
  <w:style w:type="character" w:styleId="HTMLCode">
    <w:name w:val="HTML Code"/>
    <w:basedOn w:val="DefaultParagraphFont"/>
    <w:uiPriority w:val="99"/>
    <w:semiHidden/>
    <w:unhideWhenUsed/>
    <w:rsid w:val="006B2522"/>
    <w:rPr>
      <w:rFonts w:ascii="Courier New" w:eastAsia="Times New Roman" w:hAnsi="Courier New" w:cs="Courier New"/>
      <w:sz w:val="20"/>
      <w:szCs w:val="20"/>
    </w:rPr>
  </w:style>
  <w:style w:type="character" w:customStyle="1" w:styleId="nt">
    <w:name w:val="nt"/>
    <w:basedOn w:val="DefaultParagraphFont"/>
    <w:rsid w:val="006B25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4536">
      <w:bodyDiv w:val="1"/>
      <w:marLeft w:val="0"/>
      <w:marRight w:val="0"/>
      <w:marTop w:val="0"/>
      <w:marBottom w:val="0"/>
      <w:divBdr>
        <w:top w:val="none" w:sz="0" w:space="0" w:color="auto"/>
        <w:left w:val="none" w:sz="0" w:space="0" w:color="auto"/>
        <w:bottom w:val="none" w:sz="0" w:space="0" w:color="auto"/>
        <w:right w:val="none" w:sz="0" w:space="0" w:color="auto"/>
      </w:divBdr>
      <w:divsChild>
        <w:div w:id="1620531506">
          <w:marLeft w:val="0"/>
          <w:marRight w:val="0"/>
          <w:marTop w:val="0"/>
          <w:marBottom w:val="0"/>
          <w:divBdr>
            <w:top w:val="none" w:sz="0" w:space="0" w:color="auto"/>
            <w:left w:val="none" w:sz="0" w:space="0" w:color="auto"/>
            <w:bottom w:val="none" w:sz="0" w:space="0" w:color="auto"/>
            <w:right w:val="none" w:sz="0" w:space="0" w:color="auto"/>
          </w:divBdr>
          <w:divsChild>
            <w:div w:id="209107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491927">
      <w:bodyDiv w:val="1"/>
      <w:marLeft w:val="0"/>
      <w:marRight w:val="0"/>
      <w:marTop w:val="0"/>
      <w:marBottom w:val="0"/>
      <w:divBdr>
        <w:top w:val="none" w:sz="0" w:space="0" w:color="auto"/>
        <w:left w:val="none" w:sz="0" w:space="0" w:color="auto"/>
        <w:bottom w:val="none" w:sz="0" w:space="0" w:color="auto"/>
        <w:right w:val="none" w:sz="0" w:space="0" w:color="auto"/>
      </w:divBdr>
      <w:divsChild>
        <w:div w:id="949049190">
          <w:marLeft w:val="0"/>
          <w:marRight w:val="0"/>
          <w:marTop w:val="0"/>
          <w:marBottom w:val="0"/>
          <w:divBdr>
            <w:top w:val="none" w:sz="0" w:space="0" w:color="auto"/>
            <w:left w:val="none" w:sz="0" w:space="0" w:color="auto"/>
            <w:bottom w:val="none" w:sz="0" w:space="0" w:color="auto"/>
            <w:right w:val="none" w:sz="0" w:space="0" w:color="auto"/>
          </w:divBdr>
          <w:divsChild>
            <w:div w:id="1704209224">
              <w:marLeft w:val="0"/>
              <w:marRight w:val="0"/>
              <w:marTop w:val="0"/>
              <w:marBottom w:val="0"/>
              <w:divBdr>
                <w:top w:val="none" w:sz="0" w:space="0" w:color="auto"/>
                <w:left w:val="none" w:sz="0" w:space="0" w:color="auto"/>
                <w:bottom w:val="none" w:sz="0" w:space="0" w:color="auto"/>
                <w:right w:val="none" w:sz="0" w:space="0" w:color="auto"/>
              </w:divBdr>
            </w:div>
            <w:div w:id="2075467076">
              <w:marLeft w:val="0"/>
              <w:marRight w:val="0"/>
              <w:marTop w:val="0"/>
              <w:marBottom w:val="0"/>
              <w:divBdr>
                <w:top w:val="none" w:sz="0" w:space="0" w:color="auto"/>
                <w:left w:val="none" w:sz="0" w:space="0" w:color="auto"/>
                <w:bottom w:val="none" w:sz="0" w:space="0" w:color="auto"/>
                <w:right w:val="none" w:sz="0" w:space="0" w:color="auto"/>
              </w:divBdr>
            </w:div>
            <w:div w:id="1301807990">
              <w:marLeft w:val="0"/>
              <w:marRight w:val="0"/>
              <w:marTop w:val="0"/>
              <w:marBottom w:val="0"/>
              <w:divBdr>
                <w:top w:val="none" w:sz="0" w:space="0" w:color="auto"/>
                <w:left w:val="none" w:sz="0" w:space="0" w:color="auto"/>
                <w:bottom w:val="none" w:sz="0" w:space="0" w:color="auto"/>
                <w:right w:val="none" w:sz="0" w:space="0" w:color="auto"/>
              </w:divBdr>
            </w:div>
            <w:div w:id="1017267480">
              <w:marLeft w:val="0"/>
              <w:marRight w:val="0"/>
              <w:marTop w:val="0"/>
              <w:marBottom w:val="0"/>
              <w:divBdr>
                <w:top w:val="none" w:sz="0" w:space="0" w:color="auto"/>
                <w:left w:val="none" w:sz="0" w:space="0" w:color="auto"/>
                <w:bottom w:val="none" w:sz="0" w:space="0" w:color="auto"/>
                <w:right w:val="none" w:sz="0" w:space="0" w:color="auto"/>
              </w:divBdr>
            </w:div>
            <w:div w:id="889847952">
              <w:marLeft w:val="0"/>
              <w:marRight w:val="0"/>
              <w:marTop w:val="0"/>
              <w:marBottom w:val="0"/>
              <w:divBdr>
                <w:top w:val="none" w:sz="0" w:space="0" w:color="auto"/>
                <w:left w:val="none" w:sz="0" w:space="0" w:color="auto"/>
                <w:bottom w:val="none" w:sz="0" w:space="0" w:color="auto"/>
                <w:right w:val="none" w:sz="0" w:space="0" w:color="auto"/>
              </w:divBdr>
            </w:div>
            <w:div w:id="496504420">
              <w:marLeft w:val="0"/>
              <w:marRight w:val="0"/>
              <w:marTop w:val="0"/>
              <w:marBottom w:val="0"/>
              <w:divBdr>
                <w:top w:val="none" w:sz="0" w:space="0" w:color="auto"/>
                <w:left w:val="none" w:sz="0" w:space="0" w:color="auto"/>
                <w:bottom w:val="none" w:sz="0" w:space="0" w:color="auto"/>
                <w:right w:val="none" w:sz="0" w:space="0" w:color="auto"/>
              </w:divBdr>
            </w:div>
            <w:div w:id="333652866">
              <w:marLeft w:val="0"/>
              <w:marRight w:val="0"/>
              <w:marTop w:val="0"/>
              <w:marBottom w:val="0"/>
              <w:divBdr>
                <w:top w:val="none" w:sz="0" w:space="0" w:color="auto"/>
                <w:left w:val="none" w:sz="0" w:space="0" w:color="auto"/>
                <w:bottom w:val="none" w:sz="0" w:space="0" w:color="auto"/>
                <w:right w:val="none" w:sz="0" w:space="0" w:color="auto"/>
              </w:divBdr>
            </w:div>
            <w:div w:id="1274828787">
              <w:marLeft w:val="0"/>
              <w:marRight w:val="0"/>
              <w:marTop w:val="0"/>
              <w:marBottom w:val="0"/>
              <w:divBdr>
                <w:top w:val="none" w:sz="0" w:space="0" w:color="auto"/>
                <w:left w:val="none" w:sz="0" w:space="0" w:color="auto"/>
                <w:bottom w:val="none" w:sz="0" w:space="0" w:color="auto"/>
                <w:right w:val="none" w:sz="0" w:space="0" w:color="auto"/>
              </w:divBdr>
            </w:div>
            <w:div w:id="77050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31457">
      <w:bodyDiv w:val="1"/>
      <w:marLeft w:val="0"/>
      <w:marRight w:val="0"/>
      <w:marTop w:val="0"/>
      <w:marBottom w:val="0"/>
      <w:divBdr>
        <w:top w:val="none" w:sz="0" w:space="0" w:color="auto"/>
        <w:left w:val="none" w:sz="0" w:space="0" w:color="auto"/>
        <w:bottom w:val="none" w:sz="0" w:space="0" w:color="auto"/>
        <w:right w:val="none" w:sz="0" w:space="0" w:color="auto"/>
      </w:divBdr>
    </w:div>
    <w:div w:id="1352609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nutritionix.com/natural-demo?q=1%20cup%20mashed%20potatoes%20and%202%20tbsp%20gravy&amp;s=1" TargetMode="External"/><Relationship Id="rId26" Type="http://schemas.openxmlformats.org/officeDocument/2006/relationships/image" Target="media/image12.jpeg"/><Relationship Id="rId39" Type="http://schemas.openxmlformats.org/officeDocument/2006/relationships/image" Target="media/image25.jpeg"/><Relationship Id="rId21" Type="http://schemas.openxmlformats.org/officeDocument/2006/relationships/image" Target="media/image7.jpeg"/><Relationship Id="rId34" Type="http://schemas.openxmlformats.org/officeDocument/2006/relationships/image" Target="media/image20.jpe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4.jpeg"/><Relationship Id="rId55" Type="http://schemas.openxmlformats.org/officeDocument/2006/relationships/image" Target="media/image39.jpeg"/><Relationship Id="rId63" Type="http://schemas.openxmlformats.org/officeDocument/2006/relationships/oleObject" Target="embeddings/oleObject2.bin"/><Relationship Id="rId68" Type="http://schemas.openxmlformats.org/officeDocument/2006/relationships/image" Target="media/image48.png"/><Relationship Id="rId76" Type="http://schemas.openxmlformats.org/officeDocument/2006/relationships/image" Target="media/image56.png"/><Relationship Id="rId84" Type="http://schemas.openxmlformats.org/officeDocument/2006/relationships/footer" Target="footer2.xml"/><Relationship Id="rId7" Type="http://schemas.openxmlformats.org/officeDocument/2006/relationships/styles" Target="styles.xml"/><Relationship Id="rId71" Type="http://schemas.openxmlformats.org/officeDocument/2006/relationships/image" Target="media/image51.jpeg"/><Relationship Id="rId2" Type="http://schemas.openxmlformats.org/officeDocument/2006/relationships/customXml" Target="../customXml/item2.xml"/><Relationship Id="rId16" Type="http://schemas.openxmlformats.org/officeDocument/2006/relationships/hyperlink" Target="https://jwt.io/" TargetMode="External"/><Relationship Id="rId29" Type="http://schemas.openxmlformats.org/officeDocument/2006/relationships/image" Target="media/image15.jpeg"/><Relationship Id="rId11" Type="http://schemas.openxmlformats.org/officeDocument/2006/relationships/endnotes" Target="endnotes.xml"/><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hyperlink" Target="https://phoenixnap.com/kb/install-node-js-npm-on-windows" TargetMode="External"/><Relationship Id="rId45" Type="http://schemas.openxmlformats.org/officeDocument/2006/relationships/image" Target="media/image30.png"/><Relationship Id="rId53" Type="http://schemas.openxmlformats.org/officeDocument/2006/relationships/image" Target="media/image37.jpeg"/><Relationship Id="rId58" Type="http://schemas.openxmlformats.org/officeDocument/2006/relationships/image" Target="media/image42.png"/><Relationship Id="rId66" Type="http://schemas.openxmlformats.org/officeDocument/2006/relationships/image" Target="media/image47.png"/><Relationship Id="rId74" Type="http://schemas.openxmlformats.org/officeDocument/2006/relationships/image" Target="media/image54.png"/><Relationship Id="rId79" Type="http://schemas.openxmlformats.org/officeDocument/2006/relationships/image" Target="media/image59.jpeg"/><Relationship Id="rId5" Type="http://schemas.openxmlformats.org/officeDocument/2006/relationships/customXml" Target="../customXml/item5.xml"/><Relationship Id="rId61" Type="http://schemas.openxmlformats.org/officeDocument/2006/relationships/oleObject" Target="embeddings/oleObject1.bin"/><Relationship Id="rId82" Type="http://schemas.openxmlformats.org/officeDocument/2006/relationships/image" Target="media/image62.png"/><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eg"/><Relationship Id="rId43" Type="http://schemas.openxmlformats.org/officeDocument/2006/relationships/image" Target="media/image28.png"/><Relationship Id="rId48" Type="http://schemas.openxmlformats.org/officeDocument/2006/relationships/hyperlink" Target="https://expo.io/tools" TargetMode="External"/><Relationship Id="rId56" Type="http://schemas.openxmlformats.org/officeDocument/2006/relationships/image" Target="media/image40.jpeg"/><Relationship Id="rId64" Type="http://schemas.openxmlformats.org/officeDocument/2006/relationships/image" Target="media/image46.png"/><Relationship Id="rId69" Type="http://schemas.openxmlformats.org/officeDocument/2006/relationships/image" Target="media/image49.png"/><Relationship Id="rId77" Type="http://schemas.openxmlformats.org/officeDocument/2006/relationships/image" Target="media/image57.jpeg"/><Relationship Id="rId8" Type="http://schemas.openxmlformats.org/officeDocument/2006/relationships/settings" Target="settings.xml"/><Relationship Id="rId51" Type="http://schemas.openxmlformats.org/officeDocument/2006/relationships/image" Target="media/image35.jpe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clarifai.com/clarifai/main/models/food-item-recognition?inputId=https%3A%2F%2Fs3.amazonaws.com%2Fsamples.clarifai.com%2Ffeatured-models%2Ffood-pepperoni-pizza.jpg" TargetMode="External"/><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image" Target="media/image31.png"/><Relationship Id="rId59" Type="http://schemas.openxmlformats.org/officeDocument/2006/relationships/image" Target="media/image43.jpeg"/><Relationship Id="rId67" Type="http://schemas.openxmlformats.org/officeDocument/2006/relationships/oleObject" Target="embeddings/oleObject4.bin"/><Relationship Id="rId20" Type="http://schemas.openxmlformats.org/officeDocument/2006/relationships/image" Target="media/image6.jpeg"/><Relationship Id="rId41" Type="http://schemas.openxmlformats.org/officeDocument/2006/relationships/image" Target="media/image26.png"/><Relationship Id="rId54" Type="http://schemas.openxmlformats.org/officeDocument/2006/relationships/image" Target="media/image38.jpeg"/><Relationship Id="rId62" Type="http://schemas.openxmlformats.org/officeDocument/2006/relationships/image" Target="media/image45.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jpeg"/><Relationship Id="rId49" Type="http://schemas.openxmlformats.org/officeDocument/2006/relationships/image" Target="media/image33.png"/><Relationship Id="rId57" Type="http://schemas.openxmlformats.org/officeDocument/2006/relationships/image" Target="media/image41.jpeg"/><Relationship Id="rId10" Type="http://schemas.openxmlformats.org/officeDocument/2006/relationships/footnotes" Target="footnotes.xml"/><Relationship Id="rId31" Type="http://schemas.openxmlformats.org/officeDocument/2006/relationships/image" Target="media/image17.jpeg"/><Relationship Id="rId44" Type="http://schemas.openxmlformats.org/officeDocument/2006/relationships/image" Target="media/image29.png"/><Relationship Id="rId52" Type="http://schemas.openxmlformats.org/officeDocument/2006/relationships/image" Target="media/image36.jpeg"/><Relationship Id="rId60" Type="http://schemas.openxmlformats.org/officeDocument/2006/relationships/image" Target="media/image44.png"/><Relationship Id="rId65" Type="http://schemas.openxmlformats.org/officeDocument/2006/relationships/oleObject" Target="embeddings/oleObject3.bin"/><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jpeg"/><Relationship Id="rId86"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1/12022</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6AA015E76FEB649A9D3193D6946E91E" ma:contentTypeVersion="7" ma:contentTypeDescription="Create a new document." ma:contentTypeScope="" ma:versionID="e037df033eb6fb4e05c3d871d04eae7c">
  <xsd:schema xmlns:xsd="http://www.w3.org/2001/XMLSchema" xmlns:xs="http://www.w3.org/2001/XMLSchema" xmlns:p="http://schemas.microsoft.com/office/2006/metadata/properties" xmlns:ns3="7883acef-bdee-4bb9-bef4-29f2b3f50c47" xmlns:ns4="a712cf18-2864-416b-86f1-e2545a5b8fbc" targetNamespace="http://schemas.microsoft.com/office/2006/metadata/properties" ma:root="true" ma:fieldsID="3b2f812cd8bdbc83040fc0c489e0f3b6" ns3:_="" ns4:_="">
    <xsd:import namespace="7883acef-bdee-4bb9-bef4-29f2b3f50c47"/>
    <xsd:import namespace="a712cf18-2864-416b-86f1-e2545a5b8f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83acef-bdee-4bb9-bef4-29f2b3f50c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12cf18-2864-416b-86f1-e2545a5b8f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D042A3-D8D0-41EE-9086-BA87ABCF9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83acef-bdee-4bb9-bef4-29f2b3f50c47"/>
    <ds:schemaRef ds:uri="a712cf18-2864-416b-86f1-e2545a5b8f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C8CECA-E0D9-4ED3-8BF0-5323E6D62947}">
  <ds:schemaRefs>
    <ds:schemaRef ds:uri="http://schemas.microsoft.com/sharepoint/v3/contenttype/forms"/>
  </ds:schemaRefs>
</ds:datastoreItem>
</file>

<file path=customXml/itemProps4.xml><?xml version="1.0" encoding="utf-8"?>
<ds:datastoreItem xmlns:ds="http://schemas.openxmlformats.org/officeDocument/2006/customXml" ds:itemID="{79D19DE8-2464-41A8-A877-E5E8BE045D6C}">
  <ds:schemaRefs>
    <ds:schemaRef ds:uri="http://schemas.microsoft.com/office/2006/documentManagement/types"/>
    <ds:schemaRef ds:uri="7883acef-bdee-4bb9-bef4-29f2b3f50c47"/>
    <ds:schemaRef ds:uri="http://purl.org/dc/terms/"/>
    <ds:schemaRef ds:uri="http://schemas.openxmlformats.org/package/2006/metadata/core-properties"/>
    <ds:schemaRef ds:uri="http://purl.org/dc/elements/1.1/"/>
    <ds:schemaRef ds:uri="http://purl.org/dc/dcmitype/"/>
    <ds:schemaRef ds:uri="http://schemas.microsoft.com/office/infopath/2007/PartnerControls"/>
    <ds:schemaRef ds:uri="http://schemas.microsoft.com/office/2006/metadata/properties"/>
    <ds:schemaRef ds:uri="a712cf18-2864-416b-86f1-e2545a5b8fbc"/>
    <ds:schemaRef ds:uri="http://www.w3.org/XML/1998/namespace"/>
  </ds:schemaRefs>
</ds:datastoreItem>
</file>

<file path=customXml/itemProps5.xml><?xml version="1.0" encoding="utf-8"?>
<ds:datastoreItem xmlns:ds="http://schemas.openxmlformats.org/officeDocument/2006/customXml" ds:itemID="{70D2ECBC-88A4-4E15-8BBE-BF2186675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2024</Words>
  <Characters>1154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8</CharactersWithSpaces>
  <SharedDoc>false</SharedDoc>
  <HLinks>
    <vt:vector size="138" baseType="variant">
      <vt:variant>
        <vt:i4>4390927</vt:i4>
      </vt:variant>
      <vt:variant>
        <vt:i4>135</vt:i4>
      </vt:variant>
      <vt:variant>
        <vt:i4>0</vt:i4>
      </vt:variant>
      <vt:variant>
        <vt:i4>5</vt:i4>
      </vt:variant>
      <vt:variant>
        <vt:lpwstr>https://expo.io/tools</vt:lpwstr>
      </vt:variant>
      <vt:variant>
        <vt:lpwstr/>
      </vt:variant>
      <vt:variant>
        <vt:i4>65628</vt:i4>
      </vt:variant>
      <vt:variant>
        <vt:i4>132</vt:i4>
      </vt:variant>
      <vt:variant>
        <vt:i4>0</vt:i4>
      </vt:variant>
      <vt:variant>
        <vt:i4>5</vt:i4>
      </vt:variant>
      <vt:variant>
        <vt:lpwstr>https://phoenixnap.com/kb/install-node-js-npm-on-windows</vt:lpwstr>
      </vt:variant>
      <vt:variant>
        <vt:lpwstr/>
      </vt:variant>
      <vt:variant>
        <vt:i4>2490405</vt:i4>
      </vt:variant>
      <vt:variant>
        <vt:i4>126</vt:i4>
      </vt:variant>
      <vt:variant>
        <vt:i4>0</vt:i4>
      </vt:variant>
      <vt:variant>
        <vt:i4>5</vt:i4>
      </vt:variant>
      <vt:variant>
        <vt:lpwstr>https://www.nutritionix.com/natural-demo?q=1%20cup%20mashed%20potatoes%20and%202%20tbsp%20gravy&amp;s=1</vt:lpwstr>
      </vt:variant>
      <vt:variant>
        <vt:lpwstr/>
      </vt:variant>
      <vt:variant>
        <vt:i4>3014780</vt:i4>
      </vt:variant>
      <vt:variant>
        <vt:i4>123</vt:i4>
      </vt:variant>
      <vt:variant>
        <vt:i4>0</vt:i4>
      </vt:variant>
      <vt:variant>
        <vt:i4>5</vt:i4>
      </vt:variant>
      <vt:variant>
        <vt:lpwstr>https://clarifai.com/clarifai/main/models/food-item-recognition?inputId=https%3A%2F%2Fs3.amazonaws.com%2Fsamples.clarifai.com%2Ffeatured-models%2Ffood-pepperoni-pizza.jpg</vt:lpwstr>
      </vt:variant>
      <vt:variant>
        <vt:lpwstr/>
      </vt:variant>
      <vt:variant>
        <vt:i4>2555959</vt:i4>
      </vt:variant>
      <vt:variant>
        <vt:i4>120</vt:i4>
      </vt:variant>
      <vt:variant>
        <vt:i4>0</vt:i4>
      </vt:variant>
      <vt:variant>
        <vt:i4>5</vt:i4>
      </vt:variant>
      <vt:variant>
        <vt:lpwstr>https://jwt.io/</vt:lpwstr>
      </vt:variant>
      <vt:variant>
        <vt:lpwstr/>
      </vt:variant>
      <vt:variant>
        <vt:i4>1769520</vt:i4>
      </vt:variant>
      <vt:variant>
        <vt:i4>104</vt:i4>
      </vt:variant>
      <vt:variant>
        <vt:i4>0</vt:i4>
      </vt:variant>
      <vt:variant>
        <vt:i4>5</vt:i4>
      </vt:variant>
      <vt:variant>
        <vt:lpwstr/>
      </vt:variant>
      <vt:variant>
        <vt:lpwstr>_Toc119984005</vt:lpwstr>
      </vt:variant>
      <vt:variant>
        <vt:i4>1769520</vt:i4>
      </vt:variant>
      <vt:variant>
        <vt:i4>98</vt:i4>
      </vt:variant>
      <vt:variant>
        <vt:i4>0</vt:i4>
      </vt:variant>
      <vt:variant>
        <vt:i4>5</vt:i4>
      </vt:variant>
      <vt:variant>
        <vt:lpwstr/>
      </vt:variant>
      <vt:variant>
        <vt:lpwstr>_Toc119984004</vt:lpwstr>
      </vt:variant>
      <vt:variant>
        <vt:i4>1769520</vt:i4>
      </vt:variant>
      <vt:variant>
        <vt:i4>92</vt:i4>
      </vt:variant>
      <vt:variant>
        <vt:i4>0</vt:i4>
      </vt:variant>
      <vt:variant>
        <vt:i4>5</vt:i4>
      </vt:variant>
      <vt:variant>
        <vt:lpwstr/>
      </vt:variant>
      <vt:variant>
        <vt:lpwstr>_Toc119984003</vt:lpwstr>
      </vt:variant>
      <vt:variant>
        <vt:i4>1769520</vt:i4>
      </vt:variant>
      <vt:variant>
        <vt:i4>86</vt:i4>
      </vt:variant>
      <vt:variant>
        <vt:i4>0</vt:i4>
      </vt:variant>
      <vt:variant>
        <vt:i4>5</vt:i4>
      </vt:variant>
      <vt:variant>
        <vt:lpwstr/>
      </vt:variant>
      <vt:variant>
        <vt:lpwstr>_Toc119984002</vt:lpwstr>
      </vt:variant>
      <vt:variant>
        <vt:i4>1769520</vt:i4>
      </vt:variant>
      <vt:variant>
        <vt:i4>80</vt:i4>
      </vt:variant>
      <vt:variant>
        <vt:i4>0</vt:i4>
      </vt:variant>
      <vt:variant>
        <vt:i4>5</vt:i4>
      </vt:variant>
      <vt:variant>
        <vt:lpwstr/>
      </vt:variant>
      <vt:variant>
        <vt:lpwstr>_Toc119984001</vt:lpwstr>
      </vt:variant>
      <vt:variant>
        <vt:i4>1769520</vt:i4>
      </vt:variant>
      <vt:variant>
        <vt:i4>74</vt:i4>
      </vt:variant>
      <vt:variant>
        <vt:i4>0</vt:i4>
      </vt:variant>
      <vt:variant>
        <vt:i4>5</vt:i4>
      </vt:variant>
      <vt:variant>
        <vt:lpwstr/>
      </vt:variant>
      <vt:variant>
        <vt:lpwstr>_Toc119984000</vt:lpwstr>
      </vt:variant>
      <vt:variant>
        <vt:i4>1376313</vt:i4>
      </vt:variant>
      <vt:variant>
        <vt:i4>68</vt:i4>
      </vt:variant>
      <vt:variant>
        <vt:i4>0</vt:i4>
      </vt:variant>
      <vt:variant>
        <vt:i4>5</vt:i4>
      </vt:variant>
      <vt:variant>
        <vt:lpwstr/>
      </vt:variant>
      <vt:variant>
        <vt:lpwstr>_Toc119983999</vt:lpwstr>
      </vt:variant>
      <vt:variant>
        <vt:i4>1376313</vt:i4>
      </vt:variant>
      <vt:variant>
        <vt:i4>62</vt:i4>
      </vt:variant>
      <vt:variant>
        <vt:i4>0</vt:i4>
      </vt:variant>
      <vt:variant>
        <vt:i4>5</vt:i4>
      </vt:variant>
      <vt:variant>
        <vt:lpwstr/>
      </vt:variant>
      <vt:variant>
        <vt:lpwstr>_Toc119983998</vt:lpwstr>
      </vt:variant>
      <vt:variant>
        <vt:i4>1376313</vt:i4>
      </vt:variant>
      <vt:variant>
        <vt:i4>56</vt:i4>
      </vt:variant>
      <vt:variant>
        <vt:i4>0</vt:i4>
      </vt:variant>
      <vt:variant>
        <vt:i4>5</vt:i4>
      </vt:variant>
      <vt:variant>
        <vt:lpwstr/>
      </vt:variant>
      <vt:variant>
        <vt:lpwstr>_Toc119983997</vt:lpwstr>
      </vt:variant>
      <vt:variant>
        <vt:i4>1376313</vt:i4>
      </vt:variant>
      <vt:variant>
        <vt:i4>50</vt:i4>
      </vt:variant>
      <vt:variant>
        <vt:i4>0</vt:i4>
      </vt:variant>
      <vt:variant>
        <vt:i4>5</vt:i4>
      </vt:variant>
      <vt:variant>
        <vt:lpwstr/>
      </vt:variant>
      <vt:variant>
        <vt:lpwstr>_Toc119983996</vt:lpwstr>
      </vt:variant>
      <vt:variant>
        <vt:i4>1376313</vt:i4>
      </vt:variant>
      <vt:variant>
        <vt:i4>44</vt:i4>
      </vt:variant>
      <vt:variant>
        <vt:i4>0</vt:i4>
      </vt:variant>
      <vt:variant>
        <vt:i4>5</vt:i4>
      </vt:variant>
      <vt:variant>
        <vt:lpwstr/>
      </vt:variant>
      <vt:variant>
        <vt:lpwstr>_Toc119983995</vt:lpwstr>
      </vt:variant>
      <vt:variant>
        <vt:i4>1376313</vt:i4>
      </vt:variant>
      <vt:variant>
        <vt:i4>38</vt:i4>
      </vt:variant>
      <vt:variant>
        <vt:i4>0</vt:i4>
      </vt:variant>
      <vt:variant>
        <vt:i4>5</vt:i4>
      </vt:variant>
      <vt:variant>
        <vt:lpwstr/>
      </vt:variant>
      <vt:variant>
        <vt:lpwstr>_Toc119983994</vt:lpwstr>
      </vt:variant>
      <vt:variant>
        <vt:i4>1376313</vt:i4>
      </vt:variant>
      <vt:variant>
        <vt:i4>32</vt:i4>
      </vt:variant>
      <vt:variant>
        <vt:i4>0</vt:i4>
      </vt:variant>
      <vt:variant>
        <vt:i4>5</vt:i4>
      </vt:variant>
      <vt:variant>
        <vt:lpwstr/>
      </vt:variant>
      <vt:variant>
        <vt:lpwstr>_Toc119983993</vt:lpwstr>
      </vt:variant>
      <vt:variant>
        <vt:i4>1376313</vt:i4>
      </vt:variant>
      <vt:variant>
        <vt:i4>26</vt:i4>
      </vt:variant>
      <vt:variant>
        <vt:i4>0</vt:i4>
      </vt:variant>
      <vt:variant>
        <vt:i4>5</vt:i4>
      </vt:variant>
      <vt:variant>
        <vt:lpwstr/>
      </vt:variant>
      <vt:variant>
        <vt:lpwstr>_Toc119983992</vt:lpwstr>
      </vt:variant>
      <vt:variant>
        <vt:i4>1376313</vt:i4>
      </vt:variant>
      <vt:variant>
        <vt:i4>20</vt:i4>
      </vt:variant>
      <vt:variant>
        <vt:i4>0</vt:i4>
      </vt:variant>
      <vt:variant>
        <vt:i4>5</vt:i4>
      </vt:variant>
      <vt:variant>
        <vt:lpwstr/>
      </vt:variant>
      <vt:variant>
        <vt:lpwstr>_Toc119983991</vt:lpwstr>
      </vt:variant>
      <vt:variant>
        <vt:i4>1376313</vt:i4>
      </vt:variant>
      <vt:variant>
        <vt:i4>14</vt:i4>
      </vt:variant>
      <vt:variant>
        <vt:i4>0</vt:i4>
      </vt:variant>
      <vt:variant>
        <vt:i4>5</vt:i4>
      </vt:variant>
      <vt:variant>
        <vt:lpwstr/>
      </vt:variant>
      <vt:variant>
        <vt:lpwstr>_Toc119983990</vt:lpwstr>
      </vt:variant>
      <vt:variant>
        <vt:i4>1310777</vt:i4>
      </vt:variant>
      <vt:variant>
        <vt:i4>8</vt:i4>
      </vt:variant>
      <vt:variant>
        <vt:i4>0</vt:i4>
      </vt:variant>
      <vt:variant>
        <vt:i4>5</vt:i4>
      </vt:variant>
      <vt:variant>
        <vt:lpwstr/>
      </vt:variant>
      <vt:variant>
        <vt:lpwstr>_Toc119983989</vt:lpwstr>
      </vt:variant>
      <vt:variant>
        <vt:i4>1310777</vt:i4>
      </vt:variant>
      <vt:variant>
        <vt:i4>2</vt:i4>
      </vt:variant>
      <vt:variant>
        <vt:i4>0</vt:i4>
      </vt:variant>
      <vt:variant>
        <vt:i4>5</vt:i4>
      </vt:variant>
      <vt:variant>
        <vt:lpwstr/>
      </vt:variant>
      <vt:variant>
        <vt:lpwstr>_Toc1199839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4342</dc:title>
  <dc:subject>Mobile Computing</dc:subject>
  <dc:creator>CEUNG, Sui Wing [Student]</dc:creator>
  <cp:keywords/>
  <dc:description/>
  <cp:lastModifiedBy>CHEUNG, Sui Wing [Student]</cp:lastModifiedBy>
  <cp:revision>2</cp:revision>
  <dcterms:created xsi:type="dcterms:W3CDTF">2022-12-02T12:39:00Z</dcterms:created>
  <dcterms:modified xsi:type="dcterms:W3CDTF">2022-12-02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AA015E76FEB649A9D3193D6946E91E</vt:lpwstr>
  </property>
  <property fmtid="{D5CDD505-2E9C-101B-9397-08002B2CF9AE}" pid="3" name="GrammarlyDocumentId">
    <vt:lpwstr>34523164003232a62e1e73caf378b1643b94ecebfa6d4f2bed0cf72bf9e1f67e</vt:lpwstr>
  </property>
</Properties>
</file>